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22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48"/>
        <w:gridCol w:w="6997"/>
        <w:gridCol w:w="1260"/>
        <w:gridCol w:w="3330"/>
      </w:tblGrid>
      <w:tr w:rsidR="00DF2581" w:rsidRPr="00837D25" w14:paraId="497F6FCC" w14:textId="77777777" w:rsidTr="00185AED">
        <w:trPr>
          <w:trHeight w:val="1970"/>
        </w:trPr>
        <w:tc>
          <w:tcPr>
            <w:tcW w:w="648" w:type="dxa"/>
            <w:shd w:val="clear" w:color="auto" w:fill="FFFFFF" w:themeFill="background1"/>
          </w:tcPr>
          <w:p w14:paraId="0C09F8AB" w14:textId="77777777" w:rsidR="00DF2581" w:rsidRPr="00837D25" w:rsidRDefault="00DF2581" w:rsidP="00A255E1">
            <w:pPr>
              <w:ind w:left="360" w:right="360"/>
              <w:rPr>
                <w:color w:val="000000" w:themeColor="text1"/>
                <w:sz w:val="2"/>
              </w:rPr>
            </w:pPr>
          </w:p>
          <w:p w14:paraId="75956BAB" w14:textId="77777777" w:rsidR="00DF2581" w:rsidRPr="00837D25" w:rsidRDefault="00DF2581" w:rsidP="00A255E1">
            <w:pPr>
              <w:ind w:left="-108" w:right="360"/>
              <w:rPr>
                <w:color w:val="000000" w:themeColor="text1"/>
                <w:sz w:val="18"/>
              </w:rPr>
            </w:pPr>
          </w:p>
          <w:p w14:paraId="00507E21" w14:textId="77777777" w:rsidR="00DF2581" w:rsidRPr="00837D25" w:rsidRDefault="00DF2581" w:rsidP="00A255E1">
            <w:pPr>
              <w:ind w:left="-108" w:right="360"/>
              <w:rPr>
                <w:color w:val="000000" w:themeColor="text1"/>
                <w:sz w:val="18"/>
              </w:rPr>
            </w:pPr>
            <w:r w:rsidRPr="00837D25">
              <w:rPr>
                <w:noProof/>
                <w:color w:val="000000" w:themeColor="text1"/>
                <w:sz w:val="18"/>
              </w:rPr>
              <mc:AlternateContent>
                <mc:Choice Requires="wps">
                  <w:drawing>
                    <wp:inline distT="0" distB="0" distL="0" distR="0" wp14:anchorId="145A8622" wp14:editId="6FD88823">
                      <wp:extent cx="351303" cy="361507"/>
                      <wp:effectExtent l="0" t="0" r="10795" b="19685"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1303" cy="361507"/>
                              </a:xfrm>
                              <a:prstGeom prst="rect">
                                <a:avLst/>
                              </a:prstGeom>
                              <a:solidFill>
                                <a:srgbClr val="364455"/>
                              </a:solidFill>
                              <a:ln>
                                <a:solidFill>
                                  <a:srgbClr val="364455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5D4DE87" id="Rectangle 9" o:spid="_x0000_s1026" style="width:27.65pt;height:28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" fillcolor="#364455" strokecolor="#364455" strokeweight="2pt">
                      <w10:anchorlock/>
                    </v:rect>
                  </w:pict>
                </mc:Fallback>
              </mc:AlternateContent>
            </w:r>
          </w:p>
          <w:p w14:paraId="2B0366F8" w14:textId="77777777" w:rsidR="00DF2581" w:rsidRPr="00837D25" w:rsidRDefault="00DF2581" w:rsidP="00A255E1">
            <w:pPr>
              <w:ind w:left="360" w:right="360"/>
              <w:rPr>
                <w:color w:val="000000" w:themeColor="text1"/>
                <w:sz w:val="18"/>
              </w:rPr>
            </w:pPr>
          </w:p>
        </w:tc>
        <w:tc>
          <w:tcPr>
            <w:tcW w:w="8257" w:type="dxa"/>
            <w:gridSpan w:val="2"/>
            <w:shd w:val="clear" w:color="auto" w:fill="FFFFFF" w:themeFill="background1"/>
          </w:tcPr>
          <w:p w14:paraId="3C920DAA" w14:textId="77777777" w:rsidR="00DF2581" w:rsidRPr="00DF2581" w:rsidRDefault="00DF2581" w:rsidP="00A255E1">
            <w:pPr>
              <w:ind w:left="65" w:right="360"/>
              <w:rPr>
                <w:color w:val="000000" w:themeColor="text1"/>
                <w:sz w:val="16"/>
              </w:rPr>
            </w:pPr>
          </w:p>
          <w:p w14:paraId="4A230541" w14:textId="77777777" w:rsidR="00DF2581" w:rsidRPr="00DF2581" w:rsidRDefault="00DF2581" w:rsidP="00A255E1">
            <w:pPr>
              <w:ind w:left="65" w:right="360"/>
              <w:rPr>
                <w:b/>
                <w:color w:val="000000" w:themeColor="text1"/>
                <w:sz w:val="44"/>
              </w:rPr>
            </w:pPr>
            <w:r w:rsidRPr="00DF2581">
              <w:rPr>
                <w:b/>
                <w:color w:val="000000" w:themeColor="text1"/>
                <w:sz w:val="44"/>
              </w:rPr>
              <w:t>SANTHOSH PRABAKAR BADHRI</w:t>
            </w:r>
          </w:p>
          <w:p w14:paraId="3C8D67EE" w14:textId="77777777" w:rsidR="00DF2581" w:rsidRDefault="00DF2581" w:rsidP="00A440BC">
            <w:pPr>
              <w:ind w:left="65" w:right="360"/>
              <w:rPr>
                <w:b/>
                <w:color w:val="C7A163"/>
              </w:rPr>
            </w:pPr>
            <w:r w:rsidRPr="00DF2581">
              <w:rPr>
                <w:b/>
                <w:color w:val="C7A163"/>
              </w:rPr>
              <w:t xml:space="preserve">UI/UX Lead </w:t>
            </w:r>
          </w:p>
          <w:p w14:paraId="17D8DCB8" w14:textId="77777777" w:rsidR="00DC1C6D" w:rsidRPr="00DC1C6D" w:rsidRDefault="00DC1C6D" w:rsidP="00A440BC">
            <w:pPr>
              <w:ind w:left="65" w:right="360"/>
              <w:rPr>
                <w:b/>
                <w:color w:val="C7A163"/>
                <w:sz w:val="14"/>
              </w:rPr>
            </w:pPr>
          </w:p>
          <w:p w14:paraId="75984EB7" w14:textId="77777777" w:rsidR="00DF2581" w:rsidRPr="00837D25" w:rsidRDefault="00DC1C6D" w:rsidP="00DC1C6D">
            <w:pPr>
              <w:ind w:left="65" w:right="-31"/>
              <w:jc w:val="both"/>
              <w:rPr>
                <w:color w:val="C7A163"/>
                <w:sz w:val="18"/>
              </w:rPr>
            </w:pPr>
            <w:r w:rsidRPr="00DC1C6D">
              <w:rPr>
                <w:noProof/>
                <w:sz w:val="18"/>
              </w:rPr>
              <w:t xml:space="preserve">Experienced </w:t>
            </w:r>
            <w:r w:rsidRPr="00DC1C6D">
              <w:rPr>
                <w:b/>
                <w:bCs/>
                <w:noProof/>
                <w:sz w:val="18"/>
              </w:rPr>
              <w:t>UI/UX Architect</w:t>
            </w:r>
            <w:r w:rsidRPr="00DC1C6D">
              <w:rPr>
                <w:noProof/>
                <w:sz w:val="18"/>
              </w:rPr>
              <w:t xml:space="preserve"> with 12+ years in designing and optimizing digital products across </w:t>
            </w:r>
            <w:r w:rsidRPr="00DC1C6D">
              <w:rPr>
                <w:b/>
                <w:bCs/>
                <w:noProof/>
                <w:sz w:val="18"/>
              </w:rPr>
              <w:t>Banking</w:t>
            </w:r>
            <w:r w:rsidRPr="00DC1C6D">
              <w:rPr>
                <w:noProof/>
                <w:sz w:val="18"/>
              </w:rPr>
              <w:t xml:space="preserve">, </w:t>
            </w:r>
            <w:r w:rsidRPr="00DC1C6D">
              <w:rPr>
                <w:b/>
                <w:bCs/>
                <w:noProof/>
                <w:sz w:val="18"/>
              </w:rPr>
              <w:t>Ecommerce</w:t>
            </w:r>
            <w:r w:rsidRPr="00DC1C6D">
              <w:rPr>
                <w:noProof/>
                <w:sz w:val="18"/>
              </w:rPr>
              <w:t xml:space="preserve">, </w:t>
            </w:r>
            <w:r w:rsidRPr="00DC1C6D">
              <w:rPr>
                <w:b/>
                <w:bCs/>
                <w:noProof/>
                <w:sz w:val="18"/>
              </w:rPr>
              <w:t>Real Estate</w:t>
            </w:r>
            <w:r w:rsidRPr="00DC1C6D">
              <w:rPr>
                <w:noProof/>
                <w:sz w:val="18"/>
              </w:rPr>
              <w:t xml:space="preserve">, and </w:t>
            </w:r>
            <w:r w:rsidRPr="00DC1C6D">
              <w:rPr>
                <w:b/>
                <w:bCs/>
                <w:noProof/>
                <w:sz w:val="18"/>
              </w:rPr>
              <w:t>Healthcare</w:t>
            </w:r>
            <w:r w:rsidRPr="00DC1C6D">
              <w:rPr>
                <w:noProof/>
                <w:sz w:val="18"/>
              </w:rPr>
              <w:t xml:space="preserve">. Skilled in </w:t>
            </w:r>
            <w:r w:rsidRPr="00DC1C6D">
              <w:rPr>
                <w:b/>
                <w:bCs/>
                <w:noProof/>
                <w:sz w:val="18"/>
              </w:rPr>
              <w:t>ReactJS</w:t>
            </w:r>
            <w:r w:rsidRPr="00DC1C6D">
              <w:rPr>
                <w:noProof/>
                <w:sz w:val="18"/>
              </w:rPr>
              <w:t xml:space="preserve">, </w:t>
            </w:r>
            <w:r w:rsidRPr="00DC1C6D">
              <w:rPr>
                <w:b/>
                <w:bCs/>
                <w:noProof/>
                <w:sz w:val="18"/>
              </w:rPr>
              <w:t>Tailwind CSS</w:t>
            </w:r>
            <w:r w:rsidRPr="00DC1C6D">
              <w:rPr>
                <w:noProof/>
                <w:sz w:val="18"/>
              </w:rPr>
              <w:t xml:space="preserve">, and </w:t>
            </w:r>
            <w:r w:rsidRPr="00DC1C6D">
              <w:rPr>
                <w:b/>
                <w:bCs/>
                <w:noProof/>
                <w:sz w:val="18"/>
              </w:rPr>
              <w:t>UX research</w:t>
            </w:r>
            <w:r w:rsidRPr="00DC1C6D">
              <w:rPr>
                <w:noProof/>
                <w:sz w:val="18"/>
              </w:rPr>
              <w:t xml:space="preserve">, with a strong focus on </w:t>
            </w:r>
            <w:r w:rsidRPr="00DC1C6D">
              <w:rPr>
                <w:b/>
                <w:bCs/>
                <w:noProof/>
                <w:sz w:val="18"/>
              </w:rPr>
              <w:t>design systems</w:t>
            </w:r>
            <w:r w:rsidRPr="00DC1C6D">
              <w:rPr>
                <w:noProof/>
                <w:sz w:val="18"/>
              </w:rPr>
              <w:t xml:space="preserve"> and </w:t>
            </w:r>
            <w:r w:rsidRPr="00DC1C6D">
              <w:rPr>
                <w:b/>
                <w:bCs/>
                <w:noProof/>
                <w:sz w:val="18"/>
              </w:rPr>
              <w:t>accessibility</w:t>
            </w:r>
            <w:r w:rsidRPr="00DC1C6D">
              <w:rPr>
                <w:noProof/>
                <w:sz w:val="18"/>
              </w:rPr>
              <w:t xml:space="preserve">. Seeking a challenging role as a </w:t>
            </w:r>
            <w:r w:rsidRPr="00DC1C6D">
              <w:rPr>
                <w:b/>
                <w:bCs/>
                <w:noProof/>
                <w:sz w:val="18"/>
              </w:rPr>
              <w:t>UI/UX Architect</w:t>
            </w:r>
            <w:r w:rsidRPr="00DC1C6D">
              <w:rPr>
                <w:noProof/>
                <w:sz w:val="18"/>
              </w:rPr>
              <w:t xml:space="preserve"> or </w:t>
            </w:r>
            <w:r w:rsidRPr="00DC1C6D">
              <w:rPr>
                <w:b/>
                <w:bCs/>
                <w:noProof/>
                <w:sz w:val="18"/>
              </w:rPr>
              <w:t>Product Manager</w:t>
            </w:r>
            <w:r w:rsidRPr="00DC1C6D">
              <w:rPr>
                <w:noProof/>
                <w:sz w:val="18"/>
              </w:rPr>
              <w:t xml:space="preserve"> to drive innovative, user-centered solutions. Open to opportunities in </w:t>
            </w:r>
            <w:r w:rsidRPr="00DC1C6D">
              <w:rPr>
                <w:b/>
                <w:bCs/>
                <w:noProof/>
                <w:sz w:val="18"/>
              </w:rPr>
              <w:t>Hyderabad</w:t>
            </w:r>
            <w:r w:rsidRPr="00DC1C6D">
              <w:rPr>
                <w:noProof/>
                <w:sz w:val="18"/>
              </w:rPr>
              <w:t xml:space="preserve"> or </w:t>
            </w:r>
            <w:r w:rsidRPr="00DC1C6D">
              <w:rPr>
                <w:b/>
                <w:bCs/>
                <w:noProof/>
                <w:sz w:val="18"/>
              </w:rPr>
              <w:t>Remote</w:t>
            </w:r>
            <w:r w:rsidRPr="00DC1C6D">
              <w:rPr>
                <w:noProof/>
                <w:sz w:val="18"/>
              </w:rPr>
              <w:t>.</w:t>
            </w:r>
          </w:p>
        </w:tc>
        <w:tc>
          <w:tcPr>
            <w:tcW w:w="3330" w:type="dxa"/>
            <w:shd w:val="clear" w:color="auto" w:fill="FFFFFF" w:themeFill="background1"/>
          </w:tcPr>
          <w:tbl>
            <w:tblPr>
              <w:tblStyle w:val="TableGrid"/>
              <w:tblpPr w:leftFromText="180" w:rightFromText="180" w:vertAnchor="page" w:horzAnchor="margin" w:tblpXSpec="center" w:tblpY="231"/>
              <w:tblOverlap w:val="never"/>
              <w:tblW w:w="336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815"/>
              <w:gridCol w:w="546"/>
            </w:tblGrid>
            <w:tr w:rsidR="00DF2581" w:rsidRPr="00837D25" w14:paraId="3D09E3FF" w14:textId="77777777" w:rsidTr="00DC1C6D">
              <w:trPr>
                <w:trHeight w:val="450"/>
              </w:trPr>
              <w:tc>
                <w:tcPr>
                  <w:tcW w:w="2815" w:type="dxa"/>
                  <w:vAlign w:val="center"/>
                </w:tcPr>
                <w:p w14:paraId="6F10B472" w14:textId="77777777" w:rsidR="00DF2581" w:rsidRPr="00837D25" w:rsidRDefault="00DF2581" w:rsidP="00A255E1">
                  <w:pPr>
                    <w:jc w:val="right"/>
                    <w:rPr>
                      <w:color w:val="000000" w:themeColor="text1"/>
                      <w:sz w:val="18"/>
                    </w:rPr>
                  </w:pPr>
                  <w:r w:rsidRPr="00837D25">
                    <w:rPr>
                      <w:color w:val="000000" w:themeColor="text1"/>
                      <w:sz w:val="18"/>
                    </w:rPr>
                    <w:t>8142546693</w:t>
                  </w:r>
                </w:p>
              </w:tc>
              <w:tc>
                <w:tcPr>
                  <w:tcW w:w="546" w:type="dxa"/>
                  <w:vAlign w:val="center"/>
                </w:tcPr>
                <w:p w14:paraId="6EE75DE4" w14:textId="77777777" w:rsidR="00DF2581" w:rsidRPr="00837D25" w:rsidRDefault="00DF2581" w:rsidP="00A255E1">
                  <w:pPr>
                    <w:rPr>
                      <w:color w:val="000000" w:themeColor="text1"/>
                      <w:sz w:val="18"/>
                    </w:rPr>
                  </w:pPr>
                  <w:r w:rsidRPr="00837D25">
                    <w:rPr>
                      <w:noProof/>
                      <w:color w:val="000000" w:themeColor="text1"/>
                      <w:sz w:val="18"/>
                    </w:rPr>
                    <mc:AlternateContent>
                      <mc:Choice Requires="wps">
                        <w:drawing>
                          <wp:inline distT="0" distB="0" distL="0" distR="0" wp14:anchorId="60EB92FC" wp14:editId="4872B985">
                            <wp:extent cx="90261" cy="155701"/>
                            <wp:effectExtent l="0" t="0" r="5080" b="0"/>
                            <wp:docPr id="1" name="Freeform 76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D397118D-370E-9F42-8F55-92A2208C4DDE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90261" cy="155701"/>
                                    </a:xfrm>
                                    <a:custGeom>
                                      <a:avLst/>
                                      <a:gdLst>
                                        <a:gd name="T0" fmla="*/ 106489 w 283"/>
                                        <a:gd name="T1" fmla="*/ 0 h 489"/>
                                        <a:gd name="T2" fmla="*/ 106489 w 283"/>
                                        <a:gd name="T3" fmla="*/ 0 h 489"/>
                                        <a:gd name="T4" fmla="*/ 19687 w 283"/>
                                        <a:gd name="T5" fmla="*/ 0 h 489"/>
                                        <a:gd name="T6" fmla="*/ 0 w 283"/>
                                        <a:gd name="T7" fmla="*/ 19756 h 489"/>
                                        <a:gd name="T8" fmla="*/ 0 w 283"/>
                                        <a:gd name="T9" fmla="*/ 194862 h 489"/>
                                        <a:gd name="T10" fmla="*/ 19687 w 283"/>
                                        <a:gd name="T11" fmla="*/ 219107 h 489"/>
                                        <a:gd name="T12" fmla="*/ 106489 w 283"/>
                                        <a:gd name="T13" fmla="*/ 219107 h 489"/>
                                        <a:gd name="T14" fmla="*/ 126176 w 283"/>
                                        <a:gd name="T15" fmla="*/ 194862 h 489"/>
                                        <a:gd name="T16" fmla="*/ 126176 w 283"/>
                                        <a:gd name="T17" fmla="*/ 19756 h 489"/>
                                        <a:gd name="T18" fmla="*/ 106489 w 283"/>
                                        <a:gd name="T19" fmla="*/ 0 h 489"/>
                                        <a:gd name="T20" fmla="*/ 63088 w 283"/>
                                        <a:gd name="T21" fmla="*/ 206535 h 489"/>
                                        <a:gd name="T22" fmla="*/ 63088 w 283"/>
                                        <a:gd name="T23" fmla="*/ 206535 h 489"/>
                                        <a:gd name="T24" fmla="*/ 47428 w 283"/>
                                        <a:gd name="T25" fmla="*/ 198902 h 489"/>
                                        <a:gd name="T26" fmla="*/ 63088 w 283"/>
                                        <a:gd name="T27" fmla="*/ 186780 h 489"/>
                                        <a:gd name="T28" fmla="*/ 78748 w 283"/>
                                        <a:gd name="T29" fmla="*/ 198902 h 489"/>
                                        <a:gd name="T30" fmla="*/ 63088 w 283"/>
                                        <a:gd name="T31" fmla="*/ 206535 h 489"/>
                                        <a:gd name="T32" fmla="*/ 110515 w 283"/>
                                        <a:gd name="T33" fmla="*/ 175106 h 489"/>
                                        <a:gd name="T34" fmla="*/ 110515 w 283"/>
                                        <a:gd name="T35" fmla="*/ 175106 h 489"/>
                                        <a:gd name="T36" fmla="*/ 15660 w 283"/>
                                        <a:gd name="T37" fmla="*/ 175106 h 489"/>
                                        <a:gd name="T38" fmla="*/ 15660 w 283"/>
                                        <a:gd name="T39" fmla="*/ 27837 h 489"/>
                                        <a:gd name="T40" fmla="*/ 110515 w 283"/>
                                        <a:gd name="T41" fmla="*/ 27837 h 489"/>
                                        <a:gd name="T42" fmla="*/ 110515 w 283"/>
                                        <a:gd name="T43" fmla="*/ 175106 h 489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</a:gdLst>
                                      <a:ahLst/>
                                      <a:cxnLst>
                                        <a:cxn ang="T44">
                                          <a:pos x="T0" y="T1"/>
                                        </a:cxn>
                                        <a:cxn ang="T45">
                                          <a:pos x="T2" y="T3"/>
                                        </a:cxn>
                                        <a:cxn ang="T46">
                                          <a:pos x="T4" y="T5"/>
                                        </a:cxn>
                                        <a:cxn ang="T47">
                                          <a:pos x="T6" y="T7"/>
                                        </a:cxn>
                                        <a:cxn ang="T48">
                                          <a:pos x="T8" y="T9"/>
                                        </a:cxn>
                                        <a:cxn ang="T49">
                                          <a:pos x="T10" y="T11"/>
                                        </a:cxn>
                                        <a:cxn ang="T50">
                                          <a:pos x="T12" y="T13"/>
                                        </a:cxn>
                                        <a:cxn ang="T51">
                                          <a:pos x="T14" y="T15"/>
                                        </a:cxn>
                                        <a:cxn ang="T52">
                                          <a:pos x="T16" y="T17"/>
                                        </a:cxn>
                                        <a:cxn ang="T53">
                                          <a:pos x="T18" y="T19"/>
                                        </a:cxn>
                                        <a:cxn ang="T54">
                                          <a:pos x="T20" y="T21"/>
                                        </a:cxn>
                                        <a:cxn ang="T55">
                                          <a:pos x="T22" y="T23"/>
                                        </a:cxn>
                                        <a:cxn ang="T56">
                                          <a:pos x="T24" y="T25"/>
                                        </a:cxn>
                                        <a:cxn ang="T57">
                                          <a:pos x="T26" y="T27"/>
                                        </a:cxn>
                                        <a:cxn ang="T58">
                                          <a:pos x="T28" y="T29"/>
                                        </a:cxn>
                                        <a:cxn ang="T59">
                                          <a:pos x="T30" y="T31"/>
                                        </a:cxn>
                                        <a:cxn ang="T60">
                                          <a:pos x="T32" y="T33"/>
                                        </a:cxn>
                                        <a:cxn ang="T61">
                                          <a:pos x="T34" y="T35"/>
                                        </a:cxn>
                                        <a:cxn ang="T62">
                                          <a:pos x="T36" y="T37"/>
                                        </a:cxn>
                                        <a:cxn ang="T63">
                                          <a:pos x="T38" y="T39"/>
                                        </a:cxn>
                                        <a:cxn ang="T64">
                                          <a:pos x="T40" y="T41"/>
                                        </a:cxn>
                                        <a:cxn ang="T65">
                                          <a:pos x="T42" y="T43"/>
                                        </a:cxn>
                                      </a:cxnLst>
                                      <a:rect l="0" t="0" r="r" b="b"/>
                                      <a:pathLst>
                                        <a:path w="283" h="489">
                                          <a:moveTo>
                                            <a:pt x="238" y="0"/>
                                          </a:moveTo>
                                          <a:lnTo>
                                            <a:pt x="238" y="0"/>
                                          </a:lnTo>
                                          <a:cubicBezTo>
                                            <a:pt x="44" y="0"/>
                                            <a:pt x="44" y="0"/>
                                            <a:pt x="44" y="0"/>
                                          </a:cubicBezTo>
                                          <a:cubicBezTo>
                                            <a:pt x="17" y="0"/>
                                            <a:pt x="0" y="18"/>
                                            <a:pt x="0" y="44"/>
                                          </a:cubicBezTo>
                                          <a:cubicBezTo>
                                            <a:pt x="0" y="434"/>
                                            <a:pt x="0" y="434"/>
                                            <a:pt x="0" y="434"/>
                                          </a:cubicBezTo>
                                          <a:cubicBezTo>
                                            <a:pt x="0" y="460"/>
                                            <a:pt x="17" y="488"/>
                                            <a:pt x="44" y="488"/>
                                          </a:cubicBezTo>
                                          <a:cubicBezTo>
                                            <a:pt x="238" y="488"/>
                                            <a:pt x="238" y="488"/>
                                            <a:pt x="238" y="488"/>
                                          </a:cubicBezTo>
                                          <a:cubicBezTo>
                                            <a:pt x="265" y="488"/>
                                            <a:pt x="282" y="460"/>
                                            <a:pt x="282" y="434"/>
                                          </a:cubicBezTo>
                                          <a:cubicBezTo>
                                            <a:pt x="282" y="44"/>
                                            <a:pt x="282" y="44"/>
                                            <a:pt x="282" y="44"/>
                                          </a:cubicBezTo>
                                          <a:cubicBezTo>
                                            <a:pt x="282" y="18"/>
                                            <a:pt x="265" y="0"/>
                                            <a:pt x="238" y="0"/>
                                          </a:cubicBezTo>
                                          <a:close/>
                                          <a:moveTo>
                                            <a:pt x="141" y="460"/>
                                          </a:moveTo>
                                          <a:lnTo>
                                            <a:pt x="141" y="460"/>
                                          </a:lnTo>
                                          <a:cubicBezTo>
                                            <a:pt x="123" y="460"/>
                                            <a:pt x="106" y="451"/>
                                            <a:pt x="106" y="443"/>
                                          </a:cubicBezTo>
                                          <a:cubicBezTo>
                                            <a:pt x="106" y="425"/>
                                            <a:pt x="123" y="416"/>
                                            <a:pt x="141" y="416"/>
                                          </a:cubicBezTo>
                                          <a:cubicBezTo>
                                            <a:pt x="159" y="416"/>
                                            <a:pt x="176" y="425"/>
                                            <a:pt x="176" y="443"/>
                                          </a:cubicBezTo>
                                          <a:cubicBezTo>
                                            <a:pt x="176" y="451"/>
                                            <a:pt x="159" y="460"/>
                                            <a:pt x="141" y="460"/>
                                          </a:cubicBezTo>
                                          <a:close/>
                                          <a:moveTo>
                                            <a:pt x="247" y="390"/>
                                          </a:moveTo>
                                          <a:lnTo>
                                            <a:pt x="247" y="390"/>
                                          </a:lnTo>
                                          <a:cubicBezTo>
                                            <a:pt x="35" y="390"/>
                                            <a:pt x="35" y="390"/>
                                            <a:pt x="35" y="390"/>
                                          </a:cubicBezTo>
                                          <a:cubicBezTo>
                                            <a:pt x="35" y="62"/>
                                            <a:pt x="35" y="62"/>
                                            <a:pt x="35" y="62"/>
                                          </a:cubicBezTo>
                                          <a:cubicBezTo>
                                            <a:pt x="247" y="62"/>
                                            <a:pt x="247" y="62"/>
                                            <a:pt x="247" y="62"/>
                                          </a:cubicBezTo>
                                          <a:lnTo>
                                            <a:pt x="247" y="39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64455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7873418" id="Freeform 76" o:spid="_x0000_s1026" style="width:7.1pt;height:12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283,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" path="m238,r,c44,,44,,44,,17,,,18,,44,,434,,434,,434v,26,17,54,44,54c238,488,238,488,238,488v27,,44,-28,44,-54c282,44,282,44,282,44,282,18,265,,238,xm141,460r,c123,460,106,451,106,443v,-18,17,-27,35,-27c159,416,176,425,176,443v,8,-17,17,-35,17xm247,390r,c35,390,35,390,35,390,35,62,35,62,35,62v212,,212,,212,l247,390xe" fillcolor="#364455" stroked="f">
                            <v:path o:connecttype="custom" o:connectlocs="33963970,0;33963970,0;6279040,0;0,6290448;0,62045416;6279040,69765192;33963970,69765192;40243010,62045416;40243010,6290448;33963970,0;20121505,65762180;20121505,65762180;15126851,63331780;20121505,59472051;25116160,63331780;20121505,65762180;35248037,55754968;35248037,55754968;4994655,55754968;4994655,8863494;35248037,8863494;35248037,55754968" o:connectangles="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DF2581" w:rsidRPr="00837D25" w14:paraId="7D189E40" w14:textId="77777777" w:rsidTr="00DC1C6D">
              <w:trPr>
                <w:trHeight w:val="450"/>
              </w:trPr>
              <w:tc>
                <w:tcPr>
                  <w:tcW w:w="2815" w:type="dxa"/>
                  <w:vAlign w:val="center"/>
                </w:tcPr>
                <w:p w14:paraId="3F7C8454" w14:textId="77777777" w:rsidR="00DF2581" w:rsidRPr="00837D25" w:rsidRDefault="00DF2581" w:rsidP="00A255E1">
                  <w:pPr>
                    <w:jc w:val="right"/>
                    <w:rPr>
                      <w:color w:val="000000" w:themeColor="text1"/>
                      <w:sz w:val="18"/>
                    </w:rPr>
                  </w:pPr>
                  <w:r w:rsidRPr="00837D25">
                    <w:rPr>
                      <w:color w:val="000000" w:themeColor="text1"/>
                      <w:sz w:val="18"/>
                    </w:rPr>
                    <w:t>hello@santy.in</w:t>
                  </w:r>
                </w:p>
              </w:tc>
              <w:tc>
                <w:tcPr>
                  <w:tcW w:w="546" w:type="dxa"/>
                  <w:vAlign w:val="center"/>
                </w:tcPr>
                <w:p w14:paraId="26ED6A6D" w14:textId="77777777" w:rsidR="00DF2581" w:rsidRPr="00837D25" w:rsidRDefault="00DF2581" w:rsidP="00A255E1">
                  <w:pPr>
                    <w:rPr>
                      <w:color w:val="000000" w:themeColor="text1"/>
                      <w:sz w:val="18"/>
                    </w:rPr>
                  </w:pPr>
                  <w:r w:rsidRPr="00837D25">
                    <w:rPr>
                      <w:noProof/>
                      <w:color w:val="000000" w:themeColor="text1"/>
                      <w:sz w:val="18"/>
                    </w:rPr>
                    <mc:AlternateContent>
                      <mc:Choice Requires="wps">
                        <w:drawing>
                          <wp:inline distT="0" distB="0" distL="0" distR="0" wp14:anchorId="7443F356" wp14:editId="6DDB2A24">
                            <wp:extent cx="144855" cy="100972"/>
                            <wp:effectExtent l="0" t="0" r="7620" b="0"/>
                            <wp:docPr id="2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44855" cy="100972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64455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7B50619E" id="Freeform 160" o:spid="_x0000_s1026" style="width:11.4pt;height:7.9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1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fillcolor="#364455" stroked="f">
                            <v:path o:connecttype="custom" o:connectlocs="35499357,16646370;35499357,16646370;51344228,610180;51950402,2440237;51950402,33815716;51344228,35733218;35499357,16646370;606174,610180;606174,610180;2424453,0;49525949,0;51344228,610180;25715498,20916905;606174,610180;606174,35733218;606174,35733218;0,33815716;0,2440237;606174,610180;16537572,16646370;606174,35733218;25715498,25884824;25715498,25884824;32382444,19086607;51344228,35733218;49525949,36343156;2424453,36343156;606174,35733218;18961785,19086607;25715498,25884824" o:connectangles="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DF2581" w:rsidRPr="00837D25" w14:paraId="454DBE9F" w14:textId="77777777" w:rsidTr="00DC1C6D">
              <w:trPr>
                <w:trHeight w:val="450"/>
              </w:trPr>
              <w:tc>
                <w:tcPr>
                  <w:tcW w:w="2815" w:type="dxa"/>
                  <w:vAlign w:val="center"/>
                </w:tcPr>
                <w:p w14:paraId="347C0878" w14:textId="77777777" w:rsidR="00DF2581" w:rsidRPr="00837D25" w:rsidRDefault="00DF2581" w:rsidP="00A255E1">
                  <w:pPr>
                    <w:jc w:val="right"/>
                    <w:rPr>
                      <w:color w:val="000000" w:themeColor="text1"/>
                      <w:sz w:val="18"/>
                    </w:rPr>
                  </w:pPr>
                  <w:r w:rsidRPr="00837D25">
                    <w:rPr>
                      <w:color w:val="000000" w:themeColor="text1"/>
                      <w:sz w:val="18"/>
                    </w:rPr>
                    <w:t>Hyderabad</w:t>
                  </w:r>
                </w:p>
              </w:tc>
              <w:tc>
                <w:tcPr>
                  <w:tcW w:w="546" w:type="dxa"/>
                  <w:vAlign w:val="center"/>
                </w:tcPr>
                <w:p w14:paraId="155DA9F4" w14:textId="77777777" w:rsidR="00DF2581" w:rsidRPr="00837D25" w:rsidRDefault="00DF2581" w:rsidP="00A255E1">
                  <w:pPr>
                    <w:rPr>
                      <w:color w:val="000000" w:themeColor="text1"/>
                      <w:sz w:val="18"/>
                    </w:rPr>
                  </w:pPr>
                  <w:r w:rsidRPr="00837D25">
                    <w:rPr>
                      <w:noProof/>
                      <w:color w:val="000000" w:themeColor="text1"/>
                      <w:sz w:val="18"/>
                    </w:rPr>
                    <mc:AlternateContent>
                      <mc:Choice Requires="wps">
                        <w:drawing>
                          <wp:inline distT="0" distB="0" distL="0" distR="0" wp14:anchorId="0BECA9AF" wp14:editId="113642C5">
                            <wp:extent cx="133476" cy="127064"/>
                            <wp:effectExtent l="0" t="0" r="0" b="6350"/>
                            <wp:docPr id="3" name="Freeform 105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F73DF3A0-B6D3-2642-8A88-1EE387194FBA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33476" cy="127064"/>
                                    </a:xfrm>
                                    <a:custGeom>
                                      <a:avLst/>
                                      <a:gdLst>
                                        <a:gd name="T0" fmla="*/ 217127 w 602"/>
                                        <a:gd name="T1" fmla="*/ 109490 h 573"/>
                                        <a:gd name="T2" fmla="*/ 217127 w 602"/>
                                        <a:gd name="T3" fmla="*/ 109490 h 573"/>
                                        <a:gd name="T4" fmla="*/ 207011 w 602"/>
                                        <a:gd name="T5" fmla="*/ 119575 h 573"/>
                                        <a:gd name="T6" fmla="*/ 201953 w 602"/>
                                        <a:gd name="T7" fmla="*/ 117054 h 573"/>
                                        <a:gd name="T8" fmla="*/ 201953 w 602"/>
                                        <a:gd name="T9" fmla="*/ 117054 h 573"/>
                                        <a:gd name="T10" fmla="*/ 109828 w 602"/>
                                        <a:gd name="T11" fmla="*/ 25572 h 573"/>
                                        <a:gd name="T12" fmla="*/ 109828 w 602"/>
                                        <a:gd name="T13" fmla="*/ 25572 h 573"/>
                                        <a:gd name="T14" fmla="*/ 109828 w 602"/>
                                        <a:gd name="T15" fmla="*/ 25572 h 573"/>
                                        <a:gd name="T16" fmla="*/ 109828 w 602"/>
                                        <a:gd name="T17" fmla="*/ 25572 h 573"/>
                                        <a:gd name="T18" fmla="*/ 18064 w 602"/>
                                        <a:gd name="T19" fmla="*/ 117054 h 573"/>
                                        <a:gd name="T20" fmla="*/ 18064 w 602"/>
                                        <a:gd name="T21" fmla="*/ 117054 h 573"/>
                                        <a:gd name="T22" fmla="*/ 10477 w 602"/>
                                        <a:gd name="T23" fmla="*/ 119575 h 573"/>
                                        <a:gd name="T24" fmla="*/ 0 w 602"/>
                                        <a:gd name="T25" fmla="*/ 109490 h 573"/>
                                        <a:gd name="T26" fmla="*/ 2529 w 602"/>
                                        <a:gd name="T27" fmla="*/ 101567 h 573"/>
                                        <a:gd name="T28" fmla="*/ 102241 w 602"/>
                                        <a:gd name="T29" fmla="*/ 2521 h 573"/>
                                        <a:gd name="T30" fmla="*/ 109828 w 602"/>
                                        <a:gd name="T31" fmla="*/ 0 h 573"/>
                                        <a:gd name="T32" fmla="*/ 109828 w 602"/>
                                        <a:gd name="T33" fmla="*/ 0 h 573"/>
                                        <a:gd name="T34" fmla="*/ 109828 w 602"/>
                                        <a:gd name="T35" fmla="*/ 0 h 573"/>
                                        <a:gd name="T36" fmla="*/ 109828 w 602"/>
                                        <a:gd name="T37" fmla="*/ 0 h 573"/>
                                        <a:gd name="T38" fmla="*/ 109828 w 602"/>
                                        <a:gd name="T39" fmla="*/ 0 h 573"/>
                                        <a:gd name="T40" fmla="*/ 109828 w 602"/>
                                        <a:gd name="T41" fmla="*/ 0 h 573"/>
                                        <a:gd name="T42" fmla="*/ 109828 w 602"/>
                                        <a:gd name="T43" fmla="*/ 0 h 573"/>
                                        <a:gd name="T44" fmla="*/ 109828 w 602"/>
                                        <a:gd name="T45" fmla="*/ 0 h 573"/>
                                        <a:gd name="T46" fmla="*/ 117415 w 602"/>
                                        <a:gd name="T47" fmla="*/ 2521 h 573"/>
                                        <a:gd name="T48" fmla="*/ 117415 w 602"/>
                                        <a:gd name="T49" fmla="*/ 2521 h 573"/>
                                        <a:gd name="T50" fmla="*/ 155710 w 602"/>
                                        <a:gd name="T51" fmla="*/ 43220 h 573"/>
                                        <a:gd name="T52" fmla="*/ 155710 w 602"/>
                                        <a:gd name="T53" fmla="*/ 33135 h 573"/>
                                        <a:gd name="T54" fmla="*/ 166187 w 602"/>
                                        <a:gd name="T55" fmla="*/ 22690 h 573"/>
                                        <a:gd name="T56" fmla="*/ 176303 w 602"/>
                                        <a:gd name="T57" fmla="*/ 33135 h 573"/>
                                        <a:gd name="T58" fmla="*/ 176303 w 602"/>
                                        <a:gd name="T59" fmla="*/ 63389 h 573"/>
                                        <a:gd name="T60" fmla="*/ 214598 w 602"/>
                                        <a:gd name="T61" fmla="*/ 101567 h 573"/>
                                        <a:gd name="T62" fmla="*/ 214598 w 602"/>
                                        <a:gd name="T63" fmla="*/ 101567 h 573"/>
                                        <a:gd name="T64" fmla="*/ 217127 w 602"/>
                                        <a:gd name="T65" fmla="*/ 109490 h 573"/>
                                        <a:gd name="T66" fmla="*/ 196534 w 602"/>
                                        <a:gd name="T67" fmla="*/ 124617 h 573"/>
                                        <a:gd name="T68" fmla="*/ 196534 w 602"/>
                                        <a:gd name="T69" fmla="*/ 124617 h 573"/>
                                        <a:gd name="T70" fmla="*/ 196534 w 602"/>
                                        <a:gd name="T71" fmla="*/ 155231 h 573"/>
                                        <a:gd name="T72" fmla="*/ 196534 w 602"/>
                                        <a:gd name="T73" fmla="*/ 170358 h 573"/>
                                        <a:gd name="T74" fmla="*/ 196534 w 602"/>
                                        <a:gd name="T75" fmla="*/ 195930 h 573"/>
                                        <a:gd name="T76" fmla="*/ 186418 w 602"/>
                                        <a:gd name="T77" fmla="*/ 206015 h 573"/>
                                        <a:gd name="T78" fmla="*/ 166187 w 602"/>
                                        <a:gd name="T79" fmla="*/ 206015 h 573"/>
                                        <a:gd name="T80" fmla="*/ 166187 w 602"/>
                                        <a:gd name="T81" fmla="*/ 124617 h 573"/>
                                        <a:gd name="T82" fmla="*/ 125363 w 602"/>
                                        <a:gd name="T83" fmla="*/ 124617 h 573"/>
                                        <a:gd name="T84" fmla="*/ 125363 w 602"/>
                                        <a:gd name="T85" fmla="*/ 206015 h 573"/>
                                        <a:gd name="T86" fmla="*/ 30708 w 602"/>
                                        <a:gd name="T87" fmla="*/ 206015 h 573"/>
                                        <a:gd name="T88" fmla="*/ 20593 w 602"/>
                                        <a:gd name="T89" fmla="*/ 195930 h 573"/>
                                        <a:gd name="T90" fmla="*/ 20593 w 602"/>
                                        <a:gd name="T91" fmla="*/ 170358 h 573"/>
                                        <a:gd name="T92" fmla="*/ 20593 w 602"/>
                                        <a:gd name="T93" fmla="*/ 155231 h 573"/>
                                        <a:gd name="T94" fmla="*/ 20593 w 602"/>
                                        <a:gd name="T95" fmla="*/ 124617 h 573"/>
                                        <a:gd name="T96" fmla="*/ 109828 w 602"/>
                                        <a:gd name="T97" fmla="*/ 38178 h 573"/>
                                        <a:gd name="T98" fmla="*/ 196534 w 602"/>
                                        <a:gd name="T99" fmla="*/ 124617 h 573"/>
                                        <a:gd name="T100" fmla="*/ 92125 w 602"/>
                                        <a:gd name="T101" fmla="*/ 124617 h 573"/>
                                        <a:gd name="T102" fmla="*/ 92125 w 602"/>
                                        <a:gd name="T103" fmla="*/ 124617 h 573"/>
                                        <a:gd name="T104" fmla="*/ 51301 w 602"/>
                                        <a:gd name="T105" fmla="*/ 124617 h 573"/>
                                        <a:gd name="T106" fmla="*/ 51301 w 602"/>
                                        <a:gd name="T107" fmla="*/ 165316 h 573"/>
                                        <a:gd name="T108" fmla="*/ 92125 w 602"/>
                                        <a:gd name="T109" fmla="*/ 165316 h 573"/>
                                        <a:gd name="T110" fmla="*/ 92125 w 602"/>
                                        <a:gd name="T111" fmla="*/ 124617 h 573"/>
                                        <a:gd name="T112" fmla="*/ 0 60000 65536"/>
                                        <a:gd name="T113" fmla="*/ 0 60000 65536"/>
                                        <a:gd name="T114" fmla="*/ 0 60000 65536"/>
                                        <a:gd name="T115" fmla="*/ 0 60000 65536"/>
                                        <a:gd name="T116" fmla="*/ 0 60000 65536"/>
                                        <a:gd name="T117" fmla="*/ 0 60000 65536"/>
                                        <a:gd name="T118" fmla="*/ 0 60000 65536"/>
                                        <a:gd name="T119" fmla="*/ 0 60000 65536"/>
                                        <a:gd name="T120" fmla="*/ 0 60000 65536"/>
                                        <a:gd name="T121" fmla="*/ 0 60000 65536"/>
                                        <a:gd name="T122" fmla="*/ 0 60000 65536"/>
                                        <a:gd name="T123" fmla="*/ 0 60000 65536"/>
                                        <a:gd name="T124" fmla="*/ 0 60000 65536"/>
                                        <a:gd name="T125" fmla="*/ 0 60000 65536"/>
                                        <a:gd name="T126" fmla="*/ 0 60000 65536"/>
                                        <a:gd name="T127" fmla="*/ 0 60000 65536"/>
                                        <a:gd name="T128" fmla="*/ 0 60000 65536"/>
                                        <a:gd name="T129" fmla="*/ 0 60000 65536"/>
                                        <a:gd name="T130" fmla="*/ 0 60000 65536"/>
                                        <a:gd name="T131" fmla="*/ 0 60000 65536"/>
                                        <a:gd name="T132" fmla="*/ 0 60000 65536"/>
                                        <a:gd name="T133" fmla="*/ 0 60000 65536"/>
                                        <a:gd name="T134" fmla="*/ 0 60000 65536"/>
                                        <a:gd name="T135" fmla="*/ 0 60000 65536"/>
                                        <a:gd name="T136" fmla="*/ 0 60000 65536"/>
                                        <a:gd name="T137" fmla="*/ 0 60000 65536"/>
                                        <a:gd name="T138" fmla="*/ 0 60000 65536"/>
                                        <a:gd name="T139" fmla="*/ 0 60000 65536"/>
                                        <a:gd name="T140" fmla="*/ 0 60000 65536"/>
                                        <a:gd name="T141" fmla="*/ 0 60000 65536"/>
                                        <a:gd name="T142" fmla="*/ 0 60000 65536"/>
                                        <a:gd name="T143" fmla="*/ 0 60000 65536"/>
                                        <a:gd name="T144" fmla="*/ 0 60000 65536"/>
                                        <a:gd name="T145" fmla="*/ 0 60000 65536"/>
                                        <a:gd name="T146" fmla="*/ 0 60000 65536"/>
                                        <a:gd name="T147" fmla="*/ 0 60000 65536"/>
                                        <a:gd name="T148" fmla="*/ 0 60000 65536"/>
                                        <a:gd name="T149" fmla="*/ 0 60000 65536"/>
                                        <a:gd name="T150" fmla="*/ 0 60000 65536"/>
                                        <a:gd name="T151" fmla="*/ 0 60000 65536"/>
                                        <a:gd name="T152" fmla="*/ 0 60000 65536"/>
                                        <a:gd name="T153" fmla="*/ 0 60000 65536"/>
                                        <a:gd name="T154" fmla="*/ 0 60000 65536"/>
                                        <a:gd name="T155" fmla="*/ 0 60000 65536"/>
                                        <a:gd name="T156" fmla="*/ 0 60000 65536"/>
                                        <a:gd name="T157" fmla="*/ 0 60000 65536"/>
                                        <a:gd name="T158" fmla="*/ 0 60000 65536"/>
                                        <a:gd name="T159" fmla="*/ 0 60000 65536"/>
                                        <a:gd name="T160" fmla="*/ 0 60000 65536"/>
                                        <a:gd name="T161" fmla="*/ 0 60000 65536"/>
                                        <a:gd name="T162" fmla="*/ 0 60000 65536"/>
                                        <a:gd name="T163" fmla="*/ 0 60000 65536"/>
                                        <a:gd name="T164" fmla="*/ 0 60000 65536"/>
                                        <a:gd name="T165" fmla="*/ 0 60000 65536"/>
                                        <a:gd name="T166" fmla="*/ 0 60000 65536"/>
                                        <a:gd name="T167" fmla="*/ 0 60000 65536"/>
                                      </a:gdLst>
                                      <a:ahLst/>
                                      <a:cxnLst>
                                        <a:cxn ang="T112">
                                          <a:pos x="T0" y="T1"/>
                                        </a:cxn>
                                        <a:cxn ang="T113">
                                          <a:pos x="T2" y="T3"/>
                                        </a:cxn>
                                        <a:cxn ang="T114">
                                          <a:pos x="T4" y="T5"/>
                                        </a:cxn>
                                        <a:cxn ang="T115">
                                          <a:pos x="T6" y="T7"/>
                                        </a:cxn>
                                        <a:cxn ang="T116">
                                          <a:pos x="T8" y="T9"/>
                                        </a:cxn>
                                        <a:cxn ang="T117">
                                          <a:pos x="T10" y="T11"/>
                                        </a:cxn>
                                        <a:cxn ang="T118">
                                          <a:pos x="T12" y="T13"/>
                                        </a:cxn>
                                        <a:cxn ang="T119">
                                          <a:pos x="T14" y="T15"/>
                                        </a:cxn>
                                        <a:cxn ang="T120">
                                          <a:pos x="T16" y="T17"/>
                                        </a:cxn>
                                        <a:cxn ang="T121">
                                          <a:pos x="T18" y="T19"/>
                                        </a:cxn>
                                        <a:cxn ang="T122">
                                          <a:pos x="T20" y="T21"/>
                                        </a:cxn>
                                        <a:cxn ang="T123">
                                          <a:pos x="T22" y="T23"/>
                                        </a:cxn>
                                        <a:cxn ang="T124">
                                          <a:pos x="T24" y="T25"/>
                                        </a:cxn>
                                        <a:cxn ang="T125">
                                          <a:pos x="T26" y="T27"/>
                                        </a:cxn>
                                        <a:cxn ang="T126">
                                          <a:pos x="T28" y="T29"/>
                                        </a:cxn>
                                        <a:cxn ang="T127">
                                          <a:pos x="T30" y="T31"/>
                                        </a:cxn>
                                        <a:cxn ang="T128">
                                          <a:pos x="T32" y="T33"/>
                                        </a:cxn>
                                        <a:cxn ang="T129">
                                          <a:pos x="T34" y="T35"/>
                                        </a:cxn>
                                        <a:cxn ang="T130">
                                          <a:pos x="T36" y="T37"/>
                                        </a:cxn>
                                        <a:cxn ang="T131">
                                          <a:pos x="T38" y="T39"/>
                                        </a:cxn>
                                        <a:cxn ang="T132">
                                          <a:pos x="T40" y="T41"/>
                                        </a:cxn>
                                        <a:cxn ang="T133">
                                          <a:pos x="T42" y="T43"/>
                                        </a:cxn>
                                        <a:cxn ang="T134">
                                          <a:pos x="T44" y="T45"/>
                                        </a:cxn>
                                        <a:cxn ang="T135">
                                          <a:pos x="T46" y="T47"/>
                                        </a:cxn>
                                        <a:cxn ang="T136">
                                          <a:pos x="T48" y="T49"/>
                                        </a:cxn>
                                        <a:cxn ang="T137">
                                          <a:pos x="T50" y="T51"/>
                                        </a:cxn>
                                        <a:cxn ang="T138">
                                          <a:pos x="T52" y="T53"/>
                                        </a:cxn>
                                        <a:cxn ang="T139">
                                          <a:pos x="T54" y="T55"/>
                                        </a:cxn>
                                        <a:cxn ang="T140">
                                          <a:pos x="T56" y="T57"/>
                                        </a:cxn>
                                        <a:cxn ang="T141">
                                          <a:pos x="T58" y="T59"/>
                                        </a:cxn>
                                        <a:cxn ang="T142">
                                          <a:pos x="T60" y="T61"/>
                                        </a:cxn>
                                        <a:cxn ang="T143">
                                          <a:pos x="T62" y="T63"/>
                                        </a:cxn>
                                        <a:cxn ang="T144">
                                          <a:pos x="T64" y="T65"/>
                                        </a:cxn>
                                        <a:cxn ang="T145">
                                          <a:pos x="T66" y="T67"/>
                                        </a:cxn>
                                        <a:cxn ang="T146">
                                          <a:pos x="T68" y="T69"/>
                                        </a:cxn>
                                        <a:cxn ang="T147">
                                          <a:pos x="T70" y="T71"/>
                                        </a:cxn>
                                        <a:cxn ang="T148">
                                          <a:pos x="T72" y="T73"/>
                                        </a:cxn>
                                        <a:cxn ang="T149">
                                          <a:pos x="T74" y="T75"/>
                                        </a:cxn>
                                        <a:cxn ang="T150">
                                          <a:pos x="T76" y="T77"/>
                                        </a:cxn>
                                        <a:cxn ang="T151">
                                          <a:pos x="T78" y="T79"/>
                                        </a:cxn>
                                        <a:cxn ang="T152">
                                          <a:pos x="T80" y="T81"/>
                                        </a:cxn>
                                        <a:cxn ang="T153">
                                          <a:pos x="T82" y="T83"/>
                                        </a:cxn>
                                        <a:cxn ang="T154">
                                          <a:pos x="T84" y="T85"/>
                                        </a:cxn>
                                        <a:cxn ang="T155">
                                          <a:pos x="T86" y="T87"/>
                                        </a:cxn>
                                        <a:cxn ang="T156">
                                          <a:pos x="T88" y="T89"/>
                                        </a:cxn>
                                        <a:cxn ang="T157">
                                          <a:pos x="T90" y="T91"/>
                                        </a:cxn>
                                        <a:cxn ang="T158">
                                          <a:pos x="T92" y="T93"/>
                                        </a:cxn>
                                        <a:cxn ang="T159">
                                          <a:pos x="T94" y="T95"/>
                                        </a:cxn>
                                        <a:cxn ang="T160">
                                          <a:pos x="T96" y="T97"/>
                                        </a:cxn>
                                        <a:cxn ang="T161">
                                          <a:pos x="T98" y="T99"/>
                                        </a:cxn>
                                        <a:cxn ang="T162">
                                          <a:pos x="T100" y="T101"/>
                                        </a:cxn>
                                        <a:cxn ang="T163">
                                          <a:pos x="T102" y="T103"/>
                                        </a:cxn>
                                        <a:cxn ang="T164">
                                          <a:pos x="T104" y="T105"/>
                                        </a:cxn>
                                        <a:cxn ang="T165">
                                          <a:pos x="T106" y="T107"/>
                                        </a:cxn>
                                        <a:cxn ang="T166">
                                          <a:pos x="T108" y="T109"/>
                                        </a:cxn>
                                        <a:cxn ang="T167">
                                          <a:pos x="T110" y="T111"/>
                                        </a:cxn>
                                      </a:cxnLst>
                                      <a:rect l="0" t="0" r="r" b="b"/>
                                      <a:pathLst>
                                        <a:path w="602" h="573">
                                          <a:moveTo>
                                            <a:pt x="601" y="304"/>
                                          </a:moveTo>
                                          <a:lnTo>
                                            <a:pt x="601" y="304"/>
                                          </a:lnTo>
                                          <a:cubicBezTo>
                                            <a:pt x="601" y="318"/>
                                            <a:pt x="594" y="332"/>
                                            <a:pt x="573" y="332"/>
                                          </a:cubicBezTo>
                                          <a:cubicBezTo>
                                            <a:pt x="566" y="332"/>
                                            <a:pt x="559" y="325"/>
                                            <a:pt x="559" y="325"/>
                                          </a:cubicBezTo>
                                          <a:cubicBezTo>
                                            <a:pt x="304" y="71"/>
                                            <a:pt x="304" y="71"/>
                                            <a:pt x="304" y="71"/>
                                          </a:cubicBezTo>
                                          <a:cubicBezTo>
                                            <a:pt x="50" y="325"/>
                                            <a:pt x="50" y="325"/>
                                            <a:pt x="50" y="325"/>
                                          </a:cubicBezTo>
                                          <a:cubicBezTo>
                                            <a:pt x="43" y="325"/>
                                            <a:pt x="36" y="332"/>
                                            <a:pt x="29" y="332"/>
                                          </a:cubicBezTo>
                                          <a:cubicBezTo>
                                            <a:pt x="15" y="332"/>
                                            <a:pt x="0" y="318"/>
                                            <a:pt x="0" y="304"/>
                                          </a:cubicBezTo>
                                          <a:cubicBezTo>
                                            <a:pt x="0" y="297"/>
                                            <a:pt x="0" y="289"/>
                                            <a:pt x="7" y="282"/>
                                          </a:cubicBezTo>
                                          <a:cubicBezTo>
                                            <a:pt x="283" y="7"/>
                                            <a:pt x="283" y="7"/>
                                            <a:pt x="283" y="7"/>
                                          </a:cubicBezTo>
                                          <a:cubicBezTo>
                                            <a:pt x="290" y="0"/>
                                            <a:pt x="297" y="0"/>
                                            <a:pt x="304" y="0"/>
                                          </a:cubicBezTo>
                                          <a:cubicBezTo>
                                            <a:pt x="311" y="0"/>
                                            <a:pt x="318" y="7"/>
                                            <a:pt x="325" y="7"/>
                                          </a:cubicBezTo>
                                          <a:cubicBezTo>
                                            <a:pt x="431" y="120"/>
                                            <a:pt x="431" y="120"/>
                                            <a:pt x="431" y="120"/>
                                          </a:cubicBezTo>
                                          <a:cubicBezTo>
                                            <a:pt x="431" y="92"/>
                                            <a:pt x="431" y="92"/>
                                            <a:pt x="431" y="92"/>
                                          </a:cubicBezTo>
                                          <a:cubicBezTo>
                                            <a:pt x="431" y="78"/>
                                            <a:pt x="446" y="63"/>
                                            <a:pt x="460" y="63"/>
                                          </a:cubicBezTo>
                                          <a:cubicBezTo>
                                            <a:pt x="481" y="63"/>
                                            <a:pt x="488" y="78"/>
                                            <a:pt x="488" y="92"/>
                                          </a:cubicBezTo>
                                          <a:cubicBezTo>
                                            <a:pt x="488" y="176"/>
                                            <a:pt x="488" y="176"/>
                                            <a:pt x="488" y="176"/>
                                          </a:cubicBezTo>
                                          <a:cubicBezTo>
                                            <a:pt x="594" y="282"/>
                                            <a:pt x="594" y="282"/>
                                            <a:pt x="594" y="282"/>
                                          </a:cubicBezTo>
                                          <a:cubicBezTo>
                                            <a:pt x="601" y="289"/>
                                            <a:pt x="601" y="297"/>
                                            <a:pt x="601" y="304"/>
                                          </a:cubicBezTo>
                                          <a:close/>
                                          <a:moveTo>
                                            <a:pt x="544" y="346"/>
                                          </a:moveTo>
                                          <a:lnTo>
                                            <a:pt x="544" y="346"/>
                                          </a:lnTo>
                                          <a:cubicBezTo>
                                            <a:pt x="544" y="431"/>
                                            <a:pt x="544" y="431"/>
                                            <a:pt x="544" y="431"/>
                                          </a:cubicBezTo>
                                          <a:cubicBezTo>
                                            <a:pt x="544" y="473"/>
                                            <a:pt x="544" y="473"/>
                                            <a:pt x="544" y="473"/>
                                          </a:cubicBezTo>
                                          <a:cubicBezTo>
                                            <a:pt x="544" y="544"/>
                                            <a:pt x="544" y="544"/>
                                            <a:pt x="544" y="544"/>
                                          </a:cubicBezTo>
                                          <a:cubicBezTo>
                                            <a:pt x="544" y="565"/>
                                            <a:pt x="537" y="572"/>
                                            <a:pt x="516" y="572"/>
                                          </a:cubicBezTo>
                                          <a:cubicBezTo>
                                            <a:pt x="460" y="572"/>
                                            <a:pt x="460" y="572"/>
                                            <a:pt x="460" y="572"/>
                                          </a:cubicBezTo>
                                          <a:cubicBezTo>
                                            <a:pt x="460" y="346"/>
                                            <a:pt x="460" y="346"/>
                                            <a:pt x="460" y="346"/>
                                          </a:cubicBezTo>
                                          <a:cubicBezTo>
                                            <a:pt x="347" y="346"/>
                                            <a:pt x="347" y="346"/>
                                            <a:pt x="347" y="346"/>
                                          </a:cubicBezTo>
                                          <a:cubicBezTo>
                                            <a:pt x="347" y="572"/>
                                            <a:pt x="347" y="572"/>
                                            <a:pt x="347" y="572"/>
                                          </a:cubicBezTo>
                                          <a:cubicBezTo>
                                            <a:pt x="85" y="572"/>
                                            <a:pt x="85" y="572"/>
                                            <a:pt x="85" y="572"/>
                                          </a:cubicBezTo>
                                          <a:cubicBezTo>
                                            <a:pt x="71" y="572"/>
                                            <a:pt x="57" y="565"/>
                                            <a:pt x="57" y="544"/>
                                          </a:cubicBezTo>
                                          <a:cubicBezTo>
                                            <a:pt x="57" y="473"/>
                                            <a:pt x="57" y="473"/>
                                            <a:pt x="57" y="473"/>
                                          </a:cubicBezTo>
                                          <a:cubicBezTo>
                                            <a:pt x="57" y="431"/>
                                            <a:pt x="57" y="431"/>
                                            <a:pt x="57" y="431"/>
                                          </a:cubicBezTo>
                                          <a:cubicBezTo>
                                            <a:pt x="57" y="346"/>
                                            <a:pt x="57" y="346"/>
                                            <a:pt x="57" y="346"/>
                                          </a:cubicBezTo>
                                          <a:cubicBezTo>
                                            <a:pt x="304" y="106"/>
                                            <a:pt x="304" y="106"/>
                                            <a:pt x="304" y="106"/>
                                          </a:cubicBezTo>
                                          <a:lnTo>
                                            <a:pt x="544" y="346"/>
                                          </a:lnTo>
                                          <a:close/>
                                          <a:moveTo>
                                            <a:pt x="255" y="346"/>
                                          </a:moveTo>
                                          <a:lnTo>
                                            <a:pt x="255" y="346"/>
                                          </a:lnTo>
                                          <a:cubicBezTo>
                                            <a:pt x="142" y="346"/>
                                            <a:pt x="142" y="346"/>
                                            <a:pt x="142" y="346"/>
                                          </a:cubicBezTo>
                                          <a:cubicBezTo>
                                            <a:pt x="142" y="459"/>
                                            <a:pt x="142" y="459"/>
                                            <a:pt x="142" y="459"/>
                                          </a:cubicBezTo>
                                          <a:cubicBezTo>
                                            <a:pt x="255" y="459"/>
                                            <a:pt x="255" y="459"/>
                                            <a:pt x="255" y="459"/>
                                          </a:cubicBezTo>
                                          <a:lnTo>
                                            <a:pt x="255" y="346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64455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39F8A77" id="Freeform 105" o:spid="_x0000_s1026" style="width:10.5pt;height:10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2,5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" path="m601,304r,c601,318,594,332,573,332v-7,,-14,-7,-14,-7c304,71,304,71,304,71,50,325,50,325,50,325v-7,,-14,7,-21,7c15,332,,318,,304v,-7,,-15,7,-22c283,7,283,7,283,7,290,,297,,304,v7,,14,7,21,7c431,120,431,120,431,120v,-28,,-28,,-28c431,78,446,63,460,63v21,,28,15,28,29c488,176,488,176,488,176,594,282,594,282,594,282v7,7,7,15,7,22xm544,346r,c544,431,544,431,544,431v,42,,42,,42c544,544,544,544,544,544v,21,-7,28,-28,28c460,572,460,572,460,572v,-226,,-226,,-226c347,346,347,346,347,346v,226,,226,,226c85,572,85,572,85,572v-14,,-28,-7,-28,-28c57,473,57,473,57,473v,-42,,-42,,-42c57,346,57,346,57,346,304,106,304,106,304,106l544,346xm255,346r,c142,346,142,346,142,346v,113,,113,,113c255,459,255,459,255,459r,-113xe" fillcolor="#364455" stroked="f">
                            <v:path o:connecttype="custom" o:connectlocs="48141600,24279646;48141600,24279646;45898671,26516017;44777207,25956980;44777207,25956980;24351166,5670647;24351166,5670647;24351166,5670647;24351166,5670647;4005167,25956980;4005167,25956980;2322970,26516017;0,24279646;560732,22522704;22668970,559037;24351166,0;24351166,0;24351166,0;24351166,0;24351166,0;24351166,0;24351166,0;24351166,0;26033363,559037;26033363,559037;34524166,9584129;34524166,7347759;36847136,5031557;39090065,7347759;39090065,14056649;47580868,22522704;47580868,22522704;48141600,24279646;43575701,27634092;43575701,27634092;43575701,34422813;43575701,37777258;43575701,43447905;41332772,45684276;36847136,45684276;36847136,27634092;27795601,27634092;27795601,45684276;6808606,45684276;4565899,43447905;4565899,37777258;4565899,34422813;4565899,27634092;24351166,8466055;43575701,27634092;20426041,27634092;20426041,27634092;11374505,27634092;11374505,36659184;20426041,36659184;20426041,27634092" o:connectangles="0,0,0,0,0,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DF2581" w:rsidRPr="00837D25" w14:paraId="5B18E361" w14:textId="77777777" w:rsidTr="00DC1C6D">
              <w:trPr>
                <w:trHeight w:val="450"/>
              </w:trPr>
              <w:tc>
                <w:tcPr>
                  <w:tcW w:w="2815" w:type="dxa"/>
                  <w:vAlign w:val="center"/>
                </w:tcPr>
                <w:p w14:paraId="5296B074" w14:textId="77777777" w:rsidR="00DF2581" w:rsidRPr="00837D25" w:rsidRDefault="00DF2581" w:rsidP="00A255E1">
                  <w:pPr>
                    <w:jc w:val="right"/>
                    <w:rPr>
                      <w:color w:val="000000" w:themeColor="text1"/>
                      <w:sz w:val="18"/>
                    </w:rPr>
                  </w:pPr>
                </w:p>
              </w:tc>
              <w:tc>
                <w:tcPr>
                  <w:tcW w:w="546" w:type="dxa"/>
                  <w:vAlign w:val="center"/>
                </w:tcPr>
                <w:p w14:paraId="79FC320C" w14:textId="77777777" w:rsidR="00DF2581" w:rsidRPr="00837D25" w:rsidRDefault="00DF2581" w:rsidP="00A255E1">
                  <w:pPr>
                    <w:rPr>
                      <w:color w:val="000000" w:themeColor="text1"/>
                      <w:sz w:val="18"/>
                    </w:rPr>
                  </w:pPr>
                  <w:r w:rsidRPr="00837D25">
                    <w:rPr>
                      <w:noProof/>
                      <w:color w:val="000000" w:themeColor="text1"/>
                      <w:sz w:val="18"/>
                    </w:rPr>
                    <mc:AlternateContent>
                      <mc:Choice Requires="wps">
                        <w:drawing>
                          <wp:inline distT="0" distB="0" distL="0" distR="0" wp14:anchorId="69AC28C6" wp14:editId="0CA53064">
                            <wp:extent cx="133476" cy="125738"/>
                            <wp:effectExtent l="0" t="0" r="0" b="7620"/>
                            <wp:docPr id="4" name="Freeform 2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FD38E66F-544A-C148-B5DF-E615FEA88A75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33476" cy="125738"/>
                                    </a:xfrm>
                                    <a:custGeom>
                                      <a:avLst/>
                                      <a:gdLst>
                                        <a:gd name="T0" fmla="*/ 170152 w 609"/>
                                        <a:gd name="T1" fmla="*/ 206015 h 574"/>
                                        <a:gd name="T2" fmla="*/ 170152 w 609"/>
                                        <a:gd name="T3" fmla="*/ 206015 h 574"/>
                                        <a:gd name="T4" fmla="*/ 170152 w 609"/>
                                        <a:gd name="T5" fmla="*/ 132310 h 574"/>
                                        <a:gd name="T6" fmla="*/ 147489 w 609"/>
                                        <a:gd name="T7" fmla="*/ 101749 h 574"/>
                                        <a:gd name="T8" fmla="*/ 121948 w 609"/>
                                        <a:gd name="T9" fmla="*/ 132310 h 574"/>
                                        <a:gd name="T10" fmla="*/ 121948 w 609"/>
                                        <a:gd name="T11" fmla="*/ 206015 h 574"/>
                                        <a:gd name="T12" fmla="*/ 73744 w 609"/>
                                        <a:gd name="T13" fmla="*/ 206015 h 574"/>
                                        <a:gd name="T14" fmla="*/ 73744 w 609"/>
                                        <a:gd name="T15" fmla="*/ 68672 h 574"/>
                                        <a:gd name="T16" fmla="*/ 121948 w 609"/>
                                        <a:gd name="T17" fmla="*/ 68672 h 574"/>
                                        <a:gd name="T18" fmla="*/ 121948 w 609"/>
                                        <a:gd name="T19" fmla="*/ 86289 h 574"/>
                                        <a:gd name="T20" fmla="*/ 165116 w 609"/>
                                        <a:gd name="T21" fmla="*/ 63638 h 574"/>
                                        <a:gd name="T22" fmla="*/ 218715 w 609"/>
                                        <a:gd name="T23" fmla="*/ 129793 h 574"/>
                                        <a:gd name="T24" fmla="*/ 218715 w 609"/>
                                        <a:gd name="T25" fmla="*/ 206015 h 574"/>
                                        <a:gd name="T26" fmla="*/ 170152 w 609"/>
                                        <a:gd name="T27" fmla="*/ 206015 h 574"/>
                                        <a:gd name="T28" fmla="*/ 28059 w 609"/>
                                        <a:gd name="T29" fmla="*/ 48178 h 574"/>
                                        <a:gd name="T30" fmla="*/ 28059 w 609"/>
                                        <a:gd name="T31" fmla="*/ 48178 h 574"/>
                                        <a:gd name="T32" fmla="*/ 0 w 609"/>
                                        <a:gd name="T33" fmla="*/ 25527 h 574"/>
                                        <a:gd name="T34" fmla="*/ 28059 w 609"/>
                                        <a:gd name="T35" fmla="*/ 0 h 574"/>
                                        <a:gd name="T36" fmla="*/ 55758 w 609"/>
                                        <a:gd name="T37" fmla="*/ 25527 h 574"/>
                                        <a:gd name="T38" fmla="*/ 28059 w 609"/>
                                        <a:gd name="T39" fmla="*/ 48178 h 574"/>
                                        <a:gd name="T40" fmla="*/ 50722 w 609"/>
                                        <a:gd name="T41" fmla="*/ 206015 h 574"/>
                                        <a:gd name="T42" fmla="*/ 50722 w 609"/>
                                        <a:gd name="T43" fmla="*/ 206015 h 574"/>
                                        <a:gd name="T44" fmla="*/ 2518 w 609"/>
                                        <a:gd name="T45" fmla="*/ 206015 h 574"/>
                                        <a:gd name="T46" fmla="*/ 2518 w 609"/>
                                        <a:gd name="T47" fmla="*/ 68672 h 574"/>
                                        <a:gd name="T48" fmla="*/ 50722 w 609"/>
                                        <a:gd name="T49" fmla="*/ 68672 h 574"/>
                                        <a:gd name="T50" fmla="*/ 50722 w 609"/>
                                        <a:gd name="T51" fmla="*/ 206015 h 574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</a:gdLst>
                                      <a:ahLst/>
                                      <a:cxnLst>
                                        <a:cxn ang="T52">
                                          <a:pos x="T0" y="T1"/>
                                        </a:cxn>
                                        <a:cxn ang="T53">
                                          <a:pos x="T2" y="T3"/>
                                        </a:cxn>
                                        <a:cxn ang="T54">
                                          <a:pos x="T4" y="T5"/>
                                        </a:cxn>
                                        <a:cxn ang="T55">
                                          <a:pos x="T6" y="T7"/>
                                        </a:cxn>
                                        <a:cxn ang="T56">
                                          <a:pos x="T8" y="T9"/>
                                        </a:cxn>
                                        <a:cxn ang="T57">
                                          <a:pos x="T10" y="T11"/>
                                        </a:cxn>
                                        <a:cxn ang="T58">
                                          <a:pos x="T12" y="T13"/>
                                        </a:cxn>
                                        <a:cxn ang="T59">
                                          <a:pos x="T14" y="T15"/>
                                        </a:cxn>
                                        <a:cxn ang="T60">
                                          <a:pos x="T16" y="T17"/>
                                        </a:cxn>
                                        <a:cxn ang="T61">
                                          <a:pos x="T18" y="T19"/>
                                        </a:cxn>
                                        <a:cxn ang="T62">
                                          <a:pos x="T20" y="T21"/>
                                        </a:cxn>
                                        <a:cxn ang="T63">
                                          <a:pos x="T22" y="T23"/>
                                        </a:cxn>
                                        <a:cxn ang="T64">
                                          <a:pos x="T24" y="T25"/>
                                        </a:cxn>
                                        <a:cxn ang="T65">
                                          <a:pos x="T26" y="T27"/>
                                        </a:cxn>
                                        <a:cxn ang="T66">
                                          <a:pos x="T28" y="T29"/>
                                        </a:cxn>
                                        <a:cxn ang="T67">
                                          <a:pos x="T30" y="T31"/>
                                        </a:cxn>
                                        <a:cxn ang="T68">
                                          <a:pos x="T32" y="T33"/>
                                        </a:cxn>
                                        <a:cxn ang="T69">
                                          <a:pos x="T34" y="T35"/>
                                        </a:cxn>
                                        <a:cxn ang="T70">
                                          <a:pos x="T36" y="T37"/>
                                        </a:cxn>
                                        <a:cxn ang="T71">
                                          <a:pos x="T38" y="T39"/>
                                        </a:cxn>
                                        <a:cxn ang="T72">
                                          <a:pos x="T40" y="T41"/>
                                        </a:cxn>
                                        <a:cxn ang="T73">
                                          <a:pos x="T42" y="T43"/>
                                        </a:cxn>
                                        <a:cxn ang="T74">
                                          <a:pos x="T44" y="T45"/>
                                        </a:cxn>
                                        <a:cxn ang="T75">
                                          <a:pos x="T46" y="T47"/>
                                        </a:cxn>
                                        <a:cxn ang="T76">
                                          <a:pos x="T48" y="T49"/>
                                        </a:cxn>
                                        <a:cxn ang="T77">
                                          <a:pos x="T50" y="T51"/>
                                        </a:cxn>
                                      </a:cxnLst>
                                      <a:rect l="0" t="0" r="r" b="b"/>
                                      <a:pathLst>
                                        <a:path w="609" h="574">
                                          <a:moveTo>
                                            <a:pt x="473" y="573"/>
                                          </a:moveTo>
                                          <a:lnTo>
                                            <a:pt x="473" y="573"/>
                                          </a:lnTo>
                                          <a:cubicBezTo>
                                            <a:pt x="473" y="368"/>
                                            <a:pt x="473" y="368"/>
                                            <a:pt x="473" y="368"/>
                                          </a:cubicBezTo>
                                          <a:cubicBezTo>
                                            <a:pt x="473" y="325"/>
                                            <a:pt x="459" y="283"/>
                                            <a:pt x="410" y="283"/>
                                          </a:cubicBezTo>
                                          <a:cubicBezTo>
                                            <a:pt x="360" y="283"/>
                                            <a:pt x="339" y="325"/>
                                            <a:pt x="339" y="368"/>
                                          </a:cubicBezTo>
                                          <a:cubicBezTo>
                                            <a:pt x="339" y="573"/>
                                            <a:pt x="339" y="573"/>
                                            <a:pt x="339" y="573"/>
                                          </a:cubicBezTo>
                                          <a:cubicBezTo>
                                            <a:pt x="205" y="573"/>
                                            <a:pt x="205" y="573"/>
                                            <a:pt x="205" y="573"/>
                                          </a:cubicBezTo>
                                          <a:cubicBezTo>
                                            <a:pt x="205" y="191"/>
                                            <a:pt x="205" y="191"/>
                                            <a:pt x="205" y="191"/>
                                          </a:cubicBezTo>
                                          <a:cubicBezTo>
                                            <a:pt x="339" y="191"/>
                                            <a:pt x="339" y="191"/>
                                            <a:pt x="339" y="191"/>
                                          </a:cubicBezTo>
                                          <a:cubicBezTo>
                                            <a:pt x="339" y="240"/>
                                            <a:pt x="339" y="240"/>
                                            <a:pt x="339" y="240"/>
                                          </a:cubicBezTo>
                                          <a:cubicBezTo>
                                            <a:pt x="375" y="198"/>
                                            <a:pt x="403" y="177"/>
                                            <a:pt x="459" y="177"/>
                                          </a:cubicBezTo>
                                          <a:cubicBezTo>
                                            <a:pt x="516" y="177"/>
                                            <a:pt x="608" y="205"/>
                                            <a:pt x="608" y="361"/>
                                          </a:cubicBezTo>
                                          <a:cubicBezTo>
                                            <a:pt x="608" y="573"/>
                                            <a:pt x="608" y="573"/>
                                            <a:pt x="608" y="573"/>
                                          </a:cubicBezTo>
                                          <a:lnTo>
                                            <a:pt x="473" y="573"/>
                                          </a:lnTo>
                                          <a:close/>
                                          <a:moveTo>
                                            <a:pt x="78" y="134"/>
                                          </a:moveTo>
                                          <a:lnTo>
                                            <a:pt x="78" y="134"/>
                                          </a:lnTo>
                                          <a:cubicBezTo>
                                            <a:pt x="35" y="134"/>
                                            <a:pt x="0" y="106"/>
                                            <a:pt x="0" y="71"/>
                                          </a:cubicBezTo>
                                          <a:cubicBezTo>
                                            <a:pt x="0" y="28"/>
                                            <a:pt x="35" y="0"/>
                                            <a:pt x="78" y="0"/>
                                          </a:cubicBezTo>
                                          <a:cubicBezTo>
                                            <a:pt x="120" y="0"/>
                                            <a:pt x="155" y="28"/>
                                            <a:pt x="155" y="71"/>
                                          </a:cubicBezTo>
                                          <a:cubicBezTo>
                                            <a:pt x="155" y="106"/>
                                            <a:pt x="120" y="134"/>
                                            <a:pt x="78" y="134"/>
                                          </a:cubicBezTo>
                                          <a:close/>
                                          <a:moveTo>
                                            <a:pt x="141" y="573"/>
                                          </a:moveTo>
                                          <a:lnTo>
                                            <a:pt x="141" y="573"/>
                                          </a:lnTo>
                                          <a:cubicBezTo>
                                            <a:pt x="7" y="573"/>
                                            <a:pt x="7" y="573"/>
                                            <a:pt x="7" y="573"/>
                                          </a:cubicBezTo>
                                          <a:cubicBezTo>
                                            <a:pt x="7" y="191"/>
                                            <a:pt x="7" y="191"/>
                                            <a:pt x="7" y="191"/>
                                          </a:cubicBezTo>
                                          <a:cubicBezTo>
                                            <a:pt x="141" y="191"/>
                                            <a:pt x="141" y="191"/>
                                            <a:pt x="141" y="191"/>
                                          </a:cubicBezTo>
                                          <a:lnTo>
                                            <a:pt x="141" y="573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364455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5D5B2758" id="Freeform 2" o:spid="_x0000_s1026" style="width:10.5pt;height:9.9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9,5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" path="m473,573r,c473,368,473,368,473,368v,-43,-14,-85,-63,-85c360,283,339,325,339,368v,205,,205,,205c205,573,205,573,205,573v,-382,,-382,,-382c339,191,339,191,339,191v,49,,49,,49c375,198,403,177,459,177v57,,149,28,149,184c608,573,608,573,608,573r-135,xm78,134r,c35,134,,106,,71,,28,35,,78,v42,,77,28,77,71c155,106,120,134,78,134xm141,573r,c7,573,7,573,7,573,7,191,7,191,7,191v134,,134,,134,l141,573xe" fillcolor="#364455" stroked="f">
                            <v:path o:connecttype="custom" o:connectlocs="37292625,45128770;37292625,45128770;37292625,28983266;32325520,22288703;26727638,28983266;26727638,45128770;16162650,45128770;16162650,15042996;26727638,15042996;26727638,18902102;36188872,13940270;47936294,28431903;47936294,45128770;37292625,45128770;6149759,10553668;6149759,10553668;0,5591836;6149759,0;12220615,5591836;6149759,10553668;11116863,45128770;11116863,45128770;551876,45128770;551876,15042996;11116863,15042996;11116863,45128770" o:connectangles="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</w:tbl>
          <w:p w14:paraId="64D7E52A" w14:textId="77777777" w:rsidR="00DF2581" w:rsidRPr="00837D25" w:rsidRDefault="00DF2581" w:rsidP="00A255E1">
            <w:pPr>
              <w:rPr>
                <w:color w:val="000000" w:themeColor="text1"/>
                <w:sz w:val="18"/>
              </w:rPr>
            </w:pPr>
          </w:p>
        </w:tc>
      </w:tr>
      <w:tr w:rsidR="00595596" w:rsidRPr="00837D25" w14:paraId="367D5F3A" w14:textId="77777777" w:rsidTr="000A551D">
        <w:trPr>
          <w:trHeight w:val="8469"/>
        </w:trPr>
        <w:tc>
          <w:tcPr>
            <w:tcW w:w="648" w:type="dxa"/>
          </w:tcPr>
          <w:p w14:paraId="38F0C265" w14:textId="77777777" w:rsidR="00595596" w:rsidRPr="00E96037" w:rsidRDefault="00595596" w:rsidP="00A255E1">
            <w:pPr>
              <w:ind w:left="360"/>
              <w:rPr>
                <w:b/>
                <w:noProof/>
                <w:color w:val="4F90CD"/>
                <w:sz w:val="2"/>
                <w:u w:val="single" w:color="365F91" w:themeColor="accent1" w:themeShade="BF"/>
              </w:rPr>
            </w:pPr>
          </w:p>
          <w:p w14:paraId="075E7C01" w14:textId="77777777" w:rsidR="00595596" w:rsidRPr="00837D25" w:rsidRDefault="00595596" w:rsidP="00A255E1">
            <w:pPr>
              <w:ind w:left="-108"/>
              <w:rPr>
                <w:b/>
                <w:noProof/>
                <w:color w:val="4F90CD"/>
                <w:u w:val="single" w:color="365F91" w:themeColor="accent1" w:themeShade="BF"/>
              </w:rPr>
            </w:pPr>
            <w:r w:rsidRPr="00837D25">
              <w:rPr>
                <w:noProof/>
                <w:color w:val="000000" w:themeColor="text1"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31104" behindDoc="0" locked="0" layoutInCell="1" allowOverlap="1" wp14:anchorId="383E147E" wp14:editId="40A4E709">
                      <wp:simplePos x="0" y="0"/>
                      <wp:positionH relativeFrom="column">
                        <wp:posOffset>-68249</wp:posOffset>
                      </wp:positionH>
                      <wp:positionV relativeFrom="paragraph">
                        <wp:posOffset>1270</wp:posOffset>
                      </wp:positionV>
                      <wp:extent cx="362260" cy="457200"/>
                      <wp:effectExtent l="0" t="0" r="0" b="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2260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7A16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0E37129" id="Rectangle 10" o:spid="_x0000_s1026" style="position:absolute;margin-left:-5.35pt;margin-top:.1pt;width:28.5pt;height:36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CctbbjlQIAAIYFAAAOAAAAZHJzL2Uyb0RvYy54bWysVMFu2zAMvQ/YPwi6r07SNt2COkWQosOA og3aDj0rspQYkEWNUuJkXz9Kst2uK3YYloMjieSj+PTIy6tDY9heoa/Blnx8MuJMWQlVbTcl//50 8+kzZz4IWwkDVpX8qDy/mn/8cNm6mZrAFkylkBGI9bPWlXwbgpsVhZdb1Qh/Ak5ZMmrARgTa4qao ULSE3phiMhpNixawcghSeU+n19nI5wlfayXDvdZeBWZKTncL6Yvpu47fYn4pZhsUblvL7hriH27R iNpS0gHqWgTBdlj/AdXUEsGDDicSmgK0rqVKNVA149Gbah63wqlUC5Hj3UCT/3+w8m6/QlZX9HZE jxUNvdEDsSbsxihGZ0RQ6/yM/B7dCrudp2Ws9qCxif9UBzskUo8DqeoQmKTD0+lkMiVsSaaz8wt6 tIhZvAQ79OGrgobFRcmRsicqxf7Wh+zau8RcHkxd3dTGpA1u1kuDbC/ofZcXi/H0tEP/zc3Y6Gwh hmXEeFLEwnIpaRWORkU/Yx+UJk7o8pN0k6RGNeQRUiobxtm0FZXK6c9H9OuzR/3GiFRpAozImvIP 2B1A75lBeux8y84/hqok5iF49LeL5eAhImUGG4bgpraA7wEYqqrLnP17kjI1kaU1VEdSDEJuJe/k TU3vdit8WAmk3qGnpnkQ7umjDbQlh27F2Rbw53vn0Z8kTVbOWurFkvsfO4GKM/PNkti/jM/OYvOm TdIQZ/jasn5tsbtmCSSHMU0eJ9OSgjGYfqkRmmcaG4uYlUzCSspdchmw3yxDnhE0eKRaLJIbNawT 4dY+OhnBI6tRl0+HZ4GuE28g1d9B37di9kbD2TdGWljsAug6CfyF145vavYknG4wxWnyep+8Xsbn /BcAAAD//wMAUEsDBBQABgAIAAAAIQBCxljk2QAAAAYBAAAPAAAAZHJzL2Rvd25yZXYueG1sTI7B TsMwEETvSPyDtUjcWqcG2hLiVBVSuXAi8AFuvI0j4nVkO2369ywnOI5m9OZVu9kP4owx9YE0rJYF CKQ22J46DV+fh8UWRMqGrBkCoYYrJtjVtzeVKW240Aeem9wJhlAqjQaX81hKmVqH3qRlGJG4O4Xo TeYYO2mjuTDcD1IVxVp60xM/ODPiq8P2u5k8n1zdlvLbc/+u9ifXNAdUT3HS+v5u3r+AyDjnvzH8 6rM61Ox0DBPZJAYNi1Wx4akGBYLrx/UDiKOGjVIg60r+169/AAAA//8DAFBLAQItABQABgAIAAAA IQC2gziS/gAAAOEBAAATAAAAAAAAAAAAAAAAAAAAAABbQ29udGVudF9UeXBlc10ueG1sUEsBAi0A FAAGAAgAAAAhADj9If/WAAAAlAEAAAsAAAAAAAAAAAAAAAAALwEAAF9yZWxzLy5yZWxzUEsBAi0A FAAGAAgAAAAhAJy1tuOVAgAAhgUAAA4AAAAAAAAAAAAAAAAALgIAAGRycy9lMm9Eb2MueG1sUEsB Ai0AFAAGAAgAAAAhAELGWOTZAAAABgEAAA8AAAAAAAAAAAAAAAAA7wQAAGRycy9kb3ducmV2Lnht bFBLBQYAAAAABAAEAPMAAAD1BQAAAAA= " fillcolor="#c7a163" stroked="f" strokeweight="2pt"/>
                  </w:pict>
                </mc:Fallback>
              </mc:AlternateContent>
            </w:r>
          </w:p>
          <w:p w14:paraId="4EC7E7A3" w14:textId="77777777" w:rsidR="00595596" w:rsidRPr="00837D25" w:rsidRDefault="00595596" w:rsidP="00A255E1"/>
          <w:p w14:paraId="660E37AC" w14:textId="77777777" w:rsidR="00595596" w:rsidRPr="00837D25" w:rsidRDefault="00595596" w:rsidP="00A255E1"/>
          <w:p w14:paraId="4A7AAB0F" w14:textId="77777777" w:rsidR="00595596" w:rsidRPr="00837D25" w:rsidRDefault="00595596" w:rsidP="00A255E1"/>
          <w:p w14:paraId="5F0135AA" w14:textId="77777777" w:rsidR="00595596" w:rsidRPr="00837D25" w:rsidRDefault="00595596" w:rsidP="00A255E1"/>
          <w:p w14:paraId="4C74A515" w14:textId="77777777" w:rsidR="00595596" w:rsidRPr="00837D25" w:rsidRDefault="00595596" w:rsidP="00A255E1">
            <w:pPr>
              <w:rPr>
                <w:sz w:val="48"/>
              </w:rPr>
            </w:pPr>
          </w:p>
          <w:p w14:paraId="31EDE6CE" w14:textId="77777777" w:rsidR="00595596" w:rsidRPr="00837D25" w:rsidRDefault="00595596" w:rsidP="00A255E1">
            <w:pPr>
              <w:rPr>
                <w:sz w:val="48"/>
              </w:rPr>
            </w:pPr>
          </w:p>
          <w:p w14:paraId="0EBC2DF4" w14:textId="77777777" w:rsidR="00595596" w:rsidRPr="00837D25" w:rsidRDefault="00595596" w:rsidP="00A255E1">
            <w:pPr>
              <w:rPr>
                <w:sz w:val="48"/>
              </w:rPr>
            </w:pPr>
          </w:p>
          <w:p w14:paraId="643B9732" w14:textId="77777777" w:rsidR="00595596" w:rsidRPr="00837D25" w:rsidRDefault="00595596" w:rsidP="00A255E1">
            <w:pPr>
              <w:rPr>
                <w:sz w:val="48"/>
              </w:rPr>
            </w:pPr>
          </w:p>
          <w:p w14:paraId="5D2443C9" w14:textId="77777777" w:rsidR="00595596" w:rsidRPr="00837D25" w:rsidRDefault="00595596" w:rsidP="00A255E1"/>
          <w:p w14:paraId="53496211" w14:textId="77777777" w:rsidR="00595596" w:rsidRPr="00837D25" w:rsidRDefault="00595596" w:rsidP="00A255E1">
            <w:pPr>
              <w:tabs>
                <w:tab w:val="left" w:pos="415"/>
              </w:tabs>
              <w:ind w:left="-108"/>
            </w:pPr>
          </w:p>
          <w:p w14:paraId="4143FD2B" w14:textId="77777777" w:rsidR="00595596" w:rsidRPr="00837D25" w:rsidRDefault="00595596" w:rsidP="00A255E1">
            <w:pPr>
              <w:tabs>
                <w:tab w:val="left" w:pos="415"/>
              </w:tabs>
              <w:ind w:left="-108"/>
            </w:pPr>
          </w:p>
          <w:p w14:paraId="6854300A" w14:textId="77777777" w:rsidR="00595596" w:rsidRPr="00837D25" w:rsidRDefault="00595596" w:rsidP="00A255E1">
            <w:pPr>
              <w:tabs>
                <w:tab w:val="left" w:pos="415"/>
              </w:tabs>
              <w:ind w:left="-108"/>
            </w:pPr>
          </w:p>
          <w:p w14:paraId="00C3CC2C" w14:textId="77777777" w:rsidR="00595596" w:rsidRPr="00837D25" w:rsidRDefault="00595596" w:rsidP="00A255E1">
            <w:pPr>
              <w:tabs>
                <w:tab w:val="left" w:pos="415"/>
              </w:tabs>
              <w:ind w:left="-108"/>
            </w:pPr>
          </w:p>
          <w:p w14:paraId="727C73F8" w14:textId="77777777" w:rsidR="00595596" w:rsidRPr="00837D25" w:rsidRDefault="00595596" w:rsidP="00A255E1">
            <w:pPr>
              <w:tabs>
                <w:tab w:val="left" w:pos="415"/>
              </w:tabs>
              <w:ind w:left="-108"/>
            </w:pPr>
          </w:p>
          <w:p w14:paraId="2B79F5F2" w14:textId="77777777" w:rsidR="00595596" w:rsidRPr="00837D25" w:rsidRDefault="00595596" w:rsidP="00A255E1">
            <w:pPr>
              <w:tabs>
                <w:tab w:val="left" w:pos="415"/>
              </w:tabs>
              <w:ind w:left="-108"/>
            </w:pPr>
          </w:p>
          <w:p w14:paraId="00DD05E2" w14:textId="77777777" w:rsidR="00595596" w:rsidRPr="00837D25" w:rsidRDefault="00595596" w:rsidP="00A255E1">
            <w:pPr>
              <w:tabs>
                <w:tab w:val="left" w:pos="415"/>
              </w:tabs>
              <w:rPr>
                <w:sz w:val="32"/>
              </w:rPr>
            </w:pPr>
          </w:p>
          <w:p w14:paraId="3A374EB9" w14:textId="77777777" w:rsidR="00595596" w:rsidRPr="00837D25" w:rsidRDefault="00595596" w:rsidP="00A255E1">
            <w:pPr>
              <w:tabs>
                <w:tab w:val="left" w:pos="415"/>
              </w:tabs>
              <w:ind w:left="-108"/>
            </w:pPr>
          </w:p>
          <w:p w14:paraId="76D3DBB5" w14:textId="77777777" w:rsidR="00595596" w:rsidRPr="00837D25" w:rsidRDefault="00EA5A71" w:rsidP="00A255E1">
            <w:pPr>
              <w:tabs>
                <w:tab w:val="left" w:pos="415"/>
              </w:tabs>
              <w:ind w:left="-108"/>
            </w:pPr>
            <w:r w:rsidRPr="00837D25">
              <w:rPr>
                <w:noProof/>
                <w:color w:val="000000" w:themeColor="text1"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632128" behindDoc="0" locked="0" layoutInCell="1" allowOverlap="1" wp14:anchorId="11402621" wp14:editId="65037C01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718544</wp:posOffset>
                      </wp:positionV>
                      <wp:extent cx="381635" cy="457200"/>
                      <wp:effectExtent l="0" t="0" r="0" b="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635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7A16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039A4E" id="Rectangle 12" o:spid="_x0000_s1026" style="position:absolute;margin-left:-5.3pt;margin-top:56.6pt;width:30.05pt;height:36pt;z-index:2516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" fillcolor="#c7a163" stroked="f" strokeweight="2pt"/>
                  </w:pict>
                </mc:Fallback>
              </mc:AlternateContent>
            </w:r>
            <w:r w:rsidRPr="00837D25">
              <w:rPr>
                <w:noProof/>
                <w:color w:val="000000" w:themeColor="text1"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785728" behindDoc="0" locked="0" layoutInCell="1" allowOverlap="1" wp14:anchorId="51B91F29" wp14:editId="45ED37D8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1901157</wp:posOffset>
                      </wp:positionV>
                      <wp:extent cx="381635" cy="457200"/>
                      <wp:effectExtent l="0" t="0" r="0" b="0"/>
                      <wp:wrapNone/>
                      <wp:docPr id="53" name="Rectangle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635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7A16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73FE47" id="Rectangle 53" o:spid="_x0000_s1026" style="position:absolute;margin-left:-5.4pt;margin-top:149.7pt;width:30.05pt;height:36pt;z-index:25178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" fillcolor="#c7a163" stroked="f" strokeweight="2pt"/>
                  </w:pict>
                </mc:Fallback>
              </mc:AlternateContent>
            </w:r>
          </w:p>
        </w:tc>
        <w:bookmarkStart w:id="0" w:name="OLE_LINK347"/>
        <w:bookmarkStart w:id="1" w:name="OLE_LINK348"/>
        <w:bookmarkStart w:id="2" w:name="OLE_LINK388"/>
        <w:bookmarkStart w:id="3" w:name="OLE_LINK389"/>
        <w:bookmarkStart w:id="4" w:name="OLE_LINK340"/>
        <w:bookmarkStart w:id="5" w:name="OLE_LINK341"/>
        <w:bookmarkStart w:id="6" w:name="OLE_LINK410"/>
        <w:tc>
          <w:tcPr>
            <w:tcW w:w="6997" w:type="dxa"/>
            <w:shd w:val="clear" w:color="auto" w:fill="auto"/>
          </w:tcPr>
          <w:p w14:paraId="38A0A584" w14:textId="28A9C104" w:rsidR="00CF729C" w:rsidRPr="00837D25" w:rsidRDefault="00595596" w:rsidP="00837D25">
            <w:pPr>
              <w:pBdr>
                <w:bottom w:val="single" w:sz="8" w:space="1" w:color="7F7F7F" w:themeColor="text1" w:themeTint="80"/>
              </w:pBdr>
              <w:spacing w:before="240"/>
              <w:rPr>
                <w:b/>
                <w:noProof/>
              </w:rPr>
            </w:pPr>
            <w:r w:rsidRPr="00837D25">
              <w:rPr>
                <w:b/>
                <w:noProof/>
              </w:rPr>
              <mc:AlternateContent>
                <mc:Choice Requires="wps">
                  <w:drawing>
                    <wp:inline distT="0" distB="0" distL="0" distR="0" wp14:anchorId="38842C0A" wp14:editId="419A5BEA">
                      <wp:extent cx="185141" cy="187132"/>
                      <wp:effectExtent l="0" t="0" r="5715" b="3810"/>
                      <wp:docPr id="5" name="Freeform 13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BA4952D-076E-F240-8F1A-00698E7183D6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85141" cy="187132"/>
                              </a:xfrm>
                              <a:custGeom>
                                <a:avLst/>
                                <a:gdLst>
                                  <a:gd name="T0" fmla="*/ 112 w 115"/>
                                  <a:gd name="T1" fmla="*/ 89 h 116"/>
                                  <a:gd name="T2" fmla="*/ 86 w 115"/>
                                  <a:gd name="T3" fmla="*/ 75 h 116"/>
                                  <a:gd name="T4" fmla="*/ 72 w 115"/>
                                  <a:gd name="T5" fmla="*/ 69 h 116"/>
                                  <a:gd name="T6" fmla="*/ 72 w 115"/>
                                  <a:gd name="T7" fmla="*/ 58 h 116"/>
                                  <a:gd name="T8" fmla="*/ 77 w 115"/>
                                  <a:gd name="T9" fmla="*/ 45 h 116"/>
                                  <a:gd name="T10" fmla="*/ 83 w 115"/>
                                  <a:gd name="T11" fmla="*/ 38 h 116"/>
                                  <a:gd name="T12" fmla="*/ 79 w 115"/>
                                  <a:gd name="T13" fmla="*/ 30 h 116"/>
                                  <a:gd name="T14" fmla="*/ 80 w 115"/>
                                  <a:gd name="T15" fmla="*/ 18 h 116"/>
                                  <a:gd name="T16" fmla="*/ 58 w 115"/>
                                  <a:gd name="T17" fmla="*/ 0 h 116"/>
                                  <a:gd name="T18" fmla="*/ 35 w 115"/>
                                  <a:gd name="T19" fmla="*/ 18 h 116"/>
                                  <a:gd name="T20" fmla="*/ 36 w 115"/>
                                  <a:gd name="T21" fmla="*/ 30 h 116"/>
                                  <a:gd name="T22" fmla="*/ 33 w 115"/>
                                  <a:gd name="T23" fmla="*/ 38 h 116"/>
                                  <a:gd name="T24" fmla="*/ 38 w 115"/>
                                  <a:gd name="T25" fmla="*/ 45 h 116"/>
                                  <a:gd name="T26" fmla="*/ 44 w 115"/>
                                  <a:gd name="T27" fmla="*/ 58 h 116"/>
                                  <a:gd name="T28" fmla="*/ 44 w 115"/>
                                  <a:gd name="T29" fmla="*/ 69 h 116"/>
                                  <a:gd name="T30" fmla="*/ 30 w 115"/>
                                  <a:gd name="T31" fmla="*/ 75 h 116"/>
                                  <a:gd name="T32" fmla="*/ 4 w 115"/>
                                  <a:gd name="T33" fmla="*/ 89 h 116"/>
                                  <a:gd name="T34" fmla="*/ 1 w 115"/>
                                  <a:gd name="T35" fmla="*/ 116 h 116"/>
                                  <a:gd name="T36" fmla="*/ 114 w 115"/>
                                  <a:gd name="T37" fmla="*/ 116 h 116"/>
                                  <a:gd name="T38" fmla="*/ 112 w 115"/>
                                  <a:gd name="T39" fmla="*/ 89 h 116"/>
                                  <a:gd name="T40" fmla="*/ 0 60000 65536"/>
                                  <a:gd name="T41" fmla="*/ 0 60000 65536"/>
                                  <a:gd name="T42" fmla="*/ 0 60000 65536"/>
                                  <a:gd name="T43" fmla="*/ 0 60000 65536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</a:gdLst>
                                <a:ahLst/>
                                <a:cxnLst>
                                  <a:cxn ang="T40">
                                    <a:pos x="T0" y="T1"/>
                                  </a:cxn>
                                  <a:cxn ang="T41">
                                    <a:pos x="T2" y="T3"/>
                                  </a:cxn>
                                  <a:cxn ang="T42">
                                    <a:pos x="T4" y="T5"/>
                                  </a:cxn>
                                  <a:cxn ang="T43">
                                    <a:pos x="T6" y="T7"/>
                                  </a:cxn>
                                  <a:cxn ang="T44">
                                    <a:pos x="T8" y="T9"/>
                                  </a:cxn>
                                  <a:cxn ang="T45">
                                    <a:pos x="T10" y="T11"/>
                                  </a:cxn>
                                  <a:cxn ang="T46">
                                    <a:pos x="T12" y="T13"/>
                                  </a:cxn>
                                  <a:cxn ang="T47">
                                    <a:pos x="T14" y="T15"/>
                                  </a:cxn>
                                  <a:cxn ang="T48">
                                    <a:pos x="T16" y="T17"/>
                                  </a:cxn>
                                  <a:cxn ang="T49">
                                    <a:pos x="T18" y="T19"/>
                                  </a:cxn>
                                  <a:cxn ang="T50">
                                    <a:pos x="T20" y="T21"/>
                                  </a:cxn>
                                  <a:cxn ang="T51">
                                    <a:pos x="T22" y="T23"/>
                                  </a:cxn>
                                  <a:cxn ang="T52">
                                    <a:pos x="T24" y="T25"/>
                                  </a:cxn>
                                  <a:cxn ang="T53">
                                    <a:pos x="T26" y="T27"/>
                                  </a:cxn>
                                  <a:cxn ang="T54">
                                    <a:pos x="T28" y="T29"/>
                                  </a:cxn>
                                  <a:cxn ang="T55">
                                    <a:pos x="T30" y="T31"/>
                                  </a:cxn>
                                  <a:cxn ang="T56">
                                    <a:pos x="T32" y="T33"/>
                                  </a:cxn>
                                  <a:cxn ang="T57">
                                    <a:pos x="T34" y="T35"/>
                                  </a:cxn>
                                  <a:cxn ang="T58">
                                    <a:pos x="T36" y="T37"/>
                                  </a:cxn>
                                  <a:cxn ang="T59">
                                    <a:pos x="T38" y="T39"/>
                                  </a:cxn>
                                </a:cxnLst>
                                <a:rect l="0" t="0" r="r" b="b"/>
                                <a:pathLst>
                                  <a:path w="115" h="116">
                                    <a:moveTo>
                                      <a:pt x="112" y="89"/>
                                    </a:moveTo>
                                    <a:cubicBezTo>
                                      <a:pt x="109" y="83"/>
                                      <a:pt x="97" y="80"/>
                                      <a:pt x="86" y="75"/>
                                    </a:cubicBezTo>
                                    <a:cubicBezTo>
                                      <a:pt x="75" y="71"/>
                                      <a:pt x="72" y="69"/>
                                      <a:pt x="72" y="69"/>
                                    </a:cubicBezTo>
                                    <a:cubicBezTo>
                                      <a:pt x="72" y="58"/>
                                      <a:pt x="72" y="58"/>
                                      <a:pt x="72" y="58"/>
                                    </a:cubicBezTo>
                                    <a:cubicBezTo>
                                      <a:pt x="72" y="58"/>
                                      <a:pt x="76" y="55"/>
                                      <a:pt x="77" y="45"/>
                                    </a:cubicBezTo>
                                    <a:cubicBezTo>
                                      <a:pt x="80" y="45"/>
                                      <a:pt x="83" y="41"/>
                                      <a:pt x="83" y="38"/>
                                    </a:cubicBezTo>
                                    <a:cubicBezTo>
                                      <a:pt x="83" y="36"/>
                                      <a:pt x="83" y="29"/>
                                      <a:pt x="79" y="30"/>
                                    </a:cubicBezTo>
                                    <a:cubicBezTo>
                                      <a:pt x="80" y="25"/>
                                      <a:pt x="81" y="20"/>
                                      <a:pt x="80" y="18"/>
                                    </a:cubicBezTo>
                                    <a:cubicBezTo>
                                      <a:pt x="80" y="9"/>
                                      <a:pt x="71" y="0"/>
                                      <a:pt x="58" y="0"/>
                                    </a:cubicBezTo>
                                    <a:cubicBezTo>
                                      <a:pt x="45" y="0"/>
                                      <a:pt x="36" y="9"/>
                                      <a:pt x="35" y="18"/>
                                    </a:cubicBezTo>
                                    <a:cubicBezTo>
                                      <a:pt x="35" y="20"/>
                                      <a:pt x="35" y="25"/>
                                      <a:pt x="36" y="30"/>
                                    </a:cubicBezTo>
                                    <a:cubicBezTo>
                                      <a:pt x="33" y="29"/>
                                      <a:pt x="32" y="36"/>
                                      <a:pt x="33" y="38"/>
                                    </a:cubicBezTo>
                                    <a:cubicBezTo>
                                      <a:pt x="33" y="41"/>
                                      <a:pt x="35" y="45"/>
                                      <a:pt x="38" y="45"/>
                                    </a:cubicBezTo>
                                    <a:cubicBezTo>
                                      <a:pt x="39" y="55"/>
                                      <a:pt x="44" y="58"/>
                                      <a:pt x="44" y="58"/>
                                    </a:cubicBezTo>
                                    <a:cubicBezTo>
                                      <a:pt x="44" y="69"/>
                                      <a:pt x="44" y="69"/>
                                      <a:pt x="44" y="69"/>
                                    </a:cubicBezTo>
                                    <a:cubicBezTo>
                                      <a:pt x="44" y="69"/>
                                      <a:pt x="41" y="71"/>
                                      <a:pt x="30" y="75"/>
                                    </a:cubicBezTo>
                                    <a:cubicBezTo>
                                      <a:pt x="18" y="80"/>
                                      <a:pt x="7" y="83"/>
                                      <a:pt x="4" y="89"/>
                                    </a:cubicBezTo>
                                    <a:cubicBezTo>
                                      <a:pt x="0" y="93"/>
                                      <a:pt x="1" y="116"/>
                                      <a:pt x="1" y="116"/>
                                    </a:cubicBezTo>
                                    <a:cubicBezTo>
                                      <a:pt x="114" y="116"/>
                                      <a:pt x="114" y="116"/>
                                      <a:pt x="114" y="116"/>
                                    </a:cubicBezTo>
                                    <a:cubicBezTo>
                                      <a:pt x="114" y="116"/>
                                      <a:pt x="115" y="93"/>
                                      <a:pt x="112" y="8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364455"/>
                              </a:solidFill>
                              <a:ln>
                                <a:noFill/>
                              </a:ln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B5E9185" id="Freeform 133" o:spid="_x0000_s1026" style="width:14.6pt;height:1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15,116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FMAowmQUAAOUXAAAOAAAAZHJzL2Uyb0RvYy54bWysWNtu4zYQfS/QfxD0WCCxqbuDJAtkN+7L tg2w6QfIsmwLK4mCqMRJi/77zpCUMkxERW42D45NnRnOOUMOR7z89FSVzmPeioLXVy47X7pOXmd8 W9T7K/fv+/VZ4jqiS+ttWvI6v3Kfc+F+uv71l8tjc5F7/MDLbd464KQWF8fmyj10XXOxWIjskFep OOdNXsPDHW+rtIOf7X6xbdMjeK/KhbdcRosjb7dNy7NcCBj9oh6619L/bpdn3V+7ncg7p7xyIbZO frbyc4Ofi+vL9GLfps2hyHQY6f+IokqLGiYdXH1Ju9R5aIs3rqoia7ngu+4849WC73ZFlksOwIYt X7H5dkibXHIBcUQzyCR+ntvsz8e71im2kLs4iCBZdVpBmtZtnqPoDvN9ySt/6r6KDhnCN8Xs3/Xa uwlv18HZGr6dBcub4OzmNlidrT0/ufXi9WfPj/5DhRfSStovjo24kJNiiuTXb81di45F85Vn3wXi jSf4QwDG2Rz/4FsILn3ouAzqaddWaAkyOk8yp89DTjHMDAZZErKAuU4Gj1gSM9/TEfXG2YPofs+5 dJQ+QpBqSWw13f1WS3IPy2dXlbA6fls4jHnOET5DvYAGEMw0gJKVcwBM9BrjUUw07scnmDgc9xNQ jCWekGAiSzwRwcQWPzHBhMl4PLB6Bu5xPM5rRTCBhRejSif+uCNGlfYtETEqdbyyeKJa+8txboyK nSwtnqjazBYTlRukHF9GVG9bSFRvP7Q4ooLbQvKo4L5lRXqG4JaYPCq4b0mdZwhukcmjgkN+R2Xy qOC25eRRwYPA4okKblvgHlXc6okqbttyvqG4ZTn5VHFbEYB69rLrLOSghr9gbFXJp4KzcZV8qjdU tvG94lPBGbMFRRW3+6KSW6uuTzW3EQyo5ksnWsKfE4UhhKtLfl/p8bwYKtk0kqo/jaQ5mEbSREwj aTqmkTQl00ialmkkTc00kqZnEhnOzlE4O0fh7ByFs3MUzs5RODtH4ewchbNzFM7OUTiZI+jg9n1H lB76Jil7qnWXBN+cFFv+e9hl2JI1XGBLhk0TNF73TDddgMOnBM4MOKQK4b4V7hlwyALCZRcGIb71 rprXPhgQGOGx1XtgeAftEL6ywkMDjm0L4qEzUT3v23Ai00CzZXa6sWmg+aq2c5RwYhpoxsxOeWUa aM7MShp2KM0vtg5IGroDC2nYqIaBJg1NgM3AzDE2AnIGa5Zh2xozaNKelTTsXsNAk/bspM1M4+mN IcEBbeNgZhoPaWlgJ21mGg9jaWAnbWYaz1xpYCdtZtrXpOHoJBzUmtKbuoW359fvza3rwHvzBm1g k6cd1oL+q3OEVyxYm84B/ysFKv6Y33OJ6LAgwBEuA036aV8A2cOmyG7yfwz4EsoS8EqkcDCjdLKC +oeD+vVdDSZKgXhQzHA35hyg6CaWWex9xyq+SMY3Oogave9buYH6q5SScWvfE4Mf8K3ow3FDJ1RC BfM1AU1RE2XR0wf15aAhlB6EdQQTzoq7t9D9lk6b8q32Xj9hrLIO+2y2bxU3vBAQ+gn0CEAGahQd VEh2QtzKwlwRyrXhGQ9bmG5+0KDyYNBT1xvZmAzbbnB8QsjawmTeDxoa6flOkBrfJlBVM0S13vte WuVWI09YItoCGnCSMR23uSZ1/TphaeNLAsRt7pBAFVpzSxqDs5a2tjCrxvuDH/Ct1p9Zu/S5dEIJ hCWFmpiVVFdXo+QqmYaq/X4B1HvGcKJiHm7E1CIxBmcJAq+Uaj/0V2va0azhj82gNuLKZPX6SHsl TslFrsoYnpeyVg4Hp4zm5f5R8LLYrouyxANTtPvN57J1HlO4u/ajIFArF0wMWCk76pqjmZoGR+QV Kt6aqmvWDd8+37X4GG9T4S5ZhqHvvfGymv6WqJfb+esfAAAA//8DAFBLAwQUAAYACAAAACEA5GDd TNkAAAADAQAADwAAAGRycy9kb3ducmV2LnhtbEyPQU/DMAyF70j8h8iTuLF0VUFQmk4IgbggBNvQ rlnjNdUap4qztfx7Mi5w8ZP1rPc+V8vJ9eKEgTtPChbzDARS401HrYLN+uX6DgRHTUb3nlDBNzIs 68uLSpfGj/SJp1VsRQohLrUCG+NQSsmNRad57gek5O19cDqmNbTSBD2mcNfLPMtupdMdpQarB3yy 2BxWR6egWIT3jTl8bNfj21fxaostPzMpdTWbHh9ARJzi3zGc8RM61Ilp549kWPQK0iPxdyYvv89B 7M56A7Ku5H/2+gcAAP//AwBQSwECLQAUAAYACAAAACEAtoM4kv4AAADhAQAAEwAAAAAAAAAAAAAA AAAAAAAAW0NvbnRlbnRfVHlwZXNdLnhtbFBLAQItABQABgAIAAAAIQA4/SH/1gAAAJQBAAALAAAA AAAAAAAAAAAAAC8BAABfcmVscy8ucmVsc1BLAQItABQABgAIAAAAIQDFMAowmQUAAOUXAAAOAAAA AAAAAAAAAAAAAC4CAABkcnMvZTJvRG9jLnhtbFBLAQItABQABgAIAAAAIQDkYN1M2QAAAAMBAAAP AAAAAAAAAAAAAAAAAPMHAABkcnMvZG93bnJldi54bWxQSwUGAAAAAAQABADzAAAA+QgAAAAA " path="m112,89c109,83,97,80,86,75,75,71,72,69,72,69v,-11,,-11,,-11c72,58,76,55,77,45v3,,6,-4,6,-7c83,36,83,29,79,30v1,-5,2,-10,1,-12c80,9,71,,58,,45,,36,9,35,18v,2,,7,1,12c33,29,32,36,33,38v,3,2,7,5,7c39,55,44,58,44,58v,11,,11,,11c44,69,41,71,30,75,18,80,7,83,4,89,,93,1,116,1,116v113,,113,,113,c114,116,115,93,112,89xe" fillcolor="#364455" stroked="f">
                      <v:path arrowok="t" o:connecttype="custom" o:connectlocs="180311,143575;138453,120991;115914,111311;115914,93566;123964,72594;133624,61302;127184,48396;128794,29038;93375,0;56347,29038;57957,48396;53127,61302;61177,72594;70837,93566;70837,111311;48298,120991;6440,143575;1610,187132;183531,187132;180311,143575" o:connectangles="0,0,0,0,0,0,0,0,0,0,0,0,0,0,0,0,0,0,0,0"/>
                      <w10:anchorlock/>
                    </v:shape>
                  </w:pict>
                </mc:Fallback>
              </mc:AlternateContent>
            </w:r>
            <w:r w:rsidRPr="00837D25">
              <w:rPr>
                <w:b/>
                <w:noProof/>
              </w:rPr>
              <w:t xml:space="preserve"> </w:t>
            </w:r>
            <w:r w:rsidRPr="00837D25">
              <w:rPr>
                <w:b/>
                <w:noProof/>
                <w:color w:val="C7A163"/>
              </w:rPr>
              <w:t>PROFILE SUMMARY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</w:p>
          <w:p w14:paraId="05FA8F0D" w14:textId="77777777" w:rsidR="00DF2581" w:rsidRPr="00DF2581" w:rsidRDefault="00DF2581" w:rsidP="00DF2581">
            <w:pPr>
              <w:ind w:left="720"/>
              <w:jc w:val="both"/>
              <w:rPr>
                <w:rFonts w:eastAsia="Times New Roman" w:cstheme="minorHAnsi"/>
                <w:sz w:val="18"/>
                <w:szCs w:val="24"/>
              </w:rPr>
            </w:pPr>
            <w:bookmarkStart w:id="7" w:name="OLE_LINK351"/>
            <w:bookmarkStart w:id="8" w:name="OLE_LINK352"/>
          </w:p>
          <w:p w14:paraId="784E8DE2" w14:textId="77777777" w:rsidR="00DF2581" w:rsidRPr="00DF2581" w:rsidRDefault="00DF2581" w:rsidP="0066026C">
            <w:pPr>
              <w:numPr>
                <w:ilvl w:val="0"/>
                <w:numId w:val="2"/>
              </w:numPr>
              <w:tabs>
                <w:tab w:val="clear" w:pos="720"/>
              </w:tabs>
              <w:spacing w:after="40"/>
              <w:ind w:left="403"/>
              <w:jc w:val="both"/>
              <w:rPr>
                <w:rFonts w:eastAsia="Times New Roman" w:cstheme="minorHAnsi"/>
                <w:sz w:val="18"/>
                <w:szCs w:val="24"/>
              </w:rPr>
            </w:pPr>
            <w:r w:rsidRPr="00DF2581">
              <w:rPr>
                <w:rFonts w:eastAsia="Times New Roman" w:cstheme="minorHAnsi"/>
                <w:b/>
                <w:sz w:val="18"/>
                <w:szCs w:val="24"/>
              </w:rPr>
              <w:t>Skilled in leading cross-functional teams, streamlining product development processes, and significantly improving user engagement</w:t>
            </w:r>
            <w:r w:rsidRPr="00DF2581">
              <w:rPr>
                <w:rFonts w:eastAsia="Times New Roman" w:cstheme="minorHAnsi"/>
                <w:sz w:val="18"/>
                <w:szCs w:val="24"/>
              </w:rPr>
              <w:t xml:space="preserve"> and operational efficiency. Passionate about mentoring teams, implementing Agile methodologies, and aligning design strategies with business objectives.</w:t>
            </w:r>
          </w:p>
          <w:p w14:paraId="78A5FEB9" w14:textId="77777777" w:rsidR="00DF2581" w:rsidRPr="00DF2581" w:rsidRDefault="00DF2581" w:rsidP="0066026C">
            <w:pPr>
              <w:numPr>
                <w:ilvl w:val="0"/>
                <w:numId w:val="2"/>
              </w:numPr>
              <w:tabs>
                <w:tab w:val="clear" w:pos="720"/>
              </w:tabs>
              <w:spacing w:after="40"/>
              <w:ind w:left="403"/>
              <w:jc w:val="both"/>
              <w:rPr>
                <w:rFonts w:eastAsia="Times New Roman" w:cstheme="minorHAnsi"/>
                <w:sz w:val="18"/>
                <w:szCs w:val="24"/>
              </w:rPr>
            </w:pPr>
            <w:r w:rsidRPr="00DF2581">
              <w:rPr>
                <w:rFonts w:eastAsia="Times New Roman" w:cstheme="minorHAnsi"/>
                <w:b/>
                <w:bCs/>
                <w:sz w:val="18"/>
                <w:szCs w:val="24"/>
              </w:rPr>
              <w:t>Expert in front-end development</w:t>
            </w:r>
            <w:r w:rsidRPr="00DF2581">
              <w:rPr>
                <w:rFonts w:eastAsia="Times New Roman" w:cstheme="minorHAnsi"/>
                <w:sz w:val="18"/>
                <w:szCs w:val="24"/>
              </w:rPr>
              <w:t xml:space="preserve"> with advanced proficiency in ReactJS and VueJS, coupled with a strong foundation in user-centered design, enabling the creation of visually compelling and highly functional digital products that engage users.</w:t>
            </w:r>
          </w:p>
          <w:p w14:paraId="132A0781" w14:textId="77777777" w:rsidR="00DF2581" w:rsidRPr="00DF2581" w:rsidRDefault="00DF2581" w:rsidP="0066026C">
            <w:pPr>
              <w:numPr>
                <w:ilvl w:val="0"/>
                <w:numId w:val="2"/>
              </w:numPr>
              <w:tabs>
                <w:tab w:val="clear" w:pos="720"/>
              </w:tabs>
              <w:spacing w:after="40"/>
              <w:ind w:left="403"/>
              <w:jc w:val="both"/>
              <w:rPr>
                <w:rFonts w:eastAsia="Times New Roman" w:cstheme="minorHAnsi"/>
                <w:sz w:val="18"/>
                <w:szCs w:val="24"/>
              </w:rPr>
            </w:pPr>
            <w:r w:rsidRPr="00DF2581">
              <w:rPr>
                <w:rFonts w:eastAsia="Times New Roman" w:cstheme="minorHAnsi"/>
                <w:b/>
                <w:bCs/>
                <w:sz w:val="18"/>
                <w:szCs w:val="24"/>
              </w:rPr>
              <w:t>UI/UX Lead at HSBC</w:t>
            </w:r>
            <w:r w:rsidRPr="00DF2581">
              <w:rPr>
                <w:rFonts w:eastAsia="Times New Roman" w:cstheme="minorHAnsi"/>
                <w:sz w:val="18"/>
                <w:szCs w:val="24"/>
              </w:rPr>
              <w:t>, managing a team of 8 designers and developers, leading the development of an internal portal that improved operational efficiency by 30%.</w:t>
            </w:r>
          </w:p>
          <w:p w14:paraId="4E6EA2EC" w14:textId="77777777" w:rsidR="00DF2581" w:rsidRPr="00DF2581" w:rsidRDefault="00DF2581" w:rsidP="0066026C">
            <w:pPr>
              <w:numPr>
                <w:ilvl w:val="0"/>
                <w:numId w:val="2"/>
              </w:numPr>
              <w:tabs>
                <w:tab w:val="clear" w:pos="720"/>
              </w:tabs>
              <w:spacing w:after="40"/>
              <w:ind w:left="403"/>
              <w:jc w:val="both"/>
              <w:rPr>
                <w:rFonts w:eastAsia="Times New Roman" w:cstheme="minorHAnsi"/>
                <w:sz w:val="18"/>
                <w:szCs w:val="24"/>
              </w:rPr>
            </w:pPr>
            <w:r w:rsidRPr="00DF2581">
              <w:rPr>
                <w:rFonts w:eastAsia="Times New Roman" w:cstheme="minorHAnsi"/>
                <w:b/>
                <w:bCs/>
                <w:sz w:val="18"/>
                <w:szCs w:val="24"/>
              </w:rPr>
              <w:t>Versatile skill set</w:t>
            </w:r>
            <w:r w:rsidRPr="00DF2581">
              <w:rPr>
                <w:rFonts w:eastAsia="Times New Roman" w:cstheme="minorHAnsi"/>
                <w:sz w:val="18"/>
                <w:szCs w:val="24"/>
              </w:rPr>
              <w:t xml:space="preserve"> across UI/UX design, front-end development, and team leadership, consistently delivering high-quality digital solutions aligned with business objectives.</w:t>
            </w:r>
          </w:p>
          <w:p w14:paraId="056D2762" w14:textId="77777777" w:rsidR="00DF2581" w:rsidRPr="00DF2581" w:rsidRDefault="00DF2581" w:rsidP="0066026C">
            <w:pPr>
              <w:numPr>
                <w:ilvl w:val="0"/>
                <w:numId w:val="2"/>
              </w:numPr>
              <w:tabs>
                <w:tab w:val="clear" w:pos="720"/>
              </w:tabs>
              <w:spacing w:after="40"/>
              <w:ind w:left="403"/>
              <w:jc w:val="both"/>
              <w:rPr>
                <w:rFonts w:eastAsia="Times New Roman" w:cstheme="minorHAnsi"/>
                <w:sz w:val="18"/>
                <w:szCs w:val="24"/>
              </w:rPr>
            </w:pPr>
            <w:r w:rsidRPr="00DF2581">
              <w:rPr>
                <w:rFonts w:eastAsia="Times New Roman" w:cstheme="minorHAnsi"/>
                <w:b/>
                <w:bCs/>
                <w:sz w:val="18"/>
                <w:szCs w:val="24"/>
              </w:rPr>
              <w:t>Achieved a 30% increase in data processing efficiency</w:t>
            </w:r>
            <w:r w:rsidRPr="00DF2581">
              <w:rPr>
                <w:rFonts w:eastAsia="Times New Roman" w:cstheme="minorHAnsi"/>
                <w:sz w:val="18"/>
                <w:szCs w:val="24"/>
              </w:rPr>
              <w:t xml:space="preserve"> by designing and implementing an advanced internal portal that transformed workflow operations.</w:t>
            </w:r>
          </w:p>
          <w:p w14:paraId="478C8071" w14:textId="77777777" w:rsidR="00DF2581" w:rsidRPr="00DF2581" w:rsidRDefault="00DF2581" w:rsidP="0066026C">
            <w:pPr>
              <w:numPr>
                <w:ilvl w:val="0"/>
                <w:numId w:val="2"/>
              </w:numPr>
              <w:tabs>
                <w:tab w:val="clear" w:pos="720"/>
              </w:tabs>
              <w:spacing w:after="40"/>
              <w:ind w:left="403"/>
              <w:jc w:val="both"/>
              <w:rPr>
                <w:rFonts w:eastAsia="Times New Roman" w:cstheme="minorHAnsi"/>
                <w:sz w:val="18"/>
                <w:szCs w:val="24"/>
              </w:rPr>
            </w:pPr>
            <w:r w:rsidRPr="00DF2581">
              <w:rPr>
                <w:rFonts w:eastAsia="Times New Roman" w:cstheme="minorHAnsi"/>
                <w:b/>
                <w:bCs/>
                <w:sz w:val="18"/>
                <w:szCs w:val="24"/>
              </w:rPr>
              <w:t>Strong leadership abilities</w:t>
            </w:r>
            <w:r w:rsidRPr="00DF2581">
              <w:rPr>
                <w:rFonts w:eastAsia="Times New Roman" w:cstheme="minorHAnsi"/>
                <w:sz w:val="18"/>
                <w:szCs w:val="24"/>
              </w:rPr>
              <w:t>, fostering a collaborative, creative, and innovative team culture that drives success in high-impact projects.</w:t>
            </w:r>
          </w:p>
          <w:p w14:paraId="74283E79" w14:textId="77777777" w:rsidR="00DF2581" w:rsidRPr="00DF2581" w:rsidRDefault="00DF2581" w:rsidP="0066026C">
            <w:pPr>
              <w:numPr>
                <w:ilvl w:val="0"/>
                <w:numId w:val="2"/>
              </w:numPr>
              <w:tabs>
                <w:tab w:val="clear" w:pos="720"/>
              </w:tabs>
              <w:spacing w:after="40"/>
              <w:ind w:left="403"/>
              <w:jc w:val="both"/>
              <w:rPr>
                <w:rFonts w:eastAsia="Times New Roman" w:cstheme="minorHAnsi"/>
                <w:sz w:val="18"/>
                <w:szCs w:val="24"/>
              </w:rPr>
            </w:pPr>
            <w:r w:rsidRPr="00DF2581">
              <w:rPr>
                <w:rFonts w:eastAsia="Times New Roman" w:cstheme="minorHAnsi"/>
                <w:b/>
                <w:bCs/>
                <w:sz w:val="18"/>
                <w:szCs w:val="24"/>
              </w:rPr>
              <w:t>Extensive expertise in design systems</w:t>
            </w:r>
            <w:r w:rsidRPr="00DF2581">
              <w:rPr>
                <w:rFonts w:eastAsia="Times New Roman" w:cstheme="minorHAnsi"/>
                <w:sz w:val="18"/>
                <w:szCs w:val="24"/>
              </w:rPr>
              <w:t xml:space="preserve"> and </w:t>
            </w:r>
            <w:r w:rsidRPr="00DF2581">
              <w:rPr>
                <w:rFonts w:eastAsia="Times New Roman" w:cstheme="minorHAnsi"/>
                <w:b/>
                <w:bCs/>
                <w:sz w:val="18"/>
                <w:szCs w:val="24"/>
              </w:rPr>
              <w:t>accessibility standards</w:t>
            </w:r>
            <w:r w:rsidRPr="00DF2581">
              <w:rPr>
                <w:rFonts w:eastAsia="Times New Roman" w:cstheme="minorHAnsi"/>
                <w:sz w:val="18"/>
                <w:szCs w:val="24"/>
              </w:rPr>
              <w:t>, ensuring all solutions meet industry best practices for inclusive, user-friendly experiences.</w:t>
            </w:r>
          </w:p>
          <w:p w14:paraId="46F1967A" w14:textId="77777777" w:rsidR="00DF2581" w:rsidRPr="00DF2581" w:rsidRDefault="00DF2581" w:rsidP="0066026C">
            <w:pPr>
              <w:numPr>
                <w:ilvl w:val="0"/>
                <w:numId w:val="2"/>
              </w:numPr>
              <w:tabs>
                <w:tab w:val="clear" w:pos="720"/>
              </w:tabs>
              <w:spacing w:after="40"/>
              <w:ind w:left="403"/>
              <w:jc w:val="both"/>
              <w:rPr>
                <w:rFonts w:eastAsia="Times New Roman" w:cstheme="minorHAnsi"/>
                <w:sz w:val="18"/>
                <w:szCs w:val="24"/>
              </w:rPr>
            </w:pPr>
            <w:r w:rsidRPr="00DF2581">
              <w:rPr>
                <w:rFonts w:eastAsia="Times New Roman" w:cstheme="minorHAnsi"/>
                <w:b/>
                <w:bCs/>
                <w:sz w:val="18"/>
                <w:szCs w:val="24"/>
              </w:rPr>
              <w:t>Streamlined manual processes</w:t>
            </w:r>
            <w:r w:rsidRPr="00DF2581">
              <w:rPr>
                <w:rFonts w:eastAsia="Times New Roman" w:cstheme="minorHAnsi"/>
                <w:sz w:val="18"/>
                <w:szCs w:val="24"/>
              </w:rPr>
              <w:t xml:space="preserve"> with automation, reducing data entry time from 3 days to 1 day and increasing efficiency.</w:t>
            </w:r>
          </w:p>
          <w:p w14:paraId="3D269D2A" w14:textId="77777777" w:rsidR="00DF2581" w:rsidRPr="00DF2581" w:rsidRDefault="00DF2581" w:rsidP="0066026C">
            <w:pPr>
              <w:numPr>
                <w:ilvl w:val="0"/>
                <w:numId w:val="2"/>
              </w:numPr>
              <w:tabs>
                <w:tab w:val="clear" w:pos="720"/>
              </w:tabs>
              <w:spacing w:after="40"/>
              <w:ind w:left="403"/>
              <w:jc w:val="both"/>
              <w:rPr>
                <w:rFonts w:eastAsia="Times New Roman" w:cstheme="minorHAnsi"/>
                <w:sz w:val="18"/>
                <w:szCs w:val="24"/>
              </w:rPr>
            </w:pPr>
            <w:r w:rsidRPr="00DF2581">
              <w:rPr>
                <w:rFonts w:eastAsia="Times New Roman" w:cstheme="minorHAnsi"/>
                <w:b/>
                <w:bCs/>
                <w:sz w:val="18"/>
                <w:szCs w:val="24"/>
              </w:rPr>
              <w:t>Proficient in cloud-based deployment strategies</w:t>
            </w:r>
            <w:r w:rsidRPr="00DF2581">
              <w:rPr>
                <w:rFonts w:eastAsia="Times New Roman" w:cstheme="minorHAnsi"/>
                <w:sz w:val="18"/>
                <w:szCs w:val="24"/>
              </w:rPr>
              <w:t xml:space="preserve"> and agile methodologies, ensuring the rapid and scalable delivery of digital solutions that address market needs.</w:t>
            </w:r>
          </w:p>
          <w:p w14:paraId="0D681BBE" w14:textId="77777777" w:rsidR="00DF2581" w:rsidRPr="00DF2581" w:rsidRDefault="00DF2581" w:rsidP="0066026C">
            <w:pPr>
              <w:numPr>
                <w:ilvl w:val="0"/>
                <w:numId w:val="2"/>
              </w:numPr>
              <w:tabs>
                <w:tab w:val="clear" w:pos="720"/>
              </w:tabs>
              <w:spacing w:after="40"/>
              <w:ind w:left="403"/>
              <w:jc w:val="both"/>
              <w:rPr>
                <w:rFonts w:eastAsia="Times New Roman" w:cstheme="minorHAnsi"/>
                <w:sz w:val="18"/>
                <w:szCs w:val="24"/>
              </w:rPr>
            </w:pPr>
            <w:r w:rsidRPr="00DF2581">
              <w:rPr>
                <w:rFonts w:eastAsia="Times New Roman" w:cstheme="minorHAnsi"/>
                <w:b/>
                <w:bCs/>
                <w:sz w:val="18"/>
                <w:szCs w:val="24"/>
              </w:rPr>
              <w:t>Skilled in cross-functional collaboration</w:t>
            </w:r>
            <w:r w:rsidRPr="00DF2581">
              <w:rPr>
                <w:rFonts w:eastAsia="Times New Roman" w:cstheme="minorHAnsi"/>
                <w:sz w:val="18"/>
                <w:szCs w:val="24"/>
              </w:rPr>
              <w:t>, working closely with product managers, developers, and stakeholders to deliver innovative solutions that align with business goals and user expectations.</w:t>
            </w:r>
          </w:p>
          <w:p w14:paraId="6DFD0670" w14:textId="77777777" w:rsidR="00DF2581" w:rsidRPr="00DF2581" w:rsidRDefault="00DF2581" w:rsidP="0066026C">
            <w:pPr>
              <w:numPr>
                <w:ilvl w:val="0"/>
                <w:numId w:val="2"/>
              </w:numPr>
              <w:tabs>
                <w:tab w:val="clear" w:pos="720"/>
              </w:tabs>
              <w:spacing w:after="40"/>
              <w:ind w:left="403"/>
              <w:jc w:val="both"/>
              <w:rPr>
                <w:rFonts w:eastAsia="Times New Roman" w:cstheme="minorHAnsi"/>
                <w:sz w:val="18"/>
                <w:szCs w:val="24"/>
              </w:rPr>
            </w:pPr>
            <w:r w:rsidRPr="00DF2581">
              <w:rPr>
                <w:rFonts w:eastAsia="Times New Roman" w:cstheme="minorHAnsi"/>
                <w:b/>
                <w:bCs/>
                <w:sz w:val="18"/>
                <w:szCs w:val="24"/>
              </w:rPr>
              <w:t>Commitment to continuous professional growth</w:t>
            </w:r>
            <w:r w:rsidRPr="00DF2581">
              <w:rPr>
                <w:rFonts w:eastAsia="Times New Roman" w:cstheme="minorHAnsi"/>
                <w:sz w:val="18"/>
                <w:szCs w:val="24"/>
              </w:rPr>
              <w:t>, staying updated on the latest trends and technologies in UI/UX design through regular workshops and training.</w:t>
            </w:r>
          </w:p>
          <w:p w14:paraId="1EECDC4B" w14:textId="77777777" w:rsidR="00703C14" w:rsidRPr="00837D25" w:rsidRDefault="00703C14" w:rsidP="00703C14">
            <w:pPr>
              <w:pBdr>
                <w:bottom w:val="single" w:sz="8" w:space="1" w:color="7F7F7F" w:themeColor="text1" w:themeTint="80"/>
              </w:pBdr>
              <w:spacing w:before="240"/>
              <w:ind w:right="245"/>
              <w:rPr>
                <w:b/>
                <w:noProof/>
                <w:color w:val="C7A163"/>
              </w:rPr>
            </w:pPr>
            <w:r w:rsidRPr="00837D25">
              <w:rPr>
                <w:b/>
                <w:noProof/>
                <w:color w:val="C7A163"/>
              </w:rPr>
              <mc:AlternateContent>
                <mc:Choice Requires="wps">
                  <w:drawing>
                    <wp:inline distT="0" distB="0" distL="0" distR="0" wp14:anchorId="59C50981" wp14:editId="770A9079">
                      <wp:extent cx="223837" cy="171450"/>
                      <wp:effectExtent l="0" t="0" r="5080" b="0"/>
                      <wp:docPr id="14" name="Freeform 1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837" cy="171450"/>
                              </a:xfrm>
                              <a:custGeom>
                                <a:avLst/>
                                <a:gdLst>
                                  <a:gd name="T0" fmla="*/ 35987 w 497"/>
                                  <a:gd name="T1" fmla="*/ 111719 h 382"/>
                                  <a:gd name="T2" fmla="*/ 35987 w 497"/>
                                  <a:gd name="T3" fmla="*/ 111719 h 382"/>
                                  <a:gd name="T4" fmla="*/ 71524 w 497"/>
                                  <a:gd name="T5" fmla="*/ 147757 h 382"/>
                                  <a:gd name="T6" fmla="*/ 111559 w 497"/>
                                  <a:gd name="T7" fmla="*/ 171633 h 382"/>
                                  <a:gd name="T8" fmla="*/ 151594 w 497"/>
                                  <a:gd name="T9" fmla="*/ 151811 h 382"/>
                                  <a:gd name="T10" fmla="*/ 175436 w 497"/>
                                  <a:gd name="T11" fmla="*/ 116224 h 382"/>
                                  <a:gd name="T12" fmla="*/ 111559 w 497"/>
                                  <a:gd name="T13" fmla="*/ 147757 h 382"/>
                                  <a:gd name="T14" fmla="*/ 35987 w 497"/>
                                  <a:gd name="T15" fmla="*/ 111719 h 382"/>
                                  <a:gd name="T16" fmla="*/ 219070 w 497"/>
                                  <a:gd name="T17" fmla="*/ 55859 h 382"/>
                                  <a:gd name="T18" fmla="*/ 219070 w 497"/>
                                  <a:gd name="T19" fmla="*/ 55859 h 382"/>
                                  <a:gd name="T20" fmla="*/ 123255 w 497"/>
                                  <a:gd name="T21" fmla="*/ 4054 h 382"/>
                                  <a:gd name="T22" fmla="*/ 99414 w 497"/>
                                  <a:gd name="T23" fmla="*/ 4054 h 382"/>
                                  <a:gd name="T24" fmla="*/ 4049 w 497"/>
                                  <a:gd name="T25" fmla="*/ 55859 h 382"/>
                                  <a:gd name="T26" fmla="*/ 4049 w 497"/>
                                  <a:gd name="T27" fmla="*/ 72077 h 382"/>
                                  <a:gd name="T28" fmla="*/ 99414 w 497"/>
                                  <a:gd name="T29" fmla="*/ 123882 h 382"/>
                                  <a:gd name="T30" fmla="*/ 123255 w 497"/>
                                  <a:gd name="T31" fmla="*/ 123882 h 382"/>
                                  <a:gd name="T32" fmla="*/ 183533 w 497"/>
                                  <a:gd name="T33" fmla="*/ 87843 h 382"/>
                                  <a:gd name="T34" fmla="*/ 119656 w 497"/>
                                  <a:gd name="T35" fmla="*/ 72077 h 382"/>
                                  <a:gd name="T36" fmla="*/ 111559 w 497"/>
                                  <a:gd name="T37" fmla="*/ 75680 h 382"/>
                                  <a:gd name="T38" fmla="*/ 91317 w 497"/>
                                  <a:gd name="T39" fmla="*/ 59914 h 382"/>
                                  <a:gd name="T40" fmla="*/ 111559 w 497"/>
                                  <a:gd name="T41" fmla="*/ 48201 h 382"/>
                                  <a:gd name="T42" fmla="*/ 131802 w 497"/>
                                  <a:gd name="T43" fmla="*/ 55859 h 382"/>
                                  <a:gd name="T44" fmla="*/ 199277 w 497"/>
                                  <a:gd name="T45" fmla="*/ 79735 h 382"/>
                                  <a:gd name="T46" fmla="*/ 219070 w 497"/>
                                  <a:gd name="T47" fmla="*/ 72077 h 382"/>
                                  <a:gd name="T48" fmla="*/ 219070 w 497"/>
                                  <a:gd name="T49" fmla="*/ 55859 h 382"/>
                                  <a:gd name="T50" fmla="*/ 191180 w 497"/>
                                  <a:gd name="T51" fmla="*/ 155866 h 382"/>
                                  <a:gd name="T52" fmla="*/ 191180 w 497"/>
                                  <a:gd name="T53" fmla="*/ 155866 h 382"/>
                                  <a:gd name="T54" fmla="*/ 207374 w 497"/>
                                  <a:gd name="T55" fmla="*/ 151811 h 382"/>
                                  <a:gd name="T56" fmla="*/ 199277 w 497"/>
                                  <a:gd name="T57" fmla="*/ 79735 h 382"/>
                                  <a:gd name="T58" fmla="*/ 183533 w 497"/>
                                  <a:gd name="T59" fmla="*/ 87843 h 382"/>
                                  <a:gd name="T60" fmla="*/ 191180 w 497"/>
                                  <a:gd name="T61" fmla="*/ 155866 h 382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</a:gdLst>
                                <a:ahLst/>
                                <a:cxnLst>
                                  <a:cxn ang="T62">
                                    <a:pos x="T0" y="T1"/>
                                  </a:cxn>
                                  <a:cxn ang="T63">
                                    <a:pos x="T2" y="T3"/>
                                  </a:cxn>
                                  <a:cxn ang="T64">
                                    <a:pos x="T4" y="T5"/>
                                  </a:cxn>
                                  <a:cxn ang="T65">
                                    <a:pos x="T6" y="T7"/>
                                  </a:cxn>
                                  <a:cxn ang="T66">
                                    <a:pos x="T8" y="T9"/>
                                  </a:cxn>
                                  <a:cxn ang="T67">
                                    <a:pos x="T10" y="T11"/>
                                  </a:cxn>
                                  <a:cxn ang="T68">
                                    <a:pos x="T12" y="T13"/>
                                  </a:cxn>
                                  <a:cxn ang="T69">
                                    <a:pos x="T14" y="T15"/>
                                  </a:cxn>
                                  <a:cxn ang="T70">
                                    <a:pos x="T16" y="T17"/>
                                  </a:cxn>
                                  <a:cxn ang="T71">
                                    <a:pos x="T18" y="T19"/>
                                  </a:cxn>
                                  <a:cxn ang="T72">
                                    <a:pos x="T20" y="T21"/>
                                  </a:cxn>
                                  <a:cxn ang="T73">
                                    <a:pos x="T22" y="T23"/>
                                  </a:cxn>
                                  <a:cxn ang="T74">
                                    <a:pos x="T24" y="T25"/>
                                  </a:cxn>
                                  <a:cxn ang="T75">
                                    <a:pos x="T26" y="T27"/>
                                  </a:cxn>
                                  <a:cxn ang="T76">
                                    <a:pos x="T28" y="T29"/>
                                  </a:cxn>
                                  <a:cxn ang="T77">
                                    <a:pos x="T30" y="T31"/>
                                  </a:cxn>
                                  <a:cxn ang="T78">
                                    <a:pos x="T32" y="T33"/>
                                  </a:cxn>
                                  <a:cxn ang="T79">
                                    <a:pos x="T34" y="T35"/>
                                  </a:cxn>
                                  <a:cxn ang="T80">
                                    <a:pos x="T36" y="T37"/>
                                  </a:cxn>
                                  <a:cxn ang="T81">
                                    <a:pos x="T38" y="T39"/>
                                  </a:cxn>
                                  <a:cxn ang="T82">
                                    <a:pos x="T40" y="T41"/>
                                  </a:cxn>
                                  <a:cxn ang="T83">
                                    <a:pos x="T42" y="T43"/>
                                  </a:cxn>
                                  <a:cxn ang="T84">
                                    <a:pos x="T44" y="T45"/>
                                  </a:cxn>
                                  <a:cxn ang="T85">
                                    <a:pos x="T46" y="T47"/>
                                  </a:cxn>
                                  <a:cxn ang="T86">
                                    <a:pos x="T48" y="T49"/>
                                  </a:cxn>
                                  <a:cxn ang="T87">
                                    <a:pos x="T50" y="T51"/>
                                  </a:cxn>
                                  <a:cxn ang="T88">
                                    <a:pos x="T52" y="T53"/>
                                  </a:cxn>
                                  <a:cxn ang="T89">
                                    <a:pos x="T54" y="T55"/>
                                  </a:cxn>
                                  <a:cxn ang="T90">
                                    <a:pos x="T56" y="T57"/>
                                  </a:cxn>
                                  <a:cxn ang="T91">
                                    <a:pos x="T58" y="T59"/>
                                  </a:cxn>
                                  <a:cxn ang="T92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497" h="382">
                                    <a:moveTo>
                                      <a:pt x="80" y="248"/>
                                    </a:moveTo>
                                    <a:lnTo>
                                      <a:pt x="80" y="248"/>
                                    </a:lnTo>
                                    <a:cubicBezTo>
                                      <a:pt x="97" y="293"/>
                                      <a:pt x="106" y="311"/>
                                      <a:pt x="159" y="328"/>
                                    </a:cubicBezTo>
                                    <a:cubicBezTo>
                                      <a:pt x="203" y="355"/>
                                      <a:pt x="230" y="381"/>
                                      <a:pt x="248" y="381"/>
                                    </a:cubicBezTo>
                                    <a:cubicBezTo>
                                      <a:pt x="266" y="381"/>
                                      <a:pt x="293" y="355"/>
                                      <a:pt x="337" y="337"/>
                                    </a:cubicBezTo>
                                    <a:cubicBezTo>
                                      <a:pt x="390" y="311"/>
                                      <a:pt x="372" y="311"/>
                                      <a:pt x="390" y="258"/>
                                    </a:cubicBezTo>
                                    <a:cubicBezTo>
                                      <a:pt x="248" y="328"/>
                                      <a:pt x="248" y="328"/>
                                      <a:pt x="248" y="328"/>
                                    </a:cubicBezTo>
                                    <a:lnTo>
                                      <a:pt x="80" y="248"/>
                                    </a:lnTo>
                                    <a:close/>
                                    <a:moveTo>
                                      <a:pt x="487" y="124"/>
                                    </a:moveTo>
                                    <a:lnTo>
                                      <a:pt x="487" y="124"/>
                                    </a:lnTo>
                                    <a:cubicBezTo>
                                      <a:pt x="274" y="9"/>
                                      <a:pt x="274" y="9"/>
                                      <a:pt x="274" y="9"/>
                                    </a:cubicBezTo>
                                    <a:cubicBezTo>
                                      <a:pt x="266" y="0"/>
                                      <a:pt x="239" y="0"/>
                                      <a:pt x="221" y="9"/>
                                    </a:cubicBezTo>
                                    <a:cubicBezTo>
                                      <a:pt x="9" y="124"/>
                                      <a:pt x="9" y="124"/>
                                      <a:pt x="9" y="124"/>
                                    </a:cubicBezTo>
                                    <a:cubicBezTo>
                                      <a:pt x="0" y="133"/>
                                      <a:pt x="0" y="142"/>
                                      <a:pt x="9" y="160"/>
                                    </a:cubicBezTo>
                                    <a:cubicBezTo>
                                      <a:pt x="221" y="275"/>
                                      <a:pt x="221" y="275"/>
                                      <a:pt x="221" y="275"/>
                                    </a:cubicBezTo>
                                    <a:cubicBezTo>
                                      <a:pt x="239" y="284"/>
                                      <a:pt x="266" y="284"/>
                                      <a:pt x="274" y="275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266" y="160"/>
                                      <a:pt x="266" y="160"/>
                                      <a:pt x="266" y="160"/>
                                    </a:cubicBezTo>
                                    <a:cubicBezTo>
                                      <a:pt x="257" y="160"/>
                                      <a:pt x="257" y="168"/>
                                      <a:pt x="248" y="168"/>
                                    </a:cubicBezTo>
                                    <a:cubicBezTo>
                                      <a:pt x="221" y="168"/>
                                      <a:pt x="203" y="151"/>
                                      <a:pt x="203" y="133"/>
                                    </a:cubicBezTo>
                                    <a:cubicBezTo>
                                      <a:pt x="203" y="124"/>
                                      <a:pt x="221" y="107"/>
                                      <a:pt x="248" y="107"/>
                                    </a:cubicBezTo>
                                    <a:cubicBezTo>
                                      <a:pt x="266" y="107"/>
                                      <a:pt x="284" y="115"/>
                                      <a:pt x="293" y="124"/>
                                    </a:cubicBezTo>
                                    <a:cubicBezTo>
                                      <a:pt x="443" y="177"/>
                                      <a:pt x="443" y="177"/>
                                      <a:pt x="443" y="177"/>
                                    </a:cubicBezTo>
                                    <a:cubicBezTo>
                                      <a:pt x="487" y="160"/>
                                      <a:pt x="487" y="160"/>
                                      <a:pt x="487" y="160"/>
                                    </a:cubicBezTo>
                                    <a:cubicBezTo>
                                      <a:pt x="496" y="142"/>
                                      <a:pt x="496" y="133"/>
                                      <a:pt x="487" y="124"/>
                                    </a:cubicBezTo>
                                    <a:close/>
                                    <a:moveTo>
                                      <a:pt x="425" y="346"/>
                                    </a:moveTo>
                                    <a:lnTo>
                                      <a:pt x="425" y="346"/>
                                    </a:lnTo>
                                    <a:cubicBezTo>
                                      <a:pt x="416" y="355"/>
                                      <a:pt x="452" y="364"/>
                                      <a:pt x="461" y="337"/>
                                    </a:cubicBezTo>
                                    <a:cubicBezTo>
                                      <a:pt x="469" y="213"/>
                                      <a:pt x="443" y="177"/>
                                      <a:pt x="443" y="177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408" y="195"/>
                                      <a:pt x="443" y="222"/>
                                      <a:pt x="425" y="34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364455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141AD53" id="Freeform 101" o:spid="_x0000_s1026" style="width:17.6pt;height:13.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" path="m80,248r,c97,293,106,311,159,328v44,27,71,53,89,53c266,381,293,355,337,337v53,-26,35,-26,53,-79c248,328,248,328,248,328l80,248xm487,124r,c274,9,274,9,274,9,266,,239,,221,9,9,124,9,124,9,124v-9,9,-9,18,,36c221,275,221,275,221,275v18,9,45,9,53,c408,195,408,195,408,195,266,160,266,160,266,160v-9,,-9,8,-18,8c221,168,203,151,203,133v,-9,18,-26,45,-26c266,107,284,115,293,124v150,53,150,53,150,53c487,160,487,160,487,160v9,-18,9,-27,,-36xm425,346r,c416,355,452,364,461,337,469,213,443,177,443,177v-35,18,-35,18,-35,18c408,195,443,222,425,346xe" fillcolor="#364455" stroked="f">
                      <v:path o:connecttype="custom" o:connectlocs="16207690,50141944;16207690,50141944;32212711,66316591;50243525,77032665;68274338,68136115;79012209,52163887;50243525,66316591;16207690,50141944;98663927,25070748;98663927,25070748;55511126,1819524;44773705,1819524;1823573,25070748;1823573,32349743;44773705,55600966;55511126,55600966;82658906,39425870;53890221,32349743;50243525,33966848;41127009,26890721;50243525,21633669;59360491,25070748;89749629,35786821;98663927,32349743;98663927,25070748;86102933,69956088;86102933,69956088;93396326,68136115;89749629,35786821;82658906,39425870;86102933,69956088" o:connectangles="0,0,0,0,0,0,0,0,0,0,0,0,0,0,0,0,0,0,0,0,0,0,0,0,0,0,0,0,0,0,0"/>
                      <w10:anchorlock/>
                    </v:shape>
                  </w:pict>
                </mc:Fallback>
              </mc:AlternateContent>
            </w:r>
            <w:r w:rsidRPr="00837D25">
              <w:rPr>
                <w:b/>
                <w:noProof/>
                <w:color w:val="C7A163"/>
              </w:rPr>
              <w:t xml:space="preserve"> EDUCATION</w:t>
            </w:r>
          </w:p>
          <w:p w14:paraId="7FCBE868" w14:textId="77777777" w:rsidR="00703C14" w:rsidRDefault="00703C14" w:rsidP="00703C14">
            <w:pPr>
              <w:ind w:right="245"/>
              <w:rPr>
                <w:b/>
                <w:noProof/>
                <w:color w:val="364455"/>
                <w:sz w:val="18"/>
              </w:rPr>
            </w:pPr>
          </w:p>
          <w:p w14:paraId="4C9FE2B4" w14:textId="77777777" w:rsidR="00703C14" w:rsidRPr="00837D25" w:rsidRDefault="00703C14" w:rsidP="00703C14">
            <w:pPr>
              <w:ind w:right="245"/>
              <w:rPr>
                <w:b/>
                <w:noProof/>
                <w:color w:val="364455"/>
                <w:sz w:val="18"/>
              </w:rPr>
            </w:pPr>
            <w:r w:rsidRPr="00837D25">
              <w:rPr>
                <w:b/>
                <w:noProof/>
                <w:color w:val="364455"/>
                <w:sz w:val="18"/>
              </w:rPr>
              <w:t xml:space="preserve">Bachelor of Science </w:t>
            </w:r>
          </w:p>
          <w:bookmarkEnd w:id="7"/>
          <w:bookmarkEnd w:id="8"/>
          <w:p w14:paraId="2CC8F639" w14:textId="77777777" w:rsidR="00703C14" w:rsidRDefault="00703C14" w:rsidP="00703C14">
            <w:pPr>
              <w:ind w:right="245"/>
              <w:rPr>
                <w:b/>
                <w:noProof/>
                <w:color w:val="C7A163"/>
                <w:sz w:val="18"/>
              </w:rPr>
            </w:pPr>
            <w:r w:rsidRPr="00837D25">
              <w:rPr>
                <w:noProof/>
                <w:sz w:val="18"/>
              </w:rPr>
              <w:t>Nexus College of Science &amp; Tech</w:t>
            </w:r>
            <w:r w:rsidR="003D3499">
              <w:rPr>
                <w:noProof/>
                <w:sz w:val="18"/>
              </w:rPr>
              <w:t xml:space="preserve">, </w:t>
            </w:r>
            <w:r w:rsidRPr="00837D25">
              <w:rPr>
                <w:b/>
                <w:noProof/>
                <w:color w:val="C7A163"/>
                <w:sz w:val="18"/>
              </w:rPr>
              <w:t>2012</w:t>
            </w:r>
          </w:p>
          <w:p w14:paraId="349AB296" w14:textId="77777777" w:rsidR="00703C14" w:rsidRDefault="00703C14" w:rsidP="00703C14">
            <w:pPr>
              <w:ind w:right="245"/>
              <w:rPr>
                <w:b/>
                <w:noProof/>
                <w:color w:val="C7A163"/>
                <w:sz w:val="18"/>
              </w:rPr>
            </w:pPr>
          </w:p>
          <w:p w14:paraId="2DC20214" w14:textId="77777777" w:rsidR="00703C14" w:rsidRDefault="00703C14" w:rsidP="00703C14">
            <w:pPr>
              <w:ind w:right="245"/>
              <w:rPr>
                <w:b/>
                <w:noProof/>
                <w:color w:val="C7A163"/>
                <w:sz w:val="18"/>
              </w:rPr>
            </w:pPr>
            <w:r w:rsidRPr="00703C14">
              <w:rPr>
                <w:b/>
                <w:noProof/>
                <w:color w:val="364455"/>
                <w:sz w:val="18"/>
              </w:rPr>
              <w:t>Diploma in Animation</w:t>
            </w:r>
            <w:r w:rsidRPr="00703C14">
              <w:rPr>
                <w:b/>
                <w:noProof/>
                <w:color w:val="C7A163"/>
                <w:sz w:val="18"/>
              </w:rPr>
              <w:br/>
            </w:r>
            <w:r w:rsidRPr="00703C14">
              <w:rPr>
                <w:noProof/>
                <w:sz w:val="18"/>
              </w:rPr>
              <w:t>ZICA</w:t>
            </w:r>
            <w:r w:rsidR="003D3499">
              <w:rPr>
                <w:noProof/>
                <w:sz w:val="18"/>
              </w:rPr>
              <w:t xml:space="preserve">, </w:t>
            </w:r>
            <w:r w:rsidRPr="00703C14">
              <w:rPr>
                <w:b/>
                <w:noProof/>
                <w:color w:val="C7A163"/>
                <w:sz w:val="18"/>
              </w:rPr>
              <w:t xml:space="preserve">2014 </w:t>
            </w:r>
          </w:p>
          <w:bookmarkStart w:id="9" w:name="OLE_LINK355"/>
          <w:bookmarkStart w:id="10" w:name="OLE_LINK356"/>
          <w:bookmarkStart w:id="11" w:name="OLE_LINK405"/>
          <w:p w14:paraId="06D68E17" w14:textId="77777777" w:rsidR="003D3499" w:rsidRPr="00837D25" w:rsidRDefault="003D3499" w:rsidP="003D3499">
            <w:pPr>
              <w:pBdr>
                <w:bottom w:val="single" w:sz="8" w:space="1" w:color="7F7F7F" w:themeColor="text1" w:themeTint="80"/>
              </w:pBdr>
              <w:spacing w:before="240" w:line="276" w:lineRule="auto"/>
              <w:ind w:left="7"/>
              <w:rPr>
                <w:b/>
                <w:noProof/>
                <w:color w:val="C7A163"/>
              </w:rPr>
            </w:pPr>
            <w:r w:rsidRPr="00837D25">
              <w:rPr>
                <w:b/>
                <w:noProof/>
                <w:color w:val="C7A163"/>
              </w:rPr>
              <mc:AlternateContent>
                <mc:Choice Requires="wps">
                  <w:drawing>
                    <wp:inline distT="0" distB="0" distL="0" distR="0" wp14:anchorId="6B556066" wp14:editId="45601F5E">
                      <wp:extent cx="198782" cy="182110"/>
                      <wp:effectExtent l="0" t="0" r="0" b="8890"/>
                      <wp:docPr id="13" name="Freeform 1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98782" cy="182110"/>
                              </a:xfrm>
                              <a:custGeom>
                                <a:avLst/>
                                <a:gdLst>
                                  <a:gd name="T0" fmla="*/ 79 w 287"/>
                                  <a:gd name="T1" fmla="*/ 130 h 265"/>
                                  <a:gd name="T2" fmla="*/ 66 w 287"/>
                                  <a:gd name="T3" fmla="*/ 66 h 265"/>
                                  <a:gd name="T4" fmla="*/ 22 w 287"/>
                                  <a:gd name="T5" fmla="*/ 66 h 265"/>
                                  <a:gd name="T6" fmla="*/ 22 w 287"/>
                                  <a:gd name="T7" fmla="*/ 83 h 265"/>
                                  <a:gd name="T8" fmla="*/ 38 w 287"/>
                                  <a:gd name="T9" fmla="*/ 111 h 265"/>
                                  <a:gd name="T10" fmla="*/ 79 w 287"/>
                                  <a:gd name="T11" fmla="*/ 130 h 265"/>
                                  <a:gd name="T12" fmla="*/ 265 w 287"/>
                                  <a:gd name="T13" fmla="*/ 83 h 265"/>
                                  <a:gd name="T14" fmla="*/ 265 w 287"/>
                                  <a:gd name="T15" fmla="*/ 66 h 265"/>
                                  <a:gd name="T16" fmla="*/ 221 w 287"/>
                                  <a:gd name="T17" fmla="*/ 66 h 265"/>
                                  <a:gd name="T18" fmla="*/ 208 w 287"/>
                                  <a:gd name="T19" fmla="*/ 130 h 265"/>
                                  <a:gd name="T20" fmla="*/ 249 w 287"/>
                                  <a:gd name="T21" fmla="*/ 111 h 265"/>
                                  <a:gd name="T22" fmla="*/ 265 w 287"/>
                                  <a:gd name="T23" fmla="*/ 83 h 265"/>
                                  <a:gd name="T24" fmla="*/ 287 w 287"/>
                                  <a:gd name="T25" fmla="*/ 61 h 265"/>
                                  <a:gd name="T26" fmla="*/ 287 w 287"/>
                                  <a:gd name="T27" fmla="*/ 83 h 265"/>
                                  <a:gd name="T28" fmla="*/ 280 w 287"/>
                                  <a:gd name="T29" fmla="*/ 108 h 265"/>
                                  <a:gd name="T30" fmla="*/ 261 w 287"/>
                                  <a:gd name="T31" fmla="*/ 130 h 265"/>
                                  <a:gd name="T32" fmla="*/ 231 w 287"/>
                                  <a:gd name="T33" fmla="*/ 147 h 265"/>
                                  <a:gd name="T34" fmla="*/ 194 w 287"/>
                                  <a:gd name="T35" fmla="*/ 155 h 265"/>
                                  <a:gd name="T36" fmla="*/ 177 w 287"/>
                                  <a:gd name="T37" fmla="*/ 171 h 265"/>
                                  <a:gd name="T38" fmla="*/ 168 w 287"/>
                                  <a:gd name="T39" fmla="*/ 183 h 265"/>
                                  <a:gd name="T40" fmla="*/ 166 w 287"/>
                                  <a:gd name="T41" fmla="*/ 199 h 265"/>
                                  <a:gd name="T42" fmla="*/ 171 w 287"/>
                                  <a:gd name="T43" fmla="*/ 215 h 265"/>
                                  <a:gd name="T44" fmla="*/ 188 w 287"/>
                                  <a:gd name="T45" fmla="*/ 221 h 265"/>
                                  <a:gd name="T46" fmla="*/ 211 w 287"/>
                                  <a:gd name="T47" fmla="*/ 229 h 265"/>
                                  <a:gd name="T48" fmla="*/ 221 w 287"/>
                                  <a:gd name="T49" fmla="*/ 249 h 265"/>
                                  <a:gd name="T50" fmla="*/ 221 w 287"/>
                                  <a:gd name="T51" fmla="*/ 260 h 265"/>
                                  <a:gd name="T52" fmla="*/ 220 w 287"/>
                                  <a:gd name="T53" fmla="*/ 264 h 265"/>
                                  <a:gd name="T54" fmla="*/ 216 w 287"/>
                                  <a:gd name="T55" fmla="*/ 265 h 265"/>
                                  <a:gd name="T56" fmla="*/ 72 w 287"/>
                                  <a:gd name="T57" fmla="*/ 265 h 265"/>
                                  <a:gd name="T58" fmla="*/ 68 w 287"/>
                                  <a:gd name="T59" fmla="*/ 264 h 265"/>
                                  <a:gd name="T60" fmla="*/ 66 w 287"/>
                                  <a:gd name="T61" fmla="*/ 260 h 265"/>
                                  <a:gd name="T62" fmla="*/ 66 w 287"/>
                                  <a:gd name="T63" fmla="*/ 249 h 265"/>
                                  <a:gd name="T64" fmla="*/ 76 w 287"/>
                                  <a:gd name="T65" fmla="*/ 229 h 265"/>
                                  <a:gd name="T66" fmla="*/ 99 w 287"/>
                                  <a:gd name="T67" fmla="*/ 221 h 265"/>
                                  <a:gd name="T68" fmla="*/ 116 w 287"/>
                                  <a:gd name="T69" fmla="*/ 215 h 265"/>
                                  <a:gd name="T70" fmla="*/ 122 w 287"/>
                                  <a:gd name="T71" fmla="*/ 199 h 265"/>
                                  <a:gd name="T72" fmla="*/ 119 w 287"/>
                                  <a:gd name="T73" fmla="*/ 183 h 265"/>
                                  <a:gd name="T74" fmla="*/ 110 w 287"/>
                                  <a:gd name="T75" fmla="*/ 171 h 265"/>
                                  <a:gd name="T76" fmla="*/ 94 w 287"/>
                                  <a:gd name="T77" fmla="*/ 155 h 265"/>
                                  <a:gd name="T78" fmla="*/ 56 w 287"/>
                                  <a:gd name="T79" fmla="*/ 147 h 265"/>
                                  <a:gd name="T80" fmla="*/ 26 w 287"/>
                                  <a:gd name="T81" fmla="*/ 130 h 265"/>
                                  <a:gd name="T82" fmla="*/ 7 w 287"/>
                                  <a:gd name="T83" fmla="*/ 108 h 265"/>
                                  <a:gd name="T84" fmla="*/ 0 w 287"/>
                                  <a:gd name="T85" fmla="*/ 83 h 265"/>
                                  <a:gd name="T86" fmla="*/ 0 w 287"/>
                                  <a:gd name="T87" fmla="*/ 61 h 265"/>
                                  <a:gd name="T88" fmla="*/ 5 w 287"/>
                                  <a:gd name="T89" fmla="*/ 49 h 265"/>
                                  <a:gd name="T90" fmla="*/ 17 w 287"/>
                                  <a:gd name="T91" fmla="*/ 44 h 265"/>
                                  <a:gd name="T92" fmla="*/ 66 w 287"/>
                                  <a:gd name="T93" fmla="*/ 44 h 265"/>
                                  <a:gd name="T94" fmla="*/ 66 w 287"/>
                                  <a:gd name="T95" fmla="*/ 28 h 265"/>
                                  <a:gd name="T96" fmla="*/ 74 w 287"/>
                                  <a:gd name="T97" fmla="*/ 8 h 265"/>
                                  <a:gd name="T98" fmla="*/ 94 w 287"/>
                                  <a:gd name="T99" fmla="*/ 0 h 265"/>
                                  <a:gd name="T100" fmla="*/ 193 w 287"/>
                                  <a:gd name="T101" fmla="*/ 0 h 265"/>
                                  <a:gd name="T102" fmla="*/ 213 w 287"/>
                                  <a:gd name="T103" fmla="*/ 8 h 265"/>
                                  <a:gd name="T104" fmla="*/ 221 w 287"/>
                                  <a:gd name="T105" fmla="*/ 28 h 265"/>
                                  <a:gd name="T106" fmla="*/ 221 w 287"/>
                                  <a:gd name="T107" fmla="*/ 44 h 265"/>
                                  <a:gd name="T108" fmla="*/ 271 w 287"/>
                                  <a:gd name="T109" fmla="*/ 44 h 265"/>
                                  <a:gd name="T110" fmla="*/ 283 w 287"/>
                                  <a:gd name="T111" fmla="*/ 49 h 265"/>
                                  <a:gd name="T112" fmla="*/ 287 w 287"/>
                                  <a:gd name="T113" fmla="*/ 61 h 26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</a:cxnLst>
                                <a:rect l="0" t="0" r="r" b="b"/>
                                <a:pathLst>
                                  <a:path w="287" h="265">
                                    <a:moveTo>
                                      <a:pt x="79" y="130"/>
                                    </a:moveTo>
                                    <a:cubicBezTo>
                                      <a:pt x="71" y="112"/>
                                      <a:pt x="66" y="90"/>
                                      <a:pt x="66" y="66"/>
                                    </a:cubicBezTo>
                                    <a:cubicBezTo>
                                      <a:pt x="22" y="66"/>
                                      <a:pt x="22" y="66"/>
                                      <a:pt x="22" y="66"/>
                                    </a:cubicBezTo>
                                    <a:cubicBezTo>
                                      <a:pt x="22" y="83"/>
                                      <a:pt x="22" y="83"/>
                                      <a:pt x="22" y="83"/>
                                    </a:cubicBezTo>
                                    <a:cubicBezTo>
                                      <a:pt x="22" y="92"/>
                                      <a:pt x="27" y="101"/>
                                      <a:pt x="38" y="111"/>
                                    </a:cubicBezTo>
                                    <a:cubicBezTo>
                                      <a:pt x="49" y="120"/>
                                      <a:pt x="63" y="127"/>
                                      <a:pt x="79" y="130"/>
                                    </a:cubicBezTo>
                                    <a:close/>
                                    <a:moveTo>
                                      <a:pt x="265" y="83"/>
                                    </a:moveTo>
                                    <a:cubicBezTo>
                                      <a:pt x="265" y="66"/>
                                      <a:pt x="265" y="66"/>
                                      <a:pt x="265" y="66"/>
                                    </a:cubicBezTo>
                                    <a:cubicBezTo>
                                      <a:pt x="221" y="66"/>
                                      <a:pt x="221" y="66"/>
                                      <a:pt x="221" y="66"/>
                                    </a:cubicBezTo>
                                    <a:cubicBezTo>
                                      <a:pt x="221" y="90"/>
                                      <a:pt x="217" y="112"/>
                                      <a:pt x="208" y="130"/>
                                    </a:cubicBezTo>
                                    <a:cubicBezTo>
                                      <a:pt x="225" y="127"/>
                                      <a:pt x="238" y="120"/>
                                      <a:pt x="249" y="111"/>
                                    </a:cubicBezTo>
                                    <a:cubicBezTo>
                                      <a:pt x="260" y="101"/>
                                      <a:pt x="265" y="92"/>
                                      <a:pt x="265" y="83"/>
                                    </a:cubicBezTo>
                                    <a:close/>
                                    <a:moveTo>
                                      <a:pt x="287" y="61"/>
                                    </a:moveTo>
                                    <a:cubicBezTo>
                                      <a:pt x="287" y="83"/>
                                      <a:pt x="287" y="83"/>
                                      <a:pt x="287" y="83"/>
                                    </a:cubicBezTo>
                                    <a:cubicBezTo>
                                      <a:pt x="287" y="91"/>
                                      <a:pt x="285" y="99"/>
                                      <a:pt x="280" y="108"/>
                                    </a:cubicBezTo>
                                    <a:cubicBezTo>
                                      <a:pt x="276" y="116"/>
                                      <a:pt x="269" y="123"/>
                                      <a:pt x="261" y="130"/>
                                    </a:cubicBezTo>
                                    <a:cubicBezTo>
                                      <a:pt x="253" y="137"/>
                                      <a:pt x="243" y="142"/>
                                      <a:pt x="231" y="147"/>
                                    </a:cubicBezTo>
                                    <a:cubicBezTo>
                                      <a:pt x="219" y="151"/>
                                      <a:pt x="207" y="154"/>
                                      <a:pt x="194" y="155"/>
                                    </a:cubicBezTo>
                                    <a:cubicBezTo>
                                      <a:pt x="189" y="161"/>
                                      <a:pt x="183" y="166"/>
                                      <a:pt x="177" y="171"/>
                                    </a:cubicBezTo>
                                    <a:cubicBezTo>
                                      <a:pt x="173" y="175"/>
                                      <a:pt x="170" y="179"/>
                                      <a:pt x="168" y="183"/>
                                    </a:cubicBezTo>
                                    <a:cubicBezTo>
                                      <a:pt x="167" y="188"/>
                                      <a:pt x="166" y="193"/>
                                      <a:pt x="166" y="199"/>
                                    </a:cubicBezTo>
                                    <a:cubicBezTo>
                                      <a:pt x="166" y="205"/>
                                      <a:pt x="168" y="210"/>
                                      <a:pt x="171" y="215"/>
                                    </a:cubicBezTo>
                                    <a:cubicBezTo>
                                      <a:pt x="175" y="219"/>
                                      <a:pt x="180" y="221"/>
                                      <a:pt x="188" y="221"/>
                                    </a:cubicBezTo>
                                    <a:cubicBezTo>
                                      <a:pt x="197" y="221"/>
                                      <a:pt x="204" y="224"/>
                                      <a:pt x="211" y="229"/>
                                    </a:cubicBezTo>
                                    <a:cubicBezTo>
                                      <a:pt x="218" y="234"/>
                                      <a:pt x="221" y="241"/>
                                      <a:pt x="221" y="249"/>
                                    </a:cubicBezTo>
                                    <a:cubicBezTo>
                                      <a:pt x="221" y="260"/>
                                      <a:pt x="221" y="260"/>
                                      <a:pt x="221" y="260"/>
                                    </a:cubicBezTo>
                                    <a:cubicBezTo>
                                      <a:pt x="221" y="261"/>
                                      <a:pt x="221" y="263"/>
                                      <a:pt x="220" y="264"/>
                                    </a:cubicBezTo>
                                    <a:cubicBezTo>
                                      <a:pt x="219" y="265"/>
                                      <a:pt x="217" y="265"/>
                                      <a:pt x="216" y="265"/>
                                    </a:cubicBezTo>
                                    <a:cubicBezTo>
                                      <a:pt x="72" y="265"/>
                                      <a:pt x="72" y="265"/>
                                      <a:pt x="72" y="265"/>
                                    </a:cubicBezTo>
                                    <a:cubicBezTo>
                                      <a:pt x="70" y="265"/>
                                      <a:pt x="69" y="265"/>
                                      <a:pt x="68" y="264"/>
                                    </a:cubicBezTo>
                                    <a:cubicBezTo>
                                      <a:pt x="67" y="263"/>
                                      <a:pt x="66" y="261"/>
                                      <a:pt x="66" y="260"/>
                                    </a:cubicBezTo>
                                    <a:cubicBezTo>
                                      <a:pt x="66" y="249"/>
                                      <a:pt x="66" y="249"/>
                                      <a:pt x="66" y="249"/>
                                    </a:cubicBezTo>
                                    <a:cubicBezTo>
                                      <a:pt x="66" y="241"/>
                                      <a:pt x="70" y="234"/>
                                      <a:pt x="76" y="229"/>
                                    </a:cubicBezTo>
                                    <a:cubicBezTo>
                                      <a:pt x="83" y="224"/>
                                      <a:pt x="91" y="221"/>
                                      <a:pt x="99" y="221"/>
                                    </a:cubicBezTo>
                                    <a:cubicBezTo>
                                      <a:pt x="107" y="221"/>
                                      <a:pt x="113" y="219"/>
                                      <a:pt x="116" y="215"/>
                                    </a:cubicBezTo>
                                    <a:cubicBezTo>
                                      <a:pt x="120" y="210"/>
                                      <a:pt x="122" y="205"/>
                                      <a:pt x="122" y="199"/>
                                    </a:cubicBezTo>
                                    <a:cubicBezTo>
                                      <a:pt x="122" y="193"/>
                                      <a:pt x="121" y="188"/>
                                      <a:pt x="119" y="183"/>
                                    </a:cubicBezTo>
                                    <a:cubicBezTo>
                                      <a:pt x="117" y="179"/>
                                      <a:pt x="114" y="175"/>
                                      <a:pt x="110" y="171"/>
                                    </a:cubicBezTo>
                                    <a:cubicBezTo>
                                      <a:pt x="104" y="166"/>
                                      <a:pt x="98" y="161"/>
                                      <a:pt x="94" y="155"/>
                                    </a:cubicBezTo>
                                    <a:cubicBezTo>
                                      <a:pt x="81" y="154"/>
                                      <a:pt x="68" y="151"/>
                                      <a:pt x="56" y="147"/>
                                    </a:cubicBezTo>
                                    <a:cubicBezTo>
                                      <a:pt x="45" y="142"/>
                                      <a:pt x="35" y="137"/>
                                      <a:pt x="26" y="130"/>
                                    </a:cubicBezTo>
                                    <a:cubicBezTo>
                                      <a:pt x="18" y="123"/>
                                      <a:pt x="12" y="116"/>
                                      <a:pt x="7" y="108"/>
                                    </a:cubicBezTo>
                                    <a:cubicBezTo>
                                      <a:pt x="2" y="99"/>
                                      <a:pt x="0" y="91"/>
                                      <a:pt x="0" y="83"/>
                                    </a:cubicBezTo>
                                    <a:cubicBezTo>
                                      <a:pt x="0" y="61"/>
                                      <a:pt x="0" y="61"/>
                                      <a:pt x="0" y="61"/>
                                    </a:cubicBezTo>
                                    <a:cubicBezTo>
                                      <a:pt x="0" y="56"/>
                                      <a:pt x="2" y="52"/>
                                      <a:pt x="5" y="49"/>
                                    </a:cubicBezTo>
                                    <a:cubicBezTo>
                                      <a:pt x="8" y="46"/>
                                      <a:pt x="12" y="44"/>
                                      <a:pt x="17" y="44"/>
                                    </a:cubicBezTo>
                                    <a:cubicBezTo>
                                      <a:pt x="66" y="44"/>
                                      <a:pt x="66" y="44"/>
                                      <a:pt x="66" y="44"/>
                                    </a:cubicBezTo>
                                    <a:cubicBezTo>
                                      <a:pt x="66" y="28"/>
                                      <a:pt x="66" y="28"/>
                                      <a:pt x="66" y="28"/>
                                    </a:cubicBezTo>
                                    <a:cubicBezTo>
                                      <a:pt x="66" y="20"/>
                                      <a:pt x="69" y="13"/>
                                      <a:pt x="74" y="8"/>
                                    </a:cubicBezTo>
                                    <a:cubicBezTo>
                                      <a:pt x="80" y="3"/>
                                      <a:pt x="86" y="0"/>
                                      <a:pt x="94" y="0"/>
                                    </a:cubicBezTo>
                                    <a:cubicBezTo>
                                      <a:pt x="193" y="0"/>
                                      <a:pt x="193" y="0"/>
                                      <a:pt x="193" y="0"/>
                                    </a:cubicBezTo>
                                    <a:cubicBezTo>
                                      <a:pt x="201" y="0"/>
                                      <a:pt x="208" y="3"/>
                                      <a:pt x="213" y="8"/>
                                    </a:cubicBezTo>
                                    <a:cubicBezTo>
                                      <a:pt x="218" y="13"/>
                                      <a:pt x="221" y="20"/>
                                      <a:pt x="221" y="28"/>
                                    </a:cubicBezTo>
                                    <a:cubicBezTo>
                                      <a:pt x="221" y="44"/>
                                      <a:pt x="221" y="44"/>
                                      <a:pt x="221" y="44"/>
                                    </a:cubicBezTo>
                                    <a:cubicBezTo>
                                      <a:pt x="271" y="44"/>
                                      <a:pt x="271" y="44"/>
                                      <a:pt x="271" y="44"/>
                                    </a:cubicBezTo>
                                    <a:cubicBezTo>
                                      <a:pt x="275" y="44"/>
                                      <a:pt x="279" y="46"/>
                                      <a:pt x="283" y="49"/>
                                    </a:cubicBezTo>
                                    <a:cubicBezTo>
                                      <a:pt x="286" y="52"/>
                                      <a:pt x="287" y="56"/>
                                      <a:pt x="287" y="6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364455"/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2A00688" id="Freeform 102" o:spid="_x0000_s1026" style="width:15.65pt;height:14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7,2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" path="m79,130c71,112,66,90,66,66v-44,,-44,,-44,c22,83,22,83,22,83v,9,5,18,16,28c49,120,63,127,79,130xm265,83v,-17,,-17,,-17c221,66,221,66,221,66v,24,-4,46,-13,64c225,127,238,120,249,111v11,-10,16,-19,16,-28xm287,61v,22,,22,,22c287,91,285,99,280,108v-4,8,-11,15,-19,22c253,137,243,142,231,147v-12,4,-24,7,-37,8c189,161,183,166,177,171v-4,4,-7,8,-9,12c167,188,166,193,166,199v,6,2,11,5,16c175,219,180,221,188,221v9,,16,3,23,8c218,234,221,241,221,249v,11,,11,,11c221,261,221,263,220,264v-1,1,-3,1,-4,1c72,265,72,265,72,265v-2,,-3,,-4,-1c67,263,66,261,66,260v,-11,,-11,,-11c66,241,70,234,76,229v7,-5,15,-8,23,-8c107,221,113,219,116,215v4,-5,6,-10,6,-16c122,193,121,188,119,183v-2,-4,-5,-8,-9,-12c104,166,98,161,94,155,81,154,68,151,56,147,45,142,35,137,26,130,18,123,12,116,7,108,2,99,,91,,83,,61,,61,,61,,56,2,52,5,49v3,-3,7,-5,12,-5c66,44,66,44,66,44v,-16,,-16,,-16c66,20,69,13,74,8,80,3,86,,94,v99,,99,,99,c201,,208,3,213,8v5,5,8,12,8,20c221,44,221,44,221,44v50,,50,,50,c275,44,279,46,283,49v3,3,4,7,4,12xe" fillcolor="#364455" stroked="f">
                      <v:path arrowok="t" o:connecttype="custom" o:connectlocs="54717,89337;45713,45356;15238,45356;15238,57038;26320,76280;54717,89337;183544,57038;183544,45356;153069,45356;144065,89337;172462,76280;183544,57038;198782,41920;198782,57038;193934,74218;180774,89337;159995,101020;134368,106517;122594,117512;116360,125759;114975,136754;118438,147750;130213,151873;146143,157371;153069,171115;153069,178674;152376,181423;149606,182110;49869,182110;47098,181423;45713,178674;45713,171115;52639,157371;68569,151873;80344,147750;84500,136754;82422,125759;76188,117512;65106,106517;38787,101020;18008,89337;4848,74218;0,57038;0,41920;3463,33673;11775,30237;45713,30237;45713,19242;51254,5498;65106,0;133676,0;147528,5498;153069,19242;153069,30237;187700,30237;196012,33673;198782,41920" o:connectangles="0,0,0,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 w:rsidRPr="00837D25">
              <w:rPr>
                <w:b/>
                <w:noProof/>
                <w:color w:val="C7A163"/>
              </w:rPr>
              <w:t xml:space="preserve"> CERTIFICATIONS</w:t>
            </w:r>
          </w:p>
          <w:bookmarkEnd w:id="9"/>
          <w:bookmarkEnd w:id="10"/>
          <w:bookmarkEnd w:id="11"/>
          <w:p w14:paraId="7015AD25" w14:textId="77777777" w:rsidR="003D3499" w:rsidRDefault="003D3499" w:rsidP="003D3499">
            <w:pPr>
              <w:rPr>
                <w:noProof/>
                <w:sz w:val="18"/>
              </w:rPr>
            </w:pPr>
          </w:p>
          <w:tbl>
            <w:tblPr>
              <w:tblStyle w:val="TableGrid"/>
              <w:tblW w:w="6634" w:type="dxa"/>
              <w:tblInd w:w="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75"/>
              <w:gridCol w:w="5859"/>
            </w:tblGrid>
            <w:tr w:rsidR="003D3499" w:rsidRPr="004805A6" w14:paraId="477FA6C2" w14:textId="77777777" w:rsidTr="003D3499">
              <w:trPr>
                <w:trHeight w:val="323"/>
              </w:trPr>
              <w:tc>
                <w:tcPr>
                  <w:tcW w:w="775" w:type="dxa"/>
                </w:tcPr>
                <w:p w14:paraId="0AA04567" w14:textId="77777777" w:rsidR="003D3499" w:rsidRPr="004805A6" w:rsidRDefault="003D3499" w:rsidP="003D3499">
                  <w:pPr>
                    <w:rPr>
                      <w:noProof/>
                    </w:rPr>
                  </w:pPr>
                  <w:r w:rsidRPr="004805A6">
                    <w:rPr>
                      <w:noProof/>
                    </w:rPr>
                    <mc:AlternateContent>
                      <mc:Choice Requires="wpg">
                        <w:drawing>
                          <wp:inline distT="0" distB="0" distL="0" distR="0" wp14:anchorId="13A02BCC" wp14:editId="02BCF200">
                            <wp:extent cx="120189" cy="187401"/>
                            <wp:effectExtent l="38100" t="0" r="13335" b="3175"/>
                            <wp:docPr id="65" name="Group 6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E4A065A-D47B-604C-BC45-BC8AB8C9D46F}"/>
                                </a:ext>
                              </a:extLst>
                            </wp:docPr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20189" cy="187401"/>
                                      <a:chOff x="0" y="0"/>
                                      <a:chExt cx="423863" cy="660400"/>
                                    </a:xfrm>
                                    <a:solidFill>
                                      <a:srgbClr val="C7A163"/>
                                    </a:solidFill>
                                  </wpg:grpSpPr>
                                  <wps:wsp>
                                    <wps:cNvPr id="66" name="Freeform 66">
                                      <a:extLst>
                                        <a:ext uri="{FF2B5EF4-FFF2-40B4-BE49-F238E27FC236}">
                                          <a16:creationId xmlns:a16="http://schemas.microsoft.com/office/drawing/2014/main" id="{047C297A-9F7F-CD40-931D-737FCBCC7383}"/>
                                        </a:ext>
                                      </a:extLst>
                                    </wps:cNvPr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28575" y="377825"/>
                                        <a:ext cx="179388" cy="282575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73" y="5"/>
                                          </a:cxn>
                                          <a:cxn ang="0">
                                            <a:pos x="50" y="0"/>
                                          </a:cxn>
                                          <a:cxn ang="0">
                                            <a:pos x="0" y="157"/>
                                          </a:cxn>
                                          <a:cxn ang="0">
                                            <a:pos x="55" y="103"/>
                                          </a:cxn>
                                          <a:cxn ang="0">
                                            <a:pos x="68" y="178"/>
                                          </a:cxn>
                                          <a:cxn ang="0">
                                            <a:pos x="113" y="41"/>
                                          </a:cxn>
                                          <a:cxn ang="0">
                                            <a:pos x="106" y="23"/>
                                          </a:cxn>
                                          <a:cxn ang="0">
                                            <a:pos x="73" y="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13" h="178">
                                            <a:moveTo>
                                              <a:pt x="73" y="5"/>
                                            </a:moveTo>
                                            <a:lnTo>
                                              <a:pt x="50" y="0"/>
                                            </a:lnTo>
                                            <a:lnTo>
                                              <a:pt x="0" y="157"/>
                                            </a:lnTo>
                                            <a:lnTo>
                                              <a:pt x="55" y="103"/>
                                            </a:lnTo>
                                            <a:lnTo>
                                              <a:pt x="68" y="178"/>
                                            </a:lnTo>
                                            <a:lnTo>
                                              <a:pt x="113" y="41"/>
                                            </a:lnTo>
                                            <a:lnTo>
                                              <a:pt x="106" y="23"/>
                                            </a:lnTo>
                                            <a:lnTo>
                                              <a:pt x="73" y="5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 w="9525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67" name="Freeform 67">
                                      <a:extLst>
                                        <a:ext uri="{FF2B5EF4-FFF2-40B4-BE49-F238E27FC236}">
                                          <a16:creationId xmlns:a16="http://schemas.microsoft.com/office/drawing/2014/main" id="{872AF14E-F703-5648-92FC-233EA40BB841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71437" y="71437"/>
                                        <a:ext cx="279400" cy="277813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120" y="2"/>
                                          </a:cxn>
                                          <a:cxn ang="0">
                                            <a:pos x="122" y="2"/>
                                          </a:cxn>
                                          <a:cxn ang="0">
                                            <a:pos x="165" y="41"/>
                                          </a:cxn>
                                          <a:cxn ang="0">
                                            <a:pos x="167" y="43"/>
                                          </a:cxn>
                                          <a:cxn ang="0">
                                            <a:pos x="176" y="101"/>
                                          </a:cxn>
                                          <a:cxn ang="0">
                                            <a:pos x="176" y="103"/>
                                          </a:cxn>
                                          <a:cxn ang="0">
                                            <a:pos x="145" y="153"/>
                                          </a:cxn>
                                          <a:cxn ang="0">
                                            <a:pos x="143" y="155"/>
                                          </a:cxn>
                                          <a:cxn ang="0">
                                            <a:pos x="88" y="173"/>
                                          </a:cxn>
                                          <a:cxn ang="0">
                                            <a:pos x="86" y="173"/>
                                          </a:cxn>
                                          <a:cxn ang="0">
                                            <a:pos x="32" y="153"/>
                                          </a:cxn>
                                          <a:cxn ang="0">
                                            <a:pos x="30" y="151"/>
                                          </a:cxn>
                                          <a:cxn ang="0">
                                            <a:pos x="2" y="99"/>
                                          </a:cxn>
                                          <a:cxn ang="0">
                                            <a:pos x="2" y="97"/>
                                          </a:cxn>
                                          <a:cxn ang="0">
                                            <a:pos x="12" y="40"/>
                                          </a:cxn>
                                          <a:cxn ang="0">
                                            <a:pos x="14" y="38"/>
                                          </a:cxn>
                                          <a:cxn ang="0">
                                            <a:pos x="59" y="2"/>
                                          </a:cxn>
                                          <a:cxn ang="0">
                                            <a:pos x="61" y="0"/>
                                          </a:cxn>
                                          <a:cxn ang="0">
                                            <a:pos x="90" y="5"/>
                                          </a:cxn>
                                          <a:cxn ang="0">
                                            <a:pos x="90" y="9"/>
                                          </a:cxn>
                                          <a:cxn ang="0">
                                            <a:pos x="61" y="5"/>
                                          </a:cxn>
                                          <a:cxn ang="0">
                                            <a:pos x="39" y="27"/>
                                          </a:cxn>
                                          <a:cxn ang="0">
                                            <a:pos x="14" y="72"/>
                                          </a:cxn>
                                          <a:cxn ang="0">
                                            <a:pos x="5" y="97"/>
                                          </a:cxn>
                                          <a:cxn ang="0">
                                            <a:pos x="23" y="122"/>
                                          </a:cxn>
                                          <a:cxn ang="0">
                                            <a:pos x="63" y="155"/>
                                          </a:cxn>
                                          <a:cxn ang="0">
                                            <a:pos x="88" y="169"/>
                                          </a:cxn>
                                          <a:cxn ang="0">
                                            <a:pos x="115" y="155"/>
                                          </a:cxn>
                                          <a:cxn ang="0">
                                            <a:pos x="154" y="122"/>
                                          </a:cxn>
                                          <a:cxn ang="0">
                                            <a:pos x="172" y="101"/>
                                          </a:cxn>
                                          <a:cxn ang="0">
                                            <a:pos x="163" y="72"/>
                                          </a:cxn>
                                          <a:cxn ang="0">
                                            <a:pos x="136" y="27"/>
                                          </a:cxn>
                                          <a:cxn ang="0">
                                            <a:pos x="118" y="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76" h="175">
                                            <a:moveTo>
                                              <a:pt x="90" y="5"/>
                                            </a:moveTo>
                                            <a:lnTo>
                                              <a:pt x="120" y="2"/>
                                            </a:lnTo>
                                            <a:lnTo>
                                              <a:pt x="120" y="2"/>
                                            </a:lnTo>
                                            <a:lnTo>
                                              <a:pt x="122" y="2"/>
                                            </a:lnTo>
                                            <a:lnTo>
                                              <a:pt x="140" y="23"/>
                                            </a:lnTo>
                                            <a:lnTo>
                                              <a:pt x="165" y="41"/>
                                            </a:lnTo>
                                            <a:lnTo>
                                              <a:pt x="167" y="41"/>
                                            </a:lnTo>
                                            <a:lnTo>
                                              <a:pt x="167" y="43"/>
                                            </a:lnTo>
                                            <a:lnTo>
                                              <a:pt x="167" y="70"/>
                                            </a:lnTo>
                                            <a:lnTo>
                                              <a:pt x="176" y="101"/>
                                            </a:lnTo>
                                            <a:lnTo>
                                              <a:pt x="176" y="103"/>
                                            </a:lnTo>
                                            <a:lnTo>
                                              <a:pt x="176" y="103"/>
                                            </a:lnTo>
                                            <a:lnTo>
                                              <a:pt x="158" y="124"/>
                                            </a:lnTo>
                                            <a:lnTo>
                                              <a:pt x="145" y="153"/>
                                            </a:lnTo>
                                            <a:lnTo>
                                              <a:pt x="145" y="155"/>
                                            </a:lnTo>
                                            <a:lnTo>
                                              <a:pt x="143" y="155"/>
                                            </a:lnTo>
                                            <a:lnTo>
                                              <a:pt x="116" y="160"/>
                                            </a:lnTo>
                                            <a:lnTo>
                                              <a:pt x="88" y="173"/>
                                            </a:lnTo>
                                            <a:lnTo>
                                              <a:pt x="88" y="175"/>
                                            </a:lnTo>
                                            <a:lnTo>
                                              <a:pt x="86" y="173"/>
                                            </a:lnTo>
                                            <a:lnTo>
                                              <a:pt x="61" y="160"/>
                                            </a:lnTo>
                                            <a:lnTo>
                                              <a:pt x="32" y="153"/>
                                            </a:lnTo>
                                            <a:lnTo>
                                              <a:pt x="30" y="153"/>
                                            </a:lnTo>
                                            <a:lnTo>
                                              <a:pt x="30" y="151"/>
                                            </a:lnTo>
                                            <a:lnTo>
                                              <a:pt x="20" y="124"/>
                                            </a:lnTo>
                                            <a:lnTo>
                                              <a:pt x="2" y="99"/>
                                            </a:lnTo>
                                            <a:lnTo>
                                              <a:pt x="0" y="99"/>
                                            </a:lnTo>
                                            <a:lnTo>
                                              <a:pt x="2" y="97"/>
                                            </a:lnTo>
                                            <a:lnTo>
                                              <a:pt x="11" y="70"/>
                                            </a:lnTo>
                                            <a:lnTo>
                                              <a:pt x="12" y="40"/>
                                            </a:lnTo>
                                            <a:lnTo>
                                              <a:pt x="12" y="38"/>
                                            </a:lnTo>
                                            <a:lnTo>
                                              <a:pt x="14" y="38"/>
                                            </a:lnTo>
                                            <a:lnTo>
                                              <a:pt x="37" y="23"/>
                                            </a:lnTo>
                                            <a:lnTo>
                                              <a:pt x="59" y="2"/>
                                            </a:lnTo>
                                            <a:lnTo>
                                              <a:pt x="59" y="0"/>
                                            </a:lnTo>
                                            <a:lnTo>
                                              <a:pt x="61" y="0"/>
                                            </a:lnTo>
                                            <a:lnTo>
                                              <a:pt x="90" y="5"/>
                                            </a:lnTo>
                                            <a:lnTo>
                                              <a:pt x="90" y="5"/>
                                            </a:lnTo>
                                            <a:close/>
                                            <a:moveTo>
                                              <a:pt x="118" y="5"/>
                                            </a:moveTo>
                                            <a:lnTo>
                                              <a:pt x="90" y="9"/>
                                            </a:lnTo>
                                            <a:lnTo>
                                              <a:pt x="88" y="9"/>
                                            </a:lnTo>
                                            <a:lnTo>
                                              <a:pt x="61" y="5"/>
                                            </a:lnTo>
                                            <a:lnTo>
                                              <a:pt x="41" y="27"/>
                                            </a:lnTo>
                                            <a:lnTo>
                                              <a:pt x="39" y="27"/>
                                            </a:lnTo>
                                            <a:lnTo>
                                              <a:pt x="16" y="41"/>
                                            </a:lnTo>
                                            <a:lnTo>
                                              <a:pt x="14" y="72"/>
                                            </a:lnTo>
                                            <a:lnTo>
                                              <a:pt x="14" y="72"/>
                                            </a:lnTo>
                                            <a:lnTo>
                                              <a:pt x="5" y="97"/>
                                            </a:lnTo>
                                            <a:lnTo>
                                              <a:pt x="23" y="122"/>
                                            </a:lnTo>
                                            <a:lnTo>
                                              <a:pt x="23" y="122"/>
                                            </a:lnTo>
                                            <a:lnTo>
                                              <a:pt x="34" y="148"/>
                                            </a:lnTo>
                                            <a:lnTo>
                                              <a:pt x="63" y="155"/>
                                            </a:lnTo>
                                            <a:lnTo>
                                              <a:pt x="63" y="157"/>
                                            </a:lnTo>
                                            <a:lnTo>
                                              <a:pt x="88" y="169"/>
                                            </a:lnTo>
                                            <a:lnTo>
                                              <a:pt x="115" y="155"/>
                                            </a:lnTo>
                                            <a:lnTo>
                                              <a:pt x="115" y="155"/>
                                            </a:lnTo>
                                            <a:lnTo>
                                              <a:pt x="142" y="151"/>
                                            </a:lnTo>
                                            <a:lnTo>
                                              <a:pt x="154" y="122"/>
                                            </a:lnTo>
                                            <a:lnTo>
                                              <a:pt x="154" y="122"/>
                                            </a:lnTo>
                                            <a:lnTo>
                                              <a:pt x="172" y="101"/>
                                            </a:lnTo>
                                            <a:lnTo>
                                              <a:pt x="163" y="72"/>
                                            </a:lnTo>
                                            <a:lnTo>
                                              <a:pt x="163" y="72"/>
                                            </a:lnTo>
                                            <a:lnTo>
                                              <a:pt x="163" y="43"/>
                                            </a:lnTo>
                                            <a:lnTo>
                                              <a:pt x="136" y="27"/>
                                            </a:lnTo>
                                            <a:lnTo>
                                              <a:pt x="136" y="27"/>
                                            </a:lnTo>
                                            <a:lnTo>
                                              <a:pt x="118" y="5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 w="9525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68" name="Freeform 68">
                                      <a:extLst>
                                        <a:ext uri="{FF2B5EF4-FFF2-40B4-BE49-F238E27FC236}">
                                          <a16:creationId xmlns:a16="http://schemas.microsoft.com/office/drawing/2014/main" id="{BF8633EB-1212-1144-BD7B-A8F753989865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0" y="0"/>
                                        <a:ext cx="423863" cy="66040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83" y="2"/>
                                          </a:cxn>
                                          <a:cxn ang="0">
                                            <a:pos x="212" y="36"/>
                                          </a:cxn>
                                          <a:cxn ang="0">
                                            <a:pos x="253" y="63"/>
                                          </a:cxn>
                                          <a:cxn ang="0">
                                            <a:pos x="253" y="108"/>
                                          </a:cxn>
                                          <a:cxn ang="0">
                                            <a:pos x="267" y="155"/>
                                          </a:cxn>
                                          <a:cxn ang="0">
                                            <a:pos x="239" y="189"/>
                                          </a:cxn>
                                          <a:cxn ang="0">
                                            <a:pos x="219" y="234"/>
                                          </a:cxn>
                                          <a:cxn ang="0">
                                            <a:pos x="194" y="240"/>
                                          </a:cxn>
                                          <a:cxn ang="0">
                                            <a:pos x="244" y="395"/>
                                          </a:cxn>
                                          <a:cxn ang="0">
                                            <a:pos x="188" y="341"/>
                                          </a:cxn>
                                          <a:cxn ang="0">
                                            <a:pos x="174" y="416"/>
                                          </a:cxn>
                                          <a:cxn ang="0">
                                            <a:pos x="124" y="261"/>
                                          </a:cxn>
                                          <a:cxn ang="0">
                                            <a:pos x="91" y="243"/>
                                          </a:cxn>
                                          <a:cxn ang="0">
                                            <a:pos x="45" y="232"/>
                                          </a:cxn>
                                          <a:cxn ang="0">
                                            <a:pos x="29" y="189"/>
                                          </a:cxn>
                                          <a:cxn ang="0">
                                            <a:pos x="0" y="149"/>
                                          </a:cxn>
                                          <a:cxn ang="0">
                                            <a:pos x="14" y="108"/>
                                          </a:cxn>
                                          <a:cxn ang="0">
                                            <a:pos x="18" y="58"/>
                                          </a:cxn>
                                          <a:cxn ang="0">
                                            <a:pos x="56" y="36"/>
                                          </a:cxn>
                                          <a:cxn ang="0">
                                            <a:pos x="90" y="0"/>
                                          </a:cxn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35" y="34"/>
                                          </a:cxn>
                                          <a:cxn ang="0">
                                            <a:pos x="99" y="27"/>
                                          </a:cxn>
                                          <a:cxn ang="0">
                                            <a:pos x="72" y="56"/>
                                          </a:cxn>
                                          <a:cxn ang="0">
                                            <a:pos x="41" y="74"/>
                                          </a:cxn>
                                          <a:cxn ang="0">
                                            <a:pos x="39" y="113"/>
                                          </a:cxn>
                                          <a:cxn ang="0">
                                            <a:pos x="29" y="146"/>
                                          </a:cxn>
                                          <a:cxn ang="0">
                                            <a:pos x="50" y="177"/>
                                          </a:cxn>
                                          <a:cxn ang="0">
                                            <a:pos x="63" y="211"/>
                                          </a:cxn>
                                          <a:cxn ang="0">
                                            <a:pos x="100" y="220"/>
                                          </a:cxn>
                                          <a:cxn ang="0">
                                            <a:pos x="131" y="236"/>
                                          </a:cxn>
                                          <a:cxn ang="0">
                                            <a:pos x="167" y="220"/>
                                          </a:cxn>
                                          <a:cxn ang="0">
                                            <a:pos x="201" y="213"/>
                                          </a:cxn>
                                          <a:cxn ang="0">
                                            <a:pos x="217" y="177"/>
                                          </a:cxn>
                                          <a:cxn ang="0">
                                            <a:pos x="239" y="149"/>
                                          </a:cxn>
                                          <a:cxn ang="0">
                                            <a:pos x="228" y="113"/>
                                          </a:cxn>
                                          <a:cxn ang="0">
                                            <a:pos x="228" y="77"/>
                                          </a:cxn>
                                          <a:cxn ang="0">
                                            <a:pos x="196" y="56"/>
                                          </a:cxn>
                                          <a:cxn ang="0">
                                            <a:pos x="172" y="29"/>
                                          </a:cxn>
                                          <a:cxn ang="0">
                                            <a:pos x="135" y="34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267" h="416">
                                            <a:moveTo>
                                              <a:pt x="135" y="7"/>
                                            </a:moveTo>
                                            <a:lnTo>
                                              <a:pt x="183" y="2"/>
                                            </a:lnTo>
                                            <a:lnTo>
                                              <a:pt x="212" y="36"/>
                                            </a:lnTo>
                                            <a:lnTo>
                                              <a:pt x="253" y="63"/>
                                            </a:lnTo>
                                            <a:lnTo>
                                              <a:pt x="253" y="108"/>
                                            </a:lnTo>
                                            <a:lnTo>
                                              <a:pt x="267" y="155"/>
                                            </a:lnTo>
                                            <a:lnTo>
                                              <a:pt x="239" y="189"/>
                                            </a:lnTo>
                                            <a:lnTo>
                                              <a:pt x="219" y="234"/>
                                            </a:lnTo>
                                            <a:lnTo>
                                              <a:pt x="194" y="240"/>
                                            </a:lnTo>
                                            <a:lnTo>
                                              <a:pt x="244" y="395"/>
                                            </a:lnTo>
                                            <a:lnTo>
                                              <a:pt x="188" y="341"/>
                                            </a:lnTo>
                                            <a:lnTo>
                                              <a:pt x="174" y="416"/>
                                            </a:lnTo>
                                            <a:lnTo>
                                              <a:pt x="124" y="261"/>
                                            </a:lnTo>
                                            <a:lnTo>
                                              <a:pt x="91" y="243"/>
                                            </a:lnTo>
                                            <a:lnTo>
                                              <a:pt x="45" y="232"/>
                                            </a:lnTo>
                                            <a:lnTo>
                                              <a:pt x="29" y="189"/>
                                            </a:lnTo>
                                            <a:lnTo>
                                              <a:pt x="0" y="149"/>
                                            </a:lnTo>
                                            <a:lnTo>
                                              <a:pt x="14" y="108"/>
                                            </a:lnTo>
                                            <a:lnTo>
                                              <a:pt x="18" y="58"/>
                                            </a:lnTo>
                                            <a:lnTo>
                                              <a:pt x="56" y="36"/>
                                            </a:lnTo>
                                            <a:lnTo>
                                              <a:pt x="90" y="0"/>
                                            </a:lnTo>
                                            <a:lnTo>
                                              <a:pt x="135" y="7"/>
                                            </a:lnTo>
                                            <a:lnTo>
                                              <a:pt x="135" y="7"/>
                                            </a:lnTo>
                                            <a:close/>
                                            <a:moveTo>
                                              <a:pt x="135" y="34"/>
                                            </a:moveTo>
                                            <a:lnTo>
                                              <a:pt x="99" y="27"/>
                                            </a:lnTo>
                                            <a:lnTo>
                                              <a:pt x="72" y="56"/>
                                            </a:lnTo>
                                            <a:lnTo>
                                              <a:pt x="41" y="74"/>
                                            </a:lnTo>
                                            <a:lnTo>
                                              <a:pt x="39" y="113"/>
                                            </a:lnTo>
                                            <a:lnTo>
                                              <a:pt x="29" y="146"/>
                                            </a:lnTo>
                                            <a:lnTo>
                                              <a:pt x="50" y="177"/>
                                            </a:lnTo>
                                            <a:lnTo>
                                              <a:pt x="63" y="211"/>
                                            </a:lnTo>
                                            <a:lnTo>
                                              <a:pt x="100" y="220"/>
                                            </a:lnTo>
                                            <a:lnTo>
                                              <a:pt x="131" y="236"/>
                                            </a:lnTo>
                                            <a:lnTo>
                                              <a:pt x="167" y="220"/>
                                            </a:lnTo>
                                            <a:lnTo>
                                              <a:pt x="201" y="213"/>
                                            </a:lnTo>
                                            <a:lnTo>
                                              <a:pt x="217" y="177"/>
                                            </a:lnTo>
                                            <a:lnTo>
                                              <a:pt x="239" y="149"/>
                                            </a:lnTo>
                                            <a:lnTo>
                                              <a:pt x="228" y="113"/>
                                            </a:lnTo>
                                            <a:lnTo>
                                              <a:pt x="228" y="77"/>
                                            </a:lnTo>
                                            <a:lnTo>
                                              <a:pt x="196" y="56"/>
                                            </a:lnTo>
                                            <a:lnTo>
                                              <a:pt x="172" y="29"/>
                                            </a:lnTo>
                                            <a:lnTo>
                                              <a:pt x="135" y="34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 w="9525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69" name="Freeform 69">
                                      <a:extLst>
                                        <a:ext uri="{FF2B5EF4-FFF2-40B4-BE49-F238E27FC236}">
                                          <a16:creationId xmlns:a16="http://schemas.microsoft.com/office/drawing/2014/main" id="{ED3A5059-6007-4046-B9E3-BF6B084D3914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104775" y="106362"/>
                                        <a:ext cx="214313" cy="207963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90" y="0"/>
                                          </a:cxn>
                                          <a:cxn ang="0">
                                            <a:pos x="94" y="1"/>
                                          </a:cxn>
                                          <a:cxn ang="0">
                                            <a:pos x="124" y="30"/>
                                          </a:cxn>
                                          <a:cxn ang="0">
                                            <a:pos x="128" y="34"/>
                                          </a:cxn>
                                          <a:cxn ang="0">
                                            <a:pos x="133" y="75"/>
                                          </a:cxn>
                                          <a:cxn ang="0">
                                            <a:pos x="133" y="79"/>
                                          </a:cxn>
                                          <a:cxn ang="0">
                                            <a:pos x="112" y="115"/>
                                          </a:cxn>
                                          <a:cxn ang="0">
                                            <a:pos x="108" y="117"/>
                                          </a:cxn>
                                          <a:cxn ang="0">
                                            <a:pos x="69" y="131"/>
                                          </a:cxn>
                                          <a:cxn ang="0">
                                            <a:pos x="65" y="131"/>
                                          </a:cxn>
                                          <a:cxn ang="0">
                                            <a:pos x="25" y="115"/>
                                          </a:cxn>
                                          <a:cxn ang="0">
                                            <a:pos x="22" y="113"/>
                                          </a:cxn>
                                          <a:cxn ang="0">
                                            <a:pos x="2" y="75"/>
                                          </a:cxn>
                                          <a:cxn ang="0">
                                            <a:pos x="2" y="72"/>
                                          </a:cxn>
                                          <a:cxn ang="0">
                                            <a:pos x="9" y="30"/>
                                          </a:cxn>
                                          <a:cxn ang="0">
                                            <a:pos x="11" y="27"/>
                                          </a:cxn>
                                          <a:cxn ang="0">
                                            <a:pos x="43" y="1"/>
                                          </a:cxn>
                                          <a:cxn ang="0">
                                            <a:pos x="49" y="0"/>
                                          </a:cxn>
                                          <a:cxn ang="0">
                                            <a:pos x="69" y="3"/>
                                          </a:cxn>
                                          <a:cxn ang="0">
                                            <a:pos x="69" y="12"/>
                                          </a:cxn>
                                          <a:cxn ang="0">
                                            <a:pos x="49" y="9"/>
                                          </a:cxn>
                                          <a:cxn ang="0">
                                            <a:pos x="34" y="25"/>
                                          </a:cxn>
                                          <a:cxn ang="0">
                                            <a:pos x="16" y="54"/>
                                          </a:cxn>
                                          <a:cxn ang="0">
                                            <a:pos x="11" y="73"/>
                                          </a:cxn>
                                          <a:cxn ang="0">
                                            <a:pos x="24" y="90"/>
                                          </a:cxn>
                                          <a:cxn ang="0">
                                            <a:pos x="49" y="111"/>
                                          </a:cxn>
                                          <a:cxn ang="0">
                                            <a:pos x="67" y="122"/>
                                          </a:cxn>
                                          <a:cxn ang="0">
                                            <a:pos x="86" y="111"/>
                                          </a:cxn>
                                          <a:cxn ang="0">
                                            <a:pos x="112" y="90"/>
                                          </a:cxn>
                                          <a:cxn ang="0">
                                            <a:pos x="124" y="75"/>
                                          </a:cxn>
                                          <a:cxn ang="0">
                                            <a:pos x="119" y="54"/>
                                          </a:cxn>
                                          <a:cxn ang="0">
                                            <a:pos x="101" y="25"/>
                                          </a:cxn>
                                          <a:cxn ang="0">
                                            <a:pos x="88" y="9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35" h="131">
                                            <a:moveTo>
                                              <a:pt x="69" y="3"/>
                                            </a:moveTo>
                                            <a:lnTo>
                                              <a:pt x="90" y="0"/>
                                            </a:lnTo>
                                            <a:lnTo>
                                              <a:pt x="92" y="0"/>
                                            </a:lnTo>
                                            <a:lnTo>
                                              <a:pt x="94" y="1"/>
                                            </a:lnTo>
                                            <a:lnTo>
                                              <a:pt x="106" y="18"/>
                                            </a:lnTo>
                                            <a:lnTo>
                                              <a:pt x="124" y="30"/>
                                            </a:lnTo>
                                            <a:lnTo>
                                              <a:pt x="128" y="30"/>
                                            </a:lnTo>
                                            <a:lnTo>
                                              <a:pt x="128" y="34"/>
                                            </a:lnTo>
                                            <a:lnTo>
                                              <a:pt x="128" y="54"/>
                                            </a:lnTo>
                                            <a:lnTo>
                                              <a:pt x="133" y="75"/>
                                            </a:lnTo>
                                            <a:lnTo>
                                              <a:pt x="135" y="77"/>
                                            </a:lnTo>
                                            <a:lnTo>
                                              <a:pt x="133" y="79"/>
                                            </a:lnTo>
                                            <a:lnTo>
                                              <a:pt x="121" y="93"/>
                                            </a:lnTo>
                                            <a:lnTo>
                                              <a:pt x="112" y="115"/>
                                            </a:lnTo>
                                            <a:lnTo>
                                              <a:pt x="110" y="117"/>
                                            </a:lnTo>
                                            <a:lnTo>
                                              <a:pt x="108" y="117"/>
                                            </a:lnTo>
                                            <a:lnTo>
                                              <a:pt x="88" y="120"/>
                                            </a:lnTo>
                                            <a:lnTo>
                                              <a:pt x="69" y="131"/>
                                            </a:lnTo>
                                            <a:lnTo>
                                              <a:pt x="67" y="131"/>
                                            </a:lnTo>
                                            <a:lnTo>
                                              <a:pt x="65" y="131"/>
                                            </a:lnTo>
                                            <a:lnTo>
                                              <a:pt x="47" y="120"/>
                                            </a:lnTo>
                                            <a:lnTo>
                                              <a:pt x="25" y="115"/>
                                            </a:lnTo>
                                            <a:lnTo>
                                              <a:pt x="24" y="115"/>
                                            </a:lnTo>
                                            <a:lnTo>
                                              <a:pt x="22" y="113"/>
                                            </a:lnTo>
                                            <a:lnTo>
                                              <a:pt x="15" y="93"/>
                                            </a:lnTo>
                                            <a:lnTo>
                                              <a:pt x="2" y="75"/>
                                            </a:lnTo>
                                            <a:lnTo>
                                              <a:pt x="0" y="73"/>
                                            </a:lnTo>
                                            <a:lnTo>
                                              <a:pt x="2" y="72"/>
                                            </a:lnTo>
                                            <a:lnTo>
                                              <a:pt x="7" y="54"/>
                                            </a:lnTo>
                                            <a:lnTo>
                                              <a:pt x="9" y="30"/>
                                            </a:lnTo>
                                            <a:lnTo>
                                              <a:pt x="9" y="28"/>
                                            </a:lnTo>
                                            <a:lnTo>
                                              <a:pt x="11" y="27"/>
                                            </a:lnTo>
                                            <a:lnTo>
                                              <a:pt x="29" y="18"/>
                                            </a:lnTo>
                                            <a:lnTo>
                                              <a:pt x="43" y="1"/>
                                            </a:lnTo>
                                            <a:lnTo>
                                              <a:pt x="45" y="0"/>
                                            </a:lnTo>
                                            <a:lnTo>
                                              <a:pt x="49" y="0"/>
                                            </a:lnTo>
                                            <a:lnTo>
                                              <a:pt x="69" y="3"/>
                                            </a:lnTo>
                                            <a:lnTo>
                                              <a:pt x="69" y="3"/>
                                            </a:lnTo>
                                            <a:close/>
                                            <a:moveTo>
                                              <a:pt x="88" y="9"/>
                                            </a:moveTo>
                                            <a:lnTo>
                                              <a:pt x="69" y="12"/>
                                            </a:lnTo>
                                            <a:lnTo>
                                              <a:pt x="67" y="12"/>
                                            </a:lnTo>
                                            <a:lnTo>
                                              <a:pt x="49" y="9"/>
                                            </a:lnTo>
                                            <a:lnTo>
                                              <a:pt x="34" y="23"/>
                                            </a:lnTo>
                                            <a:lnTo>
                                              <a:pt x="34" y="25"/>
                                            </a:lnTo>
                                            <a:lnTo>
                                              <a:pt x="18" y="34"/>
                                            </a:lnTo>
                                            <a:lnTo>
                                              <a:pt x="16" y="54"/>
                                            </a:lnTo>
                                            <a:lnTo>
                                              <a:pt x="16" y="55"/>
                                            </a:lnTo>
                                            <a:lnTo>
                                              <a:pt x="11" y="73"/>
                                            </a:lnTo>
                                            <a:lnTo>
                                              <a:pt x="22" y="90"/>
                                            </a:lnTo>
                                            <a:lnTo>
                                              <a:pt x="24" y="90"/>
                                            </a:lnTo>
                                            <a:lnTo>
                                              <a:pt x="29" y="108"/>
                                            </a:lnTo>
                                            <a:lnTo>
                                              <a:pt x="49" y="111"/>
                                            </a:lnTo>
                                            <a:lnTo>
                                              <a:pt x="51" y="113"/>
                                            </a:lnTo>
                                            <a:lnTo>
                                              <a:pt x="67" y="122"/>
                                            </a:lnTo>
                                            <a:lnTo>
                                              <a:pt x="85" y="113"/>
                                            </a:lnTo>
                                            <a:lnTo>
                                              <a:pt x="86" y="111"/>
                                            </a:lnTo>
                                            <a:lnTo>
                                              <a:pt x="104" y="110"/>
                                            </a:lnTo>
                                            <a:lnTo>
                                              <a:pt x="112" y="90"/>
                                            </a:lnTo>
                                            <a:lnTo>
                                              <a:pt x="113" y="90"/>
                                            </a:lnTo>
                                            <a:lnTo>
                                              <a:pt x="124" y="75"/>
                                            </a:lnTo>
                                            <a:lnTo>
                                              <a:pt x="119" y="55"/>
                                            </a:lnTo>
                                            <a:lnTo>
                                              <a:pt x="119" y="54"/>
                                            </a:lnTo>
                                            <a:lnTo>
                                              <a:pt x="119" y="36"/>
                                            </a:lnTo>
                                            <a:lnTo>
                                              <a:pt x="101" y="25"/>
                                            </a:lnTo>
                                            <a:lnTo>
                                              <a:pt x="101" y="23"/>
                                            </a:lnTo>
                                            <a:lnTo>
                                              <a:pt x="88" y="9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 w="9525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2B4834FF" id="Group 63" o:spid="_x0000_s1026" style="width:9.45pt;height:14.75pt;mso-position-horizontal-relative:char;mso-position-vertical-relative:line" coordsize="4238,66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">
                            <v:shape id="Freeform 66" o:spid="_x0000_s1027" style="position:absolute;left:285;top:3778;width:1794;height:2826;visibility:visible;mso-wrap-style:square;v-text-anchor:top" coordsize="113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" path="m73,5l50,,,157,55,103r13,75l113,41,106,23,73,5xe" filled="f" stroked="f">
                              <v:path arrowok="t" o:connecttype="custom" o:connectlocs="73,5;50,0;0,157;55,103;68,178;113,41;106,23;73,5" o:connectangles="0,0,0,0,0,0,0,0"/>
                            </v:shape>
                            <v:shape id="Freeform 67" o:spid="_x0000_s1028" style="position:absolute;left:714;top:714;width:2794;height:2778;visibility:visible;mso-wrap-style:square;v-text-anchor:top" coordsize="176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" path="m90,5l120,2r,l122,2r18,21l165,41r2,l167,43r,27l176,101r,2l176,103r-18,21l145,153r,2l143,155r-27,5l88,173r,2l86,173,61,160,32,153r-2,l30,151,20,124,2,99,,99,2,97,11,70,12,40r,-2l14,38,37,23,59,2,59,r2,l90,5r,xm118,5l90,9r-2,l61,5,41,27r-2,l16,41,14,72r,l5,97r18,25l23,122r11,26l63,155r,2l88,169r27,-14l115,155r27,-4l154,122r,l172,101,163,72r,l163,43,136,27r,l118,5xe" filled="f" stroked="f">
                              <v:path arrowok="t" o:connecttype="custom" o:connectlocs="120,2;122,2;165,41;167,43;176,101;176,103;145,153;143,155;88,173;86,173;32,153;30,151;2,99;2,97;12,40;14,38;59,2;61,0;90,5;90,9;61,5;39,27;14,72;5,97;23,122;63,155;88,169;115,155;154,122;172,101;163,72;136,27;118,5" o:connectangles="0,0,0,0,0,0,0,0,0,0,0,0,0,0,0,0,0,0,0,0,0,0,0,0,0,0,0,0,0,0,0,0,0"/>
                              <o:lock v:ext="edit" verticies="t"/>
                            </v:shape>
                            <v:shape id="Freeform 68" o:spid="_x0000_s1029" style="position:absolute;width:4238;height:6604;visibility:visible;mso-wrap-style:square;v-text-anchor:top" coordsize="267,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" path="m135,7l183,2r29,34l253,63r,45l267,155r-28,34l219,234r-25,6l244,395,188,341r-14,75l124,261,91,243,45,232,29,189,,149,14,108,18,58,56,36,90,r45,7l135,7xm135,34l99,27,72,56,41,74r-2,39l29,146r21,31l63,211r37,9l131,236r36,-16l201,213r16,-36l239,149,228,113r,-36l196,56,172,29r-37,5xe" filled="f" stroked="f">
                              <v:path arrowok="t" o:connecttype="custom" o:connectlocs="135,7;183,2;212,36;253,63;253,108;267,155;239,189;219,234;194,240;244,395;188,341;174,416;124,261;91,243;45,232;29,189;0,149;14,108;18,58;56,36;90,0;135,7;135,7;135,34;99,27;72,56;41,74;39,113;29,146;50,177;63,211;100,220;131,236;167,220;201,213;217,177;239,149;228,113;228,77;196,56;172,29;135,34" o:connectangles="0,0,0,0,0,0,0,0,0,0,0,0,0,0,0,0,0,0,0,0,0,0,0,0,0,0,0,0,0,0,0,0,0,0,0,0,0,0,0,0,0,0"/>
                              <o:lock v:ext="edit" verticies="t"/>
                            </v:shape>
                            <v:shape id="Freeform 69" o:spid="_x0000_s1030" style="position:absolute;left:1047;top:1063;width:2143;height:2080;visibility:visible;mso-wrap-style:square;v-text-anchor:top" coordsize="135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" path="m69,3l90,r2,l94,1r12,17l124,30r4,l128,34r,20l133,75r2,2l133,79,121,93r-9,22l110,117r-2,l88,120,69,131r-2,l65,131,47,120,25,115r-1,l22,113,15,93,2,75,,73,2,72,7,54,9,30r,-2l11,27,29,18,43,1,45,r4,l69,3r,xm88,9l69,12r-2,l49,9,34,23r,2l18,34,16,54r,1l11,73,22,90r2,l29,108r20,3l51,113r16,9l85,113r1,-2l104,110r8,-20l113,90,124,75,119,55r,-1l119,36,101,25r,-2l88,9xe" filled="f" stroked="f">
                              <v:path arrowok="t" o:connecttype="custom" o:connectlocs="90,0;94,1;124,30;128,34;133,75;133,79;112,115;108,117;69,131;65,131;25,115;22,113;2,75;2,72;9,30;11,27;43,1;49,0;69,3;69,12;49,9;34,25;16,54;11,73;24,90;49,111;67,122;86,111;112,90;124,75;119,54;101,25;88,9" o:connectangles="0,0,0,0,0,0,0,0,0,0,0,0,0,0,0,0,0,0,0,0,0,0,0,0,0,0,0,0,0,0,0,0,0"/>
                              <o:lock v:ext="edit" verticies="t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5859" w:type="dxa"/>
                </w:tcPr>
                <w:p w14:paraId="419335B1" w14:textId="77777777" w:rsidR="003D3499" w:rsidRPr="0012759E" w:rsidRDefault="003D3499" w:rsidP="003D3499">
                  <w:pPr>
                    <w:rPr>
                      <w:noProof/>
                      <w:sz w:val="18"/>
                    </w:rPr>
                  </w:pPr>
                  <w:r w:rsidRPr="0012759E">
                    <w:rPr>
                      <w:noProof/>
                      <w:sz w:val="18"/>
                    </w:rPr>
                    <w:t>Certified UX Designer</w:t>
                  </w:r>
                </w:p>
              </w:tc>
            </w:tr>
            <w:tr w:rsidR="003D3499" w:rsidRPr="00B90052" w14:paraId="69970082" w14:textId="77777777" w:rsidTr="003D3499">
              <w:trPr>
                <w:trHeight w:val="323"/>
              </w:trPr>
              <w:tc>
                <w:tcPr>
                  <w:tcW w:w="775" w:type="dxa"/>
                </w:tcPr>
                <w:p w14:paraId="072D4A0E" w14:textId="77777777" w:rsidR="003D3499" w:rsidRPr="004805A6" w:rsidRDefault="003D3499" w:rsidP="003D3499">
                  <w:pPr>
                    <w:rPr>
                      <w:noProof/>
                    </w:rPr>
                  </w:pPr>
                  <w:r w:rsidRPr="004805A6">
                    <w:rPr>
                      <w:noProof/>
                    </w:rPr>
                    <mc:AlternateContent>
                      <mc:Choice Requires="wpg">
                        <w:drawing>
                          <wp:inline distT="0" distB="0" distL="0" distR="0" wp14:anchorId="259CA904" wp14:editId="060CCF15">
                            <wp:extent cx="120189" cy="187401"/>
                            <wp:effectExtent l="38100" t="0" r="13335" b="3175"/>
                            <wp:docPr id="70" name="Group 63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5E4A065A-D47B-604C-BC45-BC8AB8C9D46F}"/>
                                </a:ext>
                              </a:extLst>
                            </wp:docPr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20189" cy="187401"/>
                                      <a:chOff x="0" y="0"/>
                                      <a:chExt cx="423863" cy="660400"/>
                                    </a:xfrm>
                                    <a:solidFill>
                                      <a:srgbClr val="C7A163"/>
                                    </a:solidFill>
                                  </wpg:grpSpPr>
                                  <wps:wsp>
                                    <wps:cNvPr id="71" name="Freeform 71">
                                      <a:extLst>
                                        <a:ext uri="{FF2B5EF4-FFF2-40B4-BE49-F238E27FC236}">
                                          <a16:creationId xmlns:a16="http://schemas.microsoft.com/office/drawing/2014/main" id="{047C297A-9F7F-CD40-931D-737FCBCC7383}"/>
                                        </a:ext>
                                      </a:extLst>
                                    </wps:cNvPr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28575" y="377825"/>
                                        <a:ext cx="179388" cy="282575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73" y="5"/>
                                          </a:cxn>
                                          <a:cxn ang="0">
                                            <a:pos x="50" y="0"/>
                                          </a:cxn>
                                          <a:cxn ang="0">
                                            <a:pos x="0" y="157"/>
                                          </a:cxn>
                                          <a:cxn ang="0">
                                            <a:pos x="55" y="103"/>
                                          </a:cxn>
                                          <a:cxn ang="0">
                                            <a:pos x="68" y="178"/>
                                          </a:cxn>
                                          <a:cxn ang="0">
                                            <a:pos x="113" y="41"/>
                                          </a:cxn>
                                          <a:cxn ang="0">
                                            <a:pos x="106" y="23"/>
                                          </a:cxn>
                                          <a:cxn ang="0">
                                            <a:pos x="73" y="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13" h="178">
                                            <a:moveTo>
                                              <a:pt x="73" y="5"/>
                                            </a:moveTo>
                                            <a:lnTo>
                                              <a:pt x="50" y="0"/>
                                            </a:lnTo>
                                            <a:lnTo>
                                              <a:pt x="0" y="157"/>
                                            </a:lnTo>
                                            <a:lnTo>
                                              <a:pt x="55" y="103"/>
                                            </a:lnTo>
                                            <a:lnTo>
                                              <a:pt x="68" y="178"/>
                                            </a:lnTo>
                                            <a:lnTo>
                                              <a:pt x="113" y="41"/>
                                            </a:lnTo>
                                            <a:lnTo>
                                              <a:pt x="106" y="23"/>
                                            </a:lnTo>
                                            <a:lnTo>
                                              <a:pt x="73" y="5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 w="9525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72" name="Freeform 72">
                                      <a:extLst>
                                        <a:ext uri="{FF2B5EF4-FFF2-40B4-BE49-F238E27FC236}">
                                          <a16:creationId xmlns:a16="http://schemas.microsoft.com/office/drawing/2014/main" id="{872AF14E-F703-5648-92FC-233EA40BB841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71437" y="71437"/>
                                        <a:ext cx="279400" cy="277813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120" y="2"/>
                                          </a:cxn>
                                          <a:cxn ang="0">
                                            <a:pos x="122" y="2"/>
                                          </a:cxn>
                                          <a:cxn ang="0">
                                            <a:pos x="165" y="41"/>
                                          </a:cxn>
                                          <a:cxn ang="0">
                                            <a:pos x="167" y="43"/>
                                          </a:cxn>
                                          <a:cxn ang="0">
                                            <a:pos x="176" y="101"/>
                                          </a:cxn>
                                          <a:cxn ang="0">
                                            <a:pos x="176" y="103"/>
                                          </a:cxn>
                                          <a:cxn ang="0">
                                            <a:pos x="145" y="153"/>
                                          </a:cxn>
                                          <a:cxn ang="0">
                                            <a:pos x="143" y="155"/>
                                          </a:cxn>
                                          <a:cxn ang="0">
                                            <a:pos x="88" y="173"/>
                                          </a:cxn>
                                          <a:cxn ang="0">
                                            <a:pos x="86" y="173"/>
                                          </a:cxn>
                                          <a:cxn ang="0">
                                            <a:pos x="32" y="153"/>
                                          </a:cxn>
                                          <a:cxn ang="0">
                                            <a:pos x="30" y="151"/>
                                          </a:cxn>
                                          <a:cxn ang="0">
                                            <a:pos x="2" y="99"/>
                                          </a:cxn>
                                          <a:cxn ang="0">
                                            <a:pos x="2" y="97"/>
                                          </a:cxn>
                                          <a:cxn ang="0">
                                            <a:pos x="12" y="40"/>
                                          </a:cxn>
                                          <a:cxn ang="0">
                                            <a:pos x="14" y="38"/>
                                          </a:cxn>
                                          <a:cxn ang="0">
                                            <a:pos x="59" y="2"/>
                                          </a:cxn>
                                          <a:cxn ang="0">
                                            <a:pos x="61" y="0"/>
                                          </a:cxn>
                                          <a:cxn ang="0">
                                            <a:pos x="90" y="5"/>
                                          </a:cxn>
                                          <a:cxn ang="0">
                                            <a:pos x="90" y="9"/>
                                          </a:cxn>
                                          <a:cxn ang="0">
                                            <a:pos x="61" y="5"/>
                                          </a:cxn>
                                          <a:cxn ang="0">
                                            <a:pos x="39" y="27"/>
                                          </a:cxn>
                                          <a:cxn ang="0">
                                            <a:pos x="14" y="72"/>
                                          </a:cxn>
                                          <a:cxn ang="0">
                                            <a:pos x="5" y="97"/>
                                          </a:cxn>
                                          <a:cxn ang="0">
                                            <a:pos x="23" y="122"/>
                                          </a:cxn>
                                          <a:cxn ang="0">
                                            <a:pos x="63" y="155"/>
                                          </a:cxn>
                                          <a:cxn ang="0">
                                            <a:pos x="88" y="169"/>
                                          </a:cxn>
                                          <a:cxn ang="0">
                                            <a:pos x="115" y="155"/>
                                          </a:cxn>
                                          <a:cxn ang="0">
                                            <a:pos x="154" y="122"/>
                                          </a:cxn>
                                          <a:cxn ang="0">
                                            <a:pos x="172" y="101"/>
                                          </a:cxn>
                                          <a:cxn ang="0">
                                            <a:pos x="163" y="72"/>
                                          </a:cxn>
                                          <a:cxn ang="0">
                                            <a:pos x="136" y="27"/>
                                          </a:cxn>
                                          <a:cxn ang="0">
                                            <a:pos x="118" y="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76" h="175">
                                            <a:moveTo>
                                              <a:pt x="90" y="5"/>
                                            </a:moveTo>
                                            <a:lnTo>
                                              <a:pt x="120" y="2"/>
                                            </a:lnTo>
                                            <a:lnTo>
                                              <a:pt x="120" y="2"/>
                                            </a:lnTo>
                                            <a:lnTo>
                                              <a:pt x="122" y="2"/>
                                            </a:lnTo>
                                            <a:lnTo>
                                              <a:pt x="140" y="23"/>
                                            </a:lnTo>
                                            <a:lnTo>
                                              <a:pt x="165" y="41"/>
                                            </a:lnTo>
                                            <a:lnTo>
                                              <a:pt x="167" y="41"/>
                                            </a:lnTo>
                                            <a:lnTo>
                                              <a:pt x="167" y="43"/>
                                            </a:lnTo>
                                            <a:lnTo>
                                              <a:pt x="167" y="70"/>
                                            </a:lnTo>
                                            <a:lnTo>
                                              <a:pt x="176" y="101"/>
                                            </a:lnTo>
                                            <a:lnTo>
                                              <a:pt x="176" y="103"/>
                                            </a:lnTo>
                                            <a:lnTo>
                                              <a:pt x="176" y="103"/>
                                            </a:lnTo>
                                            <a:lnTo>
                                              <a:pt x="158" y="124"/>
                                            </a:lnTo>
                                            <a:lnTo>
                                              <a:pt x="145" y="153"/>
                                            </a:lnTo>
                                            <a:lnTo>
                                              <a:pt x="145" y="155"/>
                                            </a:lnTo>
                                            <a:lnTo>
                                              <a:pt x="143" y="155"/>
                                            </a:lnTo>
                                            <a:lnTo>
                                              <a:pt x="116" y="160"/>
                                            </a:lnTo>
                                            <a:lnTo>
                                              <a:pt x="88" y="173"/>
                                            </a:lnTo>
                                            <a:lnTo>
                                              <a:pt x="88" y="175"/>
                                            </a:lnTo>
                                            <a:lnTo>
                                              <a:pt x="86" y="173"/>
                                            </a:lnTo>
                                            <a:lnTo>
                                              <a:pt x="61" y="160"/>
                                            </a:lnTo>
                                            <a:lnTo>
                                              <a:pt x="32" y="153"/>
                                            </a:lnTo>
                                            <a:lnTo>
                                              <a:pt x="30" y="153"/>
                                            </a:lnTo>
                                            <a:lnTo>
                                              <a:pt x="30" y="151"/>
                                            </a:lnTo>
                                            <a:lnTo>
                                              <a:pt x="20" y="124"/>
                                            </a:lnTo>
                                            <a:lnTo>
                                              <a:pt x="2" y="99"/>
                                            </a:lnTo>
                                            <a:lnTo>
                                              <a:pt x="0" y="99"/>
                                            </a:lnTo>
                                            <a:lnTo>
                                              <a:pt x="2" y="97"/>
                                            </a:lnTo>
                                            <a:lnTo>
                                              <a:pt x="11" y="70"/>
                                            </a:lnTo>
                                            <a:lnTo>
                                              <a:pt x="12" y="40"/>
                                            </a:lnTo>
                                            <a:lnTo>
                                              <a:pt x="12" y="38"/>
                                            </a:lnTo>
                                            <a:lnTo>
                                              <a:pt x="14" y="38"/>
                                            </a:lnTo>
                                            <a:lnTo>
                                              <a:pt x="37" y="23"/>
                                            </a:lnTo>
                                            <a:lnTo>
                                              <a:pt x="59" y="2"/>
                                            </a:lnTo>
                                            <a:lnTo>
                                              <a:pt x="59" y="0"/>
                                            </a:lnTo>
                                            <a:lnTo>
                                              <a:pt x="61" y="0"/>
                                            </a:lnTo>
                                            <a:lnTo>
                                              <a:pt x="90" y="5"/>
                                            </a:lnTo>
                                            <a:lnTo>
                                              <a:pt x="90" y="5"/>
                                            </a:lnTo>
                                            <a:close/>
                                            <a:moveTo>
                                              <a:pt x="118" y="5"/>
                                            </a:moveTo>
                                            <a:lnTo>
                                              <a:pt x="90" y="9"/>
                                            </a:lnTo>
                                            <a:lnTo>
                                              <a:pt x="88" y="9"/>
                                            </a:lnTo>
                                            <a:lnTo>
                                              <a:pt x="61" y="5"/>
                                            </a:lnTo>
                                            <a:lnTo>
                                              <a:pt x="41" y="27"/>
                                            </a:lnTo>
                                            <a:lnTo>
                                              <a:pt x="39" y="27"/>
                                            </a:lnTo>
                                            <a:lnTo>
                                              <a:pt x="16" y="41"/>
                                            </a:lnTo>
                                            <a:lnTo>
                                              <a:pt x="14" y="72"/>
                                            </a:lnTo>
                                            <a:lnTo>
                                              <a:pt x="14" y="72"/>
                                            </a:lnTo>
                                            <a:lnTo>
                                              <a:pt x="5" y="97"/>
                                            </a:lnTo>
                                            <a:lnTo>
                                              <a:pt x="23" y="122"/>
                                            </a:lnTo>
                                            <a:lnTo>
                                              <a:pt x="23" y="122"/>
                                            </a:lnTo>
                                            <a:lnTo>
                                              <a:pt x="34" y="148"/>
                                            </a:lnTo>
                                            <a:lnTo>
                                              <a:pt x="63" y="155"/>
                                            </a:lnTo>
                                            <a:lnTo>
                                              <a:pt x="63" y="157"/>
                                            </a:lnTo>
                                            <a:lnTo>
                                              <a:pt x="88" y="169"/>
                                            </a:lnTo>
                                            <a:lnTo>
                                              <a:pt x="115" y="155"/>
                                            </a:lnTo>
                                            <a:lnTo>
                                              <a:pt x="115" y="155"/>
                                            </a:lnTo>
                                            <a:lnTo>
                                              <a:pt x="142" y="151"/>
                                            </a:lnTo>
                                            <a:lnTo>
                                              <a:pt x="154" y="122"/>
                                            </a:lnTo>
                                            <a:lnTo>
                                              <a:pt x="154" y="122"/>
                                            </a:lnTo>
                                            <a:lnTo>
                                              <a:pt x="172" y="101"/>
                                            </a:lnTo>
                                            <a:lnTo>
                                              <a:pt x="163" y="72"/>
                                            </a:lnTo>
                                            <a:lnTo>
                                              <a:pt x="163" y="72"/>
                                            </a:lnTo>
                                            <a:lnTo>
                                              <a:pt x="163" y="43"/>
                                            </a:lnTo>
                                            <a:lnTo>
                                              <a:pt x="136" y="27"/>
                                            </a:lnTo>
                                            <a:lnTo>
                                              <a:pt x="136" y="27"/>
                                            </a:lnTo>
                                            <a:lnTo>
                                              <a:pt x="118" y="5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 w="9525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73" name="Freeform 73">
                                      <a:extLst>
                                        <a:ext uri="{FF2B5EF4-FFF2-40B4-BE49-F238E27FC236}">
                                          <a16:creationId xmlns:a16="http://schemas.microsoft.com/office/drawing/2014/main" id="{BF8633EB-1212-1144-BD7B-A8F753989865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0" y="0"/>
                                        <a:ext cx="423863" cy="66040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83" y="2"/>
                                          </a:cxn>
                                          <a:cxn ang="0">
                                            <a:pos x="212" y="36"/>
                                          </a:cxn>
                                          <a:cxn ang="0">
                                            <a:pos x="253" y="63"/>
                                          </a:cxn>
                                          <a:cxn ang="0">
                                            <a:pos x="253" y="108"/>
                                          </a:cxn>
                                          <a:cxn ang="0">
                                            <a:pos x="267" y="155"/>
                                          </a:cxn>
                                          <a:cxn ang="0">
                                            <a:pos x="239" y="189"/>
                                          </a:cxn>
                                          <a:cxn ang="0">
                                            <a:pos x="219" y="234"/>
                                          </a:cxn>
                                          <a:cxn ang="0">
                                            <a:pos x="194" y="240"/>
                                          </a:cxn>
                                          <a:cxn ang="0">
                                            <a:pos x="244" y="395"/>
                                          </a:cxn>
                                          <a:cxn ang="0">
                                            <a:pos x="188" y="341"/>
                                          </a:cxn>
                                          <a:cxn ang="0">
                                            <a:pos x="174" y="416"/>
                                          </a:cxn>
                                          <a:cxn ang="0">
                                            <a:pos x="124" y="261"/>
                                          </a:cxn>
                                          <a:cxn ang="0">
                                            <a:pos x="91" y="243"/>
                                          </a:cxn>
                                          <a:cxn ang="0">
                                            <a:pos x="45" y="232"/>
                                          </a:cxn>
                                          <a:cxn ang="0">
                                            <a:pos x="29" y="189"/>
                                          </a:cxn>
                                          <a:cxn ang="0">
                                            <a:pos x="0" y="149"/>
                                          </a:cxn>
                                          <a:cxn ang="0">
                                            <a:pos x="14" y="108"/>
                                          </a:cxn>
                                          <a:cxn ang="0">
                                            <a:pos x="18" y="58"/>
                                          </a:cxn>
                                          <a:cxn ang="0">
                                            <a:pos x="56" y="36"/>
                                          </a:cxn>
                                          <a:cxn ang="0">
                                            <a:pos x="90" y="0"/>
                                          </a:cxn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35" y="7"/>
                                          </a:cxn>
                                          <a:cxn ang="0">
                                            <a:pos x="135" y="34"/>
                                          </a:cxn>
                                          <a:cxn ang="0">
                                            <a:pos x="99" y="27"/>
                                          </a:cxn>
                                          <a:cxn ang="0">
                                            <a:pos x="72" y="56"/>
                                          </a:cxn>
                                          <a:cxn ang="0">
                                            <a:pos x="41" y="74"/>
                                          </a:cxn>
                                          <a:cxn ang="0">
                                            <a:pos x="39" y="113"/>
                                          </a:cxn>
                                          <a:cxn ang="0">
                                            <a:pos x="29" y="146"/>
                                          </a:cxn>
                                          <a:cxn ang="0">
                                            <a:pos x="50" y="177"/>
                                          </a:cxn>
                                          <a:cxn ang="0">
                                            <a:pos x="63" y="211"/>
                                          </a:cxn>
                                          <a:cxn ang="0">
                                            <a:pos x="100" y="220"/>
                                          </a:cxn>
                                          <a:cxn ang="0">
                                            <a:pos x="131" y="236"/>
                                          </a:cxn>
                                          <a:cxn ang="0">
                                            <a:pos x="167" y="220"/>
                                          </a:cxn>
                                          <a:cxn ang="0">
                                            <a:pos x="201" y="213"/>
                                          </a:cxn>
                                          <a:cxn ang="0">
                                            <a:pos x="217" y="177"/>
                                          </a:cxn>
                                          <a:cxn ang="0">
                                            <a:pos x="239" y="149"/>
                                          </a:cxn>
                                          <a:cxn ang="0">
                                            <a:pos x="228" y="113"/>
                                          </a:cxn>
                                          <a:cxn ang="0">
                                            <a:pos x="228" y="77"/>
                                          </a:cxn>
                                          <a:cxn ang="0">
                                            <a:pos x="196" y="56"/>
                                          </a:cxn>
                                          <a:cxn ang="0">
                                            <a:pos x="172" y="29"/>
                                          </a:cxn>
                                          <a:cxn ang="0">
                                            <a:pos x="135" y="34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267" h="416">
                                            <a:moveTo>
                                              <a:pt x="135" y="7"/>
                                            </a:moveTo>
                                            <a:lnTo>
                                              <a:pt x="183" y="2"/>
                                            </a:lnTo>
                                            <a:lnTo>
                                              <a:pt x="212" y="36"/>
                                            </a:lnTo>
                                            <a:lnTo>
                                              <a:pt x="253" y="63"/>
                                            </a:lnTo>
                                            <a:lnTo>
                                              <a:pt x="253" y="108"/>
                                            </a:lnTo>
                                            <a:lnTo>
                                              <a:pt x="267" y="155"/>
                                            </a:lnTo>
                                            <a:lnTo>
                                              <a:pt x="239" y="189"/>
                                            </a:lnTo>
                                            <a:lnTo>
                                              <a:pt x="219" y="234"/>
                                            </a:lnTo>
                                            <a:lnTo>
                                              <a:pt x="194" y="240"/>
                                            </a:lnTo>
                                            <a:lnTo>
                                              <a:pt x="244" y="395"/>
                                            </a:lnTo>
                                            <a:lnTo>
                                              <a:pt x="188" y="341"/>
                                            </a:lnTo>
                                            <a:lnTo>
                                              <a:pt x="174" y="416"/>
                                            </a:lnTo>
                                            <a:lnTo>
                                              <a:pt x="124" y="261"/>
                                            </a:lnTo>
                                            <a:lnTo>
                                              <a:pt x="91" y="243"/>
                                            </a:lnTo>
                                            <a:lnTo>
                                              <a:pt x="45" y="232"/>
                                            </a:lnTo>
                                            <a:lnTo>
                                              <a:pt x="29" y="189"/>
                                            </a:lnTo>
                                            <a:lnTo>
                                              <a:pt x="0" y="149"/>
                                            </a:lnTo>
                                            <a:lnTo>
                                              <a:pt x="14" y="108"/>
                                            </a:lnTo>
                                            <a:lnTo>
                                              <a:pt x="18" y="58"/>
                                            </a:lnTo>
                                            <a:lnTo>
                                              <a:pt x="56" y="36"/>
                                            </a:lnTo>
                                            <a:lnTo>
                                              <a:pt x="90" y="0"/>
                                            </a:lnTo>
                                            <a:lnTo>
                                              <a:pt x="135" y="7"/>
                                            </a:lnTo>
                                            <a:lnTo>
                                              <a:pt x="135" y="7"/>
                                            </a:lnTo>
                                            <a:close/>
                                            <a:moveTo>
                                              <a:pt x="135" y="34"/>
                                            </a:moveTo>
                                            <a:lnTo>
                                              <a:pt x="99" y="27"/>
                                            </a:lnTo>
                                            <a:lnTo>
                                              <a:pt x="72" y="56"/>
                                            </a:lnTo>
                                            <a:lnTo>
                                              <a:pt x="41" y="74"/>
                                            </a:lnTo>
                                            <a:lnTo>
                                              <a:pt x="39" y="113"/>
                                            </a:lnTo>
                                            <a:lnTo>
                                              <a:pt x="29" y="146"/>
                                            </a:lnTo>
                                            <a:lnTo>
                                              <a:pt x="50" y="177"/>
                                            </a:lnTo>
                                            <a:lnTo>
                                              <a:pt x="63" y="211"/>
                                            </a:lnTo>
                                            <a:lnTo>
                                              <a:pt x="100" y="220"/>
                                            </a:lnTo>
                                            <a:lnTo>
                                              <a:pt x="131" y="236"/>
                                            </a:lnTo>
                                            <a:lnTo>
                                              <a:pt x="167" y="220"/>
                                            </a:lnTo>
                                            <a:lnTo>
                                              <a:pt x="201" y="213"/>
                                            </a:lnTo>
                                            <a:lnTo>
                                              <a:pt x="217" y="177"/>
                                            </a:lnTo>
                                            <a:lnTo>
                                              <a:pt x="239" y="149"/>
                                            </a:lnTo>
                                            <a:lnTo>
                                              <a:pt x="228" y="113"/>
                                            </a:lnTo>
                                            <a:lnTo>
                                              <a:pt x="228" y="77"/>
                                            </a:lnTo>
                                            <a:lnTo>
                                              <a:pt x="196" y="56"/>
                                            </a:lnTo>
                                            <a:lnTo>
                                              <a:pt x="172" y="29"/>
                                            </a:lnTo>
                                            <a:lnTo>
                                              <a:pt x="135" y="34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 w="9525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75" name="Freeform 75">
                                      <a:extLst>
                                        <a:ext uri="{FF2B5EF4-FFF2-40B4-BE49-F238E27FC236}">
                                          <a16:creationId xmlns:a16="http://schemas.microsoft.com/office/drawing/2014/main" id="{ED3A5059-6007-4046-B9E3-BF6B084D3914}"/>
                                        </a:ext>
                                      </a:extLst>
                                    </wps:cNvPr>
                                    <wps:cNvSpPr>
                                      <a:spLocks noEditPoints="1"/>
                                    </wps:cNvSpPr>
                                    <wps:spPr bwMode="auto">
                                      <a:xfrm>
                                        <a:off x="104775" y="106362"/>
                                        <a:ext cx="214313" cy="207963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>
                                          <a:cxn ang="0">
                                            <a:pos x="90" y="0"/>
                                          </a:cxn>
                                          <a:cxn ang="0">
                                            <a:pos x="94" y="1"/>
                                          </a:cxn>
                                          <a:cxn ang="0">
                                            <a:pos x="124" y="30"/>
                                          </a:cxn>
                                          <a:cxn ang="0">
                                            <a:pos x="128" y="34"/>
                                          </a:cxn>
                                          <a:cxn ang="0">
                                            <a:pos x="133" y="75"/>
                                          </a:cxn>
                                          <a:cxn ang="0">
                                            <a:pos x="133" y="79"/>
                                          </a:cxn>
                                          <a:cxn ang="0">
                                            <a:pos x="112" y="115"/>
                                          </a:cxn>
                                          <a:cxn ang="0">
                                            <a:pos x="108" y="117"/>
                                          </a:cxn>
                                          <a:cxn ang="0">
                                            <a:pos x="69" y="131"/>
                                          </a:cxn>
                                          <a:cxn ang="0">
                                            <a:pos x="65" y="131"/>
                                          </a:cxn>
                                          <a:cxn ang="0">
                                            <a:pos x="25" y="115"/>
                                          </a:cxn>
                                          <a:cxn ang="0">
                                            <a:pos x="22" y="113"/>
                                          </a:cxn>
                                          <a:cxn ang="0">
                                            <a:pos x="2" y="75"/>
                                          </a:cxn>
                                          <a:cxn ang="0">
                                            <a:pos x="2" y="72"/>
                                          </a:cxn>
                                          <a:cxn ang="0">
                                            <a:pos x="9" y="30"/>
                                          </a:cxn>
                                          <a:cxn ang="0">
                                            <a:pos x="11" y="27"/>
                                          </a:cxn>
                                          <a:cxn ang="0">
                                            <a:pos x="43" y="1"/>
                                          </a:cxn>
                                          <a:cxn ang="0">
                                            <a:pos x="49" y="0"/>
                                          </a:cxn>
                                          <a:cxn ang="0">
                                            <a:pos x="69" y="3"/>
                                          </a:cxn>
                                          <a:cxn ang="0">
                                            <a:pos x="69" y="12"/>
                                          </a:cxn>
                                          <a:cxn ang="0">
                                            <a:pos x="49" y="9"/>
                                          </a:cxn>
                                          <a:cxn ang="0">
                                            <a:pos x="34" y="25"/>
                                          </a:cxn>
                                          <a:cxn ang="0">
                                            <a:pos x="16" y="54"/>
                                          </a:cxn>
                                          <a:cxn ang="0">
                                            <a:pos x="11" y="73"/>
                                          </a:cxn>
                                          <a:cxn ang="0">
                                            <a:pos x="24" y="90"/>
                                          </a:cxn>
                                          <a:cxn ang="0">
                                            <a:pos x="49" y="111"/>
                                          </a:cxn>
                                          <a:cxn ang="0">
                                            <a:pos x="67" y="122"/>
                                          </a:cxn>
                                          <a:cxn ang="0">
                                            <a:pos x="86" y="111"/>
                                          </a:cxn>
                                          <a:cxn ang="0">
                                            <a:pos x="112" y="90"/>
                                          </a:cxn>
                                          <a:cxn ang="0">
                                            <a:pos x="124" y="75"/>
                                          </a:cxn>
                                          <a:cxn ang="0">
                                            <a:pos x="119" y="54"/>
                                          </a:cxn>
                                          <a:cxn ang="0">
                                            <a:pos x="101" y="25"/>
                                          </a:cxn>
                                          <a:cxn ang="0">
                                            <a:pos x="88" y="9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35" h="131">
                                            <a:moveTo>
                                              <a:pt x="69" y="3"/>
                                            </a:moveTo>
                                            <a:lnTo>
                                              <a:pt x="90" y="0"/>
                                            </a:lnTo>
                                            <a:lnTo>
                                              <a:pt x="92" y="0"/>
                                            </a:lnTo>
                                            <a:lnTo>
                                              <a:pt x="94" y="1"/>
                                            </a:lnTo>
                                            <a:lnTo>
                                              <a:pt x="106" y="18"/>
                                            </a:lnTo>
                                            <a:lnTo>
                                              <a:pt x="124" y="30"/>
                                            </a:lnTo>
                                            <a:lnTo>
                                              <a:pt x="128" y="30"/>
                                            </a:lnTo>
                                            <a:lnTo>
                                              <a:pt x="128" y="34"/>
                                            </a:lnTo>
                                            <a:lnTo>
                                              <a:pt x="128" y="54"/>
                                            </a:lnTo>
                                            <a:lnTo>
                                              <a:pt x="133" y="75"/>
                                            </a:lnTo>
                                            <a:lnTo>
                                              <a:pt x="135" y="77"/>
                                            </a:lnTo>
                                            <a:lnTo>
                                              <a:pt x="133" y="79"/>
                                            </a:lnTo>
                                            <a:lnTo>
                                              <a:pt x="121" y="93"/>
                                            </a:lnTo>
                                            <a:lnTo>
                                              <a:pt x="112" y="115"/>
                                            </a:lnTo>
                                            <a:lnTo>
                                              <a:pt x="110" y="117"/>
                                            </a:lnTo>
                                            <a:lnTo>
                                              <a:pt x="108" y="117"/>
                                            </a:lnTo>
                                            <a:lnTo>
                                              <a:pt x="88" y="120"/>
                                            </a:lnTo>
                                            <a:lnTo>
                                              <a:pt x="69" y="131"/>
                                            </a:lnTo>
                                            <a:lnTo>
                                              <a:pt x="67" y="131"/>
                                            </a:lnTo>
                                            <a:lnTo>
                                              <a:pt x="65" y="131"/>
                                            </a:lnTo>
                                            <a:lnTo>
                                              <a:pt x="47" y="120"/>
                                            </a:lnTo>
                                            <a:lnTo>
                                              <a:pt x="25" y="115"/>
                                            </a:lnTo>
                                            <a:lnTo>
                                              <a:pt x="24" y="115"/>
                                            </a:lnTo>
                                            <a:lnTo>
                                              <a:pt x="22" y="113"/>
                                            </a:lnTo>
                                            <a:lnTo>
                                              <a:pt x="15" y="93"/>
                                            </a:lnTo>
                                            <a:lnTo>
                                              <a:pt x="2" y="75"/>
                                            </a:lnTo>
                                            <a:lnTo>
                                              <a:pt x="0" y="73"/>
                                            </a:lnTo>
                                            <a:lnTo>
                                              <a:pt x="2" y="72"/>
                                            </a:lnTo>
                                            <a:lnTo>
                                              <a:pt x="7" y="54"/>
                                            </a:lnTo>
                                            <a:lnTo>
                                              <a:pt x="9" y="30"/>
                                            </a:lnTo>
                                            <a:lnTo>
                                              <a:pt x="9" y="28"/>
                                            </a:lnTo>
                                            <a:lnTo>
                                              <a:pt x="11" y="27"/>
                                            </a:lnTo>
                                            <a:lnTo>
                                              <a:pt x="29" y="18"/>
                                            </a:lnTo>
                                            <a:lnTo>
                                              <a:pt x="43" y="1"/>
                                            </a:lnTo>
                                            <a:lnTo>
                                              <a:pt x="45" y="0"/>
                                            </a:lnTo>
                                            <a:lnTo>
                                              <a:pt x="49" y="0"/>
                                            </a:lnTo>
                                            <a:lnTo>
                                              <a:pt x="69" y="3"/>
                                            </a:lnTo>
                                            <a:lnTo>
                                              <a:pt x="69" y="3"/>
                                            </a:lnTo>
                                            <a:close/>
                                            <a:moveTo>
                                              <a:pt x="88" y="9"/>
                                            </a:moveTo>
                                            <a:lnTo>
                                              <a:pt x="69" y="12"/>
                                            </a:lnTo>
                                            <a:lnTo>
                                              <a:pt x="67" y="12"/>
                                            </a:lnTo>
                                            <a:lnTo>
                                              <a:pt x="49" y="9"/>
                                            </a:lnTo>
                                            <a:lnTo>
                                              <a:pt x="34" y="23"/>
                                            </a:lnTo>
                                            <a:lnTo>
                                              <a:pt x="34" y="25"/>
                                            </a:lnTo>
                                            <a:lnTo>
                                              <a:pt x="18" y="34"/>
                                            </a:lnTo>
                                            <a:lnTo>
                                              <a:pt x="16" y="54"/>
                                            </a:lnTo>
                                            <a:lnTo>
                                              <a:pt x="16" y="55"/>
                                            </a:lnTo>
                                            <a:lnTo>
                                              <a:pt x="11" y="73"/>
                                            </a:lnTo>
                                            <a:lnTo>
                                              <a:pt x="22" y="90"/>
                                            </a:lnTo>
                                            <a:lnTo>
                                              <a:pt x="24" y="90"/>
                                            </a:lnTo>
                                            <a:lnTo>
                                              <a:pt x="29" y="108"/>
                                            </a:lnTo>
                                            <a:lnTo>
                                              <a:pt x="49" y="111"/>
                                            </a:lnTo>
                                            <a:lnTo>
                                              <a:pt x="51" y="113"/>
                                            </a:lnTo>
                                            <a:lnTo>
                                              <a:pt x="67" y="122"/>
                                            </a:lnTo>
                                            <a:lnTo>
                                              <a:pt x="85" y="113"/>
                                            </a:lnTo>
                                            <a:lnTo>
                                              <a:pt x="86" y="111"/>
                                            </a:lnTo>
                                            <a:lnTo>
                                              <a:pt x="104" y="110"/>
                                            </a:lnTo>
                                            <a:lnTo>
                                              <a:pt x="112" y="90"/>
                                            </a:lnTo>
                                            <a:lnTo>
                                              <a:pt x="113" y="90"/>
                                            </a:lnTo>
                                            <a:lnTo>
                                              <a:pt x="124" y="75"/>
                                            </a:lnTo>
                                            <a:lnTo>
                                              <a:pt x="119" y="55"/>
                                            </a:lnTo>
                                            <a:lnTo>
                                              <a:pt x="119" y="54"/>
                                            </a:lnTo>
                                            <a:lnTo>
                                              <a:pt x="119" y="36"/>
                                            </a:lnTo>
                                            <a:lnTo>
                                              <a:pt x="101" y="25"/>
                                            </a:lnTo>
                                            <a:lnTo>
                                              <a:pt x="101" y="23"/>
                                            </a:lnTo>
                                            <a:lnTo>
                                              <a:pt x="88" y="9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grpFill/>
                                      <a:ln w="9525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0639E8A4" id="Group 63" o:spid="_x0000_s1026" style="width:9.45pt;height:14.75pt;mso-position-horizontal-relative:char;mso-position-vertical-relative:line" coordsize="4238,66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">
                            <v:shape id="Freeform 71" o:spid="_x0000_s1027" style="position:absolute;left:285;top:3778;width:1794;height:2826;visibility:visible;mso-wrap-style:square;v-text-anchor:top" coordsize="113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" path="m73,5l50,,,157,55,103r13,75l113,41,106,23,73,5xe" filled="f" stroked="f">
                              <v:path arrowok="t" o:connecttype="custom" o:connectlocs="73,5;50,0;0,157;55,103;68,178;113,41;106,23;73,5" o:connectangles="0,0,0,0,0,0,0,0"/>
                            </v:shape>
                            <v:shape id="Freeform 72" o:spid="_x0000_s1028" style="position:absolute;left:714;top:714;width:2794;height:2778;visibility:visible;mso-wrap-style:square;v-text-anchor:top" coordsize="176,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" path="m90,5l120,2r,l122,2r18,21l165,41r2,l167,43r,27l176,101r,2l176,103r-18,21l145,153r,2l143,155r-27,5l88,173r,2l86,173,61,160,32,153r-2,l30,151,20,124,2,99,,99,2,97,11,70,12,40r,-2l14,38,37,23,59,2,59,r2,l90,5r,xm118,5l90,9r-2,l61,5,41,27r-2,l16,41,14,72r,l5,97r18,25l23,122r11,26l63,155r,2l88,169r27,-14l115,155r27,-4l154,122r,l172,101,163,72r,l163,43,136,27r,l118,5xe" filled="f" stroked="f">
                              <v:path arrowok="t" o:connecttype="custom" o:connectlocs="120,2;122,2;165,41;167,43;176,101;176,103;145,153;143,155;88,173;86,173;32,153;30,151;2,99;2,97;12,40;14,38;59,2;61,0;90,5;90,9;61,5;39,27;14,72;5,97;23,122;63,155;88,169;115,155;154,122;172,101;163,72;136,27;118,5" o:connectangles="0,0,0,0,0,0,0,0,0,0,0,0,0,0,0,0,0,0,0,0,0,0,0,0,0,0,0,0,0,0,0,0,0"/>
                              <o:lock v:ext="edit" verticies="t"/>
                            </v:shape>
                            <v:shape id="Freeform 73" o:spid="_x0000_s1029" style="position:absolute;width:4238;height:6604;visibility:visible;mso-wrap-style:square;v-text-anchor:top" coordsize="267,4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" path="m135,7l183,2r29,34l253,63r,45l267,155r-28,34l219,234r-25,6l244,395,188,341r-14,75l124,261,91,243,45,232,29,189,,149,14,108,18,58,56,36,90,r45,7l135,7xm135,34l99,27,72,56,41,74r-2,39l29,146r21,31l63,211r37,9l131,236r36,-16l201,213r16,-36l239,149,228,113r,-36l196,56,172,29r-37,5xe" filled="f" stroked="f">
                              <v:path arrowok="t" o:connecttype="custom" o:connectlocs="135,7;183,2;212,36;253,63;253,108;267,155;239,189;219,234;194,240;244,395;188,341;174,416;124,261;91,243;45,232;29,189;0,149;14,108;18,58;56,36;90,0;135,7;135,7;135,34;99,27;72,56;41,74;39,113;29,146;50,177;63,211;100,220;131,236;167,220;201,213;217,177;239,149;228,113;228,77;196,56;172,29;135,34" o:connectangles="0,0,0,0,0,0,0,0,0,0,0,0,0,0,0,0,0,0,0,0,0,0,0,0,0,0,0,0,0,0,0,0,0,0,0,0,0,0,0,0,0,0"/>
                              <o:lock v:ext="edit" verticies="t"/>
                            </v:shape>
                            <v:shape id="Freeform 75" o:spid="_x0000_s1030" style="position:absolute;left:1047;top:1063;width:2143;height:2080;visibility:visible;mso-wrap-style:square;v-text-anchor:top" coordsize="135,1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" path="m69,3l90,r2,l94,1r12,17l124,30r4,l128,34r,20l133,75r2,2l133,79,121,93r-9,22l110,117r-2,l88,120,69,131r-2,l65,131,47,120,25,115r-1,l22,113,15,93,2,75,,73,2,72,7,54,9,30r,-2l11,27,29,18,43,1,45,r4,l69,3r,xm88,9l69,12r-2,l49,9,34,23r,2l18,34,16,54r,1l11,73,22,90r2,l29,108r20,3l51,113r16,9l85,113r1,-2l104,110r8,-20l113,90,124,75,119,55r,-1l119,36,101,25r,-2l88,9xe" filled="f" stroked="f">
                              <v:path arrowok="t" o:connecttype="custom" o:connectlocs="90,0;94,1;124,30;128,34;133,75;133,79;112,115;108,117;69,131;65,131;25,115;22,113;2,75;2,72;9,30;11,27;43,1;49,0;69,3;69,12;49,9;34,25;16,54;11,73;24,90;49,111;67,122;86,111;112,90;124,75;119,54;101,25;88,9" o:connectangles="0,0,0,0,0,0,0,0,0,0,0,0,0,0,0,0,0,0,0,0,0,0,0,0,0,0,0,0,0,0,0,0,0"/>
                              <o:lock v:ext="edit" verticies="t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5859" w:type="dxa"/>
                </w:tcPr>
                <w:p w14:paraId="6F7EABF0" w14:textId="77777777" w:rsidR="003D3499" w:rsidRPr="0012759E" w:rsidRDefault="003D3499" w:rsidP="003D3499">
                  <w:pPr>
                    <w:rPr>
                      <w:noProof/>
                      <w:sz w:val="18"/>
                    </w:rPr>
                  </w:pPr>
                  <w:r w:rsidRPr="0012759E">
                    <w:rPr>
                      <w:noProof/>
                      <w:sz w:val="18"/>
                    </w:rPr>
                    <w:t>AWS Certified Solutions Architect</w:t>
                  </w:r>
                </w:p>
              </w:tc>
            </w:tr>
          </w:tbl>
          <w:p w14:paraId="60FB71D6" w14:textId="77777777" w:rsidR="00B94CD7" w:rsidRPr="00837D25" w:rsidRDefault="00B94CD7" w:rsidP="003D3499">
            <w:pPr>
              <w:ind w:right="245"/>
              <w:rPr>
                <w:sz w:val="18"/>
              </w:rPr>
            </w:pPr>
          </w:p>
        </w:tc>
        <w:bookmarkStart w:id="12" w:name="OLE_LINK406"/>
        <w:bookmarkStart w:id="13" w:name="OLE_LINK407"/>
        <w:tc>
          <w:tcPr>
            <w:tcW w:w="4590" w:type="dxa"/>
            <w:gridSpan w:val="2"/>
            <w:shd w:val="clear" w:color="auto" w:fill="auto"/>
          </w:tcPr>
          <w:p w14:paraId="294B0D30" w14:textId="6D631941" w:rsidR="00CF729C" w:rsidRPr="00DC1C6D" w:rsidRDefault="00595596" w:rsidP="00CF729C">
            <w:pPr>
              <w:pBdr>
                <w:bottom w:val="single" w:sz="8" w:space="1" w:color="7F7F7F" w:themeColor="text1" w:themeTint="80"/>
              </w:pBdr>
              <w:spacing w:before="240"/>
              <w:rPr>
                <w:b/>
                <w:noProof/>
                <w:color w:val="C7A163"/>
                <w:sz w:val="12"/>
              </w:rPr>
            </w:pPr>
            <w:r w:rsidRPr="00837D25">
              <w:rPr>
                <w:b/>
                <w:noProof/>
                <w:color w:val="C7A163"/>
              </w:rPr>
              <mc:AlternateContent>
                <mc:Choice Requires="wps">
                  <w:drawing>
                    <wp:inline distT="0" distB="0" distL="0" distR="0" wp14:anchorId="34710DD4" wp14:editId="702C5681">
                      <wp:extent cx="240159" cy="188468"/>
                      <wp:effectExtent l="0" t="0" r="7620" b="2540"/>
                      <wp:docPr id="8" name="Freeform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240159" cy="188468"/>
                              </a:xfrm>
                              <a:custGeom>
                                <a:avLst/>
                                <a:gdLst>
                                  <a:gd name="T0" fmla="*/ 176 w 309"/>
                                  <a:gd name="T1" fmla="*/ 221 h 243"/>
                                  <a:gd name="T2" fmla="*/ 287 w 309"/>
                                  <a:gd name="T3" fmla="*/ 221 h 243"/>
                                  <a:gd name="T4" fmla="*/ 287 w 309"/>
                                  <a:gd name="T5" fmla="*/ 199 h 243"/>
                                  <a:gd name="T6" fmla="*/ 176 w 309"/>
                                  <a:gd name="T7" fmla="*/ 199 h 243"/>
                                  <a:gd name="T8" fmla="*/ 176 w 309"/>
                                  <a:gd name="T9" fmla="*/ 221 h 243"/>
                                  <a:gd name="T10" fmla="*/ 110 w 309"/>
                                  <a:gd name="T11" fmla="*/ 132 h 243"/>
                                  <a:gd name="T12" fmla="*/ 287 w 309"/>
                                  <a:gd name="T13" fmla="*/ 132 h 243"/>
                                  <a:gd name="T14" fmla="*/ 287 w 309"/>
                                  <a:gd name="T15" fmla="*/ 110 h 243"/>
                                  <a:gd name="T16" fmla="*/ 110 w 309"/>
                                  <a:gd name="T17" fmla="*/ 110 h 243"/>
                                  <a:gd name="T18" fmla="*/ 110 w 309"/>
                                  <a:gd name="T19" fmla="*/ 132 h 243"/>
                                  <a:gd name="T20" fmla="*/ 221 w 309"/>
                                  <a:gd name="T21" fmla="*/ 44 h 243"/>
                                  <a:gd name="T22" fmla="*/ 287 w 309"/>
                                  <a:gd name="T23" fmla="*/ 44 h 243"/>
                                  <a:gd name="T24" fmla="*/ 287 w 309"/>
                                  <a:gd name="T25" fmla="*/ 22 h 243"/>
                                  <a:gd name="T26" fmla="*/ 221 w 309"/>
                                  <a:gd name="T27" fmla="*/ 22 h 243"/>
                                  <a:gd name="T28" fmla="*/ 221 w 309"/>
                                  <a:gd name="T29" fmla="*/ 44 h 243"/>
                                  <a:gd name="T30" fmla="*/ 309 w 309"/>
                                  <a:gd name="T31" fmla="*/ 188 h 243"/>
                                  <a:gd name="T32" fmla="*/ 309 w 309"/>
                                  <a:gd name="T33" fmla="*/ 232 h 243"/>
                                  <a:gd name="T34" fmla="*/ 306 w 309"/>
                                  <a:gd name="T35" fmla="*/ 240 h 243"/>
                                  <a:gd name="T36" fmla="*/ 298 w 309"/>
                                  <a:gd name="T37" fmla="*/ 243 h 243"/>
                                  <a:gd name="T38" fmla="*/ 11 w 309"/>
                                  <a:gd name="T39" fmla="*/ 243 h 243"/>
                                  <a:gd name="T40" fmla="*/ 3 w 309"/>
                                  <a:gd name="T41" fmla="*/ 240 h 243"/>
                                  <a:gd name="T42" fmla="*/ 0 w 309"/>
                                  <a:gd name="T43" fmla="*/ 232 h 243"/>
                                  <a:gd name="T44" fmla="*/ 0 w 309"/>
                                  <a:gd name="T45" fmla="*/ 188 h 243"/>
                                  <a:gd name="T46" fmla="*/ 3 w 309"/>
                                  <a:gd name="T47" fmla="*/ 180 h 243"/>
                                  <a:gd name="T48" fmla="*/ 11 w 309"/>
                                  <a:gd name="T49" fmla="*/ 177 h 243"/>
                                  <a:gd name="T50" fmla="*/ 298 w 309"/>
                                  <a:gd name="T51" fmla="*/ 177 h 243"/>
                                  <a:gd name="T52" fmla="*/ 306 w 309"/>
                                  <a:gd name="T53" fmla="*/ 180 h 243"/>
                                  <a:gd name="T54" fmla="*/ 309 w 309"/>
                                  <a:gd name="T55" fmla="*/ 188 h 243"/>
                                  <a:gd name="T56" fmla="*/ 309 w 309"/>
                                  <a:gd name="T57" fmla="*/ 99 h 243"/>
                                  <a:gd name="T58" fmla="*/ 309 w 309"/>
                                  <a:gd name="T59" fmla="*/ 143 h 243"/>
                                  <a:gd name="T60" fmla="*/ 306 w 309"/>
                                  <a:gd name="T61" fmla="*/ 151 h 243"/>
                                  <a:gd name="T62" fmla="*/ 298 w 309"/>
                                  <a:gd name="T63" fmla="*/ 154 h 243"/>
                                  <a:gd name="T64" fmla="*/ 11 w 309"/>
                                  <a:gd name="T65" fmla="*/ 154 h 243"/>
                                  <a:gd name="T66" fmla="*/ 3 w 309"/>
                                  <a:gd name="T67" fmla="*/ 151 h 243"/>
                                  <a:gd name="T68" fmla="*/ 0 w 309"/>
                                  <a:gd name="T69" fmla="*/ 143 h 243"/>
                                  <a:gd name="T70" fmla="*/ 0 w 309"/>
                                  <a:gd name="T71" fmla="*/ 99 h 243"/>
                                  <a:gd name="T72" fmla="*/ 3 w 309"/>
                                  <a:gd name="T73" fmla="*/ 91 h 243"/>
                                  <a:gd name="T74" fmla="*/ 11 w 309"/>
                                  <a:gd name="T75" fmla="*/ 88 h 243"/>
                                  <a:gd name="T76" fmla="*/ 298 w 309"/>
                                  <a:gd name="T77" fmla="*/ 88 h 243"/>
                                  <a:gd name="T78" fmla="*/ 306 w 309"/>
                                  <a:gd name="T79" fmla="*/ 91 h 243"/>
                                  <a:gd name="T80" fmla="*/ 309 w 309"/>
                                  <a:gd name="T81" fmla="*/ 99 h 243"/>
                                  <a:gd name="T82" fmla="*/ 309 w 309"/>
                                  <a:gd name="T83" fmla="*/ 11 h 243"/>
                                  <a:gd name="T84" fmla="*/ 309 w 309"/>
                                  <a:gd name="T85" fmla="*/ 55 h 243"/>
                                  <a:gd name="T86" fmla="*/ 306 w 309"/>
                                  <a:gd name="T87" fmla="*/ 63 h 243"/>
                                  <a:gd name="T88" fmla="*/ 298 w 309"/>
                                  <a:gd name="T89" fmla="*/ 66 h 243"/>
                                  <a:gd name="T90" fmla="*/ 11 w 309"/>
                                  <a:gd name="T91" fmla="*/ 66 h 243"/>
                                  <a:gd name="T92" fmla="*/ 3 w 309"/>
                                  <a:gd name="T93" fmla="*/ 63 h 243"/>
                                  <a:gd name="T94" fmla="*/ 0 w 309"/>
                                  <a:gd name="T95" fmla="*/ 55 h 243"/>
                                  <a:gd name="T96" fmla="*/ 0 w 309"/>
                                  <a:gd name="T97" fmla="*/ 11 h 243"/>
                                  <a:gd name="T98" fmla="*/ 3 w 309"/>
                                  <a:gd name="T99" fmla="*/ 3 h 243"/>
                                  <a:gd name="T100" fmla="*/ 11 w 309"/>
                                  <a:gd name="T101" fmla="*/ 0 h 243"/>
                                  <a:gd name="T102" fmla="*/ 298 w 309"/>
                                  <a:gd name="T103" fmla="*/ 0 h 243"/>
                                  <a:gd name="T104" fmla="*/ 306 w 309"/>
                                  <a:gd name="T105" fmla="*/ 3 h 243"/>
                                  <a:gd name="T106" fmla="*/ 309 w 309"/>
                                  <a:gd name="T107" fmla="*/ 11 h 2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09" h="243">
                                    <a:moveTo>
                                      <a:pt x="176" y="221"/>
                                    </a:moveTo>
                                    <a:cubicBezTo>
                                      <a:pt x="287" y="221"/>
                                      <a:pt x="287" y="221"/>
                                      <a:pt x="287" y="221"/>
                                    </a:cubicBezTo>
                                    <a:cubicBezTo>
                                      <a:pt x="287" y="199"/>
                                      <a:pt x="287" y="199"/>
                                      <a:pt x="287" y="199"/>
                                    </a:cubicBezTo>
                                    <a:cubicBezTo>
                                      <a:pt x="176" y="199"/>
                                      <a:pt x="176" y="199"/>
                                      <a:pt x="176" y="199"/>
                                    </a:cubicBezTo>
                                    <a:lnTo>
                                      <a:pt x="176" y="221"/>
                                    </a:lnTo>
                                    <a:close/>
                                    <a:moveTo>
                                      <a:pt x="110" y="132"/>
                                    </a:moveTo>
                                    <a:cubicBezTo>
                                      <a:pt x="287" y="132"/>
                                      <a:pt x="287" y="132"/>
                                      <a:pt x="287" y="132"/>
                                    </a:cubicBezTo>
                                    <a:cubicBezTo>
                                      <a:pt x="287" y="110"/>
                                      <a:pt x="287" y="110"/>
                                      <a:pt x="287" y="110"/>
                                    </a:cubicBezTo>
                                    <a:cubicBezTo>
                                      <a:pt x="110" y="110"/>
                                      <a:pt x="110" y="110"/>
                                      <a:pt x="110" y="110"/>
                                    </a:cubicBezTo>
                                    <a:lnTo>
                                      <a:pt x="110" y="132"/>
                                    </a:lnTo>
                                    <a:close/>
                                    <a:moveTo>
                                      <a:pt x="221" y="44"/>
                                    </a:moveTo>
                                    <a:cubicBezTo>
                                      <a:pt x="287" y="44"/>
                                      <a:pt x="287" y="44"/>
                                      <a:pt x="287" y="44"/>
                                    </a:cubicBezTo>
                                    <a:cubicBezTo>
                                      <a:pt x="287" y="22"/>
                                      <a:pt x="287" y="22"/>
                                      <a:pt x="287" y="22"/>
                                    </a:cubicBezTo>
                                    <a:cubicBezTo>
                                      <a:pt x="221" y="22"/>
                                      <a:pt x="221" y="22"/>
                                      <a:pt x="221" y="22"/>
                                    </a:cubicBezTo>
                                    <a:lnTo>
                                      <a:pt x="221" y="44"/>
                                    </a:lnTo>
                                    <a:close/>
                                    <a:moveTo>
                                      <a:pt x="309" y="188"/>
                                    </a:moveTo>
                                    <a:cubicBezTo>
                                      <a:pt x="309" y="232"/>
                                      <a:pt x="309" y="232"/>
                                      <a:pt x="309" y="232"/>
                                    </a:cubicBezTo>
                                    <a:cubicBezTo>
                                      <a:pt x="309" y="235"/>
                                      <a:pt x="308" y="237"/>
                                      <a:pt x="306" y="240"/>
                                    </a:cubicBezTo>
                                    <a:cubicBezTo>
                                      <a:pt x="304" y="242"/>
                                      <a:pt x="301" y="243"/>
                                      <a:pt x="298" y="243"/>
                                    </a:cubicBezTo>
                                    <a:cubicBezTo>
                                      <a:pt x="11" y="243"/>
                                      <a:pt x="11" y="243"/>
                                      <a:pt x="11" y="243"/>
                                    </a:cubicBezTo>
                                    <a:cubicBezTo>
                                      <a:pt x="8" y="243"/>
                                      <a:pt x="5" y="242"/>
                                      <a:pt x="3" y="240"/>
                                    </a:cubicBezTo>
                                    <a:cubicBezTo>
                                      <a:pt x="1" y="237"/>
                                      <a:pt x="0" y="235"/>
                                      <a:pt x="0" y="232"/>
                                    </a:cubicBezTo>
                                    <a:cubicBezTo>
                                      <a:pt x="0" y="188"/>
                                      <a:pt x="0" y="188"/>
                                      <a:pt x="0" y="188"/>
                                    </a:cubicBezTo>
                                    <a:cubicBezTo>
                                      <a:pt x="0" y="185"/>
                                      <a:pt x="1" y="182"/>
                                      <a:pt x="3" y="180"/>
                                    </a:cubicBezTo>
                                    <a:cubicBezTo>
                                      <a:pt x="5" y="178"/>
                                      <a:pt x="8" y="177"/>
                                      <a:pt x="11" y="177"/>
                                    </a:cubicBezTo>
                                    <a:cubicBezTo>
                                      <a:pt x="298" y="177"/>
                                      <a:pt x="298" y="177"/>
                                      <a:pt x="298" y="177"/>
                                    </a:cubicBezTo>
                                    <a:cubicBezTo>
                                      <a:pt x="301" y="177"/>
                                      <a:pt x="304" y="178"/>
                                      <a:pt x="306" y="180"/>
                                    </a:cubicBezTo>
                                    <a:cubicBezTo>
                                      <a:pt x="308" y="182"/>
                                      <a:pt x="309" y="185"/>
                                      <a:pt x="309" y="188"/>
                                    </a:cubicBezTo>
                                    <a:close/>
                                    <a:moveTo>
                                      <a:pt x="309" y="99"/>
                                    </a:moveTo>
                                    <a:cubicBezTo>
                                      <a:pt x="309" y="143"/>
                                      <a:pt x="309" y="143"/>
                                      <a:pt x="309" y="143"/>
                                    </a:cubicBezTo>
                                    <a:cubicBezTo>
                                      <a:pt x="309" y="146"/>
                                      <a:pt x="308" y="149"/>
                                      <a:pt x="306" y="151"/>
                                    </a:cubicBezTo>
                                    <a:cubicBezTo>
                                      <a:pt x="304" y="153"/>
                                      <a:pt x="301" y="154"/>
                                      <a:pt x="298" y="154"/>
                                    </a:cubicBezTo>
                                    <a:cubicBezTo>
                                      <a:pt x="11" y="154"/>
                                      <a:pt x="11" y="154"/>
                                      <a:pt x="11" y="154"/>
                                    </a:cubicBezTo>
                                    <a:cubicBezTo>
                                      <a:pt x="8" y="154"/>
                                      <a:pt x="5" y="153"/>
                                      <a:pt x="3" y="151"/>
                                    </a:cubicBezTo>
                                    <a:cubicBezTo>
                                      <a:pt x="1" y="149"/>
                                      <a:pt x="0" y="146"/>
                                      <a:pt x="0" y="143"/>
                                    </a:cubicBezTo>
                                    <a:cubicBezTo>
                                      <a:pt x="0" y="99"/>
                                      <a:pt x="0" y="99"/>
                                      <a:pt x="0" y="99"/>
                                    </a:cubicBezTo>
                                    <a:cubicBezTo>
                                      <a:pt x="0" y="96"/>
                                      <a:pt x="1" y="94"/>
                                      <a:pt x="3" y="91"/>
                                    </a:cubicBezTo>
                                    <a:cubicBezTo>
                                      <a:pt x="5" y="89"/>
                                      <a:pt x="8" y="88"/>
                                      <a:pt x="11" y="88"/>
                                    </a:cubicBezTo>
                                    <a:cubicBezTo>
                                      <a:pt x="298" y="88"/>
                                      <a:pt x="298" y="88"/>
                                      <a:pt x="298" y="88"/>
                                    </a:cubicBezTo>
                                    <a:cubicBezTo>
                                      <a:pt x="301" y="88"/>
                                      <a:pt x="304" y="89"/>
                                      <a:pt x="306" y="91"/>
                                    </a:cubicBezTo>
                                    <a:cubicBezTo>
                                      <a:pt x="308" y="94"/>
                                      <a:pt x="309" y="96"/>
                                      <a:pt x="309" y="99"/>
                                    </a:cubicBezTo>
                                    <a:close/>
                                    <a:moveTo>
                                      <a:pt x="309" y="11"/>
                                    </a:moveTo>
                                    <a:cubicBezTo>
                                      <a:pt x="309" y="55"/>
                                      <a:pt x="309" y="55"/>
                                      <a:pt x="309" y="55"/>
                                    </a:cubicBezTo>
                                    <a:cubicBezTo>
                                      <a:pt x="309" y="58"/>
                                      <a:pt x="308" y="60"/>
                                      <a:pt x="306" y="63"/>
                                    </a:cubicBezTo>
                                    <a:cubicBezTo>
                                      <a:pt x="304" y="65"/>
                                      <a:pt x="301" y="66"/>
                                      <a:pt x="298" y="66"/>
                                    </a:cubicBezTo>
                                    <a:cubicBezTo>
                                      <a:pt x="11" y="66"/>
                                      <a:pt x="11" y="66"/>
                                      <a:pt x="11" y="66"/>
                                    </a:cubicBezTo>
                                    <a:cubicBezTo>
                                      <a:pt x="8" y="66"/>
                                      <a:pt x="5" y="65"/>
                                      <a:pt x="3" y="63"/>
                                    </a:cubicBezTo>
                                    <a:cubicBezTo>
                                      <a:pt x="1" y="60"/>
                                      <a:pt x="0" y="58"/>
                                      <a:pt x="0" y="55"/>
                                    </a:cubicBezTo>
                                    <a:cubicBezTo>
                                      <a:pt x="0" y="11"/>
                                      <a:pt x="0" y="11"/>
                                      <a:pt x="0" y="11"/>
                                    </a:cubicBezTo>
                                    <a:cubicBezTo>
                                      <a:pt x="0" y="8"/>
                                      <a:pt x="1" y="5"/>
                                      <a:pt x="3" y="3"/>
                                    </a:cubicBezTo>
                                    <a:cubicBezTo>
                                      <a:pt x="5" y="1"/>
                                      <a:pt x="8" y="0"/>
                                      <a:pt x="11" y="0"/>
                                    </a:cubicBezTo>
                                    <a:cubicBezTo>
                                      <a:pt x="298" y="0"/>
                                      <a:pt x="298" y="0"/>
                                      <a:pt x="298" y="0"/>
                                    </a:cubicBezTo>
                                    <a:cubicBezTo>
                                      <a:pt x="301" y="0"/>
                                      <a:pt x="304" y="1"/>
                                      <a:pt x="306" y="3"/>
                                    </a:cubicBezTo>
                                    <a:cubicBezTo>
                                      <a:pt x="308" y="5"/>
                                      <a:pt x="309" y="8"/>
                                      <a:pt x="309" y="1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364455"/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FC3B45D" id="Freeform 75" o:spid="_x0000_s1026" style="width:18.9pt;height:14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09,243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AD3AyqKAkAAH8wAAAOAAAAZHJzL2Uyb0RvYy54bWysm1GP20YOx98P6HcQ9FjgYo8kW7YRp8Cl l8MBaRsge7hnrSzHxtmST9KuN/30JWc4Mscr2tyiL8F6TFP8/4YzIkfK+59ejofouWq7fVOvY/Nu GkdVXTabff1tHf/n4dPfF3HU9UW9KQ5NXa3j71UX//Thh7+9P59WVdLsmsOmaiNwUner82kd7/r+ tJpMunJXHYvuXXOqavhy27THooeP7bfJpi3O4P14mCTT6XxybtrNqW3Kqutg9Gf3ZfzB+t9uq7L/ bbvtqj46rGOIrbf/tvbfR/x38uF9sfrWFqfdvqQwij8RxbHY13DRwdXPRV9ET+3+lavjvmybrtn2 78rmOGm2231ZWQ2gxkyv1HzdFafKagE43WnA1P11bstfn7+00X6zjvNlHNXFEeboU1tVSDzKZ8jn fOpWYPb19KVFhd3pc1P+r4vq5p+bff+l2dc9xGPQchKY4ocOfhQ9nn9pNuC3eOobC+ll2x7RFciP XuxcfB/monrpoxIGk2xqZhBSCV+ZxSKbL+wVipX/cfnU9f+qGuuoeP7c9W4qN/CXnYgNqXmAad8e DzCrP04ik8+jc5ROlzTxg5FhRkliol2UZOm1UcKNFvm4p5QbSZ4ybiR5mjEjs1yOxzTnRpK6nBtJ nmCl3ucEMzIYiZxMgNxMx0EZztykybg+o4JuOHXZlwq7CbhD9KO5YALwosaAvOgrQC/64uxFjQln jzM0mu4JZ59l4xITFfqEoxddqcgnnHwiJETCwcsCOXjRFecuu+LcJYEpxw77yzj2lGOHXW2ce8q5 y74490RaPikHn06F3S8NwGdCyqcB+eVC0BiQz1JBI0dvhCxNOXnYj8ddZQH68aAyDh5uLYInDl7Y teCuwHZACXvGsUueOHQxGTIOPRXUceRmIanTIM84cpPn46BmHHkiZcKMQ5d9cehihs44dlHijGMX V85MBX4WgJdW9Iyjl+6sM05eDitAL2X7nKMXcc0D9DOhnplz9OI0zgP0M+FmMefopQU9D8iLrgLy 4yk/59yNKJCDF5bhXIU959gFTzmHLuVCzpkL6znnxJfC5OUa4FDBX3Yr6X6Tc95iGuScuOiKAxez E1uNoYqU9C04cXHRLDTMFwFzaSkvOHXI4NGyb8Gpy1Fx7LOZ4IpjF1ktOPa5cAtccOziDC449vl8 PKolxy6t4yWnLnoKqI8v4yVnLqlbcubC2ltqiC85cckR5y1lwZLzFhbxktMW5s1MNbTNlOMW7u5m ynGLOWCmnLjoixMXU9NMOXRRIocurhgzlbhP4FDFN/XFzvf55UtNjT78FRV42jS1ZwunpsMzBez6 4eTgwZ1LFCuwwlMBwRjQobFt+OF6t42BDRrbs5G7xiAejXM6vLjtGbIKje3hxF3P2GSjNbTRePRy L2rso625TqQhldAMq7yTTqMTakip0UnFnhZjh65VEwz2rdZcJzUhqdB9qryT1EQnNSGpiU4q9pEY O3SKmmCwVbTmOqnYDVpznVRs+Ky5TmpKUqFt08SOfRt6h95MZU5S3bHc3XzHDsx610nFNsua66Rm JBXaJU3s2C+hd+iIVOYkFZoelTlJhb5GZU5SoXVRmZNUOIzVmGN/glKhA1GZk1RoMlTmJBUaCZU5 SYVuQWVOUqEl0JhjT4BSoe5XmZNUqO5V5iTVHcLfzXcs4m0wOqk5SYVSXBMMFuPoHcptlTlJhZJa ZU5SF7pZXZBUKI1V3kkqlL8acyyAUSrUuCpzkgqVrMqcpEK9qjInqUudVKxLbew6qbb8RHusMDXh 2CLT/UAn10xJL9aKuiuQYiwI2Q9c/lPJ18JjvesHem0cwQO9R/xNsToVPVaK/s/ovI6h8oyjHT5X Sm2deGyeq4fGWvRYMMKTIcsOjoHpuheL8ulxX/6j+p3bJ9iYAQqyh2taN7phVBP4DD+FruDRD6kK rnB7WHUFr/nKlW741RUONefjnVx4+u/LQ9NVdpouhJ1iQzUtPNx40xyQ/fUc3B5+Ff/NOYDIXGaF c3BzWHWFQXPoSjf86gqescTTfy/PAc4X5jXUTyAYLnCZpFuAnPn1DNwafRX7LfdQ0o/gvzWqc09i rxwpRl+592Rp7V5T9F/L4O0GBeDhSYCKvLeHRz+cjW74Vfhj8C+u7N7tJzedurtMktod+jJMGyjU 9S5zQp/hJ4cppdtDkl1pcDk4PIInqHR7o2GVBnzIjLu06xp8rJpRlXsiEXqHUxF7yVATDerhUOQh ZVecJPDAjq0HP2gvqIrb/YJSzVO5P/gm30GIToyBk1gWNxxF2YTXM3FoDVSvzI2bBHjAxAdpimlU FTgcmrmAQk+6YdUVUjzJQ8nhFfwyuNIFB29vBuQX5zVprH4s62BW/Aq/7DnhKr2/W7naBMTfvk0M FwpXim5YiZYUQifPcmPg4Tp1n+oD2ktHfrceG2bJteUXVzSn8PCRXXjIGjes0uBzNvSkGVW5p+wO vdOKutLkkuUNcIhBSJk2lHBG/ODQQNwF734RVsH3xlRAyEmQME4IPHJgc+n2qUtDeDdiB9U1nD5P HH13c/djNLXDHf9q9QXXCe+BoR+fbLdGVUT8BhU68pkfCvJr6A1c/Gq8wkubEzye4dD96NDLBjju b00AF9yBbN3W5E7P/Mz4nenWqJKo25fgHYBAnEsHOC0LRt2GfzkMCyUHn8IKyh2IXaJ3aTwPiPos caOq6ClBQz/3B1W+iUAQols4V2LsZvQGJqQ9QOuWejgJNGbviKqI3Q9cXnnU98be4DjIECcivFtb EPp9k7Z2nmGOeUCGZlNfg/k0CrzcH1SB8PtP4NtvP3Y9e+5+99Hj8JtPyJR2mYC9X/xupl8HTgcY 8AUeNNk9ZjhxstaXN5O75rDffNofDnjS1LXfHj8e2ui5gLfR03mWDSf2gdnBPqqsG/yZ28FwxL5c je9TuzeyH5vNd3i3Gl69h3fad037exyd4TX2ddz9/6loqzg6/LuG97KXJsPnLL39kM1yfJTW8m8e +Tf10/FjA7FB8hV1CV7Xce///Ni71+bhvXUQ+7n+eirR0J6gtV3/8PLfoj1FJ/gTfgRvcf/a+NfX i5V/PxuJDbYkyQmhD/CWu8VJb+Tja/T8s7W6/L+BD38AAAD//wMAUEsDBBQABgAIAAAAIQB7C4me 2gAAAAMBAAAPAAAAZHJzL2Rvd25yZXYueG1sTI9BS8NAEIXvgv9hGaE3u7EFozGbUoQeChW0Fnvd 7o5JMDsbMts2/feOXvTyYHjDe98rF2Po1AkHbiMZuJtmoJBc9C3VBnbvq9sHUJwsedtFQgMXZFhU 11elLXw80xuetqlWEkJcWANNSn2hNbsGg+Vp7JHE+4xDsEnOodZ+sGcJD52eZdm9DrYlaWhsj88N uq/tMRjgl03udvP1ULf79XK/+nCvG2ZjJjfj8glUwjH9PcMPvqBDJUyHeCTPqjMgQ9KvijfPZcXB wOwxB12V+j979Q0AAP//AwBQSwECLQAUAAYACAAAACEAtoM4kv4AAADhAQAAEwAAAAAAAAAAAAAA AAAAAAAAW0NvbnRlbnRfVHlwZXNdLnhtbFBLAQItABQABgAIAAAAIQA4/SH/1gAAAJQBAAALAAAA AAAAAAAAAAAAAC8BAABfcmVscy8ucmVsc1BLAQItABQABgAIAAAAIQAD3AyqKAkAAH8wAAAOAAAA AAAAAAAAAAAAAC4CAABkcnMvZTJvRG9jLnhtbFBLAQItABQABgAIAAAAIQB7C4me2gAAAAMBAAAP AAAAAAAAAAAAAAAAAIILAABkcnMvZG93bnJldi54bWxQSwUGAAAAAAQABADzAAAAiQwAAAAA " path="m176,221v111,,111,,111,c287,199,287,199,287,199v-111,,-111,,-111,l176,221xm110,132v177,,177,,177,c287,110,287,110,287,110v-177,,-177,,-177,l110,132xm221,44v66,,66,,66,c287,22,287,22,287,22v-66,,-66,,-66,l221,44xm309,188v,44,,44,,44c309,235,308,237,306,240v-2,2,-5,3,-8,3c11,243,11,243,11,243v-3,,-6,-1,-8,-3c1,237,,235,,232,,188,,188,,188v,-3,1,-6,3,-8c5,178,8,177,11,177v287,,287,,287,c301,177,304,178,306,180v2,2,3,5,3,8xm309,99v,44,,44,,44c309,146,308,149,306,151v-2,2,-5,3,-8,3c11,154,11,154,11,154v-3,,-6,-1,-8,-3c1,149,,146,,143,,99,,99,,99,,96,1,94,3,91v2,-2,5,-3,8,-3c298,88,298,88,298,88v3,,6,1,8,3c308,94,309,96,309,99xm309,11v,44,,44,,44c309,58,308,60,306,63v-2,2,-5,3,-8,3c11,66,11,66,11,66,8,66,5,65,3,63,1,60,,58,,55,,11,,11,,11,,8,1,5,3,3,5,1,8,,11,,298,,298,,298,v3,,6,1,8,3c308,5,309,8,309,11xe" fillcolor="#364455" stroked="f">
                      <v:path arrowok="t" o:connecttype="custom" o:connectlocs="136790,171405;223060,171405;223060,154342;136790,154342;136790,171405;85493,102378;223060,102378;223060,85315;85493,85315;85493,102378;171764,34126;223060,34126;223060,17063;171764,17063;171764,34126;240159,145811;240159,179937;237827,186141;231610,188468;8549,188468;2332,186141;0,179937;0,145811;2332,139606;8549,137279;231610,137279;237827,139606;240159,145811;240159,76783;240159,110909;237827,117114;231610,119441;8549,119441;2332,117114;0,110909;0,76783;2332,70579;8549,68252;231610,68252;237827,70579;240159,76783;240159,8531;240159,42657;237827,48862;231610,51189;8549,51189;2332,48862;0,42657;0,8531;2332,2327;8549,0;231610,0;237827,2327;240159,8531" o:connectangles="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 w:rsidRPr="00837D25">
              <w:rPr>
                <w:b/>
                <w:noProof/>
                <w:color w:val="C7A163"/>
              </w:rPr>
              <w:t xml:space="preserve"> CORE COMPETENCIES</w:t>
            </w:r>
            <w:bookmarkEnd w:id="12"/>
            <w:bookmarkEnd w:id="13"/>
          </w:p>
          <w:tbl>
            <w:tblPr>
              <w:tblStyle w:val="TableGrid"/>
              <w:tblW w:w="460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602"/>
            </w:tblGrid>
            <w:tr w:rsidR="00CF729C" w:rsidRPr="00837D25" w14:paraId="20A1A646" w14:textId="77777777" w:rsidTr="00CF729C">
              <w:trPr>
                <w:trHeight w:val="806"/>
              </w:trPr>
              <w:tc>
                <w:tcPr>
                  <w:tcW w:w="4602" w:type="dxa"/>
                </w:tcPr>
                <w:p w14:paraId="3F45BA3D" w14:textId="77777777" w:rsidR="00B94CD7" w:rsidRPr="00837D25" w:rsidRDefault="00B94CD7">
                  <w:pPr>
                    <w:rPr>
                      <w:sz w:val="18"/>
                    </w:rPr>
                  </w:pPr>
                </w:p>
                <w:p w14:paraId="71067ACB" w14:textId="77777777" w:rsidR="003D3499" w:rsidRPr="00837D25" w:rsidRDefault="00000000" w:rsidP="003D3499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</w:r>
                  <w:r>
                    <w:rPr>
                      <w:sz w:val="18"/>
                    </w:rPr>
                    <w:pict w14:anchorId="37F3C4CB">
                      <v:roundrect id="_x0000_s1178" style="width:124.6pt;height:21pt;mso-left-percent:-10001;mso-top-percent:-10001;mso-position-horizontal:absolute;mso-position-horizontal-relative:char;mso-position-vertical:absolute;mso-position-vertical-relative:line;mso-left-percent:-10001;mso-top-percent:-10001" arcsize="13107f" fillcolor="#c8a464" strokecolor="#c8a464" strokeweight="0">
                        <v:textbox style="mso-next-textbox:#_x0000_s1178">
                          <w:txbxContent>
                            <w:p w14:paraId="727255C9" w14:textId="77777777" w:rsidR="00B94CD7" w:rsidRDefault="003D3499">
                              <w:r w:rsidRPr="003D3499">
                                <w:rPr>
                                  <w:color w:val="FFFFFF"/>
                                  <w:sz w:val="18"/>
                                </w:rPr>
                                <w:t>UI/UX Design &amp; Architecture</w:t>
                              </w:r>
                            </w:p>
                          </w:txbxContent>
                        </v:textbox>
                      </v:roundrect>
                    </w:pict>
                  </w:r>
                  <w:r>
                    <w:rPr>
                      <w:sz w:val="18"/>
                    </w:rPr>
                  </w:r>
                  <w:r>
                    <w:rPr>
                      <w:sz w:val="18"/>
                    </w:rPr>
                    <w:pict w14:anchorId="0574E0B9">
                      <v:roundrect id="_x0000_s1177" style="width:119.1pt;height:21pt;mso-left-percent:-10001;mso-top-percent:-10001;mso-position-horizontal:absolute;mso-position-horizontal-relative:char;mso-position-vertical:absolute;mso-position-vertical-relative:line;mso-left-percent:-10001;mso-top-percent:-10001" arcsize="13107f" fillcolor="#c8a464" strokecolor="#c8a464" strokeweight="0">
                        <v:textbox style="mso-next-textbox:#_x0000_s1177">
                          <w:txbxContent>
                            <w:p w14:paraId="0D869790" w14:textId="77777777" w:rsidR="00B94CD7" w:rsidRDefault="00837D25">
                              <w:r>
                                <w:rPr>
                                  <w:color w:val="FFFFFF"/>
                                  <w:sz w:val="18"/>
                                </w:rPr>
                                <w:t>Agile Project Management</w:t>
                              </w:r>
                            </w:p>
                          </w:txbxContent>
                        </v:textbox>
                      </v:roundrect>
                    </w:pict>
                  </w:r>
                  <w:r>
                    <w:rPr>
                      <w:sz w:val="18"/>
                    </w:rPr>
                  </w:r>
                  <w:r>
                    <w:rPr>
                      <w:sz w:val="18"/>
                    </w:rPr>
                    <w:pict w14:anchorId="2C275A0E">
                      <v:roundrect id="_x0000_s1176" style="width:148.6pt;height:21pt;mso-left-percent:-10001;mso-top-percent:-10001;mso-position-horizontal:absolute;mso-position-horizontal-relative:char;mso-position-vertical:absolute;mso-position-vertical-relative:line;mso-left-percent:-10001;mso-top-percent:-10001" arcsize="13107f" fillcolor="#c8a464" strokecolor="#c8a464" strokeweight="0">
                        <v:textbox style="mso-next-textbox:#_x0000_s1176">
                          <w:txbxContent>
                            <w:p w14:paraId="312E1E1E" w14:textId="77777777" w:rsidR="00B94CD7" w:rsidRDefault="003D3499">
                              <w:r w:rsidRPr="003D3499">
                                <w:rPr>
                                  <w:color w:val="FFFFFF"/>
                                  <w:sz w:val="18"/>
                                </w:rPr>
                                <w:t>Cross-functional Team Leadership</w:t>
                              </w:r>
                            </w:p>
                          </w:txbxContent>
                        </v:textbox>
                      </v:roundrect>
                    </w:pict>
                  </w:r>
                  <w:r>
                    <w:rPr>
                      <w:sz w:val="18"/>
                    </w:rPr>
                  </w:r>
                  <w:r>
                    <w:rPr>
                      <w:sz w:val="18"/>
                    </w:rPr>
                    <w:pict w14:anchorId="060FE7B4">
                      <v:roundrect id="_x0000_s1175" style="width:142.5pt;height:21pt;mso-left-percent:-10001;mso-top-percent:-10001;mso-position-horizontal:absolute;mso-position-horizontal-relative:char;mso-position-vertical:absolute;mso-position-vertical-relative:line;mso-left-percent:-10001;mso-top-percent:-10001" arcsize="13107f" fillcolor="#c8a464" strokecolor="#c8a464" strokeweight="0">
                        <v:textbox style="mso-next-textbox:#_x0000_s1175">
                          <w:txbxContent>
                            <w:p w14:paraId="0DF5F4F1" w14:textId="77777777" w:rsidR="00B94CD7" w:rsidRDefault="003D3499">
                              <w:r w:rsidRPr="003D3499">
                                <w:rPr>
                                  <w:color w:val="FFFFFF"/>
                                  <w:sz w:val="18"/>
                                </w:rPr>
                                <w:t>Product Development &amp; Strategy</w:t>
                              </w:r>
                            </w:p>
                          </w:txbxContent>
                        </v:textbox>
                      </v:roundrect>
                    </w:pict>
                  </w:r>
                  <w:r>
                    <w:rPr>
                      <w:sz w:val="18"/>
                    </w:rPr>
                  </w:r>
                  <w:r>
                    <w:rPr>
                      <w:sz w:val="18"/>
                    </w:rPr>
                    <w:pict w14:anchorId="36B95F37">
                      <v:roundrect id="_x0000_s1174" style="width:83.1pt;height:21pt;mso-left-percent:-10001;mso-top-percent:-10001;mso-position-horizontal:absolute;mso-position-horizontal-relative:char;mso-position-vertical:absolute;mso-position-vertical-relative:line;mso-left-percent:-10001;mso-top-percent:-10001" arcsize="13107f" fillcolor="#c8a464" strokecolor="#c8a464" strokeweight="0">
                        <v:textbox style="mso-next-textbox:#_x0000_s1174">
                          <w:txbxContent>
                            <w:p w14:paraId="50E56CAA" w14:textId="77777777" w:rsidR="00B94CD7" w:rsidRDefault="00837D25">
                              <w:r>
                                <w:rPr>
                                  <w:color w:val="FFFFFF"/>
                                  <w:sz w:val="18"/>
                                </w:rPr>
                                <w:t>Interaction Design</w:t>
                              </w:r>
                            </w:p>
                          </w:txbxContent>
                        </v:textbox>
                      </v:roundrect>
                    </w:pict>
                  </w:r>
                  <w:r>
                    <w:rPr>
                      <w:sz w:val="18"/>
                    </w:rPr>
                  </w:r>
                  <w:r>
                    <w:rPr>
                      <w:sz w:val="18"/>
                    </w:rPr>
                    <w:pict w14:anchorId="46A37F53">
                      <v:roundrect id="_x0000_s1173" style="width:137.35pt;height:21pt;mso-left-percent:-10001;mso-top-percent:-10001;mso-position-horizontal:absolute;mso-position-horizontal-relative:char;mso-position-vertical:absolute;mso-position-vertical-relative:line;mso-left-percent:-10001;mso-top-percent:-10001" arcsize="13107f" fillcolor="#c8a464" strokecolor="#c8a464" strokeweight="0">
                        <v:textbox style="mso-next-textbox:#_x0000_s1173">
                          <w:txbxContent>
                            <w:p w14:paraId="222B67A7" w14:textId="77777777" w:rsidR="00B94CD7" w:rsidRDefault="00837D25">
                              <w:r>
                                <w:rPr>
                                  <w:color w:val="FFFFFF"/>
                                  <w:sz w:val="18"/>
                                </w:rPr>
                                <w:t>Usability Testing Methodologies</w:t>
                              </w:r>
                            </w:p>
                          </w:txbxContent>
                        </v:textbox>
                      </v:roundrect>
                    </w:pict>
                  </w:r>
                  <w:r>
                    <w:rPr>
                      <w:sz w:val="18"/>
                    </w:rPr>
                  </w:r>
                  <w:r>
                    <w:rPr>
                      <w:sz w:val="18"/>
                    </w:rPr>
                    <w:pict w14:anchorId="1F1837E5">
                      <v:roundrect id="_x0000_s1172" style="width:110.5pt;height:21pt;mso-left-percent:-10001;mso-top-percent:-10001;mso-position-horizontal:absolute;mso-position-horizontal-relative:char;mso-position-vertical:absolute;mso-position-vertical-relative:line;mso-left-percent:-10001;mso-top-percent:-10001" arcsize="13107f" fillcolor="#c8a464" strokecolor="#c8a464" strokeweight="0">
                        <v:textbox style="mso-next-textbox:#_x0000_s1172">
                          <w:txbxContent>
                            <w:p w14:paraId="4A8A4237" w14:textId="77777777" w:rsidR="00B94CD7" w:rsidRDefault="00837D25">
                              <w:r>
                                <w:rPr>
                                  <w:color w:val="FFFFFF"/>
                                  <w:sz w:val="18"/>
                                </w:rPr>
                                <w:t>Stakeholder Engagement</w:t>
                              </w:r>
                            </w:p>
                          </w:txbxContent>
                        </v:textbox>
                      </v:roundrect>
                    </w:pict>
                  </w:r>
                  <w:r>
                    <w:rPr>
                      <w:sz w:val="18"/>
                    </w:rPr>
                  </w:r>
                  <w:r>
                    <w:rPr>
                      <w:sz w:val="18"/>
                    </w:rPr>
                    <w:pict w14:anchorId="4E19FF1F">
                      <v:roundrect id="_x0000_s1171" style="width:117.5pt;height:21pt;mso-left-percent:-10001;mso-top-percent:-10001;mso-position-horizontal:absolute;mso-position-horizontal-relative:char;mso-position-vertical:absolute;mso-position-vertical-relative:line;mso-left-percent:-10001;mso-top-percent:-10001" arcsize="13107f" fillcolor="#c8a464" strokecolor="#c8a464" strokeweight="0">
                        <v:textbox style="mso-next-textbox:#_x0000_s1171">
                          <w:txbxContent>
                            <w:p w14:paraId="6B286FB7" w14:textId="77777777" w:rsidR="00B94CD7" w:rsidRDefault="00837D25">
                              <w:r>
                                <w:rPr>
                                  <w:color w:val="FFFFFF"/>
                                  <w:sz w:val="18"/>
                                </w:rPr>
                                <w:t>Design Thinking Framework</w:t>
                              </w:r>
                            </w:p>
                          </w:txbxContent>
                        </v:textbox>
                      </v:roundrect>
                    </w:pict>
                  </w:r>
                  <w:r>
                    <w:rPr>
                      <w:sz w:val="18"/>
                    </w:rPr>
                  </w:r>
                  <w:r>
                    <w:rPr>
                      <w:sz w:val="18"/>
                    </w:rPr>
                    <w:pict w14:anchorId="504DB5F5">
                      <v:roundrect id="_x0000_s1170" style="width:182.5pt;height:22.05pt;mso-left-percent:-10001;mso-top-percent:-10001;mso-position-horizontal:absolute;mso-position-horizontal-relative:char;mso-position-vertical:absolute;mso-position-vertical-relative:line;mso-left-percent:-10001;mso-top-percent:-10001" arcsize="13107f" fillcolor="#c8a464" strokecolor="#c8a464" strokeweight="0">
                        <v:textbox style="mso-next-textbox:#_x0000_s1170">
                          <w:txbxContent>
                            <w:p w14:paraId="46683022" w14:textId="77777777" w:rsidR="00B94CD7" w:rsidRPr="003D3499" w:rsidRDefault="003D3499" w:rsidP="003D3499">
                              <w:pPr>
                                <w:spacing w:after="0"/>
                                <w:rPr>
                                  <w:color w:val="FFFFFF" w:themeColor="background1"/>
                                </w:rPr>
                              </w:pPr>
                              <w:r w:rsidRPr="003D3499">
                                <w:rPr>
                                  <w:noProof/>
                                  <w:color w:val="FFFFFF" w:themeColor="background1"/>
                                  <w:sz w:val="18"/>
                                </w:rPr>
                                <w:t>Agile Methodologies &amp; Project Management</w:t>
                              </w:r>
                            </w:p>
                          </w:txbxContent>
                        </v:textbox>
                      </v:roundrect>
                    </w:pict>
                  </w:r>
                  <w:r>
                    <w:rPr>
                      <w:sz w:val="18"/>
                    </w:rPr>
                  </w:r>
                  <w:r>
                    <w:rPr>
                      <w:sz w:val="18"/>
                    </w:rPr>
                    <w:pict w14:anchorId="50AB00B0">
                      <v:roundrect id="_x0000_s1169" style="width:151.35pt;height:21pt;mso-left-percent:-10001;mso-top-percent:-10001;mso-position-horizontal:absolute;mso-position-horizontal-relative:char;mso-position-vertical:absolute;mso-position-vertical-relative:line;mso-left-percent:-10001;mso-top-percent:-10001" arcsize="13107f" fillcolor="#c8a464" strokecolor="#c8a464" strokeweight="0">
                        <v:textbox style="mso-next-textbox:#_x0000_s1169">
                          <w:txbxContent>
                            <w:p w14:paraId="1BE2B913" w14:textId="77777777" w:rsidR="00B94CD7" w:rsidRDefault="00837D25">
                              <w:r>
                                <w:rPr>
                                  <w:color w:val="FFFFFF"/>
                                  <w:sz w:val="18"/>
                                </w:rPr>
                                <w:t>Continuous Improvement Processes</w:t>
                              </w:r>
                            </w:p>
                          </w:txbxContent>
                        </v:textbox>
                      </v:roundrect>
                    </w:pict>
                  </w:r>
                </w:p>
              </w:tc>
            </w:tr>
          </w:tbl>
          <w:p w14:paraId="74748DE3" w14:textId="60D5F091" w:rsidR="00595596" w:rsidRPr="00DC1C6D" w:rsidRDefault="00595596" w:rsidP="00DC1C6D">
            <w:pPr>
              <w:pBdr>
                <w:bottom w:val="single" w:sz="8" w:space="1" w:color="7F7F7F" w:themeColor="text1" w:themeTint="80"/>
              </w:pBdr>
              <w:spacing w:before="240"/>
              <w:rPr>
                <w:b/>
                <w:noProof/>
                <w:color w:val="C7A163"/>
                <w:sz w:val="14"/>
              </w:rPr>
            </w:pPr>
            <w:r w:rsidRPr="00837D25">
              <w:rPr>
                <w:b/>
                <w:noProof/>
                <w:color w:val="C7A163"/>
              </w:rPr>
              <mc:AlternateContent>
                <mc:Choice Requires="wps">
                  <w:drawing>
                    <wp:inline distT="0" distB="0" distL="0" distR="0" wp14:anchorId="4B46476A" wp14:editId="622E816D">
                      <wp:extent cx="249382" cy="227957"/>
                      <wp:effectExtent l="0" t="0" r="0" b="1270"/>
                      <wp:docPr id="11" name="Freeform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249382" cy="227957"/>
                              </a:xfrm>
                              <a:custGeom>
                                <a:avLst/>
                                <a:gdLst>
                                  <a:gd name="T0" fmla="*/ 114 w 342"/>
                                  <a:gd name="T1" fmla="*/ 111 h 313"/>
                                  <a:gd name="T2" fmla="*/ 81 w 342"/>
                                  <a:gd name="T3" fmla="*/ 189 h 313"/>
                                  <a:gd name="T4" fmla="*/ 159 w 342"/>
                                  <a:gd name="T5" fmla="*/ 157 h 313"/>
                                  <a:gd name="T6" fmla="*/ 273 w 342"/>
                                  <a:gd name="T7" fmla="*/ 225 h 313"/>
                                  <a:gd name="T8" fmla="*/ 257 w 342"/>
                                  <a:gd name="T9" fmla="*/ 264 h 313"/>
                                  <a:gd name="T10" fmla="*/ 296 w 342"/>
                                  <a:gd name="T11" fmla="*/ 248 h 313"/>
                                  <a:gd name="T12" fmla="*/ 273 w 342"/>
                                  <a:gd name="T13" fmla="*/ 43 h 313"/>
                                  <a:gd name="T14" fmla="*/ 257 w 342"/>
                                  <a:gd name="T15" fmla="*/ 82 h 313"/>
                                  <a:gd name="T16" fmla="*/ 296 w 342"/>
                                  <a:gd name="T17" fmla="*/ 65 h 313"/>
                                  <a:gd name="T18" fmla="*/ 226 w 342"/>
                                  <a:gd name="T19" fmla="*/ 177 h 313"/>
                                  <a:gd name="T20" fmla="*/ 190 w 342"/>
                                  <a:gd name="T21" fmla="*/ 196 h 313"/>
                                  <a:gd name="T22" fmla="*/ 206 w 342"/>
                                  <a:gd name="T23" fmla="*/ 224 h 313"/>
                                  <a:gd name="T24" fmla="*/ 174 w 342"/>
                                  <a:gd name="T25" fmla="*/ 249 h 313"/>
                                  <a:gd name="T26" fmla="*/ 136 w 342"/>
                                  <a:gd name="T27" fmla="*/ 266 h 313"/>
                                  <a:gd name="T28" fmla="*/ 94 w 342"/>
                                  <a:gd name="T29" fmla="*/ 269 h 313"/>
                                  <a:gd name="T30" fmla="*/ 74 w 342"/>
                                  <a:gd name="T31" fmla="*/ 233 h 313"/>
                                  <a:gd name="T32" fmla="*/ 46 w 342"/>
                                  <a:gd name="T33" fmla="*/ 249 h 313"/>
                                  <a:gd name="T34" fmla="*/ 29 w 342"/>
                                  <a:gd name="T35" fmla="*/ 208 h 313"/>
                                  <a:gd name="T36" fmla="*/ 4 w 342"/>
                                  <a:gd name="T37" fmla="*/ 178 h 313"/>
                                  <a:gd name="T38" fmla="*/ 0 w 342"/>
                                  <a:gd name="T39" fmla="*/ 140 h 313"/>
                                  <a:gd name="T40" fmla="*/ 31 w 342"/>
                                  <a:gd name="T41" fmla="*/ 130 h 313"/>
                                  <a:gd name="T42" fmla="*/ 20 w 342"/>
                                  <a:gd name="T43" fmla="*/ 93 h 313"/>
                                  <a:gd name="T44" fmla="*/ 50 w 342"/>
                                  <a:gd name="T45" fmla="*/ 63 h 313"/>
                                  <a:gd name="T46" fmla="*/ 88 w 342"/>
                                  <a:gd name="T47" fmla="*/ 74 h 313"/>
                                  <a:gd name="T48" fmla="*/ 130 w 342"/>
                                  <a:gd name="T49" fmla="*/ 43 h 313"/>
                                  <a:gd name="T50" fmla="*/ 140 w 342"/>
                                  <a:gd name="T51" fmla="*/ 74 h 313"/>
                                  <a:gd name="T52" fmla="*/ 178 w 342"/>
                                  <a:gd name="T53" fmla="*/ 63 h 313"/>
                                  <a:gd name="T54" fmla="*/ 206 w 342"/>
                                  <a:gd name="T55" fmla="*/ 96 h 313"/>
                                  <a:gd name="T56" fmla="*/ 196 w 342"/>
                                  <a:gd name="T57" fmla="*/ 131 h 313"/>
                                  <a:gd name="T58" fmla="*/ 228 w 342"/>
                                  <a:gd name="T59" fmla="*/ 140 h 313"/>
                                  <a:gd name="T60" fmla="*/ 315 w 342"/>
                                  <a:gd name="T61" fmla="*/ 266 h 313"/>
                                  <a:gd name="T62" fmla="*/ 318 w 342"/>
                                  <a:gd name="T63" fmla="*/ 301 h 313"/>
                                  <a:gd name="T64" fmla="*/ 279 w 342"/>
                                  <a:gd name="T65" fmla="*/ 293 h 313"/>
                                  <a:gd name="T66" fmla="*/ 259 w 342"/>
                                  <a:gd name="T67" fmla="*/ 305 h 313"/>
                                  <a:gd name="T68" fmla="*/ 228 w 342"/>
                                  <a:gd name="T69" fmla="*/ 299 h 313"/>
                                  <a:gd name="T70" fmla="*/ 205 w 342"/>
                                  <a:gd name="T71" fmla="*/ 260 h 313"/>
                                  <a:gd name="T72" fmla="*/ 237 w 342"/>
                                  <a:gd name="T73" fmla="*/ 220 h 313"/>
                                  <a:gd name="T74" fmla="*/ 235 w 342"/>
                                  <a:gd name="T75" fmla="*/ 191 h 313"/>
                                  <a:gd name="T76" fmla="*/ 259 w 342"/>
                                  <a:gd name="T77" fmla="*/ 190 h 313"/>
                                  <a:gd name="T78" fmla="*/ 279 w 342"/>
                                  <a:gd name="T79" fmla="*/ 202 h 313"/>
                                  <a:gd name="T80" fmla="*/ 318 w 342"/>
                                  <a:gd name="T81" fmla="*/ 195 h 313"/>
                                  <a:gd name="T82" fmla="*/ 315 w 342"/>
                                  <a:gd name="T83" fmla="*/ 230 h 313"/>
                                  <a:gd name="T84" fmla="*/ 342 w 342"/>
                                  <a:gd name="T85" fmla="*/ 78 h 313"/>
                                  <a:gd name="T86" fmla="*/ 319 w 342"/>
                                  <a:gd name="T87" fmla="*/ 117 h 313"/>
                                  <a:gd name="T88" fmla="*/ 288 w 342"/>
                                  <a:gd name="T89" fmla="*/ 123 h 313"/>
                                  <a:gd name="T90" fmla="*/ 268 w 342"/>
                                  <a:gd name="T91" fmla="*/ 111 h 313"/>
                                  <a:gd name="T92" fmla="*/ 228 w 342"/>
                                  <a:gd name="T93" fmla="*/ 118 h 313"/>
                                  <a:gd name="T94" fmla="*/ 231 w 342"/>
                                  <a:gd name="T95" fmla="*/ 83 h 313"/>
                                  <a:gd name="T96" fmla="*/ 231 w 342"/>
                                  <a:gd name="T97" fmla="*/ 47 h 313"/>
                                  <a:gd name="T98" fmla="*/ 228 w 342"/>
                                  <a:gd name="T99" fmla="*/ 12 h 313"/>
                                  <a:gd name="T100" fmla="*/ 250 w 342"/>
                                  <a:gd name="T101" fmla="*/ 0 h 313"/>
                                  <a:gd name="T102" fmla="*/ 273 w 342"/>
                                  <a:gd name="T103" fmla="*/ 20 h 313"/>
                                  <a:gd name="T104" fmla="*/ 296 w 342"/>
                                  <a:gd name="T105" fmla="*/ 0 h 313"/>
                                  <a:gd name="T106" fmla="*/ 310 w 342"/>
                                  <a:gd name="T107" fmla="*/ 38 h 31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2" h="313">
                                    <a:moveTo>
                                      <a:pt x="159" y="157"/>
                                    </a:moveTo>
                                    <a:cubicBezTo>
                                      <a:pt x="159" y="144"/>
                                      <a:pt x="155" y="133"/>
                                      <a:pt x="146" y="124"/>
                                    </a:cubicBezTo>
                                    <a:cubicBezTo>
                                      <a:pt x="137" y="115"/>
                                      <a:pt x="126" y="111"/>
                                      <a:pt x="114" y="111"/>
                                    </a:cubicBezTo>
                                    <a:cubicBezTo>
                                      <a:pt x="101" y="111"/>
                                      <a:pt x="90" y="115"/>
                                      <a:pt x="81" y="124"/>
                                    </a:cubicBezTo>
                                    <a:cubicBezTo>
                                      <a:pt x="73" y="133"/>
                                      <a:pt x="68" y="144"/>
                                      <a:pt x="68" y="157"/>
                                    </a:cubicBezTo>
                                    <a:cubicBezTo>
                                      <a:pt x="68" y="169"/>
                                      <a:pt x="73" y="180"/>
                                      <a:pt x="81" y="189"/>
                                    </a:cubicBezTo>
                                    <a:cubicBezTo>
                                      <a:pt x="90" y="198"/>
                                      <a:pt x="101" y="202"/>
                                      <a:pt x="114" y="202"/>
                                    </a:cubicBezTo>
                                    <a:cubicBezTo>
                                      <a:pt x="126" y="202"/>
                                      <a:pt x="137" y="198"/>
                                      <a:pt x="146" y="189"/>
                                    </a:cubicBezTo>
                                    <a:cubicBezTo>
                                      <a:pt x="155" y="180"/>
                                      <a:pt x="159" y="169"/>
                                      <a:pt x="159" y="157"/>
                                    </a:cubicBezTo>
                                    <a:close/>
                                    <a:moveTo>
                                      <a:pt x="296" y="248"/>
                                    </a:moveTo>
                                    <a:cubicBezTo>
                                      <a:pt x="296" y="242"/>
                                      <a:pt x="294" y="236"/>
                                      <a:pt x="289" y="232"/>
                                    </a:cubicBezTo>
                                    <a:cubicBezTo>
                                      <a:pt x="285" y="227"/>
                                      <a:pt x="279" y="225"/>
                                      <a:pt x="273" y="225"/>
                                    </a:cubicBezTo>
                                    <a:cubicBezTo>
                                      <a:pt x="267" y="225"/>
                                      <a:pt x="262" y="227"/>
                                      <a:pt x="257" y="232"/>
                                    </a:cubicBezTo>
                                    <a:cubicBezTo>
                                      <a:pt x="253" y="236"/>
                                      <a:pt x="250" y="242"/>
                                      <a:pt x="250" y="248"/>
                                    </a:cubicBezTo>
                                    <a:cubicBezTo>
                                      <a:pt x="250" y="254"/>
                                      <a:pt x="253" y="259"/>
                                      <a:pt x="257" y="264"/>
                                    </a:cubicBezTo>
                                    <a:cubicBezTo>
                                      <a:pt x="262" y="268"/>
                                      <a:pt x="267" y="270"/>
                                      <a:pt x="273" y="270"/>
                                    </a:cubicBezTo>
                                    <a:cubicBezTo>
                                      <a:pt x="279" y="270"/>
                                      <a:pt x="285" y="268"/>
                                      <a:pt x="289" y="264"/>
                                    </a:cubicBezTo>
                                    <a:cubicBezTo>
                                      <a:pt x="294" y="259"/>
                                      <a:pt x="296" y="254"/>
                                      <a:pt x="296" y="248"/>
                                    </a:cubicBezTo>
                                    <a:close/>
                                    <a:moveTo>
                                      <a:pt x="296" y="65"/>
                                    </a:moveTo>
                                    <a:cubicBezTo>
                                      <a:pt x="296" y="59"/>
                                      <a:pt x="294" y="54"/>
                                      <a:pt x="289" y="49"/>
                                    </a:cubicBezTo>
                                    <a:cubicBezTo>
                                      <a:pt x="285" y="45"/>
                                      <a:pt x="279" y="43"/>
                                      <a:pt x="273" y="43"/>
                                    </a:cubicBezTo>
                                    <a:cubicBezTo>
                                      <a:pt x="267" y="43"/>
                                      <a:pt x="262" y="45"/>
                                      <a:pt x="257" y="49"/>
                                    </a:cubicBezTo>
                                    <a:cubicBezTo>
                                      <a:pt x="253" y="54"/>
                                      <a:pt x="250" y="59"/>
                                      <a:pt x="250" y="65"/>
                                    </a:cubicBezTo>
                                    <a:cubicBezTo>
                                      <a:pt x="250" y="72"/>
                                      <a:pt x="253" y="77"/>
                                      <a:pt x="257" y="82"/>
                                    </a:cubicBezTo>
                                    <a:cubicBezTo>
                                      <a:pt x="262" y="86"/>
                                      <a:pt x="267" y="88"/>
                                      <a:pt x="273" y="88"/>
                                    </a:cubicBezTo>
                                    <a:cubicBezTo>
                                      <a:pt x="279" y="88"/>
                                      <a:pt x="285" y="86"/>
                                      <a:pt x="289" y="82"/>
                                    </a:cubicBezTo>
                                    <a:cubicBezTo>
                                      <a:pt x="294" y="77"/>
                                      <a:pt x="296" y="72"/>
                                      <a:pt x="296" y="65"/>
                                    </a:cubicBezTo>
                                    <a:close/>
                                    <a:moveTo>
                                      <a:pt x="228" y="140"/>
                                    </a:moveTo>
                                    <a:cubicBezTo>
                                      <a:pt x="228" y="173"/>
                                      <a:pt x="228" y="173"/>
                                      <a:pt x="228" y="173"/>
                                    </a:cubicBezTo>
                                    <a:cubicBezTo>
                                      <a:pt x="228" y="174"/>
                                      <a:pt x="227" y="176"/>
                                      <a:pt x="226" y="177"/>
                                    </a:cubicBezTo>
                                    <a:cubicBezTo>
                                      <a:pt x="226" y="178"/>
                                      <a:pt x="225" y="178"/>
                                      <a:pt x="224" y="179"/>
                                    </a:cubicBezTo>
                                    <a:cubicBezTo>
                                      <a:pt x="196" y="183"/>
                                      <a:pt x="196" y="183"/>
                                      <a:pt x="196" y="183"/>
                                    </a:cubicBezTo>
                                    <a:cubicBezTo>
                                      <a:pt x="195" y="187"/>
                                      <a:pt x="193" y="192"/>
                                      <a:pt x="190" y="196"/>
                                    </a:cubicBezTo>
                                    <a:cubicBezTo>
                                      <a:pt x="194" y="202"/>
                                      <a:pt x="200" y="209"/>
                                      <a:pt x="206" y="217"/>
                                    </a:cubicBezTo>
                                    <a:cubicBezTo>
                                      <a:pt x="207" y="218"/>
                                      <a:pt x="208" y="219"/>
                                      <a:pt x="208" y="220"/>
                                    </a:cubicBezTo>
                                    <a:cubicBezTo>
                                      <a:pt x="208" y="222"/>
                                      <a:pt x="207" y="223"/>
                                      <a:pt x="206" y="224"/>
                                    </a:cubicBezTo>
                                    <a:cubicBezTo>
                                      <a:pt x="204" y="227"/>
                                      <a:pt x="199" y="233"/>
                                      <a:pt x="192" y="240"/>
                                    </a:cubicBezTo>
                                    <a:cubicBezTo>
                                      <a:pt x="185" y="247"/>
                                      <a:pt x="180" y="250"/>
                                      <a:pt x="178" y="250"/>
                                    </a:cubicBezTo>
                                    <a:cubicBezTo>
                                      <a:pt x="176" y="250"/>
                                      <a:pt x="175" y="250"/>
                                      <a:pt x="174" y="249"/>
                                    </a:cubicBezTo>
                                    <a:cubicBezTo>
                                      <a:pt x="153" y="233"/>
                                      <a:pt x="153" y="233"/>
                                      <a:pt x="153" y="233"/>
                                    </a:cubicBezTo>
                                    <a:cubicBezTo>
                                      <a:pt x="149" y="235"/>
                                      <a:pt x="144" y="237"/>
                                      <a:pt x="140" y="239"/>
                                    </a:cubicBezTo>
                                    <a:cubicBezTo>
                                      <a:pt x="138" y="251"/>
                                      <a:pt x="137" y="261"/>
                                      <a:pt x="136" y="266"/>
                                    </a:cubicBezTo>
                                    <a:cubicBezTo>
                                      <a:pt x="135" y="269"/>
                                      <a:pt x="133" y="270"/>
                                      <a:pt x="130" y="270"/>
                                    </a:cubicBezTo>
                                    <a:cubicBezTo>
                                      <a:pt x="97" y="270"/>
                                      <a:pt x="97" y="270"/>
                                      <a:pt x="97" y="270"/>
                                    </a:cubicBezTo>
                                    <a:cubicBezTo>
                                      <a:pt x="96" y="270"/>
                                      <a:pt x="95" y="270"/>
                                      <a:pt x="94" y="269"/>
                                    </a:cubicBezTo>
                                    <a:cubicBezTo>
                                      <a:pt x="93" y="268"/>
                                      <a:pt x="92" y="267"/>
                                      <a:pt x="92" y="266"/>
                                    </a:cubicBezTo>
                                    <a:cubicBezTo>
                                      <a:pt x="88" y="239"/>
                                      <a:pt x="88" y="239"/>
                                      <a:pt x="88" y="239"/>
                                    </a:cubicBezTo>
                                    <a:cubicBezTo>
                                      <a:pt x="84" y="238"/>
                                      <a:pt x="79" y="236"/>
                                      <a:pt x="74" y="233"/>
                                    </a:cubicBezTo>
                                    <a:cubicBezTo>
                                      <a:pt x="53" y="249"/>
                                      <a:pt x="53" y="249"/>
                                      <a:pt x="53" y="249"/>
                                    </a:cubicBezTo>
                                    <a:cubicBezTo>
                                      <a:pt x="53" y="250"/>
                                      <a:pt x="51" y="250"/>
                                      <a:pt x="50" y="250"/>
                                    </a:cubicBezTo>
                                    <a:cubicBezTo>
                                      <a:pt x="49" y="250"/>
                                      <a:pt x="47" y="250"/>
                                      <a:pt x="46" y="249"/>
                                    </a:cubicBezTo>
                                    <a:cubicBezTo>
                                      <a:pt x="29" y="233"/>
                                      <a:pt x="20" y="224"/>
                                      <a:pt x="20" y="220"/>
                                    </a:cubicBezTo>
                                    <a:cubicBezTo>
                                      <a:pt x="20" y="219"/>
                                      <a:pt x="21" y="218"/>
                                      <a:pt x="22" y="217"/>
                                    </a:cubicBezTo>
                                    <a:cubicBezTo>
                                      <a:pt x="23" y="215"/>
                                      <a:pt x="25" y="212"/>
                                      <a:pt x="29" y="208"/>
                                    </a:cubicBezTo>
                                    <a:cubicBezTo>
                                      <a:pt x="33" y="203"/>
                                      <a:pt x="35" y="199"/>
                                      <a:pt x="37" y="197"/>
                                    </a:cubicBezTo>
                                    <a:cubicBezTo>
                                      <a:pt x="35" y="192"/>
                                      <a:pt x="33" y="187"/>
                                      <a:pt x="31" y="182"/>
                                    </a:cubicBezTo>
                                    <a:cubicBezTo>
                                      <a:pt x="4" y="178"/>
                                      <a:pt x="4" y="178"/>
                                      <a:pt x="4" y="178"/>
                                    </a:cubicBezTo>
                                    <a:cubicBezTo>
                                      <a:pt x="3" y="178"/>
                                      <a:pt x="2" y="177"/>
                                      <a:pt x="1" y="176"/>
                                    </a:cubicBezTo>
                                    <a:cubicBezTo>
                                      <a:pt x="0" y="175"/>
                                      <a:pt x="0" y="174"/>
                                      <a:pt x="0" y="173"/>
                                    </a:cubicBezTo>
                                    <a:cubicBezTo>
                                      <a:pt x="0" y="140"/>
                                      <a:pt x="0" y="140"/>
                                      <a:pt x="0" y="140"/>
                                    </a:cubicBezTo>
                                    <a:cubicBezTo>
                                      <a:pt x="0" y="139"/>
                                      <a:pt x="0" y="137"/>
                                      <a:pt x="1" y="136"/>
                                    </a:cubicBezTo>
                                    <a:cubicBezTo>
                                      <a:pt x="2" y="135"/>
                                      <a:pt x="3" y="135"/>
                                      <a:pt x="4" y="134"/>
                                    </a:cubicBezTo>
                                    <a:cubicBezTo>
                                      <a:pt x="31" y="130"/>
                                      <a:pt x="31" y="130"/>
                                      <a:pt x="31" y="130"/>
                                    </a:cubicBezTo>
                                    <a:cubicBezTo>
                                      <a:pt x="33" y="126"/>
                                      <a:pt x="35" y="122"/>
                                      <a:pt x="37" y="117"/>
                                    </a:cubicBezTo>
                                    <a:cubicBezTo>
                                      <a:pt x="33" y="111"/>
                                      <a:pt x="28" y="104"/>
                                      <a:pt x="21" y="96"/>
                                    </a:cubicBezTo>
                                    <a:cubicBezTo>
                                      <a:pt x="20" y="95"/>
                                      <a:pt x="20" y="94"/>
                                      <a:pt x="20" y="93"/>
                                    </a:cubicBezTo>
                                    <a:cubicBezTo>
                                      <a:pt x="20" y="91"/>
                                      <a:pt x="20" y="90"/>
                                      <a:pt x="21" y="89"/>
                                    </a:cubicBezTo>
                                    <a:cubicBezTo>
                                      <a:pt x="24" y="86"/>
                                      <a:pt x="29" y="80"/>
                                      <a:pt x="36" y="73"/>
                                    </a:cubicBezTo>
                                    <a:cubicBezTo>
                                      <a:pt x="43" y="66"/>
                                      <a:pt x="48" y="63"/>
                                      <a:pt x="50" y="63"/>
                                    </a:cubicBezTo>
                                    <a:cubicBezTo>
                                      <a:pt x="51" y="63"/>
                                      <a:pt x="52" y="63"/>
                                      <a:pt x="54" y="64"/>
                                    </a:cubicBezTo>
                                    <a:cubicBezTo>
                                      <a:pt x="74" y="80"/>
                                      <a:pt x="74" y="80"/>
                                      <a:pt x="74" y="80"/>
                                    </a:cubicBezTo>
                                    <a:cubicBezTo>
                                      <a:pt x="78" y="78"/>
                                      <a:pt x="83" y="76"/>
                                      <a:pt x="88" y="74"/>
                                    </a:cubicBezTo>
                                    <a:cubicBezTo>
                                      <a:pt x="89" y="61"/>
                                      <a:pt x="90" y="52"/>
                                      <a:pt x="92" y="47"/>
                                    </a:cubicBezTo>
                                    <a:cubicBezTo>
                                      <a:pt x="93" y="44"/>
                                      <a:pt x="94" y="43"/>
                                      <a:pt x="97" y="43"/>
                                    </a:cubicBezTo>
                                    <a:cubicBezTo>
                                      <a:pt x="130" y="43"/>
                                      <a:pt x="130" y="43"/>
                                      <a:pt x="130" y="43"/>
                                    </a:cubicBezTo>
                                    <a:cubicBezTo>
                                      <a:pt x="132" y="43"/>
                                      <a:pt x="133" y="43"/>
                                      <a:pt x="134" y="44"/>
                                    </a:cubicBezTo>
                                    <a:cubicBezTo>
                                      <a:pt x="135" y="45"/>
                                      <a:pt x="135" y="46"/>
                                      <a:pt x="136" y="47"/>
                                    </a:cubicBezTo>
                                    <a:cubicBezTo>
                                      <a:pt x="140" y="74"/>
                                      <a:pt x="140" y="74"/>
                                      <a:pt x="140" y="74"/>
                                    </a:cubicBezTo>
                                    <a:cubicBezTo>
                                      <a:pt x="144" y="75"/>
                                      <a:pt x="148" y="77"/>
                                      <a:pt x="153" y="80"/>
                                    </a:cubicBezTo>
                                    <a:cubicBezTo>
                                      <a:pt x="174" y="64"/>
                                      <a:pt x="174" y="64"/>
                                      <a:pt x="174" y="64"/>
                                    </a:cubicBezTo>
                                    <a:cubicBezTo>
                                      <a:pt x="175" y="63"/>
                                      <a:pt x="176" y="63"/>
                                      <a:pt x="178" y="63"/>
                                    </a:cubicBezTo>
                                    <a:cubicBezTo>
                                      <a:pt x="179" y="63"/>
                                      <a:pt x="180" y="63"/>
                                      <a:pt x="181" y="64"/>
                                    </a:cubicBezTo>
                                    <a:cubicBezTo>
                                      <a:pt x="198" y="80"/>
                                      <a:pt x="207" y="89"/>
                                      <a:pt x="207" y="93"/>
                                    </a:cubicBezTo>
                                    <a:cubicBezTo>
                                      <a:pt x="207" y="94"/>
                                      <a:pt x="207" y="95"/>
                                      <a:pt x="206" y="96"/>
                                    </a:cubicBezTo>
                                    <a:cubicBezTo>
                                      <a:pt x="204" y="98"/>
                                      <a:pt x="202" y="101"/>
                                      <a:pt x="198" y="106"/>
                                    </a:cubicBezTo>
                                    <a:cubicBezTo>
                                      <a:pt x="195" y="110"/>
                                      <a:pt x="192" y="114"/>
                                      <a:pt x="190" y="116"/>
                                    </a:cubicBezTo>
                                    <a:cubicBezTo>
                                      <a:pt x="193" y="122"/>
                                      <a:pt x="195" y="127"/>
                                      <a:pt x="196" y="131"/>
                                    </a:cubicBezTo>
                                    <a:cubicBezTo>
                                      <a:pt x="223" y="135"/>
                                      <a:pt x="223" y="135"/>
                                      <a:pt x="223" y="135"/>
                                    </a:cubicBezTo>
                                    <a:cubicBezTo>
                                      <a:pt x="225" y="135"/>
                                      <a:pt x="226" y="136"/>
                                      <a:pt x="226" y="137"/>
                                    </a:cubicBezTo>
                                    <a:cubicBezTo>
                                      <a:pt x="227" y="138"/>
                                      <a:pt x="228" y="139"/>
                                      <a:pt x="228" y="140"/>
                                    </a:cubicBezTo>
                                    <a:close/>
                                    <a:moveTo>
                                      <a:pt x="342" y="235"/>
                                    </a:moveTo>
                                    <a:cubicBezTo>
                                      <a:pt x="342" y="260"/>
                                      <a:pt x="342" y="260"/>
                                      <a:pt x="342" y="260"/>
                                    </a:cubicBezTo>
                                    <a:cubicBezTo>
                                      <a:pt x="342" y="262"/>
                                      <a:pt x="333" y="264"/>
                                      <a:pt x="315" y="266"/>
                                    </a:cubicBezTo>
                                    <a:cubicBezTo>
                                      <a:pt x="314" y="269"/>
                                      <a:pt x="312" y="272"/>
                                      <a:pt x="310" y="275"/>
                                    </a:cubicBezTo>
                                    <a:cubicBezTo>
                                      <a:pt x="316" y="288"/>
                                      <a:pt x="319" y="297"/>
                                      <a:pt x="319" y="299"/>
                                    </a:cubicBezTo>
                                    <a:cubicBezTo>
                                      <a:pt x="319" y="300"/>
                                      <a:pt x="319" y="300"/>
                                      <a:pt x="318" y="301"/>
                                    </a:cubicBezTo>
                                    <a:cubicBezTo>
                                      <a:pt x="304" y="309"/>
                                      <a:pt x="296" y="313"/>
                                      <a:pt x="296" y="313"/>
                                    </a:cubicBezTo>
                                    <a:cubicBezTo>
                                      <a:pt x="295" y="313"/>
                                      <a:pt x="292" y="311"/>
                                      <a:pt x="288" y="305"/>
                                    </a:cubicBezTo>
                                    <a:cubicBezTo>
                                      <a:pt x="283" y="299"/>
                                      <a:pt x="280" y="295"/>
                                      <a:pt x="279" y="293"/>
                                    </a:cubicBezTo>
                                    <a:cubicBezTo>
                                      <a:pt x="276" y="293"/>
                                      <a:pt x="274" y="293"/>
                                      <a:pt x="273" y="293"/>
                                    </a:cubicBezTo>
                                    <a:cubicBezTo>
                                      <a:pt x="272" y="293"/>
                                      <a:pt x="270" y="293"/>
                                      <a:pt x="268" y="293"/>
                                    </a:cubicBezTo>
                                    <a:cubicBezTo>
                                      <a:pt x="266" y="295"/>
                                      <a:pt x="263" y="299"/>
                                      <a:pt x="259" y="305"/>
                                    </a:cubicBezTo>
                                    <a:cubicBezTo>
                                      <a:pt x="254" y="311"/>
                                      <a:pt x="251" y="313"/>
                                      <a:pt x="250" y="313"/>
                                    </a:cubicBezTo>
                                    <a:cubicBezTo>
                                      <a:pt x="250" y="313"/>
                                      <a:pt x="243" y="309"/>
                                      <a:pt x="228" y="301"/>
                                    </a:cubicBezTo>
                                    <a:cubicBezTo>
                                      <a:pt x="228" y="300"/>
                                      <a:pt x="228" y="300"/>
                                      <a:pt x="228" y="299"/>
                                    </a:cubicBezTo>
                                    <a:cubicBezTo>
                                      <a:pt x="228" y="297"/>
                                      <a:pt x="231" y="288"/>
                                      <a:pt x="237" y="275"/>
                                    </a:cubicBezTo>
                                    <a:cubicBezTo>
                                      <a:pt x="235" y="272"/>
                                      <a:pt x="233" y="269"/>
                                      <a:pt x="231" y="266"/>
                                    </a:cubicBezTo>
                                    <a:cubicBezTo>
                                      <a:pt x="214" y="264"/>
                                      <a:pt x="205" y="262"/>
                                      <a:pt x="205" y="260"/>
                                    </a:cubicBezTo>
                                    <a:cubicBezTo>
                                      <a:pt x="205" y="235"/>
                                      <a:pt x="205" y="235"/>
                                      <a:pt x="205" y="235"/>
                                    </a:cubicBezTo>
                                    <a:cubicBezTo>
                                      <a:pt x="205" y="233"/>
                                      <a:pt x="214" y="231"/>
                                      <a:pt x="231" y="230"/>
                                    </a:cubicBezTo>
                                    <a:cubicBezTo>
                                      <a:pt x="233" y="226"/>
                                      <a:pt x="235" y="223"/>
                                      <a:pt x="237" y="220"/>
                                    </a:cubicBezTo>
                                    <a:cubicBezTo>
                                      <a:pt x="231" y="207"/>
                                      <a:pt x="228" y="199"/>
                                      <a:pt x="228" y="196"/>
                                    </a:cubicBezTo>
                                    <a:cubicBezTo>
                                      <a:pt x="228" y="195"/>
                                      <a:pt x="228" y="195"/>
                                      <a:pt x="228" y="195"/>
                                    </a:cubicBezTo>
                                    <a:cubicBezTo>
                                      <a:pt x="229" y="194"/>
                                      <a:pt x="231" y="193"/>
                                      <a:pt x="235" y="191"/>
                                    </a:cubicBezTo>
                                    <a:cubicBezTo>
                                      <a:pt x="238" y="189"/>
                                      <a:pt x="242" y="187"/>
                                      <a:pt x="245" y="185"/>
                                    </a:cubicBezTo>
                                    <a:cubicBezTo>
                                      <a:pt x="248" y="183"/>
                                      <a:pt x="250" y="182"/>
                                      <a:pt x="250" y="182"/>
                                    </a:cubicBezTo>
                                    <a:cubicBezTo>
                                      <a:pt x="251" y="182"/>
                                      <a:pt x="254" y="185"/>
                                      <a:pt x="259" y="190"/>
                                    </a:cubicBezTo>
                                    <a:cubicBezTo>
                                      <a:pt x="263" y="196"/>
                                      <a:pt x="266" y="200"/>
                                      <a:pt x="268" y="202"/>
                                    </a:cubicBezTo>
                                    <a:cubicBezTo>
                                      <a:pt x="270" y="202"/>
                                      <a:pt x="272" y="202"/>
                                      <a:pt x="273" y="202"/>
                                    </a:cubicBezTo>
                                    <a:cubicBezTo>
                                      <a:pt x="274" y="202"/>
                                      <a:pt x="276" y="202"/>
                                      <a:pt x="279" y="202"/>
                                    </a:cubicBezTo>
                                    <a:cubicBezTo>
                                      <a:pt x="285" y="194"/>
                                      <a:pt x="290" y="187"/>
                                      <a:pt x="295" y="183"/>
                                    </a:cubicBezTo>
                                    <a:cubicBezTo>
                                      <a:pt x="296" y="182"/>
                                      <a:pt x="296" y="182"/>
                                      <a:pt x="296" y="182"/>
                                    </a:cubicBezTo>
                                    <a:cubicBezTo>
                                      <a:pt x="296" y="182"/>
                                      <a:pt x="304" y="186"/>
                                      <a:pt x="318" y="195"/>
                                    </a:cubicBezTo>
                                    <a:cubicBezTo>
                                      <a:pt x="319" y="195"/>
                                      <a:pt x="319" y="195"/>
                                      <a:pt x="319" y="196"/>
                                    </a:cubicBezTo>
                                    <a:cubicBezTo>
                                      <a:pt x="319" y="199"/>
                                      <a:pt x="316" y="207"/>
                                      <a:pt x="310" y="220"/>
                                    </a:cubicBezTo>
                                    <a:cubicBezTo>
                                      <a:pt x="312" y="223"/>
                                      <a:pt x="313" y="226"/>
                                      <a:pt x="315" y="230"/>
                                    </a:cubicBezTo>
                                    <a:cubicBezTo>
                                      <a:pt x="333" y="231"/>
                                      <a:pt x="342" y="233"/>
                                      <a:pt x="342" y="235"/>
                                    </a:cubicBezTo>
                                    <a:close/>
                                    <a:moveTo>
                                      <a:pt x="342" y="53"/>
                                    </a:moveTo>
                                    <a:cubicBezTo>
                                      <a:pt x="342" y="78"/>
                                      <a:pt x="342" y="78"/>
                                      <a:pt x="342" y="78"/>
                                    </a:cubicBezTo>
                                    <a:cubicBezTo>
                                      <a:pt x="342" y="80"/>
                                      <a:pt x="333" y="82"/>
                                      <a:pt x="315" y="83"/>
                                    </a:cubicBezTo>
                                    <a:cubicBezTo>
                                      <a:pt x="314" y="87"/>
                                      <a:pt x="312" y="90"/>
                                      <a:pt x="310" y="93"/>
                                    </a:cubicBezTo>
                                    <a:cubicBezTo>
                                      <a:pt x="316" y="106"/>
                                      <a:pt x="319" y="114"/>
                                      <a:pt x="319" y="117"/>
                                    </a:cubicBezTo>
                                    <a:cubicBezTo>
                                      <a:pt x="319" y="118"/>
                                      <a:pt x="319" y="118"/>
                                      <a:pt x="318" y="118"/>
                                    </a:cubicBezTo>
                                    <a:cubicBezTo>
                                      <a:pt x="304" y="127"/>
                                      <a:pt x="296" y="131"/>
                                      <a:pt x="296" y="131"/>
                                    </a:cubicBezTo>
                                    <a:cubicBezTo>
                                      <a:pt x="295" y="131"/>
                                      <a:pt x="292" y="128"/>
                                      <a:pt x="288" y="123"/>
                                    </a:cubicBezTo>
                                    <a:cubicBezTo>
                                      <a:pt x="283" y="117"/>
                                      <a:pt x="280" y="113"/>
                                      <a:pt x="279" y="111"/>
                                    </a:cubicBezTo>
                                    <a:cubicBezTo>
                                      <a:pt x="276" y="111"/>
                                      <a:pt x="274" y="111"/>
                                      <a:pt x="273" y="111"/>
                                    </a:cubicBezTo>
                                    <a:cubicBezTo>
                                      <a:pt x="272" y="111"/>
                                      <a:pt x="270" y="111"/>
                                      <a:pt x="268" y="111"/>
                                    </a:cubicBezTo>
                                    <a:cubicBezTo>
                                      <a:pt x="266" y="113"/>
                                      <a:pt x="263" y="117"/>
                                      <a:pt x="259" y="123"/>
                                    </a:cubicBezTo>
                                    <a:cubicBezTo>
                                      <a:pt x="254" y="128"/>
                                      <a:pt x="251" y="131"/>
                                      <a:pt x="250" y="131"/>
                                    </a:cubicBezTo>
                                    <a:cubicBezTo>
                                      <a:pt x="250" y="131"/>
                                      <a:pt x="243" y="127"/>
                                      <a:pt x="228" y="118"/>
                                    </a:cubicBezTo>
                                    <a:cubicBezTo>
                                      <a:pt x="228" y="118"/>
                                      <a:pt x="228" y="118"/>
                                      <a:pt x="228" y="117"/>
                                    </a:cubicBezTo>
                                    <a:cubicBezTo>
                                      <a:pt x="228" y="114"/>
                                      <a:pt x="231" y="106"/>
                                      <a:pt x="237" y="93"/>
                                    </a:cubicBezTo>
                                    <a:cubicBezTo>
                                      <a:pt x="235" y="90"/>
                                      <a:pt x="233" y="87"/>
                                      <a:pt x="231" y="83"/>
                                    </a:cubicBezTo>
                                    <a:cubicBezTo>
                                      <a:pt x="214" y="82"/>
                                      <a:pt x="205" y="80"/>
                                      <a:pt x="205" y="78"/>
                                    </a:cubicBezTo>
                                    <a:cubicBezTo>
                                      <a:pt x="205" y="53"/>
                                      <a:pt x="205" y="53"/>
                                      <a:pt x="205" y="53"/>
                                    </a:cubicBezTo>
                                    <a:cubicBezTo>
                                      <a:pt x="205" y="51"/>
                                      <a:pt x="214" y="49"/>
                                      <a:pt x="231" y="47"/>
                                    </a:cubicBezTo>
                                    <a:cubicBezTo>
                                      <a:pt x="233" y="44"/>
                                      <a:pt x="235" y="41"/>
                                      <a:pt x="237" y="38"/>
                                    </a:cubicBezTo>
                                    <a:cubicBezTo>
                                      <a:pt x="231" y="25"/>
                                      <a:pt x="228" y="17"/>
                                      <a:pt x="228" y="14"/>
                                    </a:cubicBezTo>
                                    <a:cubicBezTo>
                                      <a:pt x="228" y="13"/>
                                      <a:pt x="228" y="13"/>
                                      <a:pt x="228" y="12"/>
                                    </a:cubicBezTo>
                                    <a:cubicBezTo>
                                      <a:pt x="229" y="12"/>
                                      <a:pt x="231" y="11"/>
                                      <a:pt x="235" y="9"/>
                                    </a:cubicBezTo>
                                    <a:cubicBezTo>
                                      <a:pt x="238" y="7"/>
                                      <a:pt x="242" y="5"/>
                                      <a:pt x="245" y="3"/>
                                    </a:cubicBezTo>
                                    <a:cubicBezTo>
                                      <a:pt x="248" y="1"/>
                                      <a:pt x="250" y="0"/>
                                      <a:pt x="250" y="0"/>
                                    </a:cubicBezTo>
                                    <a:cubicBezTo>
                                      <a:pt x="251" y="0"/>
                                      <a:pt x="254" y="3"/>
                                      <a:pt x="259" y="8"/>
                                    </a:cubicBezTo>
                                    <a:cubicBezTo>
                                      <a:pt x="263" y="14"/>
                                      <a:pt x="266" y="18"/>
                                      <a:pt x="268" y="20"/>
                                    </a:cubicBezTo>
                                    <a:cubicBezTo>
                                      <a:pt x="270" y="20"/>
                                      <a:pt x="272" y="20"/>
                                      <a:pt x="273" y="20"/>
                                    </a:cubicBezTo>
                                    <a:cubicBezTo>
                                      <a:pt x="274" y="20"/>
                                      <a:pt x="276" y="20"/>
                                      <a:pt x="279" y="20"/>
                                    </a:cubicBezTo>
                                    <a:cubicBezTo>
                                      <a:pt x="285" y="12"/>
                                      <a:pt x="290" y="5"/>
                                      <a:pt x="295" y="0"/>
                                    </a:cubicBezTo>
                                    <a:cubicBezTo>
                                      <a:pt x="296" y="0"/>
                                      <a:pt x="296" y="0"/>
                                      <a:pt x="296" y="0"/>
                                    </a:cubicBezTo>
                                    <a:cubicBezTo>
                                      <a:pt x="296" y="0"/>
                                      <a:pt x="304" y="4"/>
                                      <a:pt x="318" y="12"/>
                                    </a:cubicBezTo>
                                    <a:cubicBezTo>
                                      <a:pt x="319" y="13"/>
                                      <a:pt x="319" y="13"/>
                                      <a:pt x="319" y="14"/>
                                    </a:cubicBezTo>
                                    <a:cubicBezTo>
                                      <a:pt x="319" y="17"/>
                                      <a:pt x="316" y="25"/>
                                      <a:pt x="310" y="38"/>
                                    </a:cubicBezTo>
                                    <a:cubicBezTo>
                                      <a:pt x="312" y="41"/>
                                      <a:pt x="313" y="44"/>
                                      <a:pt x="315" y="47"/>
                                    </a:cubicBezTo>
                                    <a:cubicBezTo>
                                      <a:pt x="333" y="49"/>
                                      <a:pt x="342" y="51"/>
                                      <a:pt x="342" y="5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364455"/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4078CC5" id="Freeform 70" o:spid="_x0000_s1026" style="width:19.65pt;height:1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42,313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AEDegBIREAAO1aAAAOAAAAZHJzL2Uyb0RvYy54bWysXN1vI7kNfy/Q/2HgxwK9WBp/Bpc9oHvd osD1usBt0WfHcTZBE49rezd799eXFEkNqYxiTtuXuzWjocSf+C3NfP/Dt+en5uvueHrs9jeT8N10 0uz22+7ucf/5ZvKPTx/+uJo0p/Nmf7d56va7m8mvu9Pkh3e//933L4frXeweuqe73bEBJvvT9cvh ZvJwPh+ur65O24fd8+b0XXfY7eGP993xeXOGn8fPV3fHzQtwf366itPp4uqlO94djt12dzoB9Uf6 4+Rd4n9/v9ue/35/f9qdm6ebCaztnP57TP+9xf9evft+c/35uDk8PG55GZv/YhXPm8c9TJpZ/bg5 b5ovx8dXrJ4ft8fu1N2fv9t2z1fd/f3jdpdkAGnCtJDml4fNYZdkAXBOhwzT6f/Hdvvz14/H5vHu ZrKcTZr95hn26MNxt0PEm2XC5+VwuoZhvxw+HlHC0+GnbvuvU7Pv/nz3eP7YPe7PsJ6ASF6Zofjj BA81ty9/6+6A7+bLuUsgfbs/PiMrEL/5lvbi17wXu2/nZgvEOFu3qzhptvCnGJfr+TLNsLmWh7df Tue/7LrEaPP1p9OZtvIO/pU24o6l+QTbfv/8BLv6h6smhFnz0rSzyBufBwUzKDQPTRvachAsJ3Na hWFGrRoTVuthRgB1ZhTm62FOczNoOcxpoQbFZTvMaakHxfkwJzDUvKY4Xw5zWutBi9kwp6ARj+vF MKugIY+zVYWXxrwqIGxVv/hZW2GlUa9KGDTsq1hhZWCvSqhxX1RgDwb3WANLAx+WFWWIGviwng4D HzXwARY/rOsG+GllXVEDH2NFIaJGPiwrJhg18mD+lXVp6ENbW5eGPi5qMmrs17VlaejjorKsVkNf k7DVyMe2oqetRn5WEbA1wNfAajXwseJnWoP7tGKIrca9AlWrUQ/LGieNekVHWw16mE2HdWGmQW8r DnmmQQ9tjZUGPVZWNdOgryvbN9OYz2ucNOaLGicN+Wo1bM0zjTko3qAxzzTkiMFgDJxp0GtedK4x x50ZZDXXoNdWNdeYo7oMs9Kg16Caa9BjzVvNNeo1xzfXqKN7HF6Vhj2A7g3iPte4x1iTUONeVfaF Br4N8+F1LTTwVce30Mi3obKuhUa+nVZkXBjolxUns9DQx5rtLDT2sZYYLTT27bQSWBcu7Bca+7iu eHdIhPv8IsKMgzqxtNhXPM1SYx/bSqK11NhHcEiD+oU5e5+0tbV1aezDurKPSxf2S409phjD6zLY 13RiabCfVnKtlca+qqsrjX1YV3QCC4qMV9WGVgb7WsRYaeyhohjWiZXGvhYRVxr6NlRMaGWgD5Uc cGWgr0WNlYY+xEoAWmvo46LiJtYG+lBRr7WGvuoK1xr6AI5pUL3WGvpYC/xrDf2qJqKGvs5KQz+r IL82yNec/doiPyxgmBrka1lEmGroK7YYpgb5Wo0Yphr6msMJUwN9LTqGqca+ujCNfRsqqUSYavBb pRJX0G6Rcn/zIB2A7bc9twDgX80G+1DT1HU4dCfsNmA/AHoKn6hjsbmGUdgvqAwG7HBwagXAfG8P Bmxw8Jw7FW8PBuFxsLQ13h4MqoWD1y7OWH/jaKiwsSlzadWBZaR+x+XhLCUUyi7uLGfwCYrlcFq7 T1SseHE41LSexUQWFcpW13AWFSpT13AWNfpEjSxq9ImKFSaKCkWkZzFYRabhPlGxUkzDfaJiNZiG +0RtWVQo6zxrx7oOuUPp5hrOokJ55hrOos58os5YVCi0XNxZVCimPMOxnEJRoWByDWdR5z5RsSxK 3H2iYumThvtExeomDfeJigUMDocSxSMq1ihpuE9ULEPScJ+oWGmk4T5RsZhIw32iYr2Aw6Ei8IiK JUEa7hMVs/403CcqJvZpuE/UJYsK2bln7ZieI3dIwF3DWVTIsV3DWVRIo13DWVRIlV3DWVTIhj3D MR1GUSHhdQ1nUSGndQ1nUSFtdQ1nUdc+UTE5TWv3iZoSUByPKaZnOSnLpAd84qZMkh7wCRymLDEm hGpJlLBwyneEA7/yqO84aeCo7xaf2VwfNmfMFOWfzcvNBE+Dmgf4PyRASH/uvu4+dWnEGRNGOKBJ 2IV8BNWP2H65fdz+affb4HjoBNKczAZyYhA4QOtWkzm+BGiSAxmlMTztrwOxwkYrsqIcDKQiciSE AiV+mRxIs5jsmwErizRD2n5hxRZQzIu1N44dIQG2N15jwV42WOCEmuG3kNhfhIQ8At0dBbVMCi5L UWX1vRO4iL/AAEalGKVqDISKUHBpMsPPZB/8vJMlK9n3YmJRoREiBOyF4g5YMLKuW+QyubYHT91p l2TuTYN2Ao7/0jxwwIeggPT9iKGd68cbECOW/IgtJJ4K24h9jEROo13YRmzJ4DOUpotqwxEzk5M7 6smkqbGvAS6qR8QGZZrBsuKMppwYMB0tA+R/9IyFg7PJKOfbvAeZLHtgkbe/imcghdSAy8TgEw2Z ZYAsjHbZ8rS/eAaBA4xVsxLw6PLBq30gsm+nZUsLVqIAxcSiS2NkELUs4BClL8ATcrYFi8v2ohVB F53g9RlRuSqyoWJRLHZfr1zWbwaQCqh+h8iAqArrqaSpfW12mT1rQMGI1aWYlI1nzOpZhQsY2EYK yJiacS82zMhiDQdyeq3VPCm0zw2VzAba0rStDvYMA7SMNSOGDJq/msoBj6ijTKZgxBteTMqaM2b1 bC8FDGwXBWRMrWFfNxZurMBJGsN6wVpkPMCl0XORfahmVtaZQgRCLx6gQjMTcxpHKDlnkGesBuCd ijRDQeaMsK/xjCZbNSS9hpNQYkWVm9i3j+ySAU5teAZjJAHPBFAGOEFQKMHZE5MTeM4ZOIuwGRrc I0ys4tQGNS44Ysj1xkWUIjarMfRDH1MtNk6p/IqhmIHJ0MaE0S4ZMivoZZoZeGJqbcr2wFE4rWdE bh6xx48y2AQp4MkFkov6BQ92kJytzWqP/cW6JBGYemqy2MC9hAheV4kGNwNoBiK7UEKTSqsqWXHu V5JZ4hFhJEgmVMDhIvtkgNUQ4CaNxOqIyNZMuGka+x7rRW0N3JeN1H3M+8BlRqROXU9mTKF35tXW gJeLUDuKegKvLyHZZmZwM0WTXShB/2OAk4fqY88y24WypyqWL8kgyepjzzjYVFRMCqK6soNM9cOP h8HJZI3b8VBdq8cj8MTeODvJum2pxk1L9h4u9mJKZJWihh7qKPbWF+DNJZSpoLJiEtXFXqzXMsLr Wq/ZcwEPlx7dlgWnRoS9TVp4neTuBTI+JYNrJH72zKgIWAxOEd04AoyJk6z3toHF2UqEE0ml9yIp xFCv2xH3AmfaihH7Igxkmko7EvpG6kW/mRmZdfKkgZrPgj3e+YQNDyOyZLIqDHtqmZeJLq3kXMry pv2Da8V6Ql435aYu3qQyYWnClRBN5ivEtD1jeFOSIdgymzeIY3hT4Cx4QyhUm8CYkGdz8WZoQWMU G94ES+QNhoNYGOniLaoFUVMzl0W+QfWx52VCL1Kz5yTdpp/SmBzhAsRcbLNaKiXIQdWkeGUdjAhK EC827PLoMEX2VIiWN2lRf0pz0fyFjWmNC9GgzuuGQtm9blKDotImX29btXwET0Wra0OhoYIoUvom mODVYCQaTwkxqye6eHPYLNiQ9hdEknBEl41TByv+ZaJr3VxbWH+IFwABE1uWc9YE83r3kvsjNovm shXuPiv95tSuv2JwUQe5KLYnJZyA2sYZp8IjGnCShls+HqoL8sBXU0r2BHpJJW0hOZ3syUPZRqEU IpBpKdzh/ZG00yOAx65SUg7jRDxU3+q5urNBNLCVFhGaU2EyDB97NhuyPvEB8EoO2buVyVCd7Al7 a/FSjJdU7Xmc7MkRFoy4bVBSKWaM8DOBD8mto5GWDjlxgUyoo8IGZZpgpUoFMyOTIUjfZlTEo020 Z4N4gojqyuf4snwRFQ/Vve4s9+fgfqESAPtyaQY45zRkzs7CmBkk5TDeMU9cNqTIeOHtC7cMEV9Y Qzhs7uUju3QUDwoHZ5DFGgcU5cie8kznDFyxQPdGAQ53qnliU95kMmXJr2eo9tHTvQjAKhJW8OTb ffQ8Hi56qXX5yK/XZUIg9Q17VkY/Win3rFeD+/0JEHgLxq0frRzW235Vy3dkoz2igDvLNAN5a58M YA+oH9EescCtfyJTGSp22pP9KaQ800JbW+8Dz/CKTGoD7/f4UeIOcVs0zPmIIL85zSdiluxCKXKH 7RUr8jVtWTSIDMmJ+mbgJA/e+dEoRQ4muAAFXr4dMMbfSw+anpEtjRxW4SUoOwN5Jib7ZOCLg69Y sVoWM/CtmFEz8D3JEg6ItUmJC/Dg9BTJ8E6WW5cinMOmZ4ot5YKiVACuTJjsQ8k+k/cBMk1arFUA dqNj7EF8bGFaF8iseT4ZeFXRugd4YYX2wToTeKuMyCP8Enr5tKXWxWG/NpGtQ8wTj/CtMftWkyjA 63Q8g3HqPTl5MR9KwqqI7i7yyBms8YpolIpkFZPtoQ6NbwYB3LZd8vYU53uy09B+AHflnIGVhu5R 5sVK/lDYdCb7o6goPiZu2olmVm+RfTJwUzgUyTQDjmfGemLWbXj3cQRKnE4VeT9eFsUE0nZ5I1Sb RB7h+bioC/ZEHU8eiJW1B0v2ocROlJvPeafZ5QY4htUosffGk3W3LnEgwGsAmpWEDZuCwCuEZOp0 /u6TAU7ekgMqzuwl9JVkdlejZqAIVFy2jBK+yxk4URszA593l9oqVxgKXeLch/XChxLnWOVOu8j/ ywwtp4LBdizhPV1SYvIArhkkby28xkWy3y/1rEzIbyUltw4xZ/cjfGsuFKybxnQlKbF16rlCGREf crFjQ00ujSB8KEPsyRW/dLH6gx4TOQNf8WcbqTL9W1SfbrDbta0ZwYLO1sS9CarkVn3sOX5bQ5TN JH/YsyeHRCHGyZ6Lf+q29JzIlcBHqcyecaEWxhym5GdMTyArvD2wzdZJZJ8MYui2CSP3tbkJI6IV ZNcMUvO9YsURF7IHpdlYP6cwSZbmm4FrPkY2L5ZrvkBvwGYyX2QY896EBI3iFQyp+V6RyS2Mm0Ha bfb4icNkOQNH3FEzcPAu4ZBQT2qZUZKsYcw+SAJSbKmkK9a15YSIyL6dlmypYMU1XyiUWBLTEfaQ c1xrWhfJ6TzZJ0NelXEPUnpx6zbvA1cCI9yS1BTWv0nFZ32hzDrCqUq9Z72z1HXWkwuVAoUPHq7q KEBlGBzUceytmXGgsFeSBJwRx0iCsj3Akx2hF5+zTLy11O/1rR70PiUcNsMXjTKXGrLKJjXzsRdG JtnIjIapqZxxsufAaCsglqloFHFt5++PRr71aEHgBMPixVWdpEBb05O2v7jXKTWdCVXsjEw7Vrza iFqL3WPBhttndkLCLwVMH+Li3K2rkUhgI2+u4nBOH/tcxJll5hrOUqWEG8FeKjjLiDvtFjC5njgC eCnfrDpy9WY1hmu3Ecy5RLOLvEj0wT7ERio2s9M5I/Qbac4tjbVfoPpdTGZkzDSXagZ1qdRGOEjJ 7a2nlTrNemUpKEa4d6lMbJyQcggMWWWymVpxM1yiwY7jy8vJ4vJbzEkN+u/gnrqnx7sPj09P+Pby 6fj59v3Tsfm6gW8ft4vZDF75JIM1w57S52/2HT5Gf0ZK+pTvKX3yF7/je9vd/Qpf8oUPPcMXlB+6 42+T5gU+mnwzOf37y+a4mzRPf93DV4DXcDkdqqNz+jGbL/FS1FH/5Vb/Zf/l+X0Ha4NQtdlvgevN 5Cz/fH+mjzTDV5JB2J/2vxy2ODC9lX08nT99++fmeGgO8E94CL4Z/HMnH0veXMvXgBGxPJZFIkH4 B3xTOcHJ33/Gjzbr32lU/5Xqd/8RAAAA//8DAFBLAwQUAAYACAAAACEAUBB0F9cAAAADAQAADwAA AGRycy9kb3ducmV2LnhtbEyPQU/DMAyF70j8h8hIXBBLYTBtpemEBjujjf4AtzFtReJUTdaVf4/h Ahc/Wc9673Oxnb1TE42xD2zgbpGBIm6C7bk1UL3vb9egYkK26AKTgS+KsC0vLwrMbTjzgaZjapWE cMzRQJfSkGsdm448xkUYiMX7CKPHJOvYajviWcK90/dZttIee5aGDgfaddR8Hk/egN25m+rldTrE au36vbC91asHY66v5ucnUInm9HcMP/iCDqUw1eHENipnQB5Jv1O85WYJqhZ93IAuC/2fvfwGAAD/ /wMAUEsBAi0AFAAGAAgAAAAhALaDOJL+AAAA4QEAABMAAAAAAAAAAAAAAAAAAAAAAFtDb250ZW50 X1R5cGVzXS54bWxQSwECLQAUAAYACAAAACEAOP0h/9YAAACUAQAACwAAAAAAAAAAAAAAAAAvAQAA X3JlbHMvLnJlbHNQSwECLQAUAAYACAAAACEABA3oASERAADtWgAADgAAAAAAAAAAAAAAAAAuAgAA ZHJzL2Uyb0RvYy54bWxQSwECLQAUAAYACAAAACEAUBB0F9cAAAADAQAADwAAAAAAAAAAAAAAAAB7 EwAAZHJzL2Rvd25yZXYueG1sUEsFBgAAAAAEAAQA8wAAAH8UAAAAAA== " path="m159,157v,-13,-4,-24,-13,-33c137,115,126,111,114,111v-13,,-24,4,-33,13c73,133,68,144,68,157v,12,5,23,13,32c90,198,101,202,114,202v12,,23,-4,32,-13c155,180,159,169,159,157xm296,248v,-6,-2,-12,-7,-16c285,227,279,225,273,225v-6,,-11,2,-16,7c253,236,250,242,250,248v,6,3,11,7,16c262,268,267,270,273,270v6,,12,-2,16,-6c294,259,296,254,296,248xm296,65v,-6,-2,-11,-7,-16c285,45,279,43,273,43v-6,,-11,2,-16,6c253,54,250,59,250,65v,7,3,12,7,17c262,86,267,88,273,88v6,,12,-2,16,-6c294,77,296,72,296,65xm228,140v,33,,33,,33c228,174,227,176,226,177v,1,-1,1,-2,2c196,183,196,183,196,183v-1,4,-3,9,-6,13c194,202,200,209,206,217v1,1,2,2,2,3c208,222,207,223,206,224v-2,3,-7,9,-14,16c185,247,180,250,178,250v-2,,-3,,-4,-1c153,233,153,233,153,233v-4,2,-9,4,-13,6c138,251,137,261,136,266v-1,3,-3,4,-6,4c97,270,97,270,97,270v-1,,-2,,-3,-1c93,268,92,267,92,266,88,239,88,239,88,239v-4,-1,-9,-3,-14,-6c53,249,53,249,53,249v,1,-2,1,-3,1c49,250,47,250,46,249,29,233,20,224,20,220v,-1,1,-2,2,-3c23,215,25,212,29,208v4,-5,6,-9,8,-11c35,192,33,187,31,182,4,178,4,178,4,178v-1,,-2,-1,-3,-2c,175,,174,,173,,140,,140,,140v,-1,,-3,1,-4c2,135,3,135,4,134v27,-4,27,-4,27,-4c33,126,35,122,37,117,33,111,28,104,21,96,20,95,20,94,20,93v,-2,,-3,1,-4c24,86,29,80,36,73,43,66,48,63,50,63v1,,2,,4,1c74,80,74,80,74,80v4,-2,9,-4,14,-6c89,61,90,52,92,47v1,-3,2,-4,5,-4c130,43,130,43,130,43v2,,3,,4,1c135,45,135,46,136,47v4,27,4,27,4,27c144,75,148,77,153,80,174,64,174,64,174,64v1,-1,2,-1,4,-1c179,63,180,63,181,64v17,16,26,25,26,29c207,94,207,95,206,96v-2,2,-4,5,-8,10c195,110,192,114,190,116v3,6,5,11,6,15c223,135,223,135,223,135v2,,3,1,3,2c227,138,228,139,228,140xm342,235v,25,,25,,25c342,262,333,264,315,266v-1,3,-3,6,-5,9c316,288,319,297,319,299v,1,,1,-1,2c304,309,296,313,296,313v-1,,-4,-2,-8,-8c283,299,280,295,279,293v-3,,-5,,-6,c272,293,270,293,268,293v-2,2,-5,6,-9,12c254,311,251,313,250,313v,,-7,-4,-22,-12c228,300,228,300,228,299v,-2,3,-11,9,-24c235,272,233,269,231,266v-17,-2,-26,-4,-26,-6c205,235,205,235,205,235v,-2,9,-4,26,-5c233,226,235,223,237,220v-6,-13,-9,-21,-9,-24c228,195,228,195,228,195v1,-1,3,-2,7,-4c238,189,242,187,245,185v3,-2,5,-3,5,-3c251,182,254,185,259,190v4,6,7,10,9,12c270,202,272,202,273,202v1,,3,,6,c285,194,290,187,295,183v1,-1,1,-1,1,-1c296,182,304,186,318,195v1,,1,,1,1c319,199,316,207,310,220v2,3,3,6,5,10c333,231,342,233,342,235xm342,53v,25,,25,,25c342,80,333,82,315,83v-1,4,-3,7,-5,10c316,106,319,114,319,117v,1,,1,-1,1c304,127,296,131,296,131v-1,,-4,-3,-8,-8c283,117,280,113,279,111v-3,,-5,,-6,c272,111,270,111,268,111v-2,2,-5,6,-9,12c254,128,251,131,250,131v,,-7,-4,-22,-13c228,118,228,118,228,117v,-3,3,-11,9,-24c235,90,233,87,231,83,214,82,205,80,205,78v,-25,,-25,,-25c205,51,214,49,231,47v2,-3,4,-6,6,-9c231,25,228,17,228,14v,-1,,-1,,-2c229,12,231,11,235,9v3,-2,7,-4,10,-6c248,1,250,,250,v1,,4,3,9,8c263,14,266,18,268,20v2,,4,,5,c274,20,276,20,279,20,285,12,290,5,295,v1,,1,,1,c296,,304,4,318,12v1,1,1,1,1,2c319,17,316,25,310,38v2,3,3,6,5,9c333,49,342,51,342,53xe" fillcolor="#364455" stroked="f">
                      <v:path arrowok="t" o:connecttype="custom" o:connectlocs="83127,80841;59064,137648;115941,114343;199068,163867;187401,192270;215839,180618;199068,31317;187401,59720;215839,47339;164796,128909;138546,142746;150213,163139;126879,181346;99169,193727;68544,195912;53960,169693;33543,181346;21146,151486;2917,129637;0,101962;22605,94679;14584,67732;36459,45883;64168,53894;94794,31317;102086,53894;129795,45883;150213,69917;142921,95407;166255,101962;229694,193727;231882,219217;203443,213391;188859,222131;166255,217761;149483,189357;172817,160225;171359,139105;188859,138376;203443,147116;231882,142018;229694,167508;249382,56807;232611,85211;210006,89581;195422,80841;166255,85939;168442,60449;168442,34230;166255,8740;182297,0;199068,14566;215839,0;226048,27675" o:connectangles="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 w:rsidRPr="00837D25">
              <w:rPr>
                <w:b/>
                <w:noProof/>
                <w:color w:val="C7A163"/>
              </w:rPr>
              <w:t xml:space="preserve"> TECHNICAL SKILLS</w:t>
            </w:r>
          </w:p>
          <w:p w14:paraId="36744217" w14:textId="77777777" w:rsidR="00595596" w:rsidRPr="00837D25" w:rsidRDefault="00595596" w:rsidP="00A255E1">
            <w:pPr>
              <w:spacing w:line="276" w:lineRule="auto"/>
              <w:ind w:left="7"/>
              <w:rPr>
                <w:noProof/>
                <w:color w:val="C7A163"/>
                <w:sz w:val="18"/>
              </w:rPr>
            </w:pPr>
          </w:p>
          <w:tbl>
            <w:tblPr>
              <w:tblStyle w:val="TableGrid"/>
              <w:tblW w:w="4476" w:type="dxa"/>
              <w:tblInd w:w="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56"/>
              <w:gridCol w:w="920"/>
            </w:tblGrid>
            <w:tr w:rsidR="003D3499" w:rsidRPr="00837D25" w14:paraId="2DB457B0" w14:textId="77777777" w:rsidTr="003D3499">
              <w:trPr>
                <w:trHeight w:val="619"/>
              </w:trPr>
              <w:tc>
                <w:tcPr>
                  <w:tcW w:w="3556" w:type="dxa"/>
                </w:tcPr>
                <w:p w14:paraId="25183351" w14:textId="77777777" w:rsidR="003D3499" w:rsidRPr="00BC30A8" w:rsidRDefault="003D3499" w:rsidP="003D3499">
                  <w:pPr>
                    <w:spacing w:after="100"/>
                    <w:rPr>
                      <w:noProof/>
                      <w:color w:val="000000" w:themeColor="text1"/>
                      <w:sz w:val="18"/>
                    </w:rPr>
                  </w:pPr>
                  <w:r w:rsidRPr="00BC30A8">
                    <w:rPr>
                      <w:b/>
                      <w:bCs/>
                      <w:noProof/>
                      <w:color w:val="000000" w:themeColor="text1"/>
                      <w:sz w:val="18"/>
                    </w:rPr>
                    <w:t>Prototyping &amp; Wireframing:</w:t>
                  </w:r>
                  <w:r w:rsidRPr="00BC30A8">
                    <w:rPr>
                      <w:noProof/>
                      <w:color w:val="000000" w:themeColor="text1"/>
                      <w:sz w:val="18"/>
                    </w:rPr>
                    <w:t xml:space="preserve"> Figma, Adobe XD, InVision, Balsamiq</w:t>
                  </w:r>
                </w:p>
              </w:tc>
              <w:tc>
                <w:tcPr>
                  <w:tcW w:w="920" w:type="dxa"/>
                </w:tcPr>
                <w:p w14:paraId="2C755E6D" w14:textId="77777777" w:rsidR="003D3499" w:rsidRPr="00837D25" w:rsidRDefault="00000000" w:rsidP="003D3499">
                  <w:pPr>
                    <w:spacing w:after="100"/>
                    <w:jc w:val="right"/>
                    <w:rPr>
                      <w:sz w:val="18"/>
                    </w:rPr>
                  </w:pPr>
                  <w:r>
                    <w:rPr>
                      <w:sz w:val="18"/>
                    </w:rPr>
                    <w:pict w14:anchorId="2D281D39">
                      <v:rect id="_x0000_s1137" style="position:absolute;left:0;text-align:left;margin-left:29pt;margin-top:3pt;width:0;height:9pt;z-index:251759104;mso-position-horizontal-relative:text;mso-position-vertical-relative:text" strokecolor="#c8a464" strokeweight="5pt"/>
                    </w:pict>
                  </w:r>
                  <w:r>
                    <w:rPr>
                      <w:sz w:val="18"/>
                    </w:rPr>
                    <w:pict w14:anchorId="76F5D963">
                      <v:rect id="_x0000_s1138" style="position:absolute;left:0;text-align:left;margin-left:22pt;margin-top:3pt;width:0;height:9pt;z-index:251760128;mso-position-horizontal-relative:text;mso-position-vertical-relative:text" strokecolor="#c8a464" strokeweight="5pt"/>
                    </w:pict>
                  </w:r>
                  <w:r>
                    <w:rPr>
                      <w:sz w:val="18"/>
                    </w:rPr>
                    <w:pict w14:anchorId="50A1A852">
                      <v:rect id="_x0000_s1139" style="position:absolute;left:0;text-align:left;margin-left:15pt;margin-top:3pt;width:0;height:9pt;z-index:251761152;mso-position-horizontal-relative:text;mso-position-vertical-relative:text" strokecolor="#c8a464" strokeweight="5pt"/>
                    </w:pict>
                  </w:r>
                  <w:r>
                    <w:rPr>
                      <w:sz w:val="18"/>
                    </w:rPr>
                    <w:pict w14:anchorId="64C32748">
                      <v:rect id="_x0000_s1140" style="position:absolute;left:0;text-align:left;margin-left:8pt;margin-top:3pt;width:0;height:9pt;z-index:251762176;mso-position-horizontal-relative:text;mso-position-vertical-relative:text" strokecolor="#c8a464" strokeweight="5pt"/>
                    </w:pict>
                  </w:r>
                  <w:r>
                    <w:rPr>
                      <w:sz w:val="18"/>
                    </w:rPr>
                    <w:pict w14:anchorId="2DC6D8AA">
                      <v:rect id="_x0000_s1141" style="position:absolute;left:0;text-align:left;margin-left:1pt;margin-top:3pt;width:0;height:9pt;z-index:251763200;mso-position-horizontal-relative:text;mso-position-vertical-relative:text" strokecolor="#c8a464" strokeweight="5pt"/>
                    </w:pict>
                  </w:r>
                </w:p>
              </w:tc>
            </w:tr>
            <w:tr w:rsidR="003D3499" w:rsidRPr="00837D25" w14:paraId="2BB3CCF2" w14:textId="77777777" w:rsidTr="003D3499">
              <w:trPr>
                <w:trHeight w:val="867"/>
              </w:trPr>
              <w:tc>
                <w:tcPr>
                  <w:tcW w:w="3556" w:type="dxa"/>
                </w:tcPr>
                <w:p w14:paraId="7A94B77A" w14:textId="77777777" w:rsidR="003D3499" w:rsidRPr="00BC30A8" w:rsidRDefault="003D3499" w:rsidP="003D3499">
                  <w:pPr>
                    <w:spacing w:after="100"/>
                    <w:rPr>
                      <w:noProof/>
                      <w:color w:val="000000" w:themeColor="text1"/>
                      <w:sz w:val="18"/>
                    </w:rPr>
                  </w:pPr>
                  <w:r w:rsidRPr="00BC30A8">
                    <w:rPr>
                      <w:b/>
                      <w:bCs/>
                      <w:noProof/>
                      <w:color w:val="000000" w:themeColor="text1"/>
                      <w:sz w:val="18"/>
                    </w:rPr>
                    <w:t>User Research &amp; Testing:</w:t>
                  </w:r>
                  <w:r w:rsidRPr="00BC30A8">
                    <w:rPr>
                      <w:noProof/>
                      <w:color w:val="000000" w:themeColor="text1"/>
                      <w:sz w:val="18"/>
                    </w:rPr>
                    <w:t xml:space="preserve"> A/B Testing, Heatmaps, User Interviews, Usability Testing, Crazy Egg, Hotjar</w:t>
                  </w:r>
                </w:p>
              </w:tc>
              <w:tc>
                <w:tcPr>
                  <w:tcW w:w="920" w:type="dxa"/>
                </w:tcPr>
                <w:p w14:paraId="364FBA88" w14:textId="77777777" w:rsidR="003D3499" w:rsidRPr="00837D25" w:rsidRDefault="00000000" w:rsidP="003D3499">
                  <w:pPr>
                    <w:spacing w:after="100"/>
                    <w:jc w:val="right"/>
                    <w:rPr>
                      <w:sz w:val="18"/>
                    </w:rPr>
                  </w:pPr>
                  <w:r>
                    <w:rPr>
                      <w:sz w:val="18"/>
                    </w:rPr>
                    <w:pict w14:anchorId="4072ADA0">
                      <v:rect id="_x0000_s1142" style="position:absolute;left:0;text-align:left;margin-left:29pt;margin-top:3pt;width:0;height:9pt;z-index:251764224;mso-position-horizontal-relative:text;mso-position-vertical-relative:text" strokecolor="#c8a464" strokeweight="5pt"/>
                    </w:pict>
                  </w:r>
                  <w:r>
                    <w:rPr>
                      <w:sz w:val="18"/>
                    </w:rPr>
                    <w:pict w14:anchorId="0A7BB1FD">
                      <v:rect id="_x0000_s1143" style="position:absolute;left:0;text-align:left;margin-left:22pt;margin-top:3pt;width:0;height:9pt;z-index:251765248;mso-position-horizontal-relative:text;mso-position-vertical-relative:text" strokecolor="#c8a464" strokeweight="5pt"/>
                    </w:pict>
                  </w:r>
                  <w:r>
                    <w:rPr>
                      <w:sz w:val="18"/>
                    </w:rPr>
                    <w:pict w14:anchorId="4667E8BD">
                      <v:rect id="_x0000_s1144" style="position:absolute;left:0;text-align:left;margin-left:15pt;margin-top:3pt;width:0;height:9pt;z-index:251766272;mso-position-horizontal-relative:text;mso-position-vertical-relative:text" strokecolor="#c8a464" strokeweight="5pt"/>
                    </w:pict>
                  </w:r>
                  <w:r>
                    <w:rPr>
                      <w:sz w:val="18"/>
                    </w:rPr>
                    <w:pict w14:anchorId="1B586C7C">
                      <v:rect id="_x0000_s1145" style="position:absolute;left:0;text-align:left;margin-left:8pt;margin-top:3pt;width:0;height:9pt;z-index:251767296;mso-position-horizontal-relative:text;mso-position-vertical-relative:text" strokecolor="#c8a464" strokeweight="5pt"/>
                    </w:pict>
                  </w:r>
                  <w:r>
                    <w:rPr>
                      <w:sz w:val="18"/>
                    </w:rPr>
                    <w:pict w14:anchorId="2A469203">
                      <v:rect id="_x0000_s1146" style="position:absolute;left:0;text-align:left;margin-left:1pt;margin-top:3pt;width:0;height:9pt;z-index:251768320;mso-position-horizontal-relative:text;mso-position-vertical-relative:text" strokecolor="#c8a464" strokeweight="5pt"/>
                    </w:pict>
                  </w:r>
                </w:p>
              </w:tc>
            </w:tr>
            <w:tr w:rsidR="003D3499" w:rsidRPr="00837D25" w14:paraId="3AC53505" w14:textId="77777777" w:rsidTr="003D3499">
              <w:trPr>
                <w:trHeight w:val="867"/>
              </w:trPr>
              <w:tc>
                <w:tcPr>
                  <w:tcW w:w="3556" w:type="dxa"/>
                </w:tcPr>
                <w:p w14:paraId="2BCA3C14" w14:textId="77777777" w:rsidR="003D3499" w:rsidRPr="00BC30A8" w:rsidRDefault="003D3499" w:rsidP="003D3499">
                  <w:pPr>
                    <w:spacing w:after="100"/>
                    <w:rPr>
                      <w:noProof/>
                      <w:color w:val="000000" w:themeColor="text1"/>
                      <w:sz w:val="18"/>
                    </w:rPr>
                  </w:pPr>
                  <w:r w:rsidRPr="00BC30A8">
                    <w:rPr>
                      <w:b/>
                      <w:bCs/>
                      <w:noProof/>
                      <w:color w:val="000000" w:themeColor="text1"/>
                      <w:sz w:val="18"/>
                    </w:rPr>
                    <w:t>Design System Implementation:</w:t>
                  </w:r>
                  <w:r w:rsidRPr="00BC30A8">
                    <w:rPr>
                      <w:noProof/>
                      <w:color w:val="000000" w:themeColor="text1"/>
                      <w:sz w:val="18"/>
                    </w:rPr>
                    <w:t xml:space="preserve"> Material UI, Atomic Design, Custom Design Systems, Component Libraries</w:t>
                  </w:r>
                </w:p>
              </w:tc>
              <w:tc>
                <w:tcPr>
                  <w:tcW w:w="920" w:type="dxa"/>
                </w:tcPr>
                <w:p w14:paraId="086F8EC8" w14:textId="77777777" w:rsidR="003D3499" w:rsidRPr="00837D25" w:rsidRDefault="00000000" w:rsidP="003D3499">
                  <w:pPr>
                    <w:spacing w:after="100"/>
                    <w:jc w:val="right"/>
                    <w:rPr>
                      <w:sz w:val="18"/>
                    </w:rPr>
                  </w:pPr>
                  <w:r>
                    <w:rPr>
                      <w:sz w:val="18"/>
                    </w:rPr>
                    <w:pict w14:anchorId="705C4312">
                      <v:rect id="_x0000_s1147" style="position:absolute;left:0;text-align:left;margin-left:29pt;margin-top:3pt;width:0;height:9pt;z-index:251769344;mso-position-horizontal-relative:text;mso-position-vertical-relative:text" strokecolor="#c8a464" strokeweight="5pt"/>
                    </w:pict>
                  </w:r>
                  <w:r>
                    <w:rPr>
                      <w:sz w:val="18"/>
                    </w:rPr>
                    <w:pict w14:anchorId="1E85FC68">
                      <v:rect id="_x0000_s1148" style="position:absolute;left:0;text-align:left;margin-left:22pt;margin-top:3pt;width:0;height:9pt;z-index:251770368;mso-position-horizontal-relative:text;mso-position-vertical-relative:text" strokecolor="#c8a464" strokeweight="5pt"/>
                    </w:pict>
                  </w:r>
                  <w:r>
                    <w:rPr>
                      <w:sz w:val="18"/>
                    </w:rPr>
                    <w:pict w14:anchorId="1530E6CB">
                      <v:rect id="_x0000_s1149" style="position:absolute;left:0;text-align:left;margin-left:15pt;margin-top:3pt;width:0;height:9pt;z-index:251771392;mso-position-horizontal-relative:text;mso-position-vertical-relative:text" strokecolor="#c8a464" strokeweight="5pt"/>
                    </w:pict>
                  </w:r>
                  <w:r>
                    <w:rPr>
                      <w:sz w:val="18"/>
                    </w:rPr>
                    <w:pict w14:anchorId="1012B864">
                      <v:rect id="_x0000_s1150" style="position:absolute;left:0;text-align:left;margin-left:8pt;margin-top:3pt;width:0;height:9pt;z-index:251772416;mso-position-horizontal-relative:text;mso-position-vertical-relative:text" strokecolor="#c8a464" strokeweight="5pt"/>
                    </w:pict>
                  </w:r>
                  <w:r>
                    <w:rPr>
                      <w:sz w:val="18"/>
                    </w:rPr>
                    <w:pict w14:anchorId="3938821C">
                      <v:rect id="_x0000_s1151" style="position:absolute;left:0;text-align:left;margin-left:1pt;margin-top:3pt;width:0;height:9pt;z-index:251773440;mso-position-horizontal-relative:text;mso-position-vertical-relative:text" strokecolor="#c8a464" strokeweight="5pt"/>
                    </w:pict>
                  </w:r>
                </w:p>
              </w:tc>
            </w:tr>
            <w:tr w:rsidR="003D3499" w:rsidRPr="00837D25" w14:paraId="708D42C7" w14:textId="77777777" w:rsidTr="003D3499">
              <w:trPr>
                <w:trHeight w:val="1124"/>
              </w:trPr>
              <w:tc>
                <w:tcPr>
                  <w:tcW w:w="3556" w:type="dxa"/>
                </w:tcPr>
                <w:p w14:paraId="3A8FDAA8" w14:textId="77777777" w:rsidR="003D3499" w:rsidRPr="00BC30A8" w:rsidRDefault="003D3499" w:rsidP="003D3499">
                  <w:pPr>
                    <w:spacing w:after="100"/>
                    <w:rPr>
                      <w:noProof/>
                      <w:color w:val="000000" w:themeColor="text1"/>
                      <w:sz w:val="18"/>
                    </w:rPr>
                  </w:pPr>
                  <w:r w:rsidRPr="00BC30A8">
                    <w:rPr>
                      <w:b/>
                      <w:bCs/>
                      <w:noProof/>
                      <w:color w:val="000000" w:themeColor="text1"/>
                      <w:sz w:val="18"/>
                    </w:rPr>
                    <w:t>UI Performance Optimization:</w:t>
                  </w:r>
                  <w:r w:rsidRPr="00BC30A8">
                    <w:rPr>
                      <w:noProof/>
                      <w:color w:val="000000" w:themeColor="text1"/>
                      <w:sz w:val="18"/>
                    </w:rPr>
                    <w:t xml:space="preserve"> Lazy Loading, Code Splitting, Image Optimization, React Performance Tools (React Profiler), Webpack, Lighthouse Audits</w:t>
                  </w:r>
                </w:p>
              </w:tc>
              <w:tc>
                <w:tcPr>
                  <w:tcW w:w="920" w:type="dxa"/>
                </w:tcPr>
                <w:p w14:paraId="3BC430B4" w14:textId="77777777" w:rsidR="003D3499" w:rsidRPr="00837D25" w:rsidRDefault="00000000" w:rsidP="003D3499">
                  <w:pPr>
                    <w:spacing w:after="100"/>
                    <w:jc w:val="right"/>
                    <w:rPr>
                      <w:sz w:val="18"/>
                    </w:rPr>
                  </w:pPr>
                  <w:r>
                    <w:rPr>
                      <w:sz w:val="18"/>
                    </w:rPr>
                    <w:pict w14:anchorId="47E44556">
                      <v:rect id="_x0000_s1152" style="position:absolute;left:0;text-align:left;margin-left:29pt;margin-top:3pt;width:0;height:9pt;z-index:251774464;mso-position-horizontal-relative:text;mso-position-vertical-relative:text" strokecolor="#c8a464" strokeweight="5pt"/>
                    </w:pict>
                  </w:r>
                  <w:r>
                    <w:rPr>
                      <w:sz w:val="18"/>
                    </w:rPr>
                    <w:pict w14:anchorId="1B44D3EE">
                      <v:rect id="_x0000_s1153" style="position:absolute;left:0;text-align:left;margin-left:22pt;margin-top:3pt;width:0;height:9pt;z-index:251775488;mso-position-horizontal-relative:text;mso-position-vertical-relative:text" strokecolor="#c8a464" strokeweight="5pt"/>
                    </w:pict>
                  </w:r>
                  <w:r>
                    <w:rPr>
                      <w:sz w:val="18"/>
                    </w:rPr>
                    <w:pict w14:anchorId="3A830337">
                      <v:rect id="_x0000_s1154" style="position:absolute;left:0;text-align:left;margin-left:15pt;margin-top:3pt;width:0;height:9pt;z-index:251776512;mso-position-horizontal-relative:text;mso-position-vertical-relative:text" strokecolor="#c8a464" strokeweight="5pt"/>
                    </w:pict>
                  </w:r>
                  <w:r>
                    <w:rPr>
                      <w:sz w:val="18"/>
                    </w:rPr>
                    <w:pict w14:anchorId="4F1F1FD5">
                      <v:rect id="_x0000_s1155" style="position:absolute;left:0;text-align:left;margin-left:8pt;margin-top:3pt;width:0;height:9pt;z-index:251777536;mso-position-horizontal-relative:text;mso-position-vertical-relative:text" strokecolor="#c8a464" strokeweight="5pt"/>
                    </w:pict>
                  </w:r>
                  <w:r>
                    <w:rPr>
                      <w:sz w:val="18"/>
                    </w:rPr>
                    <w:pict w14:anchorId="781519D3">
                      <v:rect id="_x0000_s1156" style="position:absolute;left:0;text-align:left;margin-left:1pt;margin-top:3pt;width:0;height:9pt;z-index:251778560;mso-position-horizontal-relative:text;mso-position-vertical-relative:text" strokecolor="#c8a464" strokeweight="5pt"/>
                    </w:pict>
                  </w:r>
                </w:p>
              </w:tc>
            </w:tr>
            <w:tr w:rsidR="003D3499" w:rsidRPr="00837D25" w14:paraId="7F4CC29B" w14:textId="77777777" w:rsidTr="003D3499">
              <w:trPr>
                <w:trHeight w:val="1115"/>
              </w:trPr>
              <w:tc>
                <w:tcPr>
                  <w:tcW w:w="3556" w:type="dxa"/>
                </w:tcPr>
                <w:p w14:paraId="7647C0E1" w14:textId="77777777" w:rsidR="003D3499" w:rsidRPr="00BC30A8" w:rsidRDefault="003D3499" w:rsidP="003D3499">
                  <w:pPr>
                    <w:spacing w:after="100"/>
                    <w:rPr>
                      <w:noProof/>
                      <w:color w:val="000000" w:themeColor="text1"/>
                      <w:sz w:val="18"/>
                    </w:rPr>
                  </w:pPr>
                  <w:r w:rsidRPr="00BC30A8">
                    <w:rPr>
                      <w:b/>
                      <w:bCs/>
                      <w:noProof/>
                      <w:color w:val="000000" w:themeColor="text1"/>
                      <w:sz w:val="18"/>
                    </w:rPr>
                    <w:t>Accessibility &amp; WCAG Standards:</w:t>
                  </w:r>
                  <w:r w:rsidRPr="00BC30A8">
                    <w:rPr>
                      <w:noProof/>
                      <w:color w:val="000000" w:themeColor="text1"/>
                      <w:sz w:val="18"/>
                    </w:rPr>
                    <w:t xml:space="preserve"> WCAG 2.0/2.1 Compliance, ARIA, Screen Reader Testing, Color Contrast Tools, Keyboard Navigation</w:t>
                  </w:r>
                </w:p>
              </w:tc>
              <w:tc>
                <w:tcPr>
                  <w:tcW w:w="920" w:type="dxa"/>
                </w:tcPr>
                <w:p w14:paraId="39BF69DB" w14:textId="77777777" w:rsidR="003D3499" w:rsidRPr="00837D25" w:rsidRDefault="00000000" w:rsidP="003D3499">
                  <w:pPr>
                    <w:spacing w:after="100"/>
                    <w:jc w:val="right"/>
                    <w:rPr>
                      <w:sz w:val="18"/>
                    </w:rPr>
                  </w:pPr>
                  <w:r>
                    <w:rPr>
                      <w:sz w:val="18"/>
                    </w:rPr>
                    <w:pict w14:anchorId="5C8C9F9F">
                      <v:rect id="_x0000_s1157" style="position:absolute;left:0;text-align:left;margin-left:29pt;margin-top:3pt;width:0;height:9pt;z-index:251779584;mso-position-horizontal-relative:text;mso-position-vertical-relative:text" strokecolor="#c8a464" strokeweight="5pt"/>
                    </w:pict>
                  </w:r>
                  <w:r>
                    <w:rPr>
                      <w:sz w:val="18"/>
                    </w:rPr>
                    <w:pict w14:anchorId="19D48D3A">
                      <v:rect id="_x0000_s1158" style="position:absolute;left:0;text-align:left;margin-left:22pt;margin-top:3pt;width:0;height:9pt;z-index:251780608;mso-position-horizontal-relative:text;mso-position-vertical-relative:text" strokecolor="#c8a464" strokeweight="5pt"/>
                    </w:pict>
                  </w:r>
                  <w:r>
                    <w:rPr>
                      <w:sz w:val="18"/>
                    </w:rPr>
                    <w:pict w14:anchorId="0A3AA438">
                      <v:rect id="_x0000_s1159" style="position:absolute;left:0;text-align:left;margin-left:15pt;margin-top:3pt;width:0;height:9pt;z-index:251781632;mso-position-horizontal-relative:text;mso-position-vertical-relative:text" strokecolor="#c8a464" strokeweight="5pt"/>
                    </w:pict>
                  </w:r>
                  <w:r>
                    <w:rPr>
                      <w:sz w:val="18"/>
                    </w:rPr>
                    <w:pict w14:anchorId="06BAAA06">
                      <v:rect id="_x0000_s1160" style="position:absolute;left:0;text-align:left;margin-left:8pt;margin-top:3pt;width:0;height:9pt;z-index:251782656;mso-position-horizontal-relative:text;mso-position-vertical-relative:text" strokecolor="#c8a464" strokeweight="5pt"/>
                    </w:pict>
                  </w:r>
                  <w:r>
                    <w:rPr>
                      <w:sz w:val="18"/>
                    </w:rPr>
                    <w:pict w14:anchorId="42196C11">
                      <v:rect id="_x0000_s1161" style="position:absolute;left:0;text-align:left;margin-left:1pt;margin-top:3pt;width:0;height:9pt;z-index:251783680;mso-position-horizontal-relative:text;mso-position-vertical-relative:text" strokecolor="#c8a464" strokeweight="5pt"/>
                    </w:pict>
                  </w:r>
                </w:p>
              </w:tc>
            </w:tr>
          </w:tbl>
          <w:p w14:paraId="3ED2C286" w14:textId="77777777" w:rsidR="00AE32BA" w:rsidRPr="00837D25" w:rsidRDefault="00AE32BA" w:rsidP="00AE32BA">
            <w:pPr>
              <w:rPr>
                <w:noProof/>
                <w:sz w:val="18"/>
              </w:rPr>
            </w:pPr>
          </w:p>
        </w:tc>
      </w:tr>
      <w:tr w:rsidR="00595596" w:rsidRPr="00837D25" w14:paraId="20E43067" w14:textId="77777777" w:rsidTr="00DA239B">
        <w:trPr>
          <w:trHeight w:val="1702"/>
        </w:trPr>
        <w:tc>
          <w:tcPr>
            <w:tcW w:w="648" w:type="dxa"/>
          </w:tcPr>
          <w:p w14:paraId="02BB1807" w14:textId="77777777" w:rsidR="00595596" w:rsidRPr="00E96037" w:rsidRDefault="00DC1C6D" w:rsidP="00A255E1">
            <w:pPr>
              <w:ind w:left="360"/>
              <w:rPr>
                <w:b/>
                <w:noProof/>
                <w:color w:val="4F90CD"/>
                <w:sz w:val="2"/>
                <w:u w:val="single" w:color="365F91" w:themeColor="accent1" w:themeShade="BF"/>
              </w:rPr>
            </w:pPr>
            <w:r w:rsidRPr="00837D25">
              <w:rPr>
                <w:noProof/>
                <w:color w:val="000000" w:themeColor="text1"/>
                <w:sz w:val="18"/>
              </w:rPr>
              <mc:AlternateContent>
                <mc:Choice Requires="wps">
                  <w:drawing>
                    <wp:anchor distT="0" distB="0" distL="114300" distR="114300" simplePos="0" relativeHeight="251787776" behindDoc="0" locked="0" layoutInCell="1" allowOverlap="1" wp14:anchorId="64539161" wp14:editId="74FD21D5">
                      <wp:simplePos x="0" y="0"/>
                      <wp:positionH relativeFrom="column">
                        <wp:posOffset>-68543</wp:posOffset>
                      </wp:positionH>
                      <wp:positionV relativeFrom="paragraph">
                        <wp:posOffset>7778</wp:posOffset>
                      </wp:positionV>
                      <wp:extent cx="381635" cy="457200"/>
                      <wp:effectExtent l="0" t="0" r="0" b="0"/>
                      <wp:wrapNone/>
                      <wp:docPr id="54" name="Rectangle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635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7A16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E0FB8F" id="Rectangle 54" o:spid="_x0000_s1026" style="position:absolute;margin-left:-5.4pt;margin-top:.6pt;width:30.05pt;height:36pt;z-index:25178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" fillcolor="#c7a163" stroked="f" strokeweight="2pt"/>
                  </w:pict>
                </mc:Fallback>
              </mc:AlternateContent>
            </w:r>
          </w:p>
        </w:tc>
        <w:tc>
          <w:tcPr>
            <w:tcW w:w="11587" w:type="dxa"/>
            <w:gridSpan w:val="3"/>
            <w:shd w:val="clear" w:color="auto" w:fill="auto"/>
          </w:tcPr>
          <w:p w14:paraId="5E9583DB" w14:textId="77777777" w:rsidR="00DC1C6D" w:rsidRPr="00DC1C6D" w:rsidRDefault="00DC1C6D" w:rsidP="000A551D">
            <w:pPr>
              <w:pBdr>
                <w:bottom w:val="single" w:sz="8" w:space="1" w:color="7F7F7F" w:themeColor="text1" w:themeTint="80"/>
              </w:pBdr>
              <w:rPr>
                <w:b/>
                <w:noProof/>
                <w:color w:val="C7A163"/>
                <w:sz w:val="12"/>
              </w:rPr>
            </w:pPr>
            <w:bookmarkStart w:id="14" w:name="OLE_LINK38"/>
            <w:bookmarkStart w:id="15" w:name="OLE_LINK39"/>
            <w:bookmarkStart w:id="16" w:name="OLE_LINK40"/>
          </w:p>
          <w:p w14:paraId="28F0550F" w14:textId="29CCB49E" w:rsidR="00703C14" w:rsidRPr="00D554D8" w:rsidRDefault="00703C14" w:rsidP="000A551D">
            <w:pPr>
              <w:pBdr>
                <w:bottom w:val="single" w:sz="8" w:space="1" w:color="7F7F7F" w:themeColor="text1" w:themeTint="80"/>
              </w:pBdr>
              <w:rPr>
                <w:b/>
                <w:noProof/>
                <w:color w:val="C7A163"/>
                <w:sz w:val="28"/>
              </w:rPr>
            </w:pPr>
            <w:r w:rsidRPr="00D554D8">
              <w:rPr>
                <w:b/>
                <w:noProof/>
                <w:color w:val="C7A163"/>
                <w:sz w:val="28"/>
              </w:rPr>
              <mc:AlternateContent>
                <mc:Choice Requires="wpg">
                  <w:drawing>
                    <wp:inline distT="0" distB="0" distL="0" distR="0" wp14:anchorId="2E07E24A" wp14:editId="7F80F8BC">
                      <wp:extent cx="230588" cy="211119"/>
                      <wp:effectExtent l="57150" t="0" r="36195" b="17780"/>
                      <wp:docPr id="37" name="Group 30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CD7068B-9159-424F-9E9D-1A44F769C24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0588" cy="211119"/>
                                <a:chOff x="0" y="0"/>
                                <a:chExt cx="296863" cy="271463"/>
                              </a:xfrm>
                              <a:solidFill>
                                <a:srgbClr val="364455"/>
                              </a:solidFill>
                            </wpg:grpSpPr>
                            <wps:wsp>
                              <wps:cNvPr id="38" name="Rectangle 38">
                                <a:extLst>
                                  <a:ext uri="{FF2B5EF4-FFF2-40B4-BE49-F238E27FC236}">
                                    <a16:creationId xmlns:a16="http://schemas.microsoft.com/office/drawing/2014/main" id="{1925F741-D5CB-234F-9023-71BDFE630213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" y="214313"/>
                                  <a:ext cx="55563" cy="571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39" name="Rectangle 39">
                                <a:extLst>
                                  <a:ext uri="{FF2B5EF4-FFF2-40B4-BE49-F238E27FC236}">
                                    <a16:creationId xmlns:a16="http://schemas.microsoft.com/office/drawing/2014/main" id="{479D3675-DA69-B64A-92A7-E6031CAC00F6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3662" y="176213"/>
                                  <a:ext cx="55563" cy="952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40" name="Rectangle 40">
                                <a:extLst>
                                  <a:ext uri="{FF2B5EF4-FFF2-40B4-BE49-F238E27FC236}">
                                    <a16:creationId xmlns:a16="http://schemas.microsoft.com/office/drawing/2014/main" id="{40E94B94-6C62-E548-9925-7B0CCDAD0188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66687" y="139700"/>
                                  <a:ext cx="57150" cy="131763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41" name="Rectangle 41">
                                <a:extLst>
                                  <a:ext uri="{FF2B5EF4-FFF2-40B4-BE49-F238E27FC236}">
                                    <a16:creationId xmlns:a16="http://schemas.microsoft.com/office/drawing/2014/main" id="{3A978517-67D2-E647-9A39-F64A46C1E9F2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41300" y="101600"/>
                                  <a:ext cx="55563" cy="169863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42" name="Freeform 42">
                                <a:extLst>
                                  <a:ext uri="{FF2B5EF4-FFF2-40B4-BE49-F238E27FC236}">
                                    <a16:creationId xmlns:a16="http://schemas.microsoft.com/office/drawing/2014/main" id="{EC8F070E-8057-724D-A260-8C13B224DBC9}"/>
                                  </a:ext>
                                </a:extLst>
                              </wps:cNvPr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96863" cy="176213"/>
                                </a:xfrm>
                                <a:custGeom>
                                  <a:avLst/>
                                  <a:gdLst/>
                                  <a:ahLst/>
                                  <a:cxnLst>
                                    <a:cxn ang="0">
                                      <a:pos x="162" y="25"/>
                                    </a:cxn>
                                    <a:cxn ang="0">
                                      <a:pos x="126" y="25"/>
                                    </a:cxn>
                                    <a:cxn ang="0">
                                      <a:pos x="81" y="59"/>
                                    </a:cxn>
                                    <a:cxn ang="0">
                                      <a:pos x="59" y="48"/>
                                    </a:cxn>
                                    <a:cxn ang="0">
                                      <a:pos x="0" y="96"/>
                                    </a:cxn>
                                    <a:cxn ang="0">
                                      <a:pos x="0" y="111"/>
                                    </a:cxn>
                                    <a:cxn ang="0">
                                      <a:pos x="60" y="62"/>
                                    </a:cxn>
                                    <a:cxn ang="0">
                                      <a:pos x="83" y="74"/>
                                    </a:cxn>
                                    <a:cxn ang="0">
                                      <a:pos x="131" y="37"/>
                                    </a:cxn>
                                    <a:cxn ang="0">
                                      <a:pos x="166" y="37"/>
                                    </a:cxn>
                                    <a:cxn ang="0">
                                      <a:pos x="187" y="16"/>
                                    </a:cxn>
                                    <a:cxn ang="0">
                                      <a:pos x="187" y="0"/>
                                    </a:cxn>
                                    <a:cxn ang="0">
                                      <a:pos x="162" y="25"/>
                                    </a:cxn>
                                  </a:cxnLst>
                                  <a:rect l="0" t="0" r="r" b="b"/>
                                  <a:pathLst>
                                    <a:path w="187" h="111">
                                      <a:moveTo>
                                        <a:pt x="162" y="25"/>
                                      </a:moveTo>
                                      <a:lnTo>
                                        <a:pt x="126" y="25"/>
                                      </a:lnTo>
                                      <a:lnTo>
                                        <a:pt x="81" y="59"/>
                                      </a:lnTo>
                                      <a:lnTo>
                                        <a:pt x="59" y="48"/>
                                      </a:lnTo>
                                      <a:lnTo>
                                        <a:pt x="0" y="96"/>
                                      </a:lnTo>
                                      <a:lnTo>
                                        <a:pt x="0" y="111"/>
                                      </a:lnTo>
                                      <a:lnTo>
                                        <a:pt x="60" y="62"/>
                                      </a:lnTo>
                                      <a:lnTo>
                                        <a:pt x="83" y="74"/>
                                      </a:lnTo>
                                      <a:lnTo>
                                        <a:pt x="131" y="37"/>
                                      </a:lnTo>
                                      <a:lnTo>
                                        <a:pt x="166" y="37"/>
                                      </a:lnTo>
                                      <a:lnTo>
                                        <a:pt x="187" y="16"/>
                                      </a:lnTo>
                                      <a:lnTo>
                                        <a:pt x="187" y="0"/>
                                      </a:lnTo>
                                      <a:lnTo>
                                        <a:pt x="162" y="25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EFF2202" id="Group 301" o:spid="_x0000_s1026" style="width:18.15pt;height:16.6pt;mso-position-horizontal-relative:char;mso-position-vertical-relative:line" coordsize="296863,271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">
                      <v:rect id="Rectangle 38" o:spid="_x0000_s1027" style="position:absolute;left:19050;top:214313;width:55563;height:57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" filled="f" stroked="f"/>
                      <v:rect id="Rectangle 39" o:spid="_x0000_s1028" style="position:absolute;left:93662;top:176213;width:55563;height:952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" filled="f" stroked="f"/>
                      <v:rect id="Rectangle 40" o:spid="_x0000_s1029" style="position:absolute;left:166687;top:139700;width:57150;height:131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" filled="f" stroked="f"/>
                      <v:rect id="Rectangle 41" o:spid="_x0000_s1030" style="position:absolute;left:241300;top:101600;width:55563;height:1698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" filled="f" stroked="f"/>
                      <v:shape id="Freeform 42" o:spid="_x0000_s1031" style="position:absolute;width:296863;height:176213;visibility:visible;mso-wrap-style:square;v-text-anchor:top" coordsize="18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" path="m162,25r-36,l81,59,59,48,,96r,15l60,62,83,74,131,37r35,l187,16,187,,162,25xe" filled="f" stroked="f">
                        <v:path arrowok="t" o:connecttype="custom" o:connectlocs="162,25;126,25;81,59;59,48;0,96;0,111;60,62;83,74;131,37;166,37;187,16;187,0;162,25" o:connectangles="0,0,0,0,0,0,0,0,0,0,0,0,0"/>
                      </v:shape>
                      <w10:anchorlock/>
                    </v:group>
                  </w:pict>
                </mc:Fallback>
              </mc:AlternateContent>
            </w:r>
            <w:r>
              <w:rPr>
                <w:b/>
                <w:noProof/>
                <w:color w:val="C7A163"/>
                <w:sz w:val="28"/>
              </w:rPr>
              <w:t xml:space="preserve"> </w:t>
            </w:r>
            <w:r w:rsidRPr="00703C14">
              <w:rPr>
                <w:b/>
                <w:noProof/>
                <w:color w:val="C7A163"/>
              </w:rPr>
              <w:t>CAREER TIMELINE (Recent 7)</w:t>
            </w:r>
          </w:p>
          <w:p w14:paraId="26FBEB87" w14:textId="77777777" w:rsidR="00703C14" w:rsidRPr="00AE3E61" w:rsidRDefault="00703C14" w:rsidP="00703C14">
            <w:pPr>
              <w:ind w:left="319"/>
              <w:rPr>
                <w:b/>
                <w:noProof/>
              </w:rPr>
            </w:pPr>
            <w:r w:rsidRPr="00AE3E6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904" behindDoc="0" locked="0" layoutInCell="1" allowOverlap="1" wp14:anchorId="11D34BEC" wp14:editId="72144784">
                      <wp:simplePos x="0" y="0"/>
                      <wp:positionH relativeFrom="column">
                        <wp:posOffset>6411595</wp:posOffset>
                      </wp:positionH>
                      <wp:positionV relativeFrom="paragraph">
                        <wp:posOffset>73025</wp:posOffset>
                      </wp:positionV>
                      <wp:extent cx="501650" cy="368300"/>
                      <wp:effectExtent l="0" t="0" r="0" b="0"/>
                      <wp:wrapNone/>
                      <wp:docPr id="23" name="Text Box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01650" cy="3683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CB71CB3" w14:textId="77777777" w:rsidR="00703C14" w:rsidRPr="005A3314" w:rsidRDefault="00703C14" w:rsidP="00703C1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364455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364455"/>
                                      <w:sz w:val="16"/>
                                      <w:szCs w:val="16"/>
                                    </w:rPr>
                                    <w:t>Since 202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1D34BE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3" o:spid="_x0000_s1026" type="#_x0000_t202" style="position:absolute;left:0;text-align:left;margin-left:504.85pt;margin-top:5.75pt;width:39.5pt;height:29pt;z-index: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" filled="f" stroked="f" strokeweight=".5pt">
                      <v:textbox>
                        <w:txbxContent>
                          <w:p w14:paraId="0CB71CB3" w14:textId="77777777" w:rsidR="00703C14" w:rsidRPr="005A3314" w:rsidRDefault="00703C14" w:rsidP="00703C14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364455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color w:val="364455"/>
                                <w:sz w:val="16"/>
                                <w:szCs w:val="16"/>
                              </w:rPr>
                              <w:t>Since 202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9877409" w14:textId="77777777" w:rsidR="00703C14" w:rsidRDefault="00703C14" w:rsidP="00703C14">
            <w:pPr>
              <w:rPr>
                <w:b/>
                <w:noProof/>
                <w:sz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715072" behindDoc="0" locked="0" layoutInCell="1" allowOverlap="1" wp14:anchorId="0F08884B" wp14:editId="55616A1B">
                  <wp:simplePos x="0" y="0"/>
                  <wp:positionH relativeFrom="column">
                    <wp:posOffset>55245</wp:posOffset>
                  </wp:positionH>
                  <wp:positionV relativeFrom="paragraph">
                    <wp:posOffset>378461</wp:posOffset>
                  </wp:positionV>
                  <wp:extent cx="889000" cy="262606"/>
                  <wp:effectExtent l="0" t="0" r="6350" b="4445"/>
                  <wp:wrapNone/>
                  <wp:docPr id="52" name="Picture 52" descr="Buy Skuad software - HR Platform - Software Reseller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Buy Skuad software - HR Platform - Software Reseller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3183" cy="2638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14048" behindDoc="0" locked="0" layoutInCell="1" allowOverlap="1" wp14:anchorId="153064E1" wp14:editId="7C9AC1C2">
                  <wp:simplePos x="0" y="0"/>
                  <wp:positionH relativeFrom="column">
                    <wp:posOffset>1096645</wp:posOffset>
                  </wp:positionH>
                  <wp:positionV relativeFrom="paragraph">
                    <wp:posOffset>346709</wp:posOffset>
                  </wp:positionV>
                  <wp:extent cx="869950" cy="260061"/>
                  <wp:effectExtent l="0" t="0" r="6350" b="6985"/>
                  <wp:wrapNone/>
                  <wp:docPr id="51" name="Picture 51" descr="Indegene announces its New Brand Logo - Passionate In Market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Indegene announces its New Brand Logo - Passionate In Market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733" cy="265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13024" behindDoc="0" locked="0" layoutInCell="1" allowOverlap="1" wp14:anchorId="58082E41" wp14:editId="4CE35A57">
                  <wp:simplePos x="0" y="0"/>
                  <wp:positionH relativeFrom="column">
                    <wp:posOffset>2125345</wp:posOffset>
                  </wp:positionH>
                  <wp:positionV relativeFrom="paragraph">
                    <wp:posOffset>270510</wp:posOffset>
                  </wp:positionV>
                  <wp:extent cx="863600" cy="485775"/>
                  <wp:effectExtent l="0" t="0" r="0" b="9525"/>
                  <wp:wrapNone/>
                  <wp:docPr id="36" name="Picture 36" descr="The 10X Incubator Aims To Give Everyone The Opportunity To Become A Tech  Entrepreneur - Tech Company New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The 10X Incubator Aims To Give Everyone The Opportunity To Become A Tech  Entrepreneur - Tech Company New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3808" cy="4858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12000" behindDoc="0" locked="0" layoutInCell="1" allowOverlap="1" wp14:anchorId="490D9691" wp14:editId="29562626">
                  <wp:simplePos x="0" y="0"/>
                  <wp:positionH relativeFrom="column">
                    <wp:posOffset>3175000</wp:posOffset>
                  </wp:positionH>
                  <wp:positionV relativeFrom="paragraph">
                    <wp:posOffset>272415</wp:posOffset>
                  </wp:positionV>
                  <wp:extent cx="865876" cy="419100"/>
                  <wp:effectExtent l="0" t="0" r="0" b="0"/>
                  <wp:wrapNone/>
                  <wp:docPr id="35" name="Picture 35" descr="Nityo Infotec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Nityo Infotech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11" t="34125" r="17805" b="34422"/>
                          <a:stretch/>
                        </pic:blipFill>
                        <pic:spPr bwMode="auto">
                          <a:xfrm>
                            <a:off x="0" y="0"/>
                            <a:ext cx="865876" cy="419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10976" behindDoc="0" locked="0" layoutInCell="1" allowOverlap="1" wp14:anchorId="690241BD" wp14:editId="16A0E9DF">
                  <wp:simplePos x="0" y="0"/>
                  <wp:positionH relativeFrom="column">
                    <wp:posOffset>4335145</wp:posOffset>
                  </wp:positionH>
                  <wp:positionV relativeFrom="paragraph">
                    <wp:posOffset>270510</wp:posOffset>
                  </wp:positionV>
                  <wp:extent cx="730885" cy="438150"/>
                  <wp:effectExtent l="0" t="0" r="0" b="0"/>
                  <wp:wrapNone/>
                  <wp:docPr id="32" name="Picture 32" descr="Callaway Logo PNG Vector (EPS) Free Downlo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allaway Logo PNG Vector (EPS) Free Downloa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263" b="18809"/>
                          <a:stretch/>
                        </pic:blipFill>
                        <pic:spPr bwMode="auto">
                          <a:xfrm>
                            <a:off x="0" y="0"/>
                            <a:ext cx="730885" cy="438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09952" behindDoc="0" locked="0" layoutInCell="1" allowOverlap="1" wp14:anchorId="3638CD4E" wp14:editId="3C28F324">
                  <wp:simplePos x="0" y="0"/>
                  <wp:positionH relativeFrom="column">
                    <wp:posOffset>5289078</wp:posOffset>
                  </wp:positionH>
                  <wp:positionV relativeFrom="paragraph">
                    <wp:posOffset>156210</wp:posOffset>
                  </wp:positionV>
                  <wp:extent cx="787400" cy="536686"/>
                  <wp:effectExtent l="0" t="0" r="0" b="0"/>
                  <wp:wrapNone/>
                  <wp:docPr id="31" name="Picture 31" descr="IT Business Solutions and Consulting Services | System Sof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IT Business Solutions and Consulting Services | System Sof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940" b="19901"/>
                          <a:stretch/>
                        </pic:blipFill>
                        <pic:spPr bwMode="auto">
                          <a:xfrm>
                            <a:off x="0" y="0"/>
                            <a:ext cx="787400" cy="5366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08928" behindDoc="0" locked="0" layoutInCell="1" allowOverlap="1" wp14:anchorId="0A0482B3" wp14:editId="6A16BF9A">
                  <wp:simplePos x="0" y="0"/>
                  <wp:positionH relativeFrom="column">
                    <wp:posOffset>6275705</wp:posOffset>
                  </wp:positionH>
                  <wp:positionV relativeFrom="paragraph">
                    <wp:posOffset>377825</wp:posOffset>
                  </wp:positionV>
                  <wp:extent cx="881380" cy="280314"/>
                  <wp:effectExtent l="0" t="0" r="0" b="5715"/>
                  <wp:wrapNone/>
                  <wp:docPr id="30" name="Picture 30" descr="File:HSBC logo (2018).svg -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File:HSBC logo (2018).svg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1380" cy="280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E3E6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472" behindDoc="0" locked="0" layoutInCell="1" allowOverlap="1" wp14:anchorId="05C16817" wp14:editId="67C2F878">
                      <wp:simplePos x="0" y="0"/>
                      <wp:positionH relativeFrom="column">
                        <wp:posOffset>1240790</wp:posOffset>
                      </wp:positionH>
                      <wp:positionV relativeFrom="paragraph">
                        <wp:posOffset>652780</wp:posOffset>
                      </wp:positionV>
                      <wp:extent cx="668020" cy="290830"/>
                      <wp:effectExtent l="0" t="0" r="0" b="0"/>
                      <wp:wrapNone/>
                      <wp:docPr id="25" name="Text Box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8020" cy="29083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59A32FE" w14:textId="77777777" w:rsidR="00703C14" w:rsidRPr="005A3314" w:rsidRDefault="00703C14" w:rsidP="00703C1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364455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364455"/>
                                      <w:sz w:val="16"/>
                                      <w:szCs w:val="16"/>
                                    </w:rPr>
                                    <w:t>2021-202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C16817" id="Text Box 25" o:spid="_x0000_s1027" type="#_x0000_t202" style="position:absolute;margin-left:97.7pt;margin-top:51.4pt;width:52.6pt;height:22.9pt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" filled="f" stroked="f" strokeweight=".5pt">
                      <v:textbox>
                        <w:txbxContent>
                          <w:p w14:paraId="659A32FE" w14:textId="77777777" w:rsidR="00703C14" w:rsidRPr="005A3314" w:rsidRDefault="00703C14" w:rsidP="00703C14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364455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color w:val="364455"/>
                                <w:sz w:val="16"/>
                                <w:szCs w:val="16"/>
                              </w:rPr>
                              <w:t>2021-202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E3E6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0496" behindDoc="0" locked="0" layoutInCell="1" allowOverlap="1" wp14:anchorId="3DC303B0" wp14:editId="7D714695">
                      <wp:simplePos x="0" y="0"/>
                      <wp:positionH relativeFrom="column">
                        <wp:posOffset>2282190</wp:posOffset>
                      </wp:positionH>
                      <wp:positionV relativeFrom="paragraph">
                        <wp:posOffset>52705</wp:posOffset>
                      </wp:positionV>
                      <wp:extent cx="668020" cy="290830"/>
                      <wp:effectExtent l="0" t="0" r="0" b="0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8020" cy="29083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6728C44" w14:textId="77777777" w:rsidR="00703C14" w:rsidRPr="005A3314" w:rsidRDefault="00703C14" w:rsidP="00703C1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364455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364455"/>
                                      <w:sz w:val="16"/>
                                      <w:szCs w:val="16"/>
                                    </w:rPr>
                                    <w:t>2021-202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C303B0" id="Text Box 26" o:spid="_x0000_s1028" type="#_x0000_t202" style="position:absolute;margin-left:179.7pt;margin-top:4.15pt;width:52.6pt;height:22.9pt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" filled="f" stroked="f" strokeweight=".5pt">
                      <v:textbox>
                        <w:txbxContent>
                          <w:p w14:paraId="76728C44" w14:textId="77777777" w:rsidR="00703C14" w:rsidRPr="005A3314" w:rsidRDefault="00703C14" w:rsidP="00703C14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364455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color w:val="364455"/>
                                <w:sz w:val="16"/>
                                <w:szCs w:val="16"/>
                              </w:rPr>
                              <w:t>2021-202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E3E6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520" behindDoc="0" locked="0" layoutInCell="1" allowOverlap="1" wp14:anchorId="7DADC58D" wp14:editId="0E80A325">
                      <wp:simplePos x="0" y="0"/>
                      <wp:positionH relativeFrom="column">
                        <wp:posOffset>3369310</wp:posOffset>
                      </wp:positionH>
                      <wp:positionV relativeFrom="paragraph">
                        <wp:posOffset>659130</wp:posOffset>
                      </wp:positionV>
                      <wp:extent cx="668020" cy="290830"/>
                      <wp:effectExtent l="0" t="0" r="0" b="0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8020" cy="29083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572FB35" w14:textId="77777777" w:rsidR="00703C14" w:rsidRPr="005A3314" w:rsidRDefault="00703C14" w:rsidP="00703C1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364455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364455"/>
                                      <w:sz w:val="16"/>
                                      <w:szCs w:val="16"/>
                                    </w:rPr>
                                    <w:t>2022-202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ADC58D" id="Text Box 27" o:spid="_x0000_s1029" type="#_x0000_t202" style="position:absolute;margin-left:265.3pt;margin-top:51.9pt;width:52.6pt;height:22.9pt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" filled="f" stroked="f" strokeweight=".5pt">
                      <v:textbox>
                        <w:txbxContent>
                          <w:p w14:paraId="6572FB35" w14:textId="77777777" w:rsidR="00703C14" w:rsidRPr="005A3314" w:rsidRDefault="00703C14" w:rsidP="00703C14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364455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color w:val="364455"/>
                                <w:sz w:val="16"/>
                                <w:szCs w:val="16"/>
                              </w:rPr>
                              <w:t>2022-202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E3E6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1760" behindDoc="0" locked="0" layoutInCell="1" allowOverlap="1" wp14:anchorId="77FF6BB9" wp14:editId="1CD49BA2">
                      <wp:simplePos x="0" y="0"/>
                      <wp:positionH relativeFrom="column">
                        <wp:posOffset>5409565</wp:posOffset>
                      </wp:positionH>
                      <wp:positionV relativeFrom="paragraph">
                        <wp:posOffset>651510</wp:posOffset>
                      </wp:positionV>
                      <wp:extent cx="668020" cy="290830"/>
                      <wp:effectExtent l="0" t="0" r="0" b="0"/>
                      <wp:wrapNone/>
                      <wp:docPr id="20" name="Text Box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8020" cy="29083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8CECB73" w14:textId="77777777" w:rsidR="00703C14" w:rsidRPr="005A3314" w:rsidRDefault="00703C14" w:rsidP="00703C1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364455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364455"/>
                                      <w:sz w:val="16"/>
                                      <w:szCs w:val="16"/>
                                    </w:rPr>
                                    <w:t>2023-202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FF6BB9" id="Text Box 20" o:spid="_x0000_s1030" type="#_x0000_t202" style="position:absolute;margin-left:425.95pt;margin-top:51.3pt;width:52.6pt;height:22.9pt;z-index:25170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" filled="f" stroked="f" strokeweight=".5pt">
                      <v:textbox>
                        <w:txbxContent>
                          <w:p w14:paraId="58CECB73" w14:textId="77777777" w:rsidR="00703C14" w:rsidRPr="005A3314" w:rsidRDefault="00703C14" w:rsidP="00703C14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364455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color w:val="364455"/>
                                <w:sz w:val="16"/>
                                <w:szCs w:val="16"/>
                              </w:rPr>
                              <w:t>2023-202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E3E6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448" behindDoc="0" locked="0" layoutInCell="1" allowOverlap="1" wp14:anchorId="23636068" wp14:editId="3676455B">
                      <wp:simplePos x="0" y="0"/>
                      <wp:positionH relativeFrom="column">
                        <wp:posOffset>182767</wp:posOffset>
                      </wp:positionH>
                      <wp:positionV relativeFrom="paragraph">
                        <wp:posOffset>52705</wp:posOffset>
                      </wp:positionV>
                      <wp:extent cx="668020" cy="290830"/>
                      <wp:effectExtent l="0" t="0" r="0" b="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8020" cy="29083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F0E8A2" w14:textId="77777777" w:rsidR="00703C14" w:rsidRPr="005A3314" w:rsidRDefault="00703C14" w:rsidP="00703C1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364455"/>
                                      <w:sz w:val="16"/>
                                      <w:szCs w:val="16"/>
                                    </w:rPr>
                                  </w:pPr>
                                  <w:r w:rsidRPr="005A3314">
                                    <w:rPr>
                                      <w:b/>
                                      <w:color w:val="364455"/>
                                      <w:sz w:val="16"/>
                                      <w:szCs w:val="16"/>
                                    </w:rPr>
                                    <w:t>2010-1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636068" id="Text Box 7" o:spid="_x0000_s1031" type="#_x0000_t202" style="position:absolute;margin-left:14.4pt;margin-top:4.15pt;width:52.6pt;height:22.9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" filled="f" stroked="f" strokeweight=".5pt">
                      <v:textbox>
                        <w:txbxContent>
                          <w:p w14:paraId="46F0E8A2" w14:textId="77777777" w:rsidR="00703C14" w:rsidRPr="005A3314" w:rsidRDefault="00703C14" w:rsidP="00703C14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364455"/>
                                <w:sz w:val="16"/>
                                <w:szCs w:val="16"/>
                              </w:rPr>
                            </w:pPr>
                            <w:r w:rsidRPr="005A3314">
                              <w:rPr>
                                <w:b/>
                                <w:color w:val="364455"/>
                                <w:sz w:val="16"/>
                                <w:szCs w:val="16"/>
                              </w:rPr>
                              <w:t>2010-1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E3E6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808" behindDoc="0" locked="0" layoutInCell="1" allowOverlap="1" wp14:anchorId="724F8A26" wp14:editId="7073C8B1">
                      <wp:simplePos x="0" y="0"/>
                      <wp:positionH relativeFrom="column">
                        <wp:posOffset>4335780</wp:posOffset>
                      </wp:positionH>
                      <wp:positionV relativeFrom="paragraph">
                        <wp:posOffset>52070</wp:posOffset>
                      </wp:positionV>
                      <wp:extent cx="668020" cy="290830"/>
                      <wp:effectExtent l="0" t="0" r="0" b="0"/>
                      <wp:wrapNone/>
                      <wp:docPr id="24" name="Text 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8020" cy="29083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E9059F8" w14:textId="77777777" w:rsidR="00703C14" w:rsidRPr="005A3314" w:rsidRDefault="00703C14" w:rsidP="00703C14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364455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364455"/>
                                      <w:sz w:val="16"/>
                                      <w:szCs w:val="16"/>
                                    </w:rPr>
                                    <w:t>2022-202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24F8A26" id="Text Box 24" o:spid="_x0000_s1032" type="#_x0000_t202" style="position:absolute;margin-left:341.4pt;margin-top:4.1pt;width:52.6pt;height:22.9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" filled="f" stroked="f" strokeweight=".5pt">
                      <v:textbox>
                        <w:txbxContent>
                          <w:p w14:paraId="1E9059F8" w14:textId="77777777" w:rsidR="00703C14" w:rsidRPr="005A3314" w:rsidRDefault="00703C14" w:rsidP="00703C14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364455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color w:val="364455"/>
                                <w:sz w:val="16"/>
                                <w:szCs w:val="16"/>
                              </w:rPr>
                              <w:t>2022-202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  <w:sz w:val="28"/>
              </w:rPr>
              <w:drawing>
                <wp:inline distT="0" distB="0" distL="0" distR="0" wp14:anchorId="24E715EE" wp14:editId="50410707">
                  <wp:extent cx="7207250" cy="984093"/>
                  <wp:effectExtent l="0" t="0" r="0" b="698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AUG TIMELINE 1-6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50733" cy="1003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7B3684" w14:textId="77777777" w:rsidR="00703C14" w:rsidRDefault="00703C14" w:rsidP="00703C14">
            <w:pPr>
              <w:ind w:left="319"/>
              <w:rPr>
                <w:b/>
                <w:noProof/>
                <w:sz w:val="28"/>
              </w:rPr>
            </w:pPr>
          </w:p>
          <w:bookmarkStart w:id="17" w:name="OLE_LINK23"/>
          <w:bookmarkStart w:id="18" w:name="OLE_LINK24"/>
          <w:p w14:paraId="2DE7371A" w14:textId="750E943B" w:rsidR="000A551D" w:rsidRPr="00837D25" w:rsidRDefault="00DC1C6D" w:rsidP="000A551D">
            <w:pPr>
              <w:pBdr>
                <w:bottom w:val="single" w:sz="8" w:space="1" w:color="7F7F7F" w:themeColor="text1" w:themeTint="80"/>
              </w:pBdr>
              <w:spacing w:before="240"/>
              <w:rPr>
                <w:b/>
                <w:noProof/>
                <w:color w:val="C7A163"/>
              </w:rPr>
            </w:pPr>
            <w:r w:rsidRPr="00837D25">
              <w:rPr>
                <w:noProof/>
                <w:color w:val="000000" w:themeColor="text1"/>
                <w:sz w:val="18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89824" behindDoc="0" locked="0" layoutInCell="1" allowOverlap="1" wp14:anchorId="69B780E4" wp14:editId="3FD89381">
                      <wp:simplePos x="0" y="0"/>
                      <wp:positionH relativeFrom="column">
                        <wp:posOffset>-475064</wp:posOffset>
                      </wp:positionH>
                      <wp:positionV relativeFrom="paragraph">
                        <wp:posOffset>87601</wp:posOffset>
                      </wp:positionV>
                      <wp:extent cx="381635" cy="457200"/>
                      <wp:effectExtent l="0" t="0" r="0" b="0"/>
                      <wp:wrapNone/>
                      <wp:docPr id="56" name="Rectangle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635" cy="457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C7A163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061B7D" id="Rectangle 56" o:spid="_x0000_s1026" style="position:absolute;margin-left:-37.4pt;margin-top:6.9pt;width:30.05pt;height:36pt;z-index:251789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" fillcolor="#c7a163" stroked="f" strokeweight="2pt"/>
                  </w:pict>
                </mc:Fallback>
              </mc:AlternateContent>
            </w:r>
            <w:r w:rsidR="000A551D" w:rsidRPr="00837D25">
              <w:rPr>
                <w:b/>
                <w:noProof/>
                <w:color w:val="C7A163"/>
              </w:rPr>
              <mc:AlternateContent>
                <mc:Choice Requires="wps">
                  <w:drawing>
                    <wp:inline distT="0" distB="0" distL="0" distR="0" wp14:anchorId="729F8C2F" wp14:editId="6DD1DC7C">
                      <wp:extent cx="223837" cy="192088"/>
                      <wp:effectExtent l="0" t="0" r="5080" b="0"/>
                      <wp:docPr id="6" name="Freeform 9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B2C136C1-FCB7-6048-AFB0-EE7C6A785EBB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837" cy="192088"/>
                              </a:xfrm>
                              <a:custGeom>
                                <a:avLst/>
                                <a:gdLst>
                                  <a:gd name="T0" fmla="*/ 103463 w 497"/>
                                  <a:gd name="T1" fmla="*/ 104039 h 426"/>
                                  <a:gd name="T2" fmla="*/ 103463 w 497"/>
                                  <a:gd name="T3" fmla="*/ 104039 h 426"/>
                                  <a:gd name="T4" fmla="*/ 123256 w 497"/>
                                  <a:gd name="T5" fmla="*/ 104039 h 426"/>
                                  <a:gd name="T6" fmla="*/ 123256 w 497"/>
                                  <a:gd name="T7" fmla="*/ 123856 h 426"/>
                                  <a:gd name="T8" fmla="*/ 223120 w 497"/>
                                  <a:gd name="T9" fmla="*/ 123856 h 426"/>
                                  <a:gd name="T10" fmla="*/ 219072 w 497"/>
                                  <a:gd name="T11" fmla="*/ 59901 h 426"/>
                                  <a:gd name="T12" fmla="*/ 199279 w 497"/>
                                  <a:gd name="T13" fmla="*/ 36031 h 426"/>
                                  <a:gd name="T14" fmla="*/ 163292 w 497"/>
                                  <a:gd name="T15" fmla="*/ 36031 h 426"/>
                                  <a:gd name="T16" fmla="*/ 151596 w 497"/>
                                  <a:gd name="T17" fmla="*/ 12160 h 426"/>
                                  <a:gd name="T18" fmla="*/ 134952 w 497"/>
                                  <a:gd name="T19" fmla="*/ 0 h 426"/>
                                  <a:gd name="T20" fmla="*/ 87269 w 497"/>
                                  <a:gd name="T21" fmla="*/ 0 h 426"/>
                                  <a:gd name="T22" fmla="*/ 75573 w 497"/>
                                  <a:gd name="T23" fmla="*/ 12160 h 426"/>
                                  <a:gd name="T24" fmla="*/ 59829 w 497"/>
                                  <a:gd name="T25" fmla="*/ 36031 h 426"/>
                                  <a:gd name="T26" fmla="*/ 23841 w 497"/>
                                  <a:gd name="T27" fmla="*/ 36031 h 426"/>
                                  <a:gd name="T28" fmla="*/ 4049 w 497"/>
                                  <a:gd name="T29" fmla="*/ 59901 h 426"/>
                                  <a:gd name="T30" fmla="*/ 0 w 497"/>
                                  <a:gd name="T31" fmla="*/ 123856 h 426"/>
                                  <a:gd name="T32" fmla="*/ 103463 w 497"/>
                                  <a:gd name="T33" fmla="*/ 123856 h 426"/>
                                  <a:gd name="T34" fmla="*/ 103463 w 497"/>
                                  <a:gd name="T35" fmla="*/ 104039 h 426"/>
                                  <a:gd name="T36" fmla="*/ 83670 w 497"/>
                                  <a:gd name="T37" fmla="*/ 23870 h 426"/>
                                  <a:gd name="T38" fmla="*/ 83670 w 497"/>
                                  <a:gd name="T39" fmla="*/ 23870 h 426"/>
                                  <a:gd name="T40" fmla="*/ 95366 w 497"/>
                                  <a:gd name="T41" fmla="*/ 16214 h 426"/>
                                  <a:gd name="T42" fmla="*/ 127754 w 497"/>
                                  <a:gd name="T43" fmla="*/ 16214 h 426"/>
                                  <a:gd name="T44" fmla="*/ 139000 w 497"/>
                                  <a:gd name="T45" fmla="*/ 23870 h 426"/>
                                  <a:gd name="T46" fmla="*/ 143499 w 497"/>
                                  <a:gd name="T47" fmla="*/ 36031 h 426"/>
                                  <a:gd name="T48" fmla="*/ 79622 w 497"/>
                                  <a:gd name="T49" fmla="*/ 36031 h 426"/>
                                  <a:gd name="T50" fmla="*/ 83670 w 497"/>
                                  <a:gd name="T51" fmla="*/ 23870 h 426"/>
                                  <a:gd name="T52" fmla="*/ 123256 w 497"/>
                                  <a:gd name="T53" fmla="*/ 159887 h 426"/>
                                  <a:gd name="T54" fmla="*/ 123256 w 497"/>
                                  <a:gd name="T55" fmla="*/ 159887 h 426"/>
                                  <a:gd name="T56" fmla="*/ 103463 w 497"/>
                                  <a:gd name="T57" fmla="*/ 159887 h 426"/>
                                  <a:gd name="T58" fmla="*/ 103463 w 497"/>
                                  <a:gd name="T59" fmla="*/ 136016 h 426"/>
                                  <a:gd name="T60" fmla="*/ 4049 w 497"/>
                                  <a:gd name="T61" fmla="*/ 136016 h 426"/>
                                  <a:gd name="T62" fmla="*/ 7647 w 497"/>
                                  <a:gd name="T63" fmla="*/ 171597 h 426"/>
                                  <a:gd name="T64" fmla="*/ 27890 w 497"/>
                                  <a:gd name="T65" fmla="*/ 191414 h 426"/>
                                  <a:gd name="T66" fmla="*/ 195230 w 497"/>
                                  <a:gd name="T67" fmla="*/ 191414 h 426"/>
                                  <a:gd name="T68" fmla="*/ 215023 w 497"/>
                                  <a:gd name="T69" fmla="*/ 171597 h 426"/>
                                  <a:gd name="T70" fmla="*/ 219072 w 497"/>
                                  <a:gd name="T71" fmla="*/ 136016 h 426"/>
                                  <a:gd name="T72" fmla="*/ 123256 w 497"/>
                                  <a:gd name="T73" fmla="*/ 136016 h 426"/>
                                  <a:gd name="T74" fmla="*/ 123256 w 497"/>
                                  <a:gd name="T75" fmla="*/ 159887 h 42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</a:gdLst>
                                <a:ahLst/>
                                <a:cxnLst>
                                  <a:cxn ang="T76">
                                    <a:pos x="T0" y="T1"/>
                                  </a:cxn>
                                  <a:cxn ang="T77">
                                    <a:pos x="T2" y="T3"/>
                                  </a:cxn>
                                  <a:cxn ang="T78">
                                    <a:pos x="T4" y="T5"/>
                                  </a:cxn>
                                  <a:cxn ang="T79">
                                    <a:pos x="T6" y="T7"/>
                                  </a:cxn>
                                  <a:cxn ang="T80">
                                    <a:pos x="T8" y="T9"/>
                                  </a:cxn>
                                  <a:cxn ang="T81">
                                    <a:pos x="T10" y="T11"/>
                                  </a:cxn>
                                  <a:cxn ang="T82">
                                    <a:pos x="T12" y="T13"/>
                                  </a:cxn>
                                  <a:cxn ang="T83">
                                    <a:pos x="T14" y="T15"/>
                                  </a:cxn>
                                  <a:cxn ang="T84">
                                    <a:pos x="T16" y="T17"/>
                                  </a:cxn>
                                  <a:cxn ang="T85">
                                    <a:pos x="T18" y="T19"/>
                                  </a:cxn>
                                  <a:cxn ang="T86">
                                    <a:pos x="T20" y="T21"/>
                                  </a:cxn>
                                  <a:cxn ang="T87">
                                    <a:pos x="T22" y="T23"/>
                                  </a:cxn>
                                  <a:cxn ang="T88">
                                    <a:pos x="T24" y="T25"/>
                                  </a:cxn>
                                  <a:cxn ang="T89">
                                    <a:pos x="T26" y="T27"/>
                                  </a:cxn>
                                  <a:cxn ang="T90">
                                    <a:pos x="T28" y="T29"/>
                                  </a:cxn>
                                  <a:cxn ang="T91">
                                    <a:pos x="T30" y="T31"/>
                                  </a:cxn>
                                  <a:cxn ang="T92">
                                    <a:pos x="T32" y="T33"/>
                                  </a:cxn>
                                  <a:cxn ang="T93">
                                    <a:pos x="T34" y="T35"/>
                                  </a:cxn>
                                  <a:cxn ang="T94">
                                    <a:pos x="T36" y="T37"/>
                                  </a:cxn>
                                  <a:cxn ang="T95">
                                    <a:pos x="T38" y="T39"/>
                                  </a:cxn>
                                  <a:cxn ang="T96">
                                    <a:pos x="T40" y="T41"/>
                                  </a:cxn>
                                  <a:cxn ang="T97">
                                    <a:pos x="T42" y="T43"/>
                                  </a:cxn>
                                  <a:cxn ang="T98">
                                    <a:pos x="T44" y="T45"/>
                                  </a:cxn>
                                  <a:cxn ang="T99">
                                    <a:pos x="T46" y="T47"/>
                                  </a:cxn>
                                  <a:cxn ang="T100">
                                    <a:pos x="T48" y="T49"/>
                                  </a:cxn>
                                  <a:cxn ang="T101">
                                    <a:pos x="T50" y="T51"/>
                                  </a:cxn>
                                  <a:cxn ang="T102">
                                    <a:pos x="T52" y="T53"/>
                                  </a:cxn>
                                  <a:cxn ang="T103">
                                    <a:pos x="T54" y="T55"/>
                                  </a:cxn>
                                  <a:cxn ang="T104">
                                    <a:pos x="T56" y="T57"/>
                                  </a:cxn>
                                  <a:cxn ang="T105">
                                    <a:pos x="T58" y="T59"/>
                                  </a:cxn>
                                  <a:cxn ang="T106">
                                    <a:pos x="T60" y="T61"/>
                                  </a:cxn>
                                  <a:cxn ang="T107">
                                    <a:pos x="T62" y="T63"/>
                                  </a:cxn>
                                  <a:cxn ang="T108">
                                    <a:pos x="T64" y="T65"/>
                                  </a:cxn>
                                  <a:cxn ang="T109">
                                    <a:pos x="T66" y="T67"/>
                                  </a:cxn>
                                  <a:cxn ang="T110">
                                    <a:pos x="T68" y="T69"/>
                                  </a:cxn>
                                  <a:cxn ang="T111">
                                    <a:pos x="T70" y="T71"/>
                                  </a:cxn>
                                  <a:cxn ang="T112">
                                    <a:pos x="T72" y="T73"/>
                                  </a:cxn>
                                  <a:cxn ang="T113">
                                    <a:pos x="T74" y="T75"/>
                                  </a:cxn>
                                </a:cxnLst>
                                <a:rect l="0" t="0" r="r" b="b"/>
                                <a:pathLst>
                                  <a:path w="497" h="426">
                                    <a:moveTo>
                                      <a:pt x="230" y="231"/>
                                    </a:moveTo>
                                    <a:lnTo>
                                      <a:pt x="230" y="231"/>
                                    </a:lnTo>
                                    <a:cubicBezTo>
                                      <a:pt x="274" y="231"/>
                                      <a:pt x="274" y="231"/>
                                      <a:pt x="274" y="231"/>
                                    </a:cubicBezTo>
                                    <a:cubicBezTo>
                                      <a:pt x="274" y="275"/>
                                      <a:pt x="274" y="275"/>
                                      <a:pt x="274" y="275"/>
                                    </a:cubicBezTo>
                                    <a:cubicBezTo>
                                      <a:pt x="496" y="275"/>
                                      <a:pt x="496" y="275"/>
                                      <a:pt x="496" y="275"/>
                                    </a:cubicBezTo>
                                    <a:cubicBezTo>
                                      <a:pt x="496" y="275"/>
                                      <a:pt x="496" y="168"/>
                                      <a:pt x="487" y="133"/>
                                    </a:cubicBezTo>
                                    <a:cubicBezTo>
                                      <a:pt x="487" y="97"/>
                                      <a:pt x="478" y="80"/>
                                      <a:pt x="443" y="80"/>
                                    </a:cubicBezTo>
                                    <a:cubicBezTo>
                                      <a:pt x="363" y="80"/>
                                      <a:pt x="363" y="80"/>
                                      <a:pt x="363" y="80"/>
                                    </a:cubicBezTo>
                                    <a:cubicBezTo>
                                      <a:pt x="345" y="53"/>
                                      <a:pt x="337" y="27"/>
                                      <a:pt x="337" y="27"/>
                                    </a:cubicBezTo>
                                    <a:cubicBezTo>
                                      <a:pt x="328" y="9"/>
                                      <a:pt x="319" y="0"/>
                                      <a:pt x="300" y="0"/>
                                    </a:cubicBezTo>
                                    <a:cubicBezTo>
                                      <a:pt x="194" y="0"/>
                                      <a:pt x="194" y="0"/>
                                      <a:pt x="194" y="0"/>
                                    </a:cubicBezTo>
                                    <a:cubicBezTo>
                                      <a:pt x="177" y="0"/>
                                      <a:pt x="168" y="9"/>
                                      <a:pt x="168" y="27"/>
                                    </a:cubicBezTo>
                                    <a:cubicBezTo>
                                      <a:pt x="159" y="27"/>
                                      <a:pt x="150" y="53"/>
                                      <a:pt x="133" y="80"/>
                                    </a:cubicBezTo>
                                    <a:cubicBezTo>
                                      <a:pt x="53" y="80"/>
                                      <a:pt x="53" y="80"/>
                                      <a:pt x="53" y="80"/>
                                    </a:cubicBezTo>
                                    <a:cubicBezTo>
                                      <a:pt x="17" y="80"/>
                                      <a:pt x="9" y="97"/>
                                      <a:pt x="9" y="133"/>
                                    </a:cubicBezTo>
                                    <a:cubicBezTo>
                                      <a:pt x="0" y="168"/>
                                      <a:pt x="0" y="275"/>
                                      <a:pt x="0" y="275"/>
                                    </a:cubicBezTo>
                                    <a:cubicBezTo>
                                      <a:pt x="230" y="275"/>
                                      <a:pt x="230" y="275"/>
                                      <a:pt x="230" y="275"/>
                                    </a:cubicBezTo>
                                    <a:lnTo>
                                      <a:pt x="230" y="231"/>
                                    </a:lnTo>
                                    <a:close/>
                                    <a:moveTo>
                                      <a:pt x="186" y="53"/>
                                    </a:moveTo>
                                    <a:lnTo>
                                      <a:pt x="186" y="53"/>
                                    </a:lnTo>
                                    <a:cubicBezTo>
                                      <a:pt x="194" y="44"/>
                                      <a:pt x="194" y="36"/>
                                      <a:pt x="212" y="36"/>
                                    </a:cubicBezTo>
                                    <a:cubicBezTo>
                                      <a:pt x="284" y="36"/>
                                      <a:pt x="284" y="36"/>
                                      <a:pt x="284" y="36"/>
                                    </a:cubicBezTo>
                                    <a:cubicBezTo>
                                      <a:pt x="300" y="36"/>
                                      <a:pt x="300" y="44"/>
                                      <a:pt x="309" y="53"/>
                                    </a:cubicBezTo>
                                    <a:cubicBezTo>
                                      <a:pt x="309" y="53"/>
                                      <a:pt x="319" y="71"/>
                                      <a:pt x="319" y="80"/>
                                    </a:cubicBezTo>
                                    <a:cubicBezTo>
                                      <a:pt x="177" y="80"/>
                                      <a:pt x="177" y="80"/>
                                      <a:pt x="177" y="80"/>
                                    </a:cubicBezTo>
                                    <a:cubicBezTo>
                                      <a:pt x="186" y="71"/>
                                      <a:pt x="186" y="53"/>
                                      <a:pt x="186" y="53"/>
                                    </a:cubicBezTo>
                                    <a:close/>
                                    <a:moveTo>
                                      <a:pt x="274" y="355"/>
                                    </a:moveTo>
                                    <a:lnTo>
                                      <a:pt x="274" y="355"/>
                                    </a:lnTo>
                                    <a:cubicBezTo>
                                      <a:pt x="230" y="355"/>
                                      <a:pt x="230" y="355"/>
                                      <a:pt x="230" y="355"/>
                                    </a:cubicBezTo>
                                    <a:cubicBezTo>
                                      <a:pt x="230" y="302"/>
                                      <a:pt x="230" y="302"/>
                                      <a:pt x="230" y="302"/>
                                    </a:cubicBezTo>
                                    <a:cubicBezTo>
                                      <a:pt x="9" y="302"/>
                                      <a:pt x="9" y="302"/>
                                      <a:pt x="9" y="302"/>
                                    </a:cubicBezTo>
                                    <a:cubicBezTo>
                                      <a:pt x="9" y="302"/>
                                      <a:pt x="17" y="346"/>
                                      <a:pt x="17" y="381"/>
                                    </a:cubicBezTo>
                                    <a:cubicBezTo>
                                      <a:pt x="17" y="399"/>
                                      <a:pt x="26" y="425"/>
                                      <a:pt x="62" y="425"/>
                                    </a:cubicBezTo>
                                    <a:cubicBezTo>
                                      <a:pt x="434" y="425"/>
                                      <a:pt x="434" y="425"/>
                                      <a:pt x="434" y="425"/>
                                    </a:cubicBezTo>
                                    <a:cubicBezTo>
                                      <a:pt x="469" y="425"/>
                                      <a:pt x="478" y="399"/>
                                      <a:pt x="478" y="381"/>
                                    </a:cubicBezTo>
                                    <a:cubicBezTo>
                                      <a:pt x="478" y="346"/>
                                      <a:pt x="487" y="302"/>
                                      <a:pt x="487" y="302"/>
                                    </a:cubicBezTo>
                                    <a:cubicBezTo>
                                      <a:pt x="274" y="302"/>
                                      <a:pt x="274" y="302"/>
                                      <a:pt x="274" y="302"/>
                                    </a:cubicBezTo>
                                    <a:lnTo>
                                      <a:pt x="274" y="3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364455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983E593" id="Freeform 97" o:spid="_x0000_s1026" style="width:17.6pt;height:15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" path="m230,231r,c274,231,274,231,274,231v,44,,44,,44c496,275,496,275,496,275v,,,-107,-9,-142c487,97,478,80,443,80v-80,,-80,,-80,c345,53,337,27,337,27,328,9,319,,300,,194,,194,,194,,177,,168,9,168,27v-9,,-18,26,-35,53c53,80,53,80,53,80,17,80,9,97,9,133,,168,,275,,275v230,,230,,230,l230,231xm186,53r,c194,44,194,36,212,36v72,,72,,72,c300,36,300,44,309,53v,,10,18,10,27c177,80,177,80,177,80v9,-9,9,-27,9,-27xm274,355r,c230,355,230,355,230,355v,-53,,-53,,-53c9,302,9,302,9,302v,,8,44,8,79c17,399,26,425,62,425v372,,372,,372,c469,425,478,399,478,381v,-35,9,-79,9,-79c274,302,274,302,274,302r,53xe" fillcolor="#364455" stroked="f">
                      <v:path o:connecttype="custom" o:connectlocs="46597279,46912309;46597279,46912309;55511576,46912309;55511576,55848008;100487951,55848008;98664827,27010008;89750530,16246767;73542840,16246767;68275239,5483075;60779177,0;39303886,0;34036285,5483075;26945561,16246767;10737420,16246767;1823573,27010008;0,55848008;46597279,55848008;46597279,46912309;37682981,10763241;37682981,10763241;42950582,7311068;57537368,7311068;62602300,10763241;64628543,16246767;35859858,16246767;37682981,10763241;55511576,72094775;55511576,72094775;46597279,72094775;46597279,61331083;1823573,61331083;3444027,77374940;12560994,86310640;87926957,86310640;96841254,77374940;98664827,61331083;55511576,61331083;55511576,72094775" o:connectangles="0,0,0,0,0,0,0,0,0,0,0,0,0,0,0,0,0,0,0,0,0,0,0,0,0,0,0,0,0,0,0,0,0,0,0,0,0,0"/>
                      <w10:anchorlock/>
                    </v:shape>
                  </w:pict>
                </mc:Fallback>
              </mc:AlternateContent>
            </w:r>
            <w:r w:rsidR="000A551D" w:rsidRPr="00837D25">
              <w:rPr>
                <w:b/>
                <w:noProof/>
                <w:color w:val="C7A163"/>
              </w:rPr>
              <w:t xml:space="preserve"> WORK EXPERIENCE</w:t>
            </w:r>
            <w:bookmarkEnd w:id="17"/>
            <w:bookmarkEnd w:id="18"/>
          </w:p>
          <w:p w14:paraId="1A39AF6C" w14:textId="77777777" w:rsidR="000A551D" w:rsidRPr="00DF2581" w:rsidRDefault="000A551D" w:rsidP="000A551D">
            <w:pPr>
              <w:ind w:left="319"/>
              <w:rPr>
                <w:rFonts w:eastAsia="Calibri" w:cstheme="minorHAnsi"/>
                <w:color w:val="000000"/>
                <w:sz w:val="8"/>
              </w:rPr>
            </w:pPr>
          </w:p>
          <w:p w14:paraId="320B86F2" w14:textId="77777777" w:rsidR="000A551D" w:rsidRPr="000A551D" w:rsidRDefault="000A551D" w:rsidP="003D3499">
            <w:pPr>
              <w:shd w:val="clear" w:color="auto" w:fill="E9DAC1"/>
              <w:ind w:right="60"/>
              <w:rPr>
                <w:rFonts w:eastAsia="Calibri" w:cstheme="minorHAnsi"/>
                <w:b/>
                <w:color w:val="364455"/>
                <w:sz w:val="18"/>
              </w:rPr>
            </w:pPr>
            <w:r w:rsidRPr="00E50EC5">
              <w:rPr>
                <w:rFonts w:eastAsia="Calibri" w:cstheme="minorHAnsi"/>
                <w:b/>
                <w:color w:val="364455"/>
                <w:sz w:val="18"/>
              </w:rPr>
              <w:t>HSBC (Purview Services)</w:t>
            </w:r>
            <w:r w:rsidR="00DF2581">
              <w:rPr>
                <w:rFonts w:eastAsia="Calibri" w:cstheme="minorHAnsi"/>
                <w:b/>
                <w:color w:val="364455"/>
                <w:sz w:val="18"/>
              </w:rPr>
              <w:t xml:space="preserve"> as </w:t>
            </w:r>
            <w:r w:rsidRPr="00E50EC5">
              <w:rPr>
                <w:rFonts w:eastAsia="Calibri" w:cstheme="minorHAnsi"/>
                <w:b/>
                <w:color w:val="364455"/>
                <w:sz w:val="18"/>
              </w:rPr>
              <w:t>UI/UX Lead</w:t>
            </w:r>
            <w:r w:rsidR="00DF2581">
              <w:rPr>
                <w:rFonts w:eastAsia="Calibri" w:cstheme="minorHAnsi"/>
                <w:b/>
                <w:color w:val="364455"/>
                <w:sz w:val="18"/>
              </w:rPr>
              <w:t xml:space="preserve"> | </w:t>
            </w:r>
            <w:r w:rsidRPr="00E50EC5">
              <w:rPr>
                <w:rFonts w:eastAsia="Calibri" w:cstheme="minorHAnsi"/>
                <w:b/>
                <w:color w:val="364455"/>
                <w:sz w:val="18"/>
              </w:rPr>
              <w:t>Aug 2023 – Present</w:t>
            </w:r>
          </w:p>
          <w:p w14:paraId="7F44BB0A" w14:textId="77777777" w:rsidR="000A551D" w:rsidRPr="000A551D" w:rsidRDefault="000A551D" w:rsidP="00E50EC5">
            <w:pPr>
              <w:ind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 w:rsidRPr="000A551D">
              <w:rPr>
                <w:rFonts w:eastAsia="Times New Roman" w:cstheme="minorHAnsi"/>
                <w:b/>
                <w:bCs/>
                <w:sz w:val="18"/>
                <w:szCs w:val="18"/>
              </w:rPr>
              <w:t>Responsibilities:</w:t>
            </w:r>
          </w:p>
          <w:p w14:paraId="0AC879A1" w14:textId="77777777" w:rsidR="003D3499" w:rsidRPr="003D3499" w:rsidRDefault="003D3499" w:rsidP="0066026C">
            <w:pPr>
              <w:numPr>
                <w:ilvl w:val="0"/>
                <w:numId w:val="1"/>
              </w:numPr>
              <w:tabs>
                <w:tab w:val="clear" w:pos="720"/>
              </w:tabs>
              <w:ind w:left="404"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 w:rsidRPr="003D3499">
              <w:rPr>
                <w:rFonts w:eastAsia="Times New Roman" w:cstheme="minorHAnsi"/>
                <w:b/>
                <w:bCs/>
                <w:sz w:val="18"/>
                <w:szCs w:val="18"/>
              </w:rPr>
              <w:t>Providing visionary leadership</w:t>
            </w:r>
            <w:r w:rsidR="00DF2581">
              <w:rPr>
                <w:rFonts w:eastAsia="Times New Roman" w:cstheme="minorHAnsi"/>
                <w:sz w:val="18"/>
                <w:szCs w:val="18"/>
              </w:rPr>
              <w:t xml:space="preserve"> to</w:t>
            </w:r>
            <w:r w:rsidRPr="003D3499">
              <w:rPr>
                <w:rFonts w:eastAsia="Times New Roman" w:cstheme="minorHAnsi"/>
                <w:sz w:val="18"/>
                <w:szCs w:val="18"/>
              </w:rPr>
              <w:t xml:space="preserve"> 8-member cross-functional team, spearheading the design and development of a high-impact internal data portal, result</w:t>
            </w:r>
            <w:r w:rsidR="00DF2581">
              <w:rPr>
                <w:rFonts w:eastAsia="Times New Roman" w:cstheme="minorHAnsi"/>
                <w:sz w:val="18"/>
                <w:szCs w:val="18"/>
              </w:rPr>
              <w:t>ing in streamlined operations &amp;</w:t>
            </w:r>
            <w:r w:rsidRPr="003D3499">
              <w:rPr>
                <w:rFonts w:eastAsia="Times New Roman" w:cstheme="minorHAnsi"/>
                <w:sz w:val="18"/>
                <w:szCs w:val="18"/>
              </w:rPr>
              <w:t xml:space="preserve"> elevated user engagement. </w:t>
            </w:r>
            <w:r w:rsidRPr="003D3499">
              <w:rPr>
                <w:rFonts w:eastAsia="Times New Roman" w:cstheme="minorHAnsi"/>
                <w:b/>
                <w:bCs/>
                <w:sz w:val="18"/>
                <w:szCs w:val="18"/>
              </w:rPr>
              <w:t>Driving continuous improvements</w:t>
            </w:r>
            <w:r w:rsidRPr="003D3499">
              <w:rPr>
                <w:rFonts w:eastAsia="Times New Roman" w:cstheme="minorHAnsi"/>
                <w:sz w:val="18"/>
                <w:szCs w:val="18"/>
              </w:rPr>
              <w:t xml:space="preserve"> through collaborative team efforts and feedback.</w:t>
            </w:r>
          </w:p>
          <w:p w14:paraId="47EEC6DE" w14:textId="77777777" w:rsidR="003D3499" w:rsidRPr="003D3499" w:rsidRDefault="003D3499" w:rsidP="0066026C">
            <w:pPr>
              <w:numPr>
                <w:ilvl w:val="0"/>
                <w:numId w:val="1"/>
              </w:numPr>
              <w:tabs>
                <w:tab w:val="clear" w:pos="720"/>
              </w:tabs>
              <w:ind w:left="404"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 w:rsidRPr="003D3499">
              <w:rPr>
                <w:rFonts w:eastAsia="Times New Roman" w:cstheme="minorHAnsi"/>
                <w:b/>
                <w:bCs/>
                <w:sz w:val="18"/>
                <w:szCs w:val="18"/>
              </w:rPr>
              <w:t>Architecting and implementing</w:t>
            </w:r>
            <w:r w:rsidRPr="003D3499">
              <w:rPr>
                <w:rFonts w:eastAsia="Times New Roman" w:cstheme="minorHAnsi"/>
                <w:sz w:val="18"/>
                <w:szCs w:val="18"/>
              </w:rPr>
              <w:t xml:space="preserve"> responsive, user-centric interfaces using ReactJS and Bootstrap, complemented by intuitive prototypes built in Figma. </w:t>
            </w:r>
            <w:r w:rsidRPr="003D3499">
              <w:rPr>
                <w:rFonts w:eastAsia="Times New Roman" w:cstheme="minorHAnsi"/>
                <w:b/>
                <w:bCs/>
                <w:sz w:val="18"/>
                <w:szCs w:val="18"/>
              </w:rPr>
              <w:t>Ensuring design consistency</w:t>
            </w:r>
            <w:r w:rsidRPr="003D3499">
              <w:rPr>
                <w:rFonts w:eastAsia="Times New Roman" w:cstheme="minorHAnsi"/>
                <w:sz w:val="18"/>
                <w:szCs w:val="18"/>
              </w:rPr>
              <w:t xml:space="preserve"> and alignment with business goals throughout the development process.</w:t>
            </w:r>
          </w:p>
          <w:p w14:paraId="2E500106" w14:textId="77777777" w:rsidR="003D3499" w:rsidRPr="003D3499" w:rsidRDefault="003D3499" w:rsidP="0066026C">
            <w:pPr>
              <w:numPr>
                <w:ilvl w:val="0"/>
                <w:numId w:val="1"/>
              </w:numPr>
              <w:tabs>
                <w:tab w:val="clear" w:pos="720"/>
              </w:tabs>
              <w:ind w:left="404"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 w:rsidRPr="003D3499">
              <w:rPr>
                <w:rFonts w:eastAsia="Times New Roman" w:cstheme="minorHAnsi"/>
                <w:b/>
                <w:bCs/>
                <w:sz w:val="18"/>
                <w:szCs w:val="18"/>
              </w:rPr>
              <w:t>Championing usability testing</w:t>
            </w:r>
            <w:r w:rsidRPr="003D3499">
              <w:rPr>
                <w:rFonts w:eastAsia="Times New Roman" w:cstheme="minorHAnsi"/>
                <w:sz w:val="18"/>
                <w:szCs w:val="18"/>
              </w:rPr>
              <w:t xml:space="preserve"> and feedback loops, fostering iterative improvements and aligning solutions with evolving business needs. </w:t>
            </w:r>
            <w:r w:rsidRPr="003D3499">
              <w:rPr>
                <w:rFonts w:eastAsia="Times New Roman" w:cstheme="minorHAnsi"/>
                <w:b/>
                <w:bCs/>
                <w:sz w:val="18"/>
                <w:szCs w:val="18"/>
              </w:rPr>
              <w:t>Facilitating a user-centered design approach</w:t>
            </w:r>
            <w:r w:rsidRPr="003D3499">
              <w:rPr>
                <w:rFonts w:eastAsia="Times New Roman" w:cstheme="minorHAnsi"/>
                <w:sz w:val="18"/>
                <w:szCs w:val="18"/>
              </w:rPr>
              <w:t xml:space="preserve"> to optimize user satisfaction and product usability.</w:t>
            </w:r>
          </w:p>
          <w:p w14:paraId="4E441CDE" w14:textId="77777777" w:rsidR="003D3499" w:rsidRPr="003D3499" w:rsidRDefault="003D3499" w:rsidP="0066026C">
            <w:pPr>
              <w:numPr>
                <w:ilvl w:val="0"/>
                <w:numId w:val="1"/>
              </w:numPr>
              <w:tabs>
                <w:tab w:val="clear" w:pos="720"/>
              </w:tabs>
              <w:ind w:left="404"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 w:rsidRPr="003D3499">
              <w:rPr>
                <w:rFonts w:eastAsia="Times New Roman" w:cstheme="minorHAnsi"/>
                <w:b/>
                <w:bCs/>
                <w:sz w:val="18"/>
                <w:szCs w:val="18"/>
              </w:rPr>
              <w:t>Orchestrating CI/CD pipeline integration</w:t>
            </w:r>
            <w:r w:rsidRPr="003D3499">
              <w:rPr>
                <w:rFonts w:eastAsia="Times New Roman" w:cstheme="minorHAnsi"/>
                <w:sz w:val="18"/>
                <w:szCs w:val="18"/>
              </w:rPr>
              <w:t xml:space="preserve"> for seamless deployment and quality assurance across environments. </w:t>
            </w:r>
            <w:r w:rsidRPr="003D3499">
              <w:rPr>
                <w:rFonts w:eastAsia="Times New Roman" w:cstheme="minorHAnsi"/>
                <w:b/>
                <w:bCs/>
                <w:sz w:val="18"/>
                <w:szCs w:val="18"/>
              </w:rPr>
              <w:t>Ensuring continuous delivery</w:t>
            </w:r>
            <w:r w:rsidRPr="003D3499">
              <w:rPr>
                <w:rFonts w:eastAsia="Times New Roman" w:cstheme="minorHAnsi"/>
                <w:sz w:val="18"/>
                <w:szCs w:val="18"/>
              </w:rPr>
              <w:t xml:space="preserve"> of high-quality features with minimal disruption.</w:t>
            </w:r>
          </w:p>
          <w:p w14:paraId="26145AC0" w14:textId="77777777" w:rsidR="003D3499" w:rsidRPr="003D3499" w:rsidRDefault="003D3499" w:rsidP="0066026C">
            <w:pPr>
              <w:numPr>
                <w:ilvl w:val="0"/>
                <w:numId w:val="1"/>
              </w:numPr>
              <w:tabs>
                <w:tab w:val="clear" w:pos="720"/>
              </w:tabs>
              <w:ind w:left="404"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 w:rsidRPr="003D3499">
              <w:rPr>
                <w:rFonts w:eastAsia="Times New Roman" w:cstheme="minorHAnsi"/>
                <w:b/>
                <w:bCs/>
                <w:sz w:val="18"/>
                <w:szCs w:val="18"/>
              </w:rPr>
              <w:t>Acting</w:t>
            </w:r>
            <w:r w:rsidRPr="003D3499">
              <w:rPr>
                <w:rFonts w:eastAsia="Times New Roman" w:cstheme="minorHAnsi"/>
                <w:sz w:val="18"/>
                <w:szCs w:val="18"/>
              </w:rPr>
              <w:t xml:space="preserve"> as a strategic liaison with product stakeholders to ensure solution alignment with enterprise objectives and end-user expectations. </w:t>
            </w:r>
            <w:r w:rsidRPr="003D3499">
              <w:rPr>
                <w:rFonts w:eastAsia="Times New Roman" w:cstheme="minorHAnsi"/>
                <w:b/>
                <w:bCs/>
                <w:sz w:val="18"/>
                <w:szCs w:val="18"/>
              </w:rPr>
              <w:t>Building strong cross-functional relationships</w:t>
            </w:r>
            <w:r w:rsidRPr="003D3499">
              <w:rPr>
                <w:rFonts w:eastAsia="Times New Roman" w:cstheme="minorHAnsi"/>
                <w:sz w:val="18"/>
                <w:szCs w:val="18"/>
              </w:rPr>
              <w:t xml:space="preserve"> to promote collaboration and knowledge-sharing.</w:t>
            </w:r>
          </w:p>
          <w:p w14:paraId="75EA3304" w14:textId="77777777" w:rsidR="003D3499" w:rsidRPr="003D3499" w:rsidRDefault="003D3499" w:rsidP="0066026C">
            <w:pPr>
              <w:numPr>
                <w:ilvl w:val="0"/>
                <w:numId w:val="1"/>
              </w:numPr>
              <w:tabs>
                <w:tab w:val="clear" w:pos="720"/>
              </w:tabs>
              <w:ind w:left="404"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 w:rsidRPr="003D3499">
              <w:rPr>
                <w:rFonts w:eastAsia="Times New Roman" w:cstheme="minorHAnsi"/>
                <w:b/>
                <w:bCs/>
                <w:sz w:val="18"/>
                <w:szCs w:val="18"/>
              </w:rPr>
              <w:t>Cultivating a design-driven culture</w:t>
            </w:r>
            <w:r w:rsidRPr="003D3499">
              <w:rPr>
                <w:rFonts w:eastAsia="Times New Roman" w:cstheme="minorHAnsi"/>
                <w:sz w:val="18"/>
                <w:szCs w:val="18"/>
              </w:rPr>
              <w:t xml:space="preserve"> by mentoring junior talent, enforcing UI/UX best practices, and embedding user empathy into the development lifecycle. </w:t>
            </w:r>
            <w:r w:rsidRPr="003D3499">
              <w:rPr>
                <w:rFonts w:eastAsia="Times New Roman" w:cstheme="minorHAnsi"/>
                <w:b/>
                <w:bCs/>
                <w:sz w:val="18"/>
                <w:szCs w:val="18"/>
              </w:rPr>
              <w:t>Encouraging creative problem-solving</w:t>
            </w:r>
            <w:r w:rsidRPr="003D3499">
              <w:rPr>
                <w:rFonts w:eastAsia="Times New Roman" w:cstheme="minorHAnsi"/>
                <w:sz w:val="18"/>
                <w:szCs w:val="18"/>
              </w:rPr>
              <w:t xml:space="preserve"> and fostering professional growth within the team.</w:t>
            </w:r>
          </w:p>
          <w:p w14:paraId="34B4144B" w14:textId="77777777" w:rsidR="003D3499" w:rsidRPr="00DF2581" w:rsidRDefault="003D3499" w:rsidP="00D9411C">
            <w:pPr>
              <w:ind w:left="720" w:right="60"/>
              <w:jc w:val="both"/>
              <w:rPr>
                <w:rFonts w:eastAsia="Times New Roman" w:cstheme="minorHAnsi"/>
                <w:sz w:val="8"/>
                <w:szCs w:val="18"/>
              </w:rPr>
            </w:pPr>
          </w:p>
          <w:p w14:paraId="7B7B5430" w14:textId="77777777" w:rsidR="000A551D" w:rsidRPr="000A551D" w:rsidRDefault="000A551D" w:rsidP="00E50EC5">
            <w:pPr>
              <w:ind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 w:rsidRPr="000A551D">
              <w:rPr>
                <w:rFonts w:eastAsia="Times New Roman" w:cstheme="minorHAnsi"/>
                <w:b/>
                <w:bCs/>
                <w:sz w:val="18"/>
                <w:szCs w:val="18"/>
              </w:rPr>
              <w:t>Key Achievements:</w:t>
            </w:r>
          </w:p>
          <w:p w14:paraId="4559B890" w14:textId="77777777" w:rsidR="0066026C" w:rsidRDefault="0066026C" w:rsidP="0066026C">
            <w:pPr>
              <w:numPr>
                <w:ilvl w:val="0"/>
                <w:numId w:val="1"/>
              </w:numPr>
              <w:tabs>
                <w:tab w:val="clear" w:pos="720"/>
                <w:tab w:val="num" w:pos="44"/>
              </w:tabs>
              <w:ind w:left="404"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bCs/>
                <w:sz w:val="18"/>
                <w:szCs w:val="18"/>
              </w:rPr>
              <w:t>Introduced</w:t>
            </w:r>
            <w:r w:rsidR="00D9411C" w:rsidRPr="003D3499">
              <w:rPr>
                <w:rFonts w:eastAsia="Times New Roman" w:cstheme="minorHAnsi"/>
                <w:b/>
                <w:bCs/>
                <w:sz w:val="18"/>
                <w:szCs w:val="18"/>
              </w:rPr>
              <w:t xml:space="preserve"> automation initiatives</w:t>
            </w:r>
            <w:r w:rsidR="00D9411C" w:rsidRPr="003D3499">
              <w:rPr>
                <w:rFonts w:eastAsia="Times New Roman" w:cstheme="minorHAnsi"/>
                <w:sz w:val="18"/>
                <w:szCs w:val="18"/>
              </w:rPr>
              <w:t xml:space="preserve"> that significantly reduce manual data </w:t>
            </w:r>
            <w:r w:rsidR="00DF2581">
              <w:rPr>
                <w:rFonts w:eastAsia="Times New Roman" w:cstheme="minorHAnsi"/>
                <w:sz w:val="18"/>
                <w:szCs w:val="18"/>
              </w:rPr>
              <w:t>managing</w:t>
            </w:r>
            <w:r w:rsidR="00D9411C" w:rsidRPr="003D3499">
              <w:rPr>
                <w:rFonts w:eastAsia="Times New Roman" w:cstheme="minorHAnsi"/>
                <w:sz w:val="18"/>
                <w:szCs w:val="18"/>
              </w:rPr>
              <w:t xml:space="preserve">, slashing turnaround time from 3 days to just 1. </w:t>
            </w:r>
          </w:p>
          <w:p w14:paraId="1E0A415C" w14:textId="77777777" w:rsidR="00D9411C" w:rsidRPr="003D3499" w:rsidRDefault="0066026C" w:rsidP="0066026C">
            <w:pPr>
              <w:numPr>
                <w:ilvl w:val="0"/>
                <w:numId w:val="1"/>
              </w:numPr>
              <w:tabs>
                <w:tab w:val="clear" w:pos="720"/>
                <w:tab w:val="num" w:pos="44"/>
              </w:tabs>
              <w:ind w:left="404"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bCs/>
                <w:sz w:val="18"/>
                <w:szCs w:val="18"/>
              </w:rPr>
              <w:t>Enhanced</w:t>
            </w:r>
            <w:r w:rsidR="00D9411C" w:rsidRPr="003D3499">
              <w:rPr>
                <w:rFonts w:eastAsia="Times New Roman" w:cstheme="minorHAnsi"/>
                <w:b/>
                <w:bCs/>
                <w:sz w:val="18"/>
                <w:szCs w:val="18"/>
              </w:rPr>
              <w:t xml:space="preserve"> operational efficiency</w:t>
            </w:r>
            <w:r w:rsidR="00D9411C" w:rsidRPr="003D3499">
              <w:rPr>
                <w:rFonts w:eastAsia="Times New Roman" w:cstheme="minorHAnsi"/>
                <w:sz w:val="18"/>
                <w:szCs w:val="18"/>
              </w:rPr>
              <w:t xml:space="preserve"> through the implementation of innovative automation solutions.</w:t>
            </w:r>
          </w:p>
          <w:p w14:paraId="0A7A201F" w14:textId="2E0F47B4" w:rsidR="000A551D" w:rsidRPr="000A551D" w:rsidRDefault="000A551D" w:rsidP="0066026C">
            <w:pPr>
              <w:numPr>
                <w:ilvl w:val="0"/>
                <w:numId w:val="1"/>
              </w:numPr>
              <w:tabs>
                <w:tab w:val="clear" w:pos="720"/>
                <w:tab w:val="num" w:pos="44"/>
              </w:tabs>
              <w:ind w:left="404"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 w:rsidRPr="000A551D">
              <w:rPr>
                <w:rFonts w:eastAsia="Times New Roman" w:cstheme="minorHAnsi"/>
                <w:b/>
                <w:sz w:val="18"/>
                <w:szCs w:val="18"/>
              </w:rPr>
              <w:t>Elev</w:t>
            </w:r>
            <w:r w:rsidR="00DF2581">
              <w:rPr>
                <w:rFonts w:eastAsia="Times New Roman" w:cstheme="minorHAnsi"/>
                <w:b/>
                <w:sz w:val="18"/>
                <w:szCs w:val="18"/>
              </w:rPr>
              <w:t xml:space="preserve">ated operational efficiency by </w:t>
            </w:r>
            <w:r w:rsidR="00BF5D7E">
              <w:rPr>
                <w:rFonts w:eastAsia="Times New Roman" w:cstheme="minorHAnsi"/>
                <w:b/>
                <w:color w:val="0070C0"/>
                <w:sz w:val="18"/>
                <w:szCs w:val="18"/>
              </w:rPr>
              <w:t>30</w:t>
            </w:r>
            <w:r w:rsidRPr="000A551D">
              <w:rPr>
                <w:rFonts w:eastAsia="Times New Roman" w:cstheme="minorHAnsi"/>
                <w:b/>
                <w:color w:val="0070C0"/>
                <w:sz w:val="18"/>
                <w:szCs w:val="18"/>
              </w:rPr>
              <w:t>%</w:t>
            </w:r>
            <w:r w:rsidRPr="000A551D">
              <w:rPr>
                <w:rFonts w:eastAsia="Times New Roman" w:cstheme="minorHAnsi"/>
                <w:sz w:val="18"/>
                <w:szCs w:val="18"/>
              </w:rPr>
              <w:t xml:space="preserve"> through the rollout of a high-performing internal portal.</w:t>
            </w:r>
          </w:p>
          <w:p w14:paraId="0A2EF37F" w14:textId="716C9270" w:rsidR="000A551D" w:rsidRPr="000A551D" w:rsidRDefault="00DF2581" w:rsidP="0066026C">
            <w:pPr>
              <w:numPr>
                <w:ilvl w:val="0"/>
                <w:numId w:val="1"/>
              </w:numPr>
              <w:tabs>
                <w:tab w:val="clear" w:pos="720"/>
                <w:tab w:val="num" w:pos="44"/>
              </w:tabs>
              <w:ind w:left="404"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b/>
                <w:sz w:val="18"/>
                <w:szCs w:val="18"/>
              </w:rPr>
              <w:t xml:space="preserve">Achieved a </w:t>
            </w:r>
            <w:r w:rsidR="00BF5D7E">
              <w:rPr>
                <w:rFonts w:eastAsia="Times New Roman" w:cstheme="minorHAnsi"/>
                <w:b/>
                <w:color w:val="0070C0"/>
                <w:sz w:val="18"/>
                <w:szCs w:val="18"/>
              </w:rPr>
              <w:t>40</w:t>
            </w:r>
            <w:r w:rsidR="000A551D" w:rsidRPr="000A551D">
              <w:rPr>
                <w:rFonts w:eastAsia="Times New Roman" w:cstheme="minorHAnsi"/>
                <w:b/>
                <w:color w:val="0070C0"/>
                <w:sz w:val="18"/>
                <w:szCs w:val="18"/>
              </w:rPr>
              <w:t>%</w:t>
            </w:r>
            <w:r w:rsidR="000A551D" w:rsidRPr="000A551D">
              <w:rPr>
                <w:rFonts w:eastAsia="Times New Roman" w:cstheme="minorHAnsi"/>
                <w:b/>
                <w:sz w:val="18"/>
                <w:szCs w:val="18"/>
              </w:rPr>
              <w:t xml:space="preserve"> reduction in manual processing</w:t>
            </w:r>
            <w:r w:rsidR="000A551D" w:rsidRPr="000A551D">
              <w:rPr>
                <w:rFonts w:eastAsia="Times New Roman" w:cstheme="minorHAnsi"/>
                <w:sz w:val="18"/>
                <w:szCs w:val="18"/>
              </w:rPr>
              <w:t xml:space="preserve"> time via automation innovations.</w:t>
            </w:r>
          </w:p>
          <w:p w14:paraId="46400562" w14:textId="77777777" w:rsidR="000A551D" w:rsidRPr="000A551D" w:rsidRDefault="000A551D" w:rsidP="0066026C">
            <w:pPr>
              <w:numPr>
                <w:ilvl w:val="0"/>
                <w:numId w:val="1"/>
              </w:numPr>
              <w:tabs>
                <w:tab w:val="clear" w:pos="720"/>
                <w:tab w:val="num" w:pos="44"/>
              </w:tabs>
              <w:ind w:left="404"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 w:rsidRPr="000A551D">
              <w:rPr>
                <w:rFonts w:eastAsia="Times New Roman" w:cstheme="minorHAnsi"/>
                <w:b/>
                <w:sz w:val="18"/>
                <w:szCs w:val="18"/>
              </w:rPr>
              <w:t>Earned leadership recognition for fostering collaboration</w:t>
            </w:r>
            <w:r w:rsidRPr="000A551D">
              <w:rPr>
                <w:rFonts w:eastAsia="Times New Roman" w:cstheme="minorHAnsi"/>
                <w:sz w:val="18"/>
                <w:szCs w:val="18"/>
              </w:rPr>
              <w:t>, ownership, and innovation across the design team.</w:t>
            </w:r>
          </w:p>
          <w:p w14:paraId="211B6DED" w14:textId="77777777" w:rsidR="000A551D" w:rsidRPr="000A551D" w:rsidRDefault="000A551D" w:rsidP="0066026C">
            <w:pPr>
              <w:numPr>
                <w:ilvl w:val="0"/>
                <w:numId w:val="1"/>
              </w:numPr>
              <w:tabs>
                <w:tab w:val="clear" w:pos="720"/>
                <w:tab w:val="num" w:pos="44"/>
              </w:tabs>
              <w:ind w:left="404"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 w:rsidRPr="000A551D">
              <w:rPr>
                <w:rFonts w:eastAsia="Times New Roman" w:cstheme="minorHAnsi"/>
                <w:b/>
                <w:sz w:val="18"/>
                <w:szCs w:val="18"/>
              </w:rPr>
              <w:t>Compressed development timelines by embracing agile methodologies</w:t>
            </w:r>
            <w:r w:rsidRPr="000A551D">
              <w:rPr>
                <w:rFonts w:eastAsia="Times New Roman" w:cstheme="minorHAnsi"/>
                <w:sz w:val="18"/>
                <w:szCs w:val="18"/>
              </w:rPr>
              <w:t xml:space="preserve"> and modern tooling.</w:t>
            </w:r>
          </w:p>
          <w:p w14:paraId="3454D119" w14:textId="77777777" w:rsidR="000A551D" w:rsidRPr="000A551D" w:rsidRDefault="00000000" w:rsidP="00E50EC5">
            <w:pPr>
              <w:ind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pict w14:anchorId="2704732A">
                <v:rect id="_x0000_i1035" style="width:0;height:1.5pt" o:hralign="center" o:hrstd="t" o:hr="t" fillcolor="#a0a0a0" stroked="f"/>
              </w:pict>
            </w:r>
          </w:p>
          <w:p w14:paraId="34E6882B" w14:textId="77777777" w:rsidR="000A551D" w:rsidRPr="000A551D" w:rsidRDefault="000A551D" w:rsidP="00DF2581">
            <w:pPr>
              <w:shd w:val="clear" w:color="auto" w:fill="E9DAC1"/>
              <w:ind w:right="60"/>
              <w:jc w:val="both"/>
              <w:rPr>
                <w:rFonts w:eastAsia="Calibri" w:cstheme="minorHAnsi"/>
                <w:b/>
                <w:color w:val="364455"/>
                <w:sz w:val="18"/>
              </w:rPr>
            </w:pPr>
            <w:r w:rsidRPr="00E50EC5">
              <w:rPr>
                <w:rFonts w:eastAsia="Calibri" w:cstheme="minorHAnsi"/>
                <w:b/>
                <w:color w:val="364455"/>
                <w:sz w:val="18"/>
              </w:rPr>
              <w:t>Systemsoft</w:t>
            </w:r>
            <w:r w:rsidR="00DF2581">
              <w:rPr>
                <w:rFonts w:eastAsia="Calibri" w:cstheme="minorHAnsi"/>
                <w:b/>
                <w:color w:val="364455"/>
                <w:sz w:val="18"/>
              </w:rPr>
              <w:t xml:space="preserve"> as </w:t>
            </w:r>
            <w:r w:rsidRPr="00E50EC5">
              <w:rPr>
                <w:rFonts w:eastAsia="Calibri" w:cstheme="minorHAnsi"/>
                <w:b/>
                <w:color w:val="364455"/>
                <w:sz w:val="18"/>
              </w:rPr>
              <w:t>UI Lead</w:t>
            </w:r>
            <w:r w:rsidR="003D3499">
              <w:rPr>
                <w:rFonts w:eastAsia="Calibri" w:cstheme="minorHAnsi"/>
                <w:b/>
                <w:color w:val="364455"/>
                <w:sz w:val="18"/>
              </w:rPr>
              <w:t xml:space="preserve"> | </w:t>
            </w:r>
            <w:r w:rsidRPr="00E50EC5">
              <w:rPr>
                <w:rFonts w:eastAsia="Calibri" w:cstheme="minorHAnsi"/>
                <w:b/>
                <w:color w:val="364455"/>
                <w:sz w:val="18"/>
              </w:rPr>
              <w:t>Apr 2023 – Aug 2023</w:t>
            </w:r>
          </w:p>
          <w:p w14:paraId="0B02BC88" w14:textId="77777777" w:rsidR="00DC1C6D" w:rsidRPr="00DC1C6D" w:rsidRDefault="00DC1C6D" w:rsidP="0066026C">
            <w:pPr>
              <w:numPr>
                <w:ilvl w:val="0"/>
                <w:numId w:val="1"/>
              </w:numPr>
              <w:tabs>
                <w:tab w:val="clear" w:pos="720"/>
              </w:tabs>
              <w:ind w:left="404" w:right="60"/>
              <w:jc w:val="both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DC1C6D">
              <w:rPr>
                <w:rFonts w:eastAsia="Times New Roman" w:cstheme="minorHAnsi"/>
                <w:b/>
                <w:bCs/>
                <w:sz w:val="18"/>
                <w:szCs w:val="18"/>
              </w:rPr>
              <w:t xml:space="preserve">Led front-end architecture for client applications, optimizing scalability with reusable ReactJS components and AWS deployments, boosting development by 40%. </w:t>
            </w:r>
            <w:r w:rsidRPr="00DC1C6D">
              <w:rPr>
                <w:rFonts w:eastAsia="Times New Roman" w:cstheme="minorHAnsi"/>
                <w:bCs/>
                <w:sz w:val="18"/>
                <w:szCs w:val="18"/>
              </w:rPr>
              <w:t>Developed design systems and enhanced UX with research-driven improvements, increasing engagement and accessibility.</w:t>
            </w:r>
          </w:p>
          <w:p w14:paraId="030757E5" w14:textId="77777777" w:rsidR="00DC1C6D" w:rsidRPr="00DC1C6D" w:rsidRDefault="00DC1C6D" w:rsidP="0066026C">
            <w:pPr>
              <w:numPr>
                <w:ilvl w:val="0"/>
                <w:numId w:val="1"/>
              </w:numPr>
              <w:tabs>
                <w:tab w:val="clear" w:pos="720"/>
              </w:tabs>
              <w:ind w:left="404" w:right="60"/>
              <w:jc w:val="both"/>
              <w:rPr>
                <w:rFonts w:eastAsia="Times New Roman" w:cstheme="minorHAnsi"/>
                <w:bCs/>
                <w:sz w:val="18"/>
                <w:szCs w:val="18"/>
              </w:rPr>
            </w:pPr>
            <w:r w:rsidRPr="00DC1C6D">
              <w:rPr>
                <w:rFonts w:eastAsia="Times New Roman" w:cstheme="minorHAnsi"/>
                <w:b/>
                <w:bCs/>
                <w:sz w:val="18"/>
                <w:szCs w:val="18"/>
              </w:rPr>
              <w:t xml:space="preserve">Collaborated with stakeholders to align designs with business goals, </w:t>
            </w:r>
            <w:r w:rsidRPr="00DC1C6D">
              <w:rPr>
                <w:rFonts w:eastAsia="Times New Roman" w:cstheme="minorHAnsi"/>
                <w:bCs/>
                <w:sz w:val="18"/>
                <w:szCs w:val="18"/>
              </w:rPr>
              <w:t>cutting development time by 40% and strengthening client relationships through agile delivery.</w:t>
            </w:r>
          </w:p>
          <w:p w14:paraId="4BC39F4B" w14:textId="77777777" w:rsidR="000A551D" w:rsidRPr="000A551D" w:rsidRDefault="00000000" w:rsidP="00E50EC5">
            <w:pPr>
              <w:ind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pict w14:anchorId="70C2DE4F">
                <v:rect id="_x0000_i1036" style="width:0;height:1.5pt" o:hralign="center" o:hrstd="t" o:hr="t" fillcolor="#a0a0a0" stroked="f"/>
              </w:pict>
            </w:r>
          </w:p>
          <w:p w14:paraId="2AC2D572" w14:textId="77777777" w:rsidR="000A551D" w:rsidRPr="000A551D" w:rsidRDefault="000A551D" w:rsidP="00DF2581">
            <w:pPr>
              <w:shd w:val="clear" w:color="auto" w:fill="E9DAC1"/>
              <w:ind w:right="60"/>
              <w:jc w:val="both"/>
              <w:rPr>
                <w:rFonts w:eastAsia="Calibri" w:cstheme="minorHAnsi"/>
                <w:b/>
                <w:color w:val="364455"/>
                <w:sz w:val="18"/>
              </w:rPr>
            </w:pPr>
            <w:r w:rsidRPr="00E50EC5">
              <w:rPr>
                <w:rFonts w:eastAsia="Calibri" w:cstheme="minorHAnsi"/>
                <w:b/>
                <w:color w:val="364455"/>
                <w:sz w:val="18"/>
              </w:rPr>
              <w:t>Callaway Golf</w:t>
            </w:r>
            <w:r w:rsidR="00DF2581">
              <w:rPr>
                <w:rFonts w:eastAsia="Calibri" w:cstheme="minorHAnsi"/>
                <w:b/>
                <w:color w:val="364455"/>
                <w:sz w:val="18"/>
              </w:rPr>
              <w:t xml:space="preserve"> as </w:t>
            </w:r>
            <w:r w:rsidRPr="00E50EC5">
              <w:rPr>
                <w:rFonts w:eastAsia="Calibri" w:cstheme="minorHAnsi"/>
                <w:b/>
                <w:color w:val="364455"/>
                <w:sz w:val="18"/>
              </w:rPr>
              <w:t>UI Lead</w:t>
            </w:r>
            <w:r w:rsidR="003D3499">
              <w:rPr>
                <w:rFonts w:eastAsia="Calibri" w:cstheme="minorHAnsi"/>
                <w:b/>
                <w:color w:val="364455"/>
                <w:sz w:val="18"/>
              </w:rPr>
              <w:t xml:space="preserve"> | </w:t>
            </w:r>
            <w:r w:rsidRPr="00E50EC5">
              <w:rPr>
                <w:rFonts w:eastAsia="Calibri" w:cstheme="minorHAnsi"/>
                <w:b/>
                <w:color w:val="364455"/>
                <w:sz w:val="18"/>
              </w:rPr>
              <w:t>Oct 2022 – Jan 2023</w:t>
            </w:r>
          </w:p>
          <w:p w14:paraId="0F832EB0" w14:textId="77777777" w:rsidR="00DF2581" w:rsidRPr="00DF2581" w:rsidRDefault="00DF2581" w:rsidP="0066026C">
            <w:pPr>
              <w:numPr>
                <w:ilvl w:val="0"/>
                <w:numId w:val="1"/>
              </w:numPr>
              <w:tabs>
                <w:tab w:val="clear" w:pos="720"/>
              </w:tabs>
              <w:ind w:left="404" w:right="60"/>
              <w:jc w:val="both"/>
              <w:rPr>
                <w:rFonts w:eastAsia="Times New Roman" w:cstheme="minorHAnsi"/>
                <w:bCs/>
                <w:sz w:val="18"/>
                <w:szCs w:val="18"/>
              </w:rPr>
            </w:pPr>
            <w:r w:rsidRPr="00DF2581">
              <w:rPr>
                <w:rFonts w:eastAsia="Times New Roman" w:cstheme="minorHAnsi"/>
                <w:b/>
                <w:bCs/>
                <w:sz w:val="18"/>
                <w:szCs w:val="18"/>
              </w:rPr>
              <w:t xml:space="preserve">Directed UI development for SAP eCommerce platforms, enhancing performance </w:t>
            </w:r>
            <w:r w:rsidRPr="00DF2581">
              <w:rPr>
                <w:rFonts w:eastAsia="Times New Roman" w:cstheme="minorHAnsi"/>
                <w:bCs/>
                <w:sz w:val="18"/>
                <w:szCs w:val="18"/>
              </w:rPr>
              <w:t>and customer retention, while collaborating with marketing teams to create high-converting landing pages and product showcases.</w:t>
            </w:r>
          </w:p>
          <w:p w14:paraId="36A2D939" w14:textId="77777777" w:rsidR="00DF2581" w:rsidRPr="00DF2581" w:rsidRDefault="00DF2581" w:rsidP="0066026C">
            <w:pPr>
              <w:numPr>
                <w:ilvl w:val="0"/>
                <w:numId w:val="1"/>
              </w:numPr>
              <w:tabs>
                <w:tab w:val="clear" w:pos="720"/>
              </w:tabs>
              <w:ind w:left="404" w:right="60"/>
              <w:jc w:val="both"/>
              <w:rPr>
                <w:rFonts w:eastAsia="Times New Roman" w:cstheme="minorHAnsi"/>
                <w:bCs/>
                <w:sz w:val="18"/>
                <w:szCs w:val="18"/>
              </w:rPr>
            </w:pPr>
            <w:r w:rsidRPr="00DF2581">
              <w:rPr>
                <w:rFonts w:eastAsia="Times New Roman" w:cstheme="minorHAnsi"/>
                <w:bCs/>
                <w:sz w:val="18"/>
                <w:szCs w:val="18"/>
              </w:rPr>
              <w:t>Delivered WordPress microsites and optimized UI, boosting user engagement by 25% and supporting Callaway’s digital expansion, with seamless API integration and resolving critical UX performance issues.</w:t>
            </w:r>
          </w:p>
          <w:p w14:paraId="20743DE5" w14:textId="77777777" w:rsidR="000A551D" w:rsidRPr="000A551D" w:rsidRDefault="00000000" w:rsidP="00E50EC5">
            <w:pPr>
              <w:ind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pict w14:anchorId="7ED7648C">
                <v:rect id="_x0000_i1037" style="width:0;height:1.5pt" o:hralign="center" o:hrstd="t" o:hr="t" fillcolor="#a0a0a0" stroked="f"/>
              </w:pict>
            </w:r>
          </w:p>
          <w:p w14:paraId="26773A08" w14:textId="77777777" w:rsidR="000A551D" w:rsidRPr="000A551D" w:rsidRDefault="000A551D" w:rsidP="00DF2581">
            <w:pPr>
              <w:shd w:val="clear" w:color="auto" w:fill="E9DAC1"/>
              <w:ind w:right="60"/>
              <w:jc w:val="both"/>
              <w:rPr>
                <w:rFonts w:eastAsia="Calibri" w:cstheme="minorHAnsi"/>
                <w:b/>
                <w:color w:val="364455"/>
                <w:sz w:val="18"/>
              </w:rPr>
            </w:pPr>
            <w:r w:rsidRPr="00E50EC5">
              <w:rPr>
                <w:rFonts w:eastAsia="Calibri" w:cstheme="minorHAnsi"/>
                <w:b/>
                <w:color w:val="364455"/>
                <w:sz w:val="18"/>
              </w:rPr>
              <w:t>Infosys (Nithyo Infotech)</w:t>
            </w:r>
            <w:r w:rsidR="00DF2581">
              <w:rPr>
                <w:rFonts w:eastAsia="Calibri" w:cstheme="minorHAnsi"/>
                <w:b/>
                <w:color w:val="364455"/>
                <w:sz w:val="18"/>
              </w:rPr>
              <w:t xml:space="preserve"> as </w:t>
            </w:r>
            <w:r w:rsidRPr="00E50EC5">
              <w:rPr>
                <w:rFonts w:eastAsia="Calibri" w:cstheme="minorHAnsi"/>
                <w:b/>
                <w:color w:val="364455"/>
                <w:sz w:val="18"/>
              </w:rPr>
              <w:t>Senior Developer</w:t>
            </w:r>
            <w:r w:rsidR="003D3499">
              <w:rPr>
                <w:rFonts w:eastAsia="Calibri" w:cstheme="minorHAnsi"/>
                <w:b/>
                <w:color w:val="364455"/>
                <w:sz w:val="18"/>
              </w:rPr>
              <w:t xml:space="preserve"> | </w:t>
            </w:r>
            <w:r w:rsidRPr="00E50EC5">
              <w:rPr>
                <w:rFonts w:eastAsia="Calibri" w:cstheme="minorHAnsi"/>
                <w:b/>
                <w:color w:val="364455"/>
                <w:sz w:val="18"/>
              </w:rPr>
              <w:t>Jul 2022 – Oct 2022</w:t>
            </w:r>
          </w:p>
          <w:p w14:paraId="46FA1574" w14:textId="77777777" w:rsidR="00D9411C" w:rsidRPr="00D9411C" w:rsidRDefault="00D9411C" w:rsidP="0066026C">
            <w:pPr>
              <w:numPr>
                <w:ilvl w:val="0"/>
                <w:numId w:val="1"/>
              </w:numPr>
              <w:tabs>
                <w:tab w:val="clear" w:pos="720"/>
              </w:tabs>
              <w:ind w:left="404"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 w:rsidRPr="00DF2581">
              <w:rPr>
                <w:rFonts w:eastAsia="Times New Roman" w:cstheme="minorHAnsi"/>
                <w:b/>
                <w:sz w:val="18"/>
                <w:szCs w:val="18"/>
              </w:rPr>
              <w:t>Delivered UI modules using ReactJS for enterprise applications</w:t>
            </w:r>
            <w:r w:rsidRPr="00D9411C">
              <w:rPr>
                <w:rFonts w:eastAsia="Times New Roman" w:cstheme="minorHAnsi"/>
                <w:sz w:val="18"/>
                <w:szCs w:val="18"/>
              </w:rPr>
              <w:t>, modernizing legacy systems to improve load times and user satisfaction. Implemented unit testing frameworks to ensure robust code quality and stability.</w:t>
            </w:r>
          </w:p>
          <w:p w14:paraId="0315E719" w14:textId="77777777" w:rsidR="00D9411C" w:rsidRPr="00D9411C" w:rsidRDefault="00D9411C" w:rsidP="0066026C">
            <w:pPr>
              <w:numPr>
                <w:ilvl w:val="0"/>
                <w:numId w:val="1"/>
              </w:numPr>
              <w:tabs>
                <w:tab w:val="clear" w:pos="720"/>
              </w:tabs>
              <w:ind w:left="404"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 w:rsidRPr="00DF2581">
              <w:rPr>
                <w:rFonts w:eastAsia="Times New Roman" w:cstheme="minorHAnsi"/>
                <w:b/>
                <w:sz w:val="18"/>
                <w:szCs w:val="18"/>
              </w:rPr>
              <w:t>Spearheaded UI modernization efforts, enhancing application speed and responsiveness</w:t>
            </w:r>
            <w:r w:rsidRPr="00D9411C">
              <w:rPr>
                <w:rFonts w:eastAsia="Times New Roman" w:cstheme="minorHAnsi"/>
                <w:sz w:val="18"/>
                <w:szCs w:val="18"/>
              </w:rPr>
              <w:t>, reducing front-end defects, and boosting development cadence through peer reviews and reusable module development. Acted as a go-to resource for UI optimization, accessibility, and team mentorship.</w:t>
            </w:r>
          </w:p>
          <w:p w14:paraId="7A4F6965" w14:textId="77777777" w:rsidR="000A551D" w:rsidRPr="000A551D" w:rsidRDefault="00000000" w:rsidP="00E50EC5">
            <w:pPr>
              <w:ind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pict w14:anchorId="283945C6">
                <v:rect id="_x0000_i1038" style="width:0;height:1.5pt" o:hralign="center" o:hrstd="t" o:hr="t" fillcolor="#a0a0a0" stroked="f"/>
              </w:pict>
            </w:r>
          </w:p>
          <w:p w14:paraId="538B3430" w14:textId="77777777" w:rsidR="000A551D" w:rsidRPr="000A551D" w:rsidRDefault="000A551D" w:rsidP="00DF2581">
            <w:pPr>
              <w:shd w:val="clear" w:color="auto" w:fill="E9DAC1"/>
              <w:ind w:right="60"/>
              <w:jc w:val="both"/>
              <w:rPr>
                <w:rFonts w:eastAsia="Calibri" w:cstheme="minorHAnsi"/>
                <w:b/>
                <w:color w:val="364455"/>
                <w:sz w:val="18"/>
              </w:rPr>
            </w:pPr>
            <w:r w:rsidRPr="00E50EC5">
              <w:rPr>
                <w:rFonts w:eastAsia="Calibri" w:cstheme="minorHAnsi"/>
                <w:b/>
                <w:color w:val="364455"/>
                <w:sz w:val="18"/>
              </w:rPr>
              <w:t>10X Incubator</w:t>
            </w:r>
            <w:r w:rsidR="00DF2581">
              <w:rPr>
                <w:rFonts w:eastAsia="Calibri" w:cstheme="minorHAnsi"/>
                <w:b/>
                <w:color w:val="364455"/>
                <w:sz w:val="18"/>
              </w:rPr>
              <w:t xml:space="preserve"> as </w:t>
            </w:r>
            <w:r w:rsidRPr="00E50EC5">
              <w:rPr>
                <w:rFonts w:eastAsia="Calibri" w:cstheme="minorHAnsi"/>
                <w:b/>
                <w:color w:val="364455"/>
                <w:sz w:val="18"/>
              </w:rPr>
              <w:t>UI Lead</w:t>
            </w:r>
            <w:r w:rsidR="003D3499">
              <w:rPr>
                <w:rFonts w:eastAsia="Calibri" w:cstheme="minorHAnsi"/>
                <w:b/>
                <w:color w:val="364455"/>
                <w:sz w:val="18"/>
              </w:rPr>
              <w:t xml:space="preserve"> | </w:t>
            </w:r>
            <w:r w:rsidRPr="00E50EC5">
              <w:rPr>
                <w:rFonts w:eastAsia="Calibri" w:cstheme="minorHAnsi"/>
                <w:b/>
                <w:color w:val="364455"/>
                <w:sz w:val="18"/>
              </w:rPr>
              <w:t>Dec 2021 – Mar 2022</w:t>
            </w:r>
          </w:p>
          <w:p w14:paraId="1E5E06F5" w14:textId="77777777" w:rsidR="00D9411C" w:rsidRPr="00D9411C" w:rsidRDefault="00D9411C" w:rsidP="0066026C">
            <w:pPr>
              <w:numPr>
                <w:ilvl w:val="0"/>
                <w:numId w:val="1"/>
              </w:numPr>
              <w:tabs>
                <w:tab w:val="clear" w:pos="720"/>
              </w:tabs>
              <w:ind w:left="404"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 w:rsidRPr="00DF2581">
              <w:rPr>
                <w:rFonts w:eastAsia="Times New Roman" w:cstheme="minorHAnsi"/>
                <w:b/>
                <w:sz w:val="18"/>
                <w:szCs w:val="18"/>
              </w:rPr>
              <w:t>Led end-to-end design and development of VueJS-based mobile applications</w:t>
            </w:r>
            <w:r w:rsidRPr="00D9411C">
              <w:rPr>
                <w:rFonts w:eastAsia="Times New Roman" w:cstheme="minorHAnsi"/>
                <w:sz w:val="18"/>
                <w:szCs w:val="18"/>
              </w:rPr>
              <w:t xml:space="preserve"> for startups, creating atomic-level UI components for scalable development. Conducted competitive analysis and UX research to inform product strategy, and raised usability scores through iterative design improvements.</w:t>
            </w:r>
          </w:p>
          <w:p w14:paraId="183D9F9A" w14:textId="77777777" w:rsidR="00D9411C" w:rsidRPr="00D9411C" w:rsidRDefault="00D9411C" w:rsidP="0066026C">
            <w:pPr>
              <w:numPr>
                <w:ilvl w:val="0"/>
                <w:numId w:val="1"/>
              </w:numPr>
              <w:tabs>
                <w:tab w:val="clear" w:pos="720"/>
              </w:tabs>
              <w:ind w:left="404"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 w:rsidRPr="00DF2581">
              <w:rPr>
                <w:rFonts w:eastAsia="Times New Roman" w:cstheme="minorHAnsi"/>
                <w:b/>
                <w:sz w:val="18"/>
                <w:szCs w:val="18"/>
              </w:rPr>
              <w:t>Mentored junior developers, fostering a culture of rapid learning and peer-to-peer learning</w:t>
            </w:r>
            <w:r w:rsidRPr="00D9411C">
              <w:rPr>
                <w:rFonts w:eastAsia="Times New Roman" w:cstheme="minorHAnsi"/>
                <w:sz w:val="18"/>
                <w:szCs w:val="18"/>
              </w:rPr>
              <w:t>. Delivered fully functional, visually engaging apps under tight timelines, achieving performance gains through optimized state management and lazy loading.</w:t>
            </w:r>
          </w:p>
          <w:p w14:paraId="0F208C13" w14:textId="77777777" w:rsidR="000A551D" w:rsidRPr="000A551D" w:rsidRDefault="00000000" w:rsidP="00E50EC5">
            <w:pPr>
              <w:ind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pict w14:anchorId="38367A99">
                <v:rect id="_x0000_i1039" style="width:0;height:1.5pt" o:hralign="center" o:hrstd="t" o:hr="t" fillcolor="#a0a0a0" stroked="f"/>
              </w:pict>
            </w:r>
          </w:p>
          <w:p w14:paraId="6EAA600F" w14:textId="77777777" w:rsidR="000A551D" w:rsidRPr="000A551D" w:rsidRDefault="000A551D" w:rsidP="00DF2581">
            <w:pPr>
              <w:shd w:val="clear" w:color="auto" w:fill="E9DAC1"/>
              <w:ind w:right="60"/>
              <w:jc w:val="both"/>
              <w:rPr>
                <w:rFonts w:eastAsia="Calibri" w:cstheme="minorHAnsi"/>
                <w:b/>
                <w:color w:val="364455"/>
                <w:sz w:val="18"/>
              </w:rPr>
            </w:pPr>
            <w:r w:rsidRPr="00E50EC5">
              <w:rPr>
                <w:rFonts w:eastAsia="Calibri" w:cstheme="minorHAnsi"/>
                <w:b/>
                <w:color w:val="364455"/>
                <w:sz w:val="18"/>
              </w:rPr>
              <w:t>Indegene</w:t>
            </w:r>
            <w:r w:rsidR="00DF2581">
              <w:rPr>
                <w:rFonts w:eastAsia="Calibri" w:cstheme="minorHAnsi"/>
                <w:b/>
                <w:color w:val="364455"/>
                <w:sz w:val="18"/>
              </w:rPr>
              <w:t xml:space="preserve"> as </w:t>
            </w:r>
            <w:r w:rsidRPr="00E50EC5">
              <w:rPr>
                <w:rFonts w:eastAsia="Calibri" w:cstheme="minorHAnsi"/>
                <w:b/>
                <w:color w:val="364455"/>
                <w:sz w:val="18"/>
              </w:rPr>
              <w:t>Web Lead</w:t>
            </w:r>
            <w:r w:rsidR="003D3499">
              <w:rPr>
                <w:rFonts w:eastAsia="Calibri" w:cstheme="minorHAnsi"/>
                <w:b/>
                <w:color w:val="364455"/>
                <w:sz w:val="18"/>
              </w:rPr>
              <w:t xml:space="preserve"> | </w:t>
            </w:r>
            <w:r w:rsidRPr="00E50EC5">
              <w:rPr>
                <w:rFonts w:eastAsia="Calibri" w:cstheme="minorHAnsi"/>
                <w:b/>
                <w:color w:val="364455"/>
                <w:sz w:val="18"/>
              </w:rPr>
              <w:t>May 2021 – Nov 2021</w:t>
            </w:r>
          </w:p>
          <w:p w14:paraId="19341145" w14:textId="77777777" w:rsidR="00D9411C" w:rsidRPr="00D9411C" w:rsidRDefault="00D9411C" w:rsidP="0066026C">
            <w:pPr>
              <w:numPr>
                <w:ilvl w:val="0"/>
                <w:numId w:val="1"/>
              </w:numPr>
              <w:tabs>
                <w:tab w:val="clear" w:pos="720"/>
              </w:tabs>
              <w:ind w:left="404"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 w:rsidRPr="00DF2581">
              <w:rPr>
                <w:rFonts w:eastAsia="Times New Roman" w:cstheme="minorHAnsi"/>
                <w:b/>
                <w:sz w:val="18"/>
                <w:szCs w:val="18"/>
              </w:rPr>
              <w:t>Built responsive, SEO-optimized web applications for the healthcare and pharma industry</w:t>
            </w:r>
            <w:r w:rsidRPr="00D9411C">
              <w:rPr>
                <w:rFonts w:eastAsia="Times New Roman" w:cstheme="minorHAnsi"/>
                <w:sz w:val="18"/>
                <w:szCs w:val="18"/>
              </w:rPr>
              <w:t>, aligning front-end efforts with UX, SEO, and content teams for cross-channel consistency. Increased organic search visibility by 20% through mobile-first, performance-optimized UIs.</w:t>
            </w:r>
          </w:p>
          <w:p w14:paraId="7D87343E" w14:textId="77777777" w:rsidR="00D9411C" w:rsidRPr="00D9411C" w:rsidRDefault="00D9411C" w:rsidP="0066026C">
            <w:pPr>
              <w:numPr>
                <w:ilvl w:val="0"/>
                <w:numId w:val="1"/>
              </w:numPr>
              <w:tabs>
                <w:tab w:val="clear" w:pos="720"/>
              </w:tabs>
              <w:ind w:left="404"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 w:rsidRPr="00DF2581">
              <w:rPr>
                <w:rFonts w:eastAsia="Times New Roman" w:cstheme="minorHAnsi"/>
                <w:b/>
                <w:sz w:val="18"/>
                <w:szCs w:val="18"/>
              </w:rPr>
              <w:t>Managed UI testing, issue triage, and performance monitoring</w:t>
            </w:r>
            <w:r w:rsidRPr="00D9411C">
              <w:rPr>
                <w:rFonts w:eastAsia="Times New Roman" w:cstheme="minorHAnsi"/>
                <w:sz w:val="18"/>
                <w:szCs w:val="18"/>
              </w:rPr>
              <w:t>, contributing to agile ceremonies and promoting test-driven development. Streamlined front-end workflows, reduced time-to-market, and minimized production issues through meticulous QA and documentation practices.</w:t>
            </w:r>
          </w:p>
          <w:p w14:paraId="46EC26DC" w14:textId="77777777" w:rsidR="000A551D" w:rsidRPr="000A551D" w:rsidRDefault="00000000" w:rsidP="00E50EC5">
            <w:pPr>
              <w:ind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pict w14:anchorId="1D0A05DE">
                <v:rect id="_x0000_i1040" style="width:0;height:1.5pt" o:hralign="center" o:hrstd="t" o:hr="t" fillcolor="#a0a0a0" stroked="f"/>
              </w:pict>
            </w:r>
          </w:p>
          <w:p w14:paraId="6C9B94F8" w14:textId="77777777" w:rsidR="000A551D" w:rsidRPr="000A551D" w:rsidRDefault="000A551D" w:rsidP="00E50EC5">
            <w:pPr>
              <w:shd w:val="clear" w:color="auto" w:fill="E9DAC1"/>
              <w:ind w:right="60"/>
              <w:jc w:val="both"/>
              <w:rPr>
                <w:rFonts w:eastAsia="Calibri" w:cstheme="minorHAnsi"/>
                <w:b/>
                <w:color w:val="364455"/>
                <w:sz w:val="18"/>
              </w:rPr>
            </w:pPr>
            <w:r w:rsidRPr="00E50EC5">
              <w:rPr>
                <w:rFonts w:eastAsia="Calibri" w:cstheme="minorHAnsi"/>
                <w:b/>
                <w:color w:val="364455"/>
                <w:sz w:val="18"/>
              </w:rPr>
              <w:t>Skuad</w:t>
            </w:r>
            <w:r w:rsidR="00DF2581">
              <w:rPr>
                <w:rFonts w:eastAsia="Calibri" w:cstheme="minorHAnsi"/>
                <w:b/>
                <w:color w:val="364455"/>
                <w:sz w:val="18"/>
              </w:rPr>
              <w:t xml:space="preserve"> as </w:t>
            </w:r>
            <w:r w:rsidRPr="00E50EC5">
              <w:rPr>
                <w:rFonts w:eastAsia="Calibri" w:cstheme="minorHAnsi"/>
                <w:b/>
                <w:color w:val="364455"/>
                <w:sz w:val="18"/>
              </w:rPr>
              <w:t>Senior Developer</w:t>
            </w:r>
            <w:r w:rsidR="003D3499">
              <w:rPr>
                <w:rFonts w:eastAsia="Calibri" w:cstheme="minorHAnsi"/>
                <w:b/>
                <w:color w:val="364455"/>
                <w:sz w:val="18"/>
              </w:rPr>
              <w:t xml:space="preserve"> | </w:t>
            </w:r>
            <w:r w:rsidRPr="00E50EC5">
              <w:rPr>
                <w:rFonts w:eastAsia="Calibri" w:cstheme="minorHAnsi"/>
                <w:b/>
                <w:color w:val="364455"/>
                <w:sz w:val="18"/>
              </w:rPr>
              <w:t>Oct 2015 – Jan 2021</w:t>
            </w:r>
          </w:p>
          <w:p w14:paraId="27AEE023" w14:textId="77777777" w:rsidR="00D9411C" w:rsidRPr="00D9411C" w:rsidRDefault="00D9411C" w:rsidP="0066026C">
            <w:pPr>
              <w:numPr>
                <w:ilvl w:val="0"/>
                <w:numId w:val="1"/>
              </w:numPr>
              <w:tabs>
                <w:tab w:val="clear" w:pos="720"/>
              </w:tabs>
              <w:ind w:left="404"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 w:rsidRPr="00DF2581">
              <w:rPr>
                <w:rFonts w:eastAsia="Times New Roman" w:cstheme="minorHAnsi"/>
                <w:b/>
                <w:sz w:val="18"/>
                <w:szCs w:val="18"/>
              </w:rPr>
              <w:t>Developed UI integrations with Hybris/SAP Commerce Cloud, optimizing B2B/B2C eCommerce</w:t>
            </w:r>
            <w:r w:rsidRPr="00D9411C">
              <w:rPr>
                <w:rFonts w:eastAsia="Times New Roman" w:cstheme="minorHAnsi"/>
                <w:sz w:val="18"/>
                <w:szCs w:val="18"/>
              </w:rPr>
              <w:t xml:space="preserve"> and translating Figma wireframes into responsive, cross-browser UIs.</w:t>
            </w:r>
          </w:p>
          <w:p w14:paraId="7AD963DF" w14:textId="77777777" w:rsidR="000A551D" w:rsidRDefault="00D9411C" w:rsidP="0066026C">
            <w:pPr>
              <w:numPr>
                <w:ilvl w:val="0"/>
                <w:numId w:val="1"/>
              </w:numPr>
              <w:tabs>
                <w:tab w:val="clear" w:pos="720"/>
              </w:tabs>
              <w:ind w:left="404"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 w:rsidRPr="00DF2581">
              <w:rPr>
                <w:rFonts w:eastAsia="Times New Roman" w:cstheme="minorHAnsi"/>
                <w:b/>
                <w:sz w:val="18"/>
                <w:szCs w:val="18"/>
              </w:rPr>
              <w:t>Led sprint planning and mentored junior developers</w:t>
            </w:r>
            <w:r w:rsidRPr="00D9411C">
              <w:rPr>
                <w:rFonts w:eastAsia="Times New Roman" w:cstheme="minorHAnsi"/>
                <w:sz w:val="18"/>
                <w:szCs w:val="18"/>
              </w:rPr>
              <w:t>, delivering scalable front-end solutions that enhanced client satisfaction and user experience.</w:t>
            </w:r>
          </w:p>
          <w:p w14:paraId="00D954F5" w14:textId="77777777" w:rsidR="00DF2581" w:rsidRPr="00DF2581" w:rsidRDefault="00000000" w:rsidP="00DF2581">
            <w:pPr>
              <w:ind w:left="44"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>
              <w:rPr>
                <w:rFonts w:eastAsia="Times New Roman" w:cstheme="minorHAnsi"/>
                <w:sz w:val="18"/>
                <w:szCs w:val="18"/>
              </w:rPr>
              <w:pict w14:anchorId="248FD7AA">
                <v:rect id="_x0000_i1041" style="width:0;height:1.5pt" o:hralign="center" o:hrstd="t" o:hr="t" fillcolor="#a0a0a0" stroked="f"/>
              </w:pict>
            </w:r>
          </w:p>
          <w:p w14:paraId="2C9CE0B2" w14:textId="77777777" w:rsidR="007C70A0" w:rsidRPr="007C70A0" w:rsidRDefault="007C70A0" w:rsidP="00E50EC5">
            <w:pPr>
              <w:shd w:val="clear" w:color="auto" w:fill="E9DAC1"/>
              <w:ind w:right="60"/>
              <w:jc w:val="both"/>
              <w:rPr>
                <w:rFonts w:eastAsia="Calibri" w:cstheme="minorHAnsi"/>
                <w:b/>
                <w:color w:val="364455"/>
                <w:sz w:val="18"/>
              </w:rPr>
            </w:pPr>
            <w:r w:rsidRPr="00E50EC5">
              <w:rPr>
                <w:rFonts w:eastAsia="Calibri" w:cstheme="minorHAnsi"/>
                <w:b/>
                <w:color w:val="364455"/>
                <w:sz w:val="18"/>
              </w:rPr>
              <w:t>Sitosys E-Media Pvt</w:t>
            </w:r>
            <w:r w:rsidR="003D3499">
              <w:rPr>
                <w:rFonts w:eastAsia="Calibri" w:cstheme="minorHAnsi"/>
                <w:b/>
                <w:color w:val="364455"/>
                <w:sz w:val="18"/>
              </w:rPr>
              <w:t>.</w:t>
            </w:r>
            <w:r w:rsidRPr="00E50EC5">
              <w:rPr>
                <w:rFonts w:eastAsia="Calibri" w:cstheme="minorHAnsi"/>
                <w:b/>
                <w:color w:val="364455"/>
                <w:sz w:val="18"/>
              </w:rPr>
              <w:t xml:space="preserve"> Ltd</w:t>
            </w:r>
            <w:r w:rsidR="003D3499">
              <w:rPr>
                <w:rFonts w:eastAsia="Calibri" w:cstheme="minorHAnsi"/>
                <w:b/>
                <w:color w:val="364455"/>
                <w:sz w:val="18"/>
              </w:rPr>
              <w:t>.</w:t>
            </w:r>
            <w:r w:rsidR="00DF2581">
              <w:rPr>
                <w:rFonts w:eastAsia="Calibri" w:cstheme="minorHAnsi"/>
                <w:b/>
                <w:color w:val="364455"/>
                <w:sz w:val="18"/>
              </w:rPr>
              <w:t xml:space="preserve"> as </w:t>
            </w:r>
            <w:r w:rsidRPr="00E50EC5">
              <w:rPr>
                <w:rFonts w:eastAsia="Calibri" w:cstheme="minorHAnsi"/>
                <w:b/>
                <w:color w:val="364455"/>
                <w:sz w:val="18"/>
              </w:rPr>
              <w:t>Junior Web Designer</w:t>
            </w:r>
            <w:r w:rsidR="003D3499">
              <w:rPr>
                <w:rFonts w:eastAsia="Calibri" w:cstheme="minorHAnsi"/>
                <w:b/>
                <w:color w:val="364455"/>
                <w:sz w:val="18"/>
              </w:rPr>
              <w:t xml:space="preserve"> | </w:t>
            </w:r>
            <w:r w:rsidRPr="00E50EC5">
              <w:rPr>
                <w:rFonts w:eastAsia="Calibri" w:cstheme="minorHAnsi"/>
                <w:b/>
                <w:color w:val="364455"/>
                <w:sz w:val="18"/>
              </w:rPr>
              <w:t>Jul 2012 – Oct 2015</w:t>
            </w:r>
          </w:p>
          <w:p w14:paraId="1964CE28" w14:textId="77777777" w:rsidR="00D9411C" w:rsidRPr="00D9411C" w:rsidRDefault="00D9411C" w:rsidP="0066026C">
            <w:pPr>
              <w:numPr>
                <w:ilvl w:val="0"/>
                <w:numId w:val="1"/>
              </w:numPr>
              <w:tabs>
                <w:tab w:val="clear" w:pos="720"/>
              </w:tabs>
              <w:ind w:left="404"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 w:rsidRPr="00DF2581">
              <w:rPr>
                <w:rFonts w:eastAsia="Times New Roman" w:cstheme="minorHAnsi"/>
                <w:b/>
                <w:sz w:val="18"/>
                <w:szCs w:val="18"/>
              </w:rPr>
              <w:t>Designed and developed responsive websites using HTML, CSS, and JavaScript</w:t>
            </w:r>
            <w:r w:rsidRPr="00D9411C">
              <w:rPr>
                <w:rFonts w:eastAsia="Times New Roman" w:cstheme="minorHAnsi"/>
                <w:sz w:val="18"/>
                <w:szCs w:val="18"/>
              </w:rPr>
              <w:t>, creating visual assets with Photoshop, Illustrator, and Figma.</w:t>
            </w:r>
          </w:p>
          <w:p w14:paraId="4B458A11" w14:textId="77777777" w:rsidR="00D9411C" w:rsidRPr="00D9411C" w:rsidRDefault="00D9411C" w:rsidP="0066026C">
            <w:pPr>
              <w:numPr>
                <w:ilvl w:val="0"/>
                <w:numId w:val="1"/>
              </w:numPr>
              <w:tabs>
                <w:tab w:val="clear" w:pos="720"/>
              </w:tabs>
              <w:ind w:left="404" w:right="60"/>
              <w:jc w:val="both"/>
              <w:rPr>
                <w:rFonts w:eastAsia="Times New Roman" w:cstheme="minorHAnsi"/>
                <w:sz w:val="18"/>
                <w:szCs w:val="18"/>
              </w:rPr>
            </w:pPr>
            <w:r w:rsidRPr="00DF2581">
              <w:rPr>
                <w:rFonts w:eastAsia="Times New Roman" w:cstheme="minorHAnsi"/>
                <w:b/>
                <w:sz w:val="18"/>
                <w:szCs w:val="18"/>
              </w:rPr>
              <w:t>Customized WordPress themes</w:t>
            </w:r>
            <w:r w:rsidRPr="00DF2581">
              <w:rPr>
                <w:rFonts w:eastAsia="Times New Roman" w:cstheme="minorHAnsi"/>
                <w:sz w:val="18"/>
                <w:szCs w:val="18"/>
              </w:rPr>
              <w:t xml:space="preserve"> and executed digital marketing campaigns</w:t>
            </w:r>
            <w:r w:rsidRPr="00D9411C">
              <w:rPr>
                <w:rFonts w:eastAsia="Times New Roman" w:cstheme="minorHAnsi"/>
                <w:sz w:val="18"/>
                <w:szCs w:val="18"/>
              </w:rPr>
              <w:t>, enhancing brand reach through SEO, social media, and email strategies.</w:t>
            </w:r>
          </w:p>
          <w:bookmarkEnd w:id="14"/>
          <w:bookmarkEnd w:id="15"/>
          <w:bookmarkEnd w:id="16"/>
          <w:p w14:paraId="45CE92D8" w14:textId="77777777" w:rsidR="001401A9" w:rsidRPr="00DC1C6D" w:rsidRDefault="001401A9" w:rsidP="004B5702">
            <w:pPr>
              <w:rPr>
                <w:b/>
                <w:noProof/>
                <w:color w:val="C7A163"/>
                <w:sz w:val="8"/>
              </w:rPr>
            </w:pPr>
          </w:p>
        </w:tc>
      </w:tr>
      <w:tr w:rsidR="00BB7FFD" w:rsidRPr="00837D25" w14:paraId="5D41ED86" w14:textId="77777777" w:rsidTr="000D325A">
        <w:trPr>
          <w:trHeight w:val="77"/>
        </w:trPr>
        <w:tc>
          <w:tcPr>
            <w:tcW w:w="12235" w:type="dxa"/>
            <w:gridSpan w:val="4"/>
            <w:shd w:val="clear" w:color="auto" w:fill="C7A163"/>
          </w:tcPr>
          <w:p w14:paraId="6D21A147" w14:textId="77777777" w:rsidR="00BB7FFD" w:rsidRPr="00DF2581" w:rsidRDefault="00BB7FFD" w:rsidP="000D325A">
            <w:pPr>
              <w:ind w:left="150" w:right="245"/>
              <w:rPr>
                <w:noProof/>
                <w:color w:val="FFFFFF" w:themeColor="background1"/>
                <w:sz w:val="2"/>
              </w:rPr>
            </w:pPr>
          </w:p>
          <w:p w14:paraId="3E351408" w14:textId="77777777" w:rsidR="000A551D" w:rsidRPr="00DC1C6D" w:rsidRDefault="000A551D" w:rsidP="000A551D">
            <w:pPr>
              <w:pBdr>
                <w:bottom w:val="single" w:sz="8" w:space="1" w:color="FFFFFF" w:themeColor="background1"/>
              </w:pBdr>
              <w:ind w:left="150" w:right="245"/>
              <w:rPr>
                <w:b/>
                <w:noProof/>
                <w:color w:val="FFFFFF" w:themeColor="background1"/>
              </w:rPr>
            </w:pPr>
            <w:r w:rsidRPr="00DC1C6D">
              <w:rPr>
                <w:b/>
                <w:noProof/>
                <w:color w:val="FFFFFF" w:themeColor="background1"/>
              </w:rPr>
              <w:t>PERSONAL DETAILS</w:t>
            </w:r>
          </w:p>
          <w:p w14:paraId="154E5ED6" w14:textId="77777777" w:rsidR="000A551D" w:rsidRPr="00DF2581" w:rsidRDefault="000A551D" w:rsidP="000A551D">
            <w:pPr>
              <w:ind w:left="150" w:right="245"/>
              <w:rPr>
                <w:noProof/>
                <w:color w:val="FFFFFF" w:themeColor="background1"/>
                <w:sz w:val="6"/>
              </w:rPr>
            </w:pPr>
          </w:p>
          <w:p w14:paraId="7A98E8BE" w14:textId="0C6C0357" w:rsidR="00BB7FFD" w:rsidRDefault="00DF2581" w:rsidP="00DF2581">
            <w:pPr>
              <w:ind w:left="60" w:right="245"/>
              <w:jc w:val="both"/>
              <w:rPr>
                <w:rFonts w:eastAsia="Calibri" w:cstheme="minorHAnsi"/>
                <w:b/>
                <w:color w:val="FFFFFF" w:themeColor="background1"/>
                <w:sz w:val="18"/>
              </w:rPr>
            </w:pPr>
            <w:r>
              <w:rPr>
                <w:rFonts w:eastAsia="Calibri" w:cstheme="minorHAnsi"/>
                <w:b/>
                <w:color w:val="FFFFFF" w:themeColor="background1"/>
                <w:sz w:val="18"/>
              </w:rPr>
              <w:t xml:space="preserve">  Address</w:t>
            </w:r>
            <w:r>
              <w:rPr>
                <w:rFonts w:eastAsia="Calibri" w:cstheme="minorHAnsi"/>
                <w:b/>
                <w:color w:val="FFFFFF" w:themeColor="background1"/>
                <w:sz w:val="18"/>
              </w:rPr>
              <w:tab/>
              <w:t xml:space="preserve">: </w:t>
            </w:r>
            <w:r w:rsidR="00FC2F94">
              <w:rPr>
                <w:rFonts w:eastAsia="Calibri" w:cstheme="minorHAnsi"/>
                <w:b/>
                <w:color w:val="FFFFFF" w:themeColor="background1"/>
                <w:sz w:val="18"/>
              </w:rPr>
              <w:t>Hyderabad, Telangana</w:t>
            </w:r>
            <w:r>
              <w:rPr>
                <w:rFonts w:eastAsia="Calibri" w:cstheme="minorHAnsi"/>
                <w:b/>
                <w:color w:val="FFFFFF" w:themeColor="background1"/>
                <w:sz w:val="18"/>
              </w:rPr>
              <w:tab/>
            </w:r>
            <w:r>
              <w:rPr>
                <w:rFonts w:eastAsia="Calibri" w:cstheme="minorHAnsi"/>
                <w:b/>
                <w:color w:val="FFFFFF" w:themeColor="background1"/>
                <w:sz w:val="18"/>
              </w:rPr>
              <w:tab/>
            </w:r>
            <w:r>
              <w:rPr>
                <w:rFonts w:eastAsia="Calibri" w:cstheme="minorHAnsi"/>
                <w:b/>
                <w:color w:val="FFFFFF" w:themeColor="background1"/>
                <w:sz w:val="18"/>
              </w:rPr>
              <w:tab/>
            </w:r>
            <w:r>
              <w:rPr>
                <w:rFonts w:eastAsia="Calibri" w:cstheme="minorHAnsi"/>
                <w:b/>
                <w:color w:val="FFFFFF" w:themeColor="background1"/>
                <w:sz w:val="18"/>
              </w:rPr>
              <w:tab/>
            </w:r>
            <w:r>
              <w:rPr>
                <w:rFonts w:eastAsia="Calibri" w:cstheme="minorHAnsi"/>
                <w:b/>
                <w:color w:val="FFFFFF" w:themeColor="background1"/>
                <w:sz w:val="18"/>
              </w:rPr>
              <w:tab/>
            </w:r>
            <w:r w:rsidRPr="00DF2581">
              <w:rPr>
                <w:rFonts w:eastAsia="Calibri" w:cstheme="minorHAnsi"/>
                <w:b/>
                <w:color w:val="FFFFFF" w:themeColor="background1"/>
                <w:sz w:val="18"/>
              </w:rPr>
              <w:t>Date of Birth</w:t>
            </w:r>
            <w:r w:rsidRPr="00DF2581">
              <w:rPr>
                <w:rFonts w:eastAsia="Calibri" w:cstheme="minorHAnsi"/>
                <w:b/>
                <w:color w:val="FFFFFF" w:themeColor="background1"/>
                <w:sz w:val="18"/>
              </w:rPr>
              <w:tab/>
              <w:t xml:space="preserve">: </w:t>
            </w:r>
            <w:r w:rsidR="00FC2F94">
              <w:rPr>
                <w:rFonts w:eastAsia="Calibri" w:cstheme="minorHAnsi"/>
                <w:b/>
                <w:color w:val="FFFFFF" w:themeColor="background1"/>
                <w:sz w:val="18"/>
              </w:rPr>
              <w:t>25/11/1990</w:t>
            </w:r>
          </w:p>
          <w:p w14:paraId="5725B948" w14:textId="77777777" w:rsidR="00DF2581" w:rsidRPr="00DF2581" w:rsidRDefault="00DF2581" w:rsidP="00DF2581">
            <w:pPr>
              <w:ind w:left="60" w:right="245"/>
              <w:jc w:val="both"/>
              <w:rPr>
                <w:rFonts w:eastAsia="Calibri" w:cstheme="minorHAnsi"/>
                <w:b/>
                <w:color w:val="FFFFFF" w:themeColor="background1"/>
                <w:sz w:val="4"/>
              </w:rPr>
            </w:pPr>
          </w:p>
        </w:tc>
      </w:tr>
    </w:tbl>
    <w:p w14:paraId="45421CE0" w14:textId="77777777" w:rsidR="00DA05B4" w:rsidRPr="00DC1C6D" w:rsidRDefault="00DA05B4" w:rsidP="00DC1C6D">
      <w:pPr>
        <w:tabs>
          <w:tab w:val="left" w:pos="0"/>
        </w:tabs>
        <w:rPr>
          <w:sz w:val="2"/>
        </w:rPr>
      </w:pPr>
    </w:p>
    <w:sectPr w:rsidR="00DA05B4" w:rsidRPr="00DC1C6D" w:rsidSect="002B68AE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005EC"/>
    <w:multiLevelType w:val="multilevel"/>
    <w:tmpl w:val="CF00E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E8F61A9"/>
    <w:multiLevelType w:val="multilevel"/>
    <w:tmpl w:val="C8BC5A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93207565">
    <w:abstractNumId w:val="0"/>
  </w:num>
  <w:num w:numId="2" w16cid:durableId="1834952548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6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04C6"/>
    <w:rsid w:val="00002D3E"/>
    <w:rsid w:val="000043A4"/>
    <w:rsid w:val="0002017B"/>
    <w:rsid w:val="00021AFF"/>
    <w:rsid w:val="00053714"/>
    <w:rsid w:val="00054217"/>
    <w:rsid w:val="00062D51"/>
    <w:rsid w:val="00086F50"/>
    <w:rsid w:val="00091D82"/>
    <w:rsid w:val="000A2EF2"/>
    <w:rsid w:val="000A551D"/>
    <w:rsid w:val="000B6DED"/>
    <w:rsid w:val="000C4C4D"/>
    <w:rsid w:val="000C6881"/>
    <w:rsid w:val="000D1D44"/>
    <w:rsid w:val="000E6A13"/>
    <w:rsid w:val="000F4B91"/>
    <w:rsid w:val="000F4D2C"/>
    <w:rsid w:val="000F545D"/>
    <w:rsid w:val="001030EE"/>
    <w:rsid w:val="001122BC"/>
    <w:rsid w:val="00116C06"/>
    <w:rsid w:val="00121373"/>
    <w:rsid w:val="0012703F"/>
    <w:rsid w:val="00132041"/>
    <w:rsid w:val="0014006B"/>
    <w:rsid w:val="001401A9"/>
    <w:rsid w:val="001807F5"/>
    <w:rsid w:val="001842DA"/>
    <w:rsid w:val="001955F4"/>
    <w:rsid w:val="001A11D9"/>
    <w:rsid w:val="001D5BE8"/>
    <w:rsid w:val="001D5D18"/>
    <w:rsid w:val="001E3324"/>
    <w:rsid w:val="001E7456"/>
    <w:rsid w:val="00203C77"/>
    <w:rsid w:val="00206B5C"/>
    <w:rsid w:val="00222575"/>
    <w:rsid w:val="002266E2"/>
    <w:rsid w:val="00237DFB"/>
    <w:rsid w:val="00251DF5"/>
    <w:rsid w:val="002531B6"/>
    <w:rsid w:val="00266131"/>
    <w:rsid w:val="00274521"/>
    <w:rsid w:val="00281823"/>
    <w:rsid w:val="002860F7"/>
    <w:rsid w:val="002A5F43"/>
    <w:rsid w:val="002B253C"/>
    <w:rsid w:val="002B68AE"/>
    <w:rsid w:val="002C3B92"/>
    <w:rsid w:val="002C66A6"/>
    <w:rsid w:val="002E4FA7"/>
    <w:rsid w:val="00303886"/>
    <w:rsid w:val="00303C4E"/>
    <w:rsid w:val="00311BC1"/>
    <w:rsid w:val="00334D72"/>
    <w:rsid w:val="0034451A"/>
    <w:rsid w:val="00345B23"/>
    <w:rsid w:val="003503CF"/>
    <w:rsid w:val="00351515"/>
    <w:rsid w:val="00354B47"/>
    <w:rsid w:val="0038674B"/>
    <w:rsid w:val="003B4060"/>
    <w:rsid w:val="003C4493"/>
    <w:rsid w:val="003C7DF7"/>
    <w:rsid w:val="003D3499"/>
    <w:rsid w:val="003E32CC"/>
    <w:rsid w:val="00403C5B"/>
    <w:rsid w:val="0040439D"/>
    <w:rsid w:val="004103E1"/>
    <w:rsid w:val="0043578A"/>
    <w:rsid w:val="004367D4"/>
    <w:rsid w:val="0044133D"/>
    <w:rsid w:val="00461112"/>
    <w:rsid w:val="00462F72"/>
    <w:rsid w:val="0047183F"/>
    <w:rsid w:val="00491C39"/>
    <w:rsid w:val="004B5702"/>
    <w:rsid w:val="004B5E98"/>
    <w:rsid w:val="004C66C7"/>
    <w:rsid w:val="004E018D"/>
    <w:rsid w:val="004E6AC9"/>
    <w:rsid w:val="004F7765"/>
    <w:rsid w:val="005151E7"/>
    <w:rsid w:val="00520F6D"/>
    <w:rsid w:val="00534288"/>
    <w:rsid w:val="00540C9F"/>
    <w:rsid w:val="00543313"/>
    <w:rsid w:val="00550FF3"/>
    <w:rsid w:val="00575570"/>
    <w:rsid w:val="00576217"/>
    <w:rsid w:val="0058464E"/>
    <w:rsid w:val="0059440A"/>
    <w:rsid w:val="00595596"/>
    <w:rsid w:val="005C1E06"/>
    <w:rsid w:val="005D4667"/>
    <w:rsid w:val="005D64E2"/>
    <w:rsid w:val="005E5886"/>
    <w:rsid w:val="005E7F75"/>
    <w:rsid w:val="00607C35"/>
    <w:rsid w:val="00615526"/>
    <w:rsid w:val="006201A0"/>
    <w:rsid w:val="0063372C"/>
    <w:rsid w:val="00640A1D"/>
    <w:rsid w:val="0066026C"/>
    <w:rsid w:val="00684CA4"/>
    <w:rsid w:val="00696DE9"/>
    <w:rsid w:val="006A11CE"/>
    <w:rsid w:val="006A4350"/>
    <w:rsid w:val="006B55AD"/>
    <w:rsid w:val="006B6924"/>
    <w:rsid w:val="006C25D8"/>
    <w:rsid w:val="006D2596"/>
    <w:rsid w:val="006E2563"/>
    <w:rsid w:val="006F03CD"/>
    <w:rsid w:val="00703C14"/>
    <w:rsid w:val="007051F1"/>
    <w:rsid w:val="007070BF"/>
    <w:rsid w:val="007128E4"/>
    <w:rsid w:val="00713EFD"/>
    <w:rsid w:val="007255C5"/>
    <w:rsid w:val="007303D1"/>
    <w:rsid w:val="00737E39"/>
    <w:rsid w:val="00747A67"/>
    <w:rsid w:val="007631E5"/>
    <w:rsid w:val="00766F55"/>
    <w:rsid w:val="007840AF"/>
    <w:rsid w:val="00793700"/>
    <w:rsid w:val="007B44D4"/>
    <w:rsid w:val="007C70A0"/>
    <w:rsid w:val="007E0313"/>
    <w:rsid w:val="008161BC"/>
    <w:rsid w:val="00821C10"/>
    <w:rsid w:val="00837D25"/>
    <w:rsid w:val="00840518"/>
    <w:rsid w:val="00852D82"/>
    <w:rsid w:val="00876A4C"/>
    <w:rsid w:val="00885B6A"/>
    <w:rsid w:val="0088620B"/>
    <w:rsid w:val="00887533"/>
    <w:rsid w:val="0088778D"/>
    <w:rsid w:val="00891A3C"/>
    <w:rsid w:val="008A19D3"/>
    <w:rsid w:val="008B6C6A"/>
    <w:rsid w:val="008D5E74"/>
    <w:rsid w:val="008E2ADA"/>
    <w:rsid w:val="008E47A2"/>
    <w:rsid w:val="00901CD1"/>
    <w:rsid w:val="00906F28"/>
    <w:rsid w:val="00913809"/>
    <w:rsid w:val="00913D99"/>
    <w:rsid w:val="00935D9F"/>
    <w:rsid w:val="0095232C"/>
    <w:rsid w:val="00971FEE"/>
    <w:rsid w:val="00980D87"/>
    <w:rsid w:val="0098256C"/>
    <w:rsid w:val="0098564A"/>
    <w:rsid w:val="00992448"/>
    <w:rsid w:val="009A4A4E"/>
    <w:rsid w:val="009A4F5A"/>
    <w:rsid w:val="009B4791"/>
    <w:rsid w:val="009D6684"/>
    <w:rsid w:val="009D7FC3"/>
    <w:rsid w:val="009F17E4"/>
    <w:rsid w:val="009F2A13"/>
    <w:rsid w:val="00A04C73"/>
    <w:rsid w:val="00A25FCB"/>
    <w:rsid w:val="00A440BC"/>
    <w:rsid w:val="00A44411"/>
    <w:rsid w:val="00A52827"/>
    <w:rsid w:val="00A62D8F"/>
    <w:rsid w:val="00A735ED"/>
    <w:rsid w:val="00A74576"/>
    <w:rsid w:val="00A94EDE"/>
    <w:rsid w:val="00AB50C8"/>
    <w:rsid w:val="00AD1997"/>
    <w:rsid w:val="00AE32BA"/>
    <w:rsid w:val="00B01291"/>
    <w:rsid w:val="00B3357A"/>
    <w:rsid w:val="00B449B1"/>
    <w:rsid w:val="00B4753A"/>
    <w:rsid w:val="00B478BA"/>
    <w:rsid w:val="00B61E6C"/>
    <w:rsid w:val="00B66799"/>
    <w:rsid w:val="00B75E6B"/>
    <w:rsid w:val="00B76572"/>
    <w:rsid w:val="00B80436"/>
    <w:rsid w:val="00B9284E"/>
    <w:rsid w:val="00B94CD7"/>
    <w:rsid w:val="00BB7AF5"/>
    <w:rsid w:val="00BB7FFD"/>
    <w:rsid w:val="00BC6E59"/>
    <w:rsid w:val="00BC7A38"/>
    <w:rsid w:val="00BF5D7E"/>
    <w:rsid w:val="00BF6E39"/>
    <w:rsid w:val="00C04699"/>
    <w:rsid w:val="00C11063"/>
    <w:rsid w:val="00C14903"/>
    <w:rsid w:val="00C22B9A"/>
    <w:rsid w:val="00C23E15"/>
    <w:rsid w:val="00C31D76"/>
    <w:rsid w:val="00C32EA4"/>
    <w:rsid w:val="00C60E20"/>
    <w:rsid w:val="00C7317C"/>
    <w:rsid w:val="00C81DB0"/>
    <w:rsid w:val="00C85393"/>
    <w:rsid w:val="00C86E3D"/>
    <w:rsid w:val="00CA065C"/>
    <w:rsid w:val="00CA77DF"/>
    <w:rsid w:val="00CB72DB"/>
    <w:rsid w:val="00CC4329"/>
    <w:rsid w:val="00CD2FFF"/>
    <w:rsid w:val="00CD640C"/>
    <w:rsid w:val="00CE4771"/>
    <w:rsid w:val="00CF6FF5"/>
    <w:rsid w:val="00CF729C"/>
    <w:rsid w:val="00D0193F"/>
    <w:rsid w:val="00D070C7"/>
    <w:rsid w:val="00D232E1"/>
    <w:rsid w:val="00D33527"/>
    <w:rsid w:val="00D35553"/>
    <w:rsid w:val="00D40700"/>
    <w:rsid w:val="00D51D8C"/>
    <w:rsid w:val="00D567FB"/>
    <w:rsid w:val="00D829FF"/>
    <w:rsid w:val="00D910DC"/>
    <w:rsid w:val="00D9411C"/>
    <w:rsid w:val="00DA05B4"/>
    <w:rsid w:val="00DA239B"/>
    <w:rsid w:val="00DA5410"/>
    <w:rsid w:val="00DB305E"/>
    <w:rsid w:val="00DC1C6D"/>
    <w:rsid w:val="00DE20AA"/>
    <w:rsid w:val="00DE5B79"/>
    <w:rsid w:val="00DF18F4"/>
    <w:rsid w:val="00DF2581"/>
    <w:rsid w:val="00E01E3F"/>
    <w:rsid w:val="00E10910"/>
    <w:rsid w:val="00E15A83"/>
    <w:rsid w:val="00E221A5"/>
    <w:rsid w:val="00E2622C"/>
    <w:rsid w:val="00E275C9"/>
    <w:rsid w:val="00E35A20"/>
    <w:rsid w:val="00E50EC5"/>
    <w:rsid w:val="00E53093"/>
    <w:rsid w:val="00E620EF"/>
    <w:rsid w:val="00E65FD7"/>
    <w:rsid w:val="00E843AC"/>
    <w:rsid w:val="00EA2583"/>
    <w:rsid w:val="00EA4163"/>
    <w:rsid w:val="00EA5A71"/>
    <w:rsid w:val="00EC0A43"/>
    <w:rsid w:val="00EC5336"/>
    <w:rsid w:val="00EE60DF"/>
    <w:rsid w:val="00EF1003"/>
    <w:rsid w:val="00F04658"/>
    <w:rsid w:val="00F11B4D"/>
    <w:rsid w:val="00F319B1"/>
    <w:rsid w:val="00F500C9"/>
    <w:rsid w:val="00F57886"/>
    <w:rsid w:val="00F63A31"/>
    <w:rsid w:val="00F80200"/>
    <w:rsid w:val="00FB0711"/>
    <w:rsid w:val="00FB15DB"/>
    <w:rsid w:val="00FB256D"/>
    <w:rsid w:val="00FB5EB6"/>
    <w:rsid w:val="00FB66EA"/>
    <w:rsid w:val="00FC05FC"/>
    <w:rsid w:val="00FC2F94"/>
    <w:rsid w:val="00FC3DD3"/>
    <w:rsid w:val="00FE5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79"/>
    <o:shapelayout v:ext="edit">
      <o:idmap v:ext="edit" data="1"/>
    </o:shapelayout>
  </w:shapeDefaults>
  <w:decimalSymbol w:val="."/>
  <w:listSeparator w:val=","/>
  <w14:docId w14:val="45C754AC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1C6D"/>
  </w:style>
  <w:style w:type="paragraph" w:styleId="Heading3">
    <w:name w:val="heading 3"/>
    <w:basedOn w:val="Normal"/>
    <w:link w:val="Heading3Char"/>
    <w:uiPriority w:val="9"/>
    <w:qFormat/>
    <w:rsid w:val="000A551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0A551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0A551D"/>
    <w:rPr>
      <w:b/>
      <w:bCs/>
    </w:rPr>
  </w:style>
  <w:style w:type="character" w:styleId="Emphasis">
    <w:name w:val="Emphasis"/>
    <w:basedOn w:val="DefaultParagraphFont"/>
    <w:uiPriority w:val="20"/>
    <w:qFormat/>
    <w:rsid w:val="000A551D"/>
    <w:rPr>
      <w:i/>
      <w:iCs/>
    </w:rPr>
  </w:style>
  <w:style w:type="character" w:customStyle="1" w:styleId="overflow-hidden">
    <w:name w:val="overflow-hidden"/>
    <w:basedOn w:val="DefaultParagraphFont"/>
    <w:rsid w:val="00DF25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3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9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78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5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330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584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3570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679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02155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7164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03183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739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3573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889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7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28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99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148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203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5391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9889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1056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12737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6323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074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227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6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3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99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108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61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4607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88175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1363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17646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9915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1133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662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72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05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38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64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853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0050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9857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665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60444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7288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3680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118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7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5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12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901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15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8286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0730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41335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09427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6943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7675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201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1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5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51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293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2352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523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7128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98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403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372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142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03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03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343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901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659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4396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5799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8558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5710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3187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350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3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90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09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64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829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4826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150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1378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56329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7349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4276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4803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70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7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5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5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4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1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5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6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30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41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814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3623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64085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67874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66251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2116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5654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584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0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0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27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881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2719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129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24708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2592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29752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7329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7298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515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7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7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03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013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933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799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0595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6787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7870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9238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869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605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78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86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757335CAE6E04492543AC00750F260" ma:contentTypeVersion="14" ma:contentTypeDescription="Create a new document." ma:contentTypeScope="" ma:versionID="a94499842bc04bf362a0da4cfae4f2fb">
  <xsd:schema xmlns:xsd="http://www.w3.org/2001/XMLSchema" xmlns:xs="http://www.w3.org/2001/XMLSchema" xmlns:p="http://schemas.microsoft.com/office/2006/metadata/properties" xmlns:ns3="1ce72d23-2685-46bb-bd62-55892f9598d5" xmlns:ns4="02314106-a61f-48a1-833a-087cb80d1650" targetNamespace="http://schemas.microsoft.com/office/2006/metadata/properties" ma:root="true" ma:fieldsID="d5a2bd6a9cd71e5688e913caa8af9770" ns3:_="" ns4:_="">
    <xsd:import namespace="1ce72d23-2685-46bb-bd62-55892f9598d5"/>
    <xsd:import namespace="02314106-a61f-48a1-833a-087cb80d165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_activity" minOccurs="0"/>
                <xsd:element ref="ns4:MediaServiceDateTaken" minOccurs="0"/>
                <xsd:element ref="ns4:MediaLengthInSeconds" minOccurs="0"/>
                <xsd:element ref="ns4:MediaServiceObjectDetectorVersions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e72d23-2685-46bb-bd62-55892f9598d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314106-a61f-48a1-833a-087cb80d16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DateTaken" ma:index="18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2314106-a61f-48a1-833a-087cb80d165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56BFEE0-B0B5-4EFC-90BC-F8D3DFB32A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e72d23-2685-46bb-bd62-55892f9598d5"/>
    <ds:schemaRef ds:uri="02314106-a61f-48a1-833a-087cb80d16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A2EF99-2B3B-4BA4-9CE3-924CEBEC14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1C4B42D-06B8-4743-9F87-793A8C044B6A}">
  <ds:schemaRefs>
    <ds:schemaRef ds:uri="http://schemas.microsoft.com/office/2006/metadata/properties"/>
    <ds:schemaRef ds:uri="http://schemas.microsoft.com/office/infopath/2007/PartnerControls"/>
    <ds:schemaRef ds:uri="02314106-a61f-48a1-833a-087cb80d1650"/>
  </ds:schemaRefs>
</ds:datastoreItem>
</file>

<file path=customXml/itemProps4.xml><?xml version="1.0" encoding="utf-8"?>
<ds:datastoreItem xmlns:ds="http://schemas.openxmlformats.org/officeDocument/2006/customXml" ds:itemID="{FD71D095-48A4-4EAC-96D2-E53ECA2A02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3</TotalTime>
  <Pages>2</Pages>
  <Words>1381</Words>
  <Characters>787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Santosh Prabakar</cp:lastModifiedBy>
  <cp:revision>6</cp:revision>
  <cp:lastPrinted>2025-04-22T14:10:00Z</cp:lastPrinted>
  <dcterms:created xsi:type="dcterms:W3CDTF">2025-04-22T14:10:00Z</dcterms:created>
  <dcterms:modified xsi:type="dcterms:W3CDTF">2025-04-24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757335CAE6E04492543AC00750F260</vt:lpwstr>
  </property>
</Properties>
</file>